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4C31E" w14:textId="77777777" w:rsidR="00AA42DD" w:rsidRDefault="00000000">
      <w:pPr>
        <w:pStyle w:val="BodyText"/>
        <w:ind w:left="131"/>
      </w:pPr>
      <w:r>
        <w:pict w14:anchorId="746C69E2">
          <v:group id="docshapegroup1" o:spid="_x0000_s2095" style="width:455.4pt;height:27.75pt;mso-position-horizontal-relative:char;mso-position-vertical-relative:line" coordsize="9108,555">
            <v:shape id="docshape2" o:spid="_x0000_s2097" style="position:absolute;width:9108;height:555" coordsize="9108,555" path="m9108,l120,,,,,435,,555r120,l9108,555r,-120l9108,xe" fillcolor="#5b9bd4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3" o:spid="_x0000_s2096" type="#_x0000_t202" style="position:absolute;left:60;width:9048;height:555" filled="f" stroked="f">
              <v:textbox style="mso-next-textbox:#docshape3" inset="0,0,0,0">
                <w:txbxContent>
                  <w:p w14:paraId="6FE1BBD6" w14:textId="77777777" w:rsidR="00AA42DD" w:rsidRDefault="008A1EB7">
                    <w:pPr>
                      <w:spacing w:before="2"/>
                      <w:ind w:left="1810" w:right="1778"/>
                      <w:jc w:val="center"/>
                      <w:rPr>
                        <w:b/>
                        <w:sz w:val="36"/>
                      </w:rPr>
                    </w:pPr>
                    <w:r>
                      <w:rPr>
                        <w:b/>
                        <w:color w:val="FFFFFF"/>
                        <w:spacing w:val="12"/>
                        <w:sz w:val="36"/>
                      </w:rPr>
                      <w:t>SUPPORTING</w:t>
                    </w:r>
                    <w:r>
                      <w:rPr>
                        <w:b/>
                        <w:color w:val="FFFFFF"/>
                        <w:spacing w:val="36"/>
                        <w:sz w:val="3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12"/>
                        <w:sz w:val="36"/>
                      </w:rPr>
                      <w:t>INFORMATION</w:t>
                    </w:r>
                  </w:p>
                </w:txbxContent>
              </v:textbox>
            </v:shape>
            <w10:anchorlock/>
          </v:group>
        </w:pict>
      </w:r>
    </w:p>
    <w:p w14:paraId="787E320F" w14:textId="77777777" w:rsidR="00AA42DD" w:rsidRDefault="00AA42DD">
      <w:pPr>
        <w:pStyle w:val="BodyText"/>
        <w:rPr>
          <w:sz w:val="21"/>
        </w:rPr>
      </w:pPr>
    </w:p>
    <w:p w14:paraId="1C535353" w14:textId="77777777" w:rsidR="00AA42DD" w:rsidRDefault="00000000">
      <w:pPr>
        <w:pStyle w:val="Title"/>
      </w:pPr>
      <w:r>
        <w:pict w14:anchorId="7E26F211">
          <v:rect id="docshape4" o:spid="_x0000_s2094" style="position:absolute;left:0;text-align:left;margin-left:69.4pt;margin-top:33.1pt;width:456.6pt;height:2.15pt;z-index:-15728128;mso-wrap-distance-left:0;mso-wrap-distance-right:0;mso-position-horizontal-relative:page" fillcolor="#5b9bd4" stroked="f">
            <w10:wrap type="topAndBottom" anchorx="page"/>
          </v:rect>
        </w:pict>
      </w:r>
      <w:r w:rsidR="008A1EB7">
        <w:rPr>
          <w:color w:val="3A3838"/>
        </w:rPr>
        <w:t>Bridging Molecular Docking to Molecular Dynamics to Enlighten Recognition Processes</w:t>
      </w:r>
      <w:r w:rsidR="008A1EB7">
        <w:rPr>
          <w:color w:val="3A3838"/>
          <w:spacing w:val="-57"/>
        </w:rPr>
        <w:t xml:space="preserve"> </w:t>
      </w:r>
      <w:r w:rsidR="008A1EB7">
        <w:rPr>
          <w:color w:val="3A3838"/>
        </w:rPr>
        <w:t>of</w:t>
      </w:r>
      <w:r w:rsidR="008A1EB7">
        <w:rPr>
          <w:color w:val="3A3838"/>
          <w:spacing w:val="-1"/>
        </w:rPr>
        <w:t xml:space="preserve"> </w:t>
      </w:r>
      <w:r w:rsidR="008A1EB7">
        <w:rPr>
          <w:color w:val="3A3838"/>
        </w:rPr>
        <w:t>Tailored</w:t>
      </w:r>
      <w:r w:rsidR="008A1EB7">
        <w:rPr>
          <w:color w:val="3A3838"/>
          <w:spacing w:val="-1"/>
        </w:rPr>
        <w:t xml:space="preserve"> </w:t>
      </w:r>
      <w:r w:rsidR="008A1EB7">
        <w:rPr>
          <w:color w:val="3A3838"/>
        </w:rPr>
        <w:t>D-A/D-A-D</w:t>
      </w:r>
      <w:r w:rsidR="008A1EB7">
        <w:rPr>
          <w:color w:val="3A3838"/>
          <w:spacing w:val="2"/>
        </w:rPr>
        <w:t xml:space="preserve"> </w:t>
      </w:r>
      <w:r w:rsidR="008A1EB7">
        <w:rPr>
          <w:color w:val="3A3838"/>
        </w:rPr>
        <w:t>Types'</w:t>
      </w:r>
      <w:r w:rsidR="008A1EB7">
        <w:rPr>
          <w:color w:val="3A3838"/>
          <w:spacing w:val="-2"/>
        </w:rPr>
        <w:t xml:space="preserve"> </w:t>
      </w:r>
      <w:r w:rsidR="008A1EB7">
        <w:rPr>
          <w:color w:val="3A3838"/>
        </w:rPr>
        <w:t>AIEgens</w:t>
      </w:r>
      <w:r w:rsidR="008A1EB7">
        <w:rPr>
          <w:color w:val="3A3838"/>
          <w:spacing w:val="-1"/>
        </w:rPr>
        <w:t xml:space="preserve"> </w:t>
      </w:r>
      <w:r w:rsidR="008A1EB7">
        <w:rPr>
          <w:color w:val="3A3838"/>
        </w:rPr>
        <w:t>with</w:t>
      </w:r>
      <w:r w:rsidR="008A1EB7">
        <w:rPr>
          <w:color w:val="3A3838"/>
          <w:spacing w:val="-2"/>
        </w:rPr>
        <w:t xml:space="preserve"> </w:t>
      </w:r>
      <w:r w:rsidR="008A1EB7">
        <w:rPr>
          <w:color w:val="3A3838"/>
        </w:rPr>
        <w:t>HSA/BSA</w:t>
      </w:r>
    </w:p>
    <w:p w14:paraId="43B063F4" w14:textId="77777777" w:rsidR="00AA42DD" w:rsidRDefault="00AA42DD">
      <w:pPr>
        <w:pStyle w:val="BodyText"/>
        <w:rPr>
          <w:b/>
        </w:rPr>
      </w:pPr>
    </w:p>
    <w:tbl>
      <w:tblPr>
        <w:tblW w:w="9639" w:type="dxa"/>
        <w:jc w:val="center"/>
        <w:tblLook w:val="00A0" w:firstRow="1" w:lastRow="0" w:firstColumn="1" w:lastColumn="0" w:noHBand="0" w:noVBand="0"/>
      </w:tblPr>
      <w:tblGrid>
        <w:gridCol w:w="9639"/>
      </w:tblGrid>
      <w:tr w:rsidR="00C87BC5" w:rsidRPr="00790575" w14:paraId="28269DC0" w14:textId="77777777" w:rsidTr="007B2BC2">
        <w:trPr>
          <w:jc w:val="center"/>
        </w:trPr>
        <w:tc>
          <w:tcPr>
            <w:tcW w:w="9639" w:type="dxa"/>
            <w:vAlign w:val="center"/>
          </w:tcPr>
          <w:p w14:paraId="209AB6C7" w14:textId="77777777" w:rsidR="00C87BC5" w:rsidRPr="00C87BC5" w:rsidRDefault="00C87BC5" w:rsidP="007B2BC2">
            <w:pPr>
              <w:pStyle w:val="NormalWeb"/>
              <w:spacing w:before="0" w:beforeAutospacing="0" w:after="240" w:afterAutospacing="0"/>
              <w:jc w:val="center"/>
              <w:rPr>
                <w:sz w:val="22"/>
                <w:szCs w:val="22"/>
              </w:rPr>
            </w:pPr>
            <w:r w:rsidRPr="00C87BC5">
              <w:rPr>
                <w:color w:val="000000"/>
                <w:sz w:val="22"/>
                <w:szCs w:val="22"/>
              </w:rPr>
              <w:t>Harun Nalçakan</w:t>
            </w:r>
            <w:r w:rsidRPr="00C87BC5">
              <w:rPr>
                <w:color w:val="000000"/>
                <w:sz w:val="22"/>
                <w:szCs w:val="22"/>
                <w:vertAlign w:val="superscript"/>
              </w:rPr>
              <w:t>1,*</w:t>
            </w:r>
            <w:r w:rsidRPr="00C87BC5">
              <w:rPr>
                <w:color w:val="000000"/>
                <w:sz w:val="22"/>
                <w:szCs w:val="22"/>
              </w:rPr>
              <w:t>, Gülbin Kurtay</w:t>
            </w:r>
            <w:r w:rsidRPr="00C87BC5">
              <w:rPr>
                <w:color w:val="000000"/>
                <w:sz w:val="22"/>
                <w:szCs w:val="22"/>
                <w:vertAlign w:val="superscript"/>
              </w:rPr>
              <w:t>2,*</w:t>
            </w:r>
          </w:p>
          <w:p w14:paraId="6A62A677" w14:textId="77777777" w:rsidR="00C87BC5" w:rsidRPr="00C87BC5" w:rsidRDefault="00C87BC5" w:rsidP="007B2BC2">
            <w:pPr>
              <w:pStyle w:val="NormalWeb"/>
              <w:spacing w:before="0" w:beforeAutospacing="0" w:after="0" w:afterAutospacing="0"/>
              <w:ind w:firstLine="567"/>
              <w:jc w:val="center"/>
              <w:rPr>
                <w:color w:val="000000"/>
                <w:sz w:val="22"/>
                <w:szCs w:val="22"/>
              </w:rPr>
            </w:pPr>
            <w:r w:rsidRPr="00C87BC5">
              <w:rPr>
                <w:color w:val="000000"/>
                <w:sz w:val="22"/>
                <w:szCs w:val="22"/>
                <w:vertAlign w:val="superscript"/>
              </w:rPr>
              <w:t>1</w:t>
            </w:r>
            <w:r w:rsidRPr="00C87BC5">
              <w:rPr>
                <w:color w:val="000000"/>
                <w:sz w:val="22"/>
                <w:szCs w:val="22"/>
              </w:rPr>
              <w:t>Department of Chemistry, Faculty of Science, Ankara University, 06100, Ankara, Turkey</w:t>
            </w:r>
          </w:p>
          <w:p w14:paraId="65990995" w14:textId="77777777" w:rsidR="00C87BC5" w:rsidRPr="00C87BC5" w:rsidRDefault="00C87BC5" w:rsidP="007B2BC2">
            <w:pPr>
              <w:pStyle w:val="NormalWeb"/>
              <w:spacing w:before="0" w:beforeAutospacing="0" w:after="0" w:afterAutospacing="0"/>
              <w:ind w:firstLine="567"/>
              <w:jc w:val="center"/>
              <w:rPr>
                <w:color w:val="000000"/>
                <w:sz w:val="22"/>
                <w:szCs w:val="22"/>
              </w:rPr>
            </w:pPr>
            <w:r w:rsidRPr="00C87BC5">
              <w:rPr>
                <w:color w:val="000000"/>
                <w:sz w:val="22"/>
                <w:szCs w:val="22"/>
                <w:vertAlign w:val="superscript"/>
              </w:rPr>
              <w:t>2</w:t>
            </w:r>
            <w:r w:rsidRPr="00C87BC5">
              <w:rPr>
                <w:color w:val="000000"/>
                <w:sz w:val="22"/>
                <w:szCs w:val="22"/>
              </w:rPr>
              <w:t>Department of Chemistry, Faculty of Science, Hacettepe University, 06800, Ankara, Turkey</w:t>
            </w:r>
          </w:p>
          <w:p w14:paraId="3B11779D" w14:textId="77777777" w:rsidR="00C87BC5" w:rsidRPr="00790575" w:rsidRDefault="00C87BC5" w:rsidP="007B2BC2">
            <w:pPr>
              <w:spacing w:line="252" w:lineRule="auto"/>
              <w:jc w:val="center"/>
              <w:rPr>
                <w:vertAlign w:val="superscript"/>
                <w:lang w:val="en-GB"/>
              </w:rPr>
            </w:pPr>
          </w:p>
        </w:tc>
      </w:tr>
    </w:tbl>
    <w:p w14:paraId="02A04BA0" w14:textId="77777777" w:rsidR="00AA42DD" w:rsidRDefault="00000000">
      <w:pPr>
        <w:spacing w:before="91"/>
        <w:ind w:left="136"/>
        <w:rPr>
          <w:b/>
        </w:rPr>
      </w:pPr>
      <w:r>
        <w:pict w14:anchorId="372176D4">
          <v:rect id="docshape5" o:spid="_x0000_s2093" style="position:absolute;left:0;text-align:left;margin-left:69.4pt;margin-top:18.2pt;width:456.6pt;height:2.2pt;z-index:-15727616;mso-wrap-distance-left:0;mso-wrap-distance-right:0;mso-position-horizontal-relative:page;mso-position-vertical-relative:text" fillcolor="#5b9bd4" stroked="f">
            <w10:wrap type="topAndBottom" anchorx="page"/>
          </v:rect>
        </w:pict>
      </w:r>
      <w:r w:rsidR="008A1EB7">
        <w:rPr>
          <w:b/>
          <w:color w:val="833B0A"/>
        </w:rPr>
        <w:t>Content</w:t>
      </w:r>
    </w:p>
    <w:p w14:paraId="5A81F358" w14:textId="77777777" w:rsidR="00AA42DD" w:rsidRDefault="00AA42DD">
      <w:pPr>
        <w:pStyle w:val="BodyText"/>
        <w:spacing w:before="2"/>
        <w:rPr>
          <w:b/>
          <w:sz w:val="13"/>
        </w:rPr>
      </w:pPr>
    </w:p>
    <w:p w14:paraId="7C6758AB" w14:textId="1F52A3C5" w:rsidR="008E0534" w:rsidRPr="009D1F06" w:rsidRDefault="00294998" w:rsidP="008E0534">
      <w:pPr>
        <w:pStyle w:val="BodyText"/>
        <w:spacing w:before="77" w:line="360" w:lineRule="auto"/>
        <w:ind w:left="136"/>
        <w:jc w:val="both"/>
        <w:rPr>
          <w:sz w:val="24"/>
          <w:szCs w:val="24"/>
        </w:rPr>
      </w:pPr>
      <w:r w:rsidRPr="009D1F06">
        <w:rPr>
          <w:b/>
          <w:sz w:val="24"/>
        </w:rPr>
        <w:t xml:space="preserve">Table </w:t>
      </w:r>
      <w:r w:rsidRPr="009D1F06">
        <w:rPr>
          <w:b/>
          <w:sz w:val="24"/>
          <w:szCs w:val="24"/>
        </w:rPr>
        <w:t>S1.</w:t>
      </w:r>
      <w:r w:rsidRPr="009D1F06">
        <w:rPr>
          <w:sz w:val="24"/>
          <w:szCs w:val="24"/>
        </w:rPr>
        <w:t xml:space="preserve"> </w:t>
      </w:r>
      <w:r w:rsidR="00336BA0" w:rsidRPr="009D1F06">
        <w:rPr>
          <w:sz w:val="24"/>
        </w:rPr>
        <w:t>Molecular</w:t>
      </w:r>
      <w:r w:rsidR="00336BA0" w:rsidRPr="009D1F06">
        <w:rPr>
          <w:spacing w:val="-2"/>
          <w:sz w:val="24"/>
        </w:rPr>
        <w:t xml:space="preserve"> </w:t>
      </w:r>
      <w:r w:rsidR="00336BA0" w:rsidRPr="009D1F06">
        <w:rPr>
          <w:sz w:val="24"/>
        </w:rPr>
        <w:t>structures</w:t>
      </w:r>
      <w:r w:rsidR="00336BA0" w:rsidRPr="009D1F06">
        <w:rPr>
          <w:spacing w:val="-1"/>
          <w:sz w:val="24"/>
        </w:rPr>
        <w:t xml:space="preserve"> and </w:t>
      </w:r>
      <w:r w:rsidRPr="009D1F06">
        <w:rPr>
          <w:sz w:val="24"/>
          <w:szCs w:val="24"/>
        </w:rPr>
        <w:t>IUPAC</w:t>
      </w:r>
      <w:r w:rsidR="008E0534" w:rsidRPr="009D1F06">
        <w:rPr>
          <w:sz w:val="24"/>
          <w:szCs w:val="24"/>
        </w:rPr>
        <w:t xml:space="preserve"> names </w:t>
      </w:r>
      <w:r w:rsidRPr="009D1F06">
        <w:rPr>
          <w:sz w:val="24"/>
          <w:szCs w:val="24"/>
        </w:rPr>
        <w:t>of</w:t>
      </w:r>
      <w:r w:rsidRPr="009D1F06">
        <w:rPr>
          <w:spacing w:val="-4"/>
          <w:sz w:val="24"/>
          <w:szCs w:val="24"/>
        </w:rPr>
        <w:t xml:space="preserve"> </w:t>
      </w:r>
      <w:r w:rsidRPr="009D1F06">
        <w:rPr>
          <w:sz w:val="24"/>
          <w:szCs w:val="24"/>
        </w:rPr>
        <w:t>the</w:t>
      </w:r>
      <w:r w:rsidRPr="009D1F06">
        <w:rPr>
          <w:spacing w:val="-4"/>
          <w:sz w:val="24"/>
          <w:szCs w:val="24"/>
        </w:rPr>
        <w:t xml:space="preserve"> </w:t>
      </w:r>
      <w:r w:rsidRPr="009D1F06">
        <w:rPr>
          <w:sz w:val="24"/>
          <w:szCs w:val="24"/>
        </w:rPr>
        <w:t>studied</w:t>
      </w:r>
      <w:r w:rsidRPr="009D1F06">
        <w:rPr>
          <w:spacing w:val="-5"/>
          <w:sz w:val="24"/>
          <w:szCs w:val="24"/>
        </w:rPr>
        <w:t xml:space="preserve"> </w:t>
      </w:r>
      <w:r w:rsidR="008E0534" w:rsidRPr="009D1F06">
        <w:rPr>
          <w:sz w:val="24"/>
          <w:szCs w:val="24"/>
        </w:rPr>
        <w:t>photosensitizers</w:t>
      </w:r>
    </w:p>
    <w:p w14:paraId="5495FE8E" w14:textId="77777777" w:rsidR="008E0534" w:rsidRPr="009D1F06" w:rsidRDefault="008A1EB7" w:rsidP="008E0534">
      <w:pPr>
        <w:pStyle w:val="BodyText"/>
        <w:spacing w:before="77" w:line="360" w:lineRule="auto"/>
        <w:ind w:left="136"/>
        <w:jc w:val="both"/>
        <w:rPr>
          <w:spacing w:val="1"/>
          <w:sz w:val="24"/>
        </w:rPr>
      </w:pPr>
      <w:r w:rsidRPr="009D1F06">
        <w:rPr>
          <w:b/>
          <w:sz w:val="24"/>
        </w:rPr>
        <w:t>Table S</w:t>
      </w:r>
      <w:r w:rsidR="00294998" w:rsidRPr="009D1F06">
        <w:rPr>
          <w:b/>
          <w:sz w:val="24"/>
        </w:rPr>
        <w:t>2</w:t>
      </w:r>
      <w:r w:rsidRPr="009D1F06">
        <w:rPr>
          <w:b/>
          <w:sz w:val="24"/>
        </w:rPr>
        <w:t xml:space="preserve">. </w:t>
      </w:r>
      <w:r w:rsidRPr="009D1F06">
        <w:rPr>
          <w:sz w:val="24"/>
        </w:rPr>
        <w:t>Interaction data of the studied ligands with BSA (PDB ID: 4F5S)</w:t>
      </w:r>
      <w:r w:rsidRPr="009D1F06">
        <w:rPr>
          <w:spacing w:val="1"/>
          <w:sz w:val="24"/>
        </w:rPr>
        <w:t xml:space="preserve"> </w:t>
      </w:r>
    </w:p>
    <w:p w14:paraId="2FEA2FD0" w14:textId="77777777" w:rsidR="008E0534" w:rsidRDefault="008A1EB7" w:rsidP="008E0534">
      <w:pPr>
        <w:pStyle w:val="BodyText"/>
        <w:spacing w:before="77" w:line="360" w:lineRule="auto"/>
        <w:ind w:left="136"/>
        <w:jc w:val="both"/>
        <w:rPr>
          <w:sz w:val="24"/>
        </w:rPr>
      </w:pPr>
      <w:r w:rsidRPr="009D1F06">
        <w:rPr>
          <w:b/>
          <w:sz w:val="24"/>
        </w:rPr>
        <w:t>Table S</w:t>
      </w:r>
      <w:r w:rsidR="00294998" w:rsidRPr="009D1F06">
        <w:rPr>
          <w:b/>
          <w:sz w:val="24"/>
        </w:rPr>
        <w:t>3</w:t>
      </w:r>
      <w:r w:rsidRPr="009D1F06">
        <w:rPr>
          <w:b/>
          <w:sz w:val="24"/>
        </w:rPr>
        <w:t xml:space="preserve">. </w:t>
      </w:r>
      <w:r w:rsidRPr="009D1F06">
        <w:rPr>
          <w:sz w:val="24"/>
        </w:rPr>
        <w:t>Interaction data of the studied ligands with HSA (PDB ID: 4L9Q)</w:t>
      </w:r>
    </w:p>
    <w:p w14:paraId="1F2C54F4" w14:textId="77616D27" w:rsidR="00AA42DD" w:rsidRPr="008E0534" w:rsidRDefault="008A1EB7" w:rsidP="008E0534">
      <w:pPr>
        <w:pStyle w:val="BodyText"/>
        <w:spacing w:before="77" w:line="360" w:lineRule="auto"/>
        <w:ind w:left="136"/>
        <w:jc w:val="both"/>
        <w:rPr>
          <w:highlight w:val="cyan"/>
        </w:rPr>
      </w:pPr>
      <w:r>
        <w:rPr>
          <w:spacing w:val="-57"/>
          <w:sz w:val="24"/>
        </w:rPr>
        <w:t xml:space="preserve"> </w:t>
      </w:r>
      <w:r>
        <w:rPr>
          <w:b/>
          <w:sz w:val="24"/>
        </w:rPr>
        <w:t>Figur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</w:t>
      </w:r>
      <w:r w:rsidR="00336BA0">
        <w:rPr>
          <w:b/>
          <w:sz w:val="24"/>
        </w:rPr>
        <w:t>1</w:t>
      </w:r>
      <w:r>
        <w:rPr>
          <w:b/>
          <w:sz w:val="24"/>
        </w:rPr>
        <w:t>.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Bioavailability</w:t>
      </w:r>
      <w:r>
        <w:rPr>
          <w:spacing w:val="-1"/>
          <w:sz w:val="24"/>
        </w:rPr>
        <w:t xml:space="preserve"> </w:t>
      </w:r>
      <w:r>
        <w:rPr>
          <w:sz w:val="24"/>
        </w:rPr>
        <w:t>radar</w:t>
      </w:r>
      <w:r>
        <w:rPr>
          <w:spacing w:val="-1"/>
          <w:sz w:val="24"/>
        </w:rPr>
        <w:t xml:space="preserve"> </w:t>
      </w:r>
      <w:r>
        <w:rPr>
          <w:sz w:val="24"/>
        </w:rPr>
        <w:t>representation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investigated</w:t>
      </w:r>
      <w:r>
        <w:rPr>
          <w:spacing w:val="-1"/>
          <w:sz w:val="24"/>
        </w:rPr>
        <w:t xml:space="preserve"> </w:t>
      </w:r>
      <w:r>
        <w:rPr>
          <w:sz w:val="24"/>
        </w:rPr>
        <w:t>ligands</w:t>
      </w:r>
    </w:p>
    <w:p w14:paraId="361895B3" w14:textId="38CA3D88" w:rsidR="008E0534" w:rsidRDefault="008A1EB7" w:rsidP="008E0534">
      <w:pPr>
        <w:spacing w:before="1" w:line="360" w:lineRule="auto"/>
        <w:ind w:left="136" w:right="135"/>
        <w:jc w:val="both"/>
        <w:rPr>
          <w:sz w:val="24"/>
        </w:rPr>
      </w:pPr>
      <w:r>
        <w:rPr>
          <w:b/>
          <w:sz w:val="24"/>
        </w:rPr>
        <w:t>Figure S</w:t>
      </w:r>
      <w:r w:rsidR="00336BA0">
        <w:rPr>
          <w:b/>
          <w:sz w:val="24"/>
        </w:rPr>
        <w:t>2</w:t>
      </w:r>
      <w:r>
        <w:rPr>
          <w:b/>
          <w:sz w:val="24"/>
        </w:rPr>
        <w:t xml:space="preserve">. </w:t>
      </w:r>
      <w:r>
        <w:rPr>
          <w:sz w:val="24"/>
        </w:rPr>
        <w:t>Binding poses and residue interactions of the investigated ligands with BSA (PDB</w:t>
      </w:r>
      <w:r>
        <w:rPr>
          <w:spacing w:val="-57"/>
          <w:sz w:val="24"/>
        </w:rPr>
        <w:t xml:space="preserve"> </w:t>
      </w:r>
      <w:r>
        <w:rPr>
          <w:sz w:val="24"/>
        </w:rPr>
        <w:t>ID:</w:t>
      </w:r>
      <w:r>
        <w:rPr>
          <w:spacing w:val="-1"/>
          <w:sz w:val="24"/>
        </w:rPr>
        <w:t xml:space="preserve"> </w:t>
      </w:r>
      <w:r>
        <w:rPr>
          <w:sz w:val="24"/>
        </w:rPr>
        <w:t>4F5S)</w:t>
      </w:r>
    </w:p>
    <w:p w14:paraId="2DD52212" w14:textId="4EC60AA9" w:rsidR="00AA42DD" w:rsidRDefault="008A1EB7" w:rsidP="008E0534">
      <w:pPr>
        <w:spacing w:before="1" w:line="360" w:lineRule="auto"/>
        <w:ind w:left="136" w:right="135"/>
        <w:jc w:val="both"/>
        <w:rPr>
          <w:sz w:val="24"/>
        </w:rPr>
      </w:pPr>
      <w:r>
        <w:rPr>
          <w:b/>
          <w:sz w:val="24"/>
        </w:rPr>
        <w:t>Figure S</w:t>
      </w:r>
      <w:r w:rsidR="00336BA0">
        <w:rPr>
          <w:b/>
          <w:sz w:val="24"/>
        </w:rPr>
        <w:t>3</w:t>
      </w:r>
      <w:r>
        <w:rPr>
          <w:b/>
          <w:sz w:val="24"/>
        </w:rPr>
        <w:t xml:space="preserve">. </w:t>
      </w:r>
      <w:r>
        <w:rPr>
          <w:sz w:val="24"/>
        </w:rPr>
        <w:t>Binding poses and residue interactions of the investigated ligands with HSA (PDB</w:t>
      </w:r>
      <w:r>
        <w:rPr>
          <w:spacing w:val="-57"/>
          <w:sz w:val="24"/>
        </w:rPr>
        <w:t xml:space="preserve"> </w:t>
      </w:r>
      <w:r>
        <w:rPr>
          <w:sz w:val="24"/>
        </w:rPr>
        <w:t>ID:</w:t>
      </w:r>
      <w:r>
        <w:rPr>
          <w:spacing w:val="-1"/>
          <w:sz w:val="24"/>
        </w:rPr>
        <w:t xml:space="preserve"> </w:t>
      </w:r>
      <w:r>
        <w:rPr>
          <w:sz w:val="24"/>
        </w:rPr>
        <w:t>4L9Q)</w:t>
      </w:r>
    </w:p>
    <w:p w14:paraId="6488CB68" w14:textId="26D681A3" w:rsidR="00294998" w:rsidRDefault="00294998" w:rsidP="008E0534">
      <w:pPr>
        <w:spacing w:line="360" w:lineRule="auto"/>
        <w:rPr>
          <w:sz w:val="24"/>
        </w:rPr>
      </w:pPr>
      <w:r>
        <w:rPr>
          <w:sz w:val="24"/>
        </w:rPr>
        <w:br w:type="page"/>
      </w:r>
    </w:p>
    <w:p w14:paraId="1F7E3424" w14:textId="7558C1F9" w:rsidR="00AA42DD" w:rsidRPr="00336BA0" w:rsidRDefault="00294998" w:rsidP="00336BA0">
      <w:pPr>
        <w:pStyle w:val="BodyText"/>
        <w:spacing w:before="77"/>
        <w:ind w:left="136"/>
        <w:rPr>
          <w:sz w:val="24"/>
        </w:rPr>
      </w:pPr>
      <w:r w:rsidRPr="00336BA0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0" distR="0" simplePos="0" relativeHeight="251658240" behindDoc="1" locked="0" layoutInCell="1" allowOverlap="1" wp14:anchorId="401836BE" wp14:editId="2F06BAAA">
                <wp:simplePos x="0" y="0"/>
                <wp:positionH relativeFrom="page">
                  <wp:posOffset>881380</wp:posOffset>
                </wp:positionH>
                <wp:positionV relativeFrom="paragraph">
                  <wp:posOffset>208915</wp:posOffset>
                </wp:positionV>
                <wp:extent cx="5798820" cy="27305"/>
                <wp:effectExtent l="0" t="0" r="0" b="0"/>
                <wp:wrapTopAndBottom/>
                <wp:docPr id="1" name="Dikdörtgen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8820" cy="27305"/>
                        </a:xfrm>
                        <a:prstGeom prst="rect">
                          <a:avLst/>
                        </a:pr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50812A" id="Dikdörtgen 1" o:spid="_x0000_s1026" style="position:absolute;margin-left:69.4pt;margin-top:16.45pt;width:456.6pt;height:2.1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" fillcolor="#5b9bd4" stroked="f">
                <w10:wrap type="topAndBottom" anchorx="page"/>
              </v:rect>
            </w:pict>
          </mc:Fallback>
        </mc:AlternateContent>
      </w:r>
      <w:r w:rsidRPr="00336BA0">
        <w:rPr>
          <w:b/>
          <w:sz w:val="24"/>
          <w:szCs w:val="24"/>
        </w:rPr>
        <w:t>Table S1.</w:t>
      </w:r>
      <w:r w:rsidRPr="00336BA0">
        <w:rPr>
          <w:b/>
          <w:spacing w:val="-3"/>
          <w:sz w:val="24"/>
          <w:szCs w:val="24"/>
        </w:rPr>
        <w:t xml:space="preserve"> </w:t>
      </w:r>
      <w:r w:rsidR="00336BA0" w:rsidRPr="00336BA0">
        <w:rPr>
          <w:sz w:val="24"/>
        </w:rPr>
        <w:t>Molecular</w:t>
      </w:r>
      <w:r w:rsidR="00336BA0" w:rsidRPr="00336BA0">
        <w:rPr>
          <w:spacing w:val="-2"/>
          <w:sz w:val="24"/>
        </w:rPr>
        <w:t xml:space="preserve"> </w:t>
      </w:r>
      <w:r w:rsidR="00336BA0" w:rsidRPr="00336BA0">
        <w:rPr>
          <w:sz w:val="24"/>
        </w:rPr>
        <w:t>structures</w:t>
      </w:r>
      <w:r w:rsidR="00336BA0" w:rsidRPr="00336BA0">
        <w:rPr>
          <w:spacing w:val="-1"/>
          <w:sz w:val="24"/>
        </w:rPr>
        <w:t xml:space="preserve"> and </w:t>
      </w:r>
      <w:r w:rsidR="00336BA0" w:rsidRPr="00336BA0">
        <w:rPr>
          <w:sz w:val="24"/>
          <w:szCs w:val="24"/>
        </w:rPr>
        <w:t>IUPAC names of</w:t>
      </w:r>
      <w:r w:rsidR="00336BA0" w:rsidRPr="00336BA0">
        <w:rPr>
          <w:spacing w:val="-4"/>
          <w:sz w:val="24"/>
          <w:szCs w:val="24"/>
        </w:rPr>
        <w:t xml:space="preserve"> </w:t>
      </w:r>
      <w:r w:rsidR="00336BA0" w:rsidRPr="00336BA0">
        <w:rPr>
          <w:sz w:val="24"/>
          <w:szCs w:val="24"/>
        </w:rPr>
        <w:t>the</w:t>
      </w:r>
      <w:r w:rsidR="00336BA0" w:rsidRPr="00336BA0">
        <w:rPr>
          <w:spacing w:val="-4"/>
          <w:sz w:val="24"/>
          <w:szCs w:val="24"/>
        </w:rPr>
        <w:t xml:space="preserve"> </w:t>
      </w:r>
      <w:r w:rsidR="00336BA0" w:rsidRPr="00336BA0">
        <w:rPr>
          <w:sz w:val="24"/>
          <w:szCs w:val="24"/>
        </w:rPr>
        <w:t>studied</w:t>
      </w:r>
      <w:r w:rsidR="00336BA0" w:rsidRPr="00336BA0">
        <w:rPr>
          <w:spacing w:val="-5"/>
          <w:sz w:val="24"/>
          <w:szCs w:val="24"/>
        </w:rPr>
        <w:t xml:space="preserve"> </w:t>
      </w:r>
      <w:r w:rsidR="00336BA0" w:rsidRPr="00336BA0">
        <w:rPr>
          <w:sz w:val="24"/>
          <w:szCs w:val="24"/>
        </w:rPr>
        <w:t>photosensitizers</w:t>
      </w:r>
    </w:p>
    <w:tbl>
      <w:tblPr>
        <w:tblStyle w:val="TableGrid"/>
        <w:tblpPr w:leftFromText="180" w:rightFromText="180" w:vertAnchor="page" w:horzAnchor="margin" w:tblpXSpec="center" w:tblpY="2377"/>
        <w:tblW w:w="10682" w:type="dxa"/>
        <w:tblLook w:val="04A0" w:firstRow="1" w:lastRow="0" w:firstColumn="1" w:lastColumn="0" w:noHBand="0" w:noVBand="1"/>
      </w:tblPr>
      <w:tblGrid>
        <w:gridCol w:w="10682"/>
      </w:tblGrid>
      <w:tr w:rsidR="0036751E" w:rsidRPr="00336BA0" w14:paraId="59074EF1" w14:textId="77777777" w:rsidTr="0036751E">
        <w:trPr>
          <w:trHeight w:val="2227"/>
        </w:trPr>
        <w:tc>
          <w:tcPr>
            <w:tcW w:w="0" w:type="auto"/>
            <w:vAlign w:val="center"/>
          </w:tcPr>
          <w:p w14:paraId="7A81884E" w14:textId="77777777" w:rsidR="0036751E" w:rsidRPr="00336BA0" w:rsidRDefault="0036751E" w:rsidP="0036751E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B36EF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A94A34F" wp14:editId="0349CF1E">
                  <wp:extent cx="2095500" cy="1028700"/>
                  <wp:effectExtent l="0" t="0" r="0" b="0"/>
                  <wp:docPr id="2" name="Resim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2509077-3D70-44B4-B946-63A4EF1A4B2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1">
                            <a:extLst>
                              <a:ext uri="{FF2B5EF4-FFF2-40B4-BE49-F238E27FC236}">
                                <a16:creationId xmlns:a16="http://schemas.microsoft.com/office/drawing/2014/main" id="{32509077-3D70-44B4-B946-63A4EF1A4B2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57097A" w14:textId="77777777" w:rsidR="0036751E" w:rsidRDefault="0036751E" w:rsidP="0036751E">
            <w:pPr>
              <w:shd w:val="clear" w:color="auto" w:fill="DDD9C3" w:themeFill="background2" w:themeFillShade="E6"/>
              <w:tabs>
                <w:tab w:val="left" w:pos="900"/>
              </w:tabs>
              <w:jc w:val="center"/>
              <w:rPr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</w:rPr>
              <w:t>D</w:t>
            </w: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  <w:vertAlign w:val="subscript"/>
              </w:rPr>
              <w:t>1</w:t>
            </w: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</w:rPr>
              <w:t>A</w:t>
            </w: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  <w:vertAlign w:val="subscript"/>
              </w:rPr>
              <w:t>1</w:t>
            </w:r>
          </w:p>
          <w:p w14:paraId="641371F2" w14:textId="0CAFE7A1" w:rsidR="0036751E" w:rsidRPr="00336BA0" w:rsidRDefault="0036751E" w:rsidP="0036751E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36BA0">
              <w:rPr>
                <w:noProof/>
                <w:sz w:val="24"/>
                <w:szCs w:val="24"/>
              </w:rPr>
              <w:t>2-(2-(4-(</w:t>
            </w:r>
            <w:r w:rsidR="0014082C">
              <w:rPr>
                <w:noProof/>
                <w:sz w:val="24"/>
                <w:szCs w:val="24"/>
              </w:rPr>
              <w:t>d</w:t>
            </w:r>
            <w:r w:rsidRPr="00336BA0">
              <w:rPr>
                <w:noProof/>
                <w:sz w:val="24"/>
                <w:szCs w:val="24"/>
              </w:rPr>
              <w:t>iphenylamino)phenyl)-9H-fluoren-9-ylidene)malononitrile</w:t>
            </w:r>
          </w:p>
        </w:tc>
      </w:tr>
      <w:tr w:rsidR="0036751E" w:rsidRPr="00336BA0" w14:paraId="0378347E" w14:textId="77777777" w:rsidTr="0036751E">
        <w:trPr>
          <w:trHeight w:val="2227"/>
        </w:trPr>
        <w:tc>
          <w:tcPr>
            <w:tcW w:w="0" w:type="auto"/>
            <w:vAlign w:val="center"/>
          </w:tcPr>
          <w:p w14:paraId="086C6153" w14:textId="77777777" w:rsidR="0036751E" w:rsidRDefault="0036751E" w:rsidP="0036751E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9B36EF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19B54F7" wp14:editId="7F1761DE">
                  <wp:extent cx="2095500" cy="1028700"/>
                  <wp:effectExtent l="0" t="0" r="0" b="0"/>
                  <wp:docPr id="3" name="Resim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6309A27-FD1B-4431-81DA-53C5E48E3D3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2">
                            <a:extLst>
                              <a:ext uri="{FF2B5EF4-FFF2-40B4-BE49-F238E27FC236}">
                                <a16:creationId xmlns:a16="http://schemas.microsoft.com/office/drawing/2014/main" id="{A6309A27-FD1B-4431-81DA-53C5E48E3D3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DE6499" w14:textId="77777777" w:rsidR="0036751E" w:rsidRPr="0036751E" w:rsidRDefault="0036751E" w:rsidP="0036751E">
            <w:pPr>
              <w:shd w:val="clear" w:color="auto" w:fill="DDD9C3" w:themeFill="background2" w:themeFillShade="E6"/>
              <w:tabs>
                <w:tab w:val="left" w:pos="900"/>
              </w:tabs>
              <w:jc w:val="center"/>
            </w:pP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</w:rPr>
              <w:t>D</w:t>
            </w: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  <w:vertAlign w:val="subscript"/>
              </w:rPr>
              <w:t>1</w:t>
            </w:r>
            <w:r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</w:rPr>
              <w:t>A</w:t>
            </w: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  <w:vertAlign w:val="subscript"/>
              </w:rPr>
              <w:t>2</w:t>
            </w:r>
          </w:p>
          <w:p w14:paraId="2EC62B4F" w14:textId="1C2154AE" w:rsidR="0036751E" w:rsidRPr="00381A41" w:rsidRDefault="0036751E" w:rsidP="0036751E">
            <w:pPr>
              <w:tabs>
                <w:tab w:val="left" w:pos="900"/>
              </w:tabs>
              <w:jc w:val="center"/>
              <w:rPr>
                <w:noProof/>
                <w:sz w:val="24"/>
                <w:szCs w:val="24"/>
              </w:rPr>
            </w:pPr>
            <w:r w:rsidRPr="00381A41">
              <w:rPr>
                <w:noProof/>
                <w:sz w:val="24"/>
                <w:szCs w:val="24"/>
              </w:rPr>
              <w:t>2-(3-(4-(</w:t>
            </w:r>
            <w:r w:rsidR="0014082C">
              <w:rPr>
                <w:noProof/>
                <w:sz w:val="24"/>
                <w:szCs w:val="24"/>
              </w:rPr>
              <w:t>d</w:t>
            </w:r>
            <w:r w:rsidRPr="00381A41">
              <w:rPr>
                <w:noProof/>
                <w:sz w:val="24"/>
                <w:szCs w:val="24"/>
              </w:rPr>
              <w:t>iphenylamino)phenyl)-5H-cyclopenta[2,1-b:3,4-b']dipyridin-5-ylidene)malononitrile</w:t>
            </w:r>
          </w:p>
        </w:tc>
      </w:tr>
      <w:tr w:rsidR="0036751E" w:rsidRPr="00336BA0" w14:paraId="6FBE9689" w14:textId="77777777" w:rsidTr="0036751E">
        <w:trPr>
          <w:trHeight w:val="3172"/>
        </w:trPr>
        <w:tc>
          <w:tcPr>
            <w:tcW w:w="0" w:type="auto"/>
            <w:vAlign w:val="center"/>
          </w:tcPr>
          <w:p w14:paraId="3582817E" w14:textId="77777777" w:rsidR="0036751E" w:rsidRDefault="0036751E" w:rsidP="0036751E">
            <w:pPr>
              <w:tabs>
                <w:tab w:val="left" w:pos="900"/>
              </w:tabs>
              <w:jc w:val="center"/>
              <w:rPr>
                <w:noProof/>
              </w:rPr>
            </w:pPr>
            <w:r w:rsidRPr="009B36EF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F128632" wp14:editId="44B31271">
                  <wp:extent cx="2202180" cy="1600200"/>
                  <wp:effectExtent l="0" t="0" r="7620" b="0"/>
                  <wp:docPr id="4" name="Resim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7B29359-CE98-4F9C-AD0D-36092BD0DB2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3">
                            <a:extLst>
                              <a:ext uri="{FF2B5EF4-FFF2-40B4-BE49-F238E27FC236}">
                                <a16:creationId xmlns:a16="http://schemas.microsoft.com/office/drawing/2014/main" id="{87B29359-CE98-4F9C-AD0D-36092BD0DB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180" cy="160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AE8FB2" w14:textId="77777777" w:rsidR="0036751E" w:rsidRDefault="0036751E" w:rsidP="0036751E">
            <w:pPr>
              <w:shd w:val="clear" w:color="auto" w:fill="DDD9C3" w:themeFill="background2" w:themeFillShade="E6"/>
              <w:tabs>
                <w:tab w:val="left" w:pos="900"/>
              </w:tabs>
              <w:jc w:val="center"/>
              <w:rPr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</w:rPr>
              <w:t>D</w:t>
            </w: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  <w:vertAlign w:val="subscript"/>
              </w:rPr>
              <w:t>2</w:t>
            </w:r>
            <w:r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</w:rPr>
              <w:t>A</w:t>
            </w: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  <w:vertAlign w:val="subscript"/>
              </w:rPr>
              <w:t>1</w:t>
            </w:r>
          </w:p>
          <w:p w14:paraId="2AFE1028" w14:textId="5556475A" w:rsidR="0036751E" w:rsidRPr="0036751E" w:rsidRDefault="0036751E" w:rsidP="0036751E">
            <w:pPr>
              <w:tabs>
                <w:tab w:val="left" w:pos="900"/>
              </w:tabs>
              <w:jc w:val="center"/>
              <w:rPr>
                <w:noProof/>
                <w:sz w:val="24"/>
                <w:szCs w:val="24"/>
              </w:rPr>
            </w:pPr>
            <w:r w:rsidRPr="00381A41">
              <w:rPr>
                <w:noProof/>
                <w:sz w:val="24"/>
                <w:szCs w:val="24"/>
              </w:rPr>
              <w:t>2-(2-(4-(</w:t>
            </w:r>
            <w:r w:rsidR="0014082C">
              <w:rPr>
                <w:noProof/>
                <w:sz w:val="24"/>
                <w:szCs w:val="24"/>
              </w:rPr>
              <w:t>b</w:t>
            </w:r>
            <w:r w:rsidRPr="00381A41">
              <w:rPr>
                <w:noProof/>
                <w:sz w:val="24"/>
                <w:szCs w:val="24"/>
              </w:rPr>
              <w:t>is(4-methoxyphenyl)amino)phenyl)-9H-fluoren-9-ylidene)malononitrile</w:t>
            </w:r>
          </w:p>
        </w:tc>
      </w:tr>
      <w:tr w:rsidR="0036751E" w:rsidRPr="00336BA0" w14:paraId="21CB2D46" w14:textId="77777777" w:rsidTr="00864E35">
        <w:trPr>
          <w:trHeight w:val="2821"/>
        </w:trPr>
        <w:tc>
          <w:tcPr>
            <w:tcW w:w="0" w:type="auto"/>
            <w:vAlign w:val="center"/>
          </w:tcPr>
          <w:p w14:paraId="7DA1F4F6" w14:textId="591F90EE" w:rsidR="0036751E" w:rsidRDefault="0036751E" w:rsidP="0036751E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6751E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4D75092" wp14:editId="733AAA82">
                  <wp:extent cx="2202180" cy="1600200"/>
                  <wp:effectExtent l="0" t="0" r="0" b="0"/>
                  <wp:docPr id="5" name="Resim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A532FA6-3A2D-4928-93BF-27875D07ABA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esim 4">
                            <a:extLst>
                              <a:ext uri="{FF2B5EF4-FFF2-40B4-BE49-F238E27FC236}">
                                <a16:creationId xmlns:a16="http://schemas.microsoft.com/office/drawing/2014/main" id="{1A532FA6-3A2D-4928-93BF-27875D07AB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180" cy="160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7E47C" w14:textId="162A3804" w:rsidR="00864E35" w:rsidRPr="00864E35" w:rsidRDefault="00864E35" w:rsidP="00864E35">
            <w:pPr>
              <w:shd w:val="clear" w:color="auto" w:fill="DDD9C3" w:themeFill="background2" w:themeFillShade="E6"/>
              <w:tabs>
                <w:tab w:val="left" w:pos="900"/>
              </w:tabs>
              <w:jc w:val="center"/>
              <w:rPr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</w:rPr>
              <w:t>D</w:t>
            </w:r>
            <w:r w:rsidRPr="0036751E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  <w:vertAlign w:val="subscript"/>
              </w:rPr>
              <w:t>2</w:t>
            </w:r>
            <w:r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</w:rPr>
              <w:t>A</w:t>
            </w:r>
            <w:r w:rsidRPr="00864E35">
              <w:rPr>
                <w:b/>
                <w:bCs/>
                <w:noProof/>
                <w:color w:val="FFFFFF" w:themeColor="background1"/>
                <w:sz w:val="24"/>
                <w:szCs w:val="24"/>
                <w:highlight w:val="red"/>
                <w:vertAlign w:val="subscript"/>
              </w:rPr>
              <w:t>2</w:t>
            </w:r>
          </w:p>
          <w:p w14:paraId="493F707C" w14:textId="4B46BDFC" w:rsidR="0036751E" w:rsidRPr="00381A41" w:rsidRDefault="0036751E" w:rsidP="0036751E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81A41">
              <w:rPr>
                <w:noProof/>
                <w:sz w:val="24"/>
                <w:szCs w:val="24"/>
              </w:rPr>
              <w:t>2-(3-(4-(</w:t>
            </w:r>
            <w:r w:rsidR="0014082C">
              <w:rPr>
                <w:noProof/>
                <w:sz w:val="24"/>
                <w:szCs w:val="24"/>
              </w:rPr>
              <w:t>b</w:t>
            </w:r>
            <w:r w:rsidRPr="00381A41">
              <w:rPr>
                <w:noProof/>
                <w:sz w:val="24"/>
                <w:szCs w:val="24"/>
              </w:rPr>
              <w:t>is(4-methoxyphenyl)amino)phenyl)-5H-cyclopenta[2,1-b:3,4-b']dipyridin-5-ylidene)malononitrile</w:t>
            </w:r>
          </w:p>
        </w:tc>
      </w:tr>
    </w:tbl>
    <w:p w14:paraId="398412B9" w14:textId="77777777" w:rsidR="00336BA0" w:rsidRPr="00336BA0" w:rsidRDefault="00336BA0" w:rsidP="00294998">
      <w:pPr>
        <w:tabs>
          <w:tab w:val="left" w:pos="900"/>
        </w:tabs>
        <w:rPr>
          <w:b/>
          <w:bCs/>
          <w:sz w:val="24"/>
          <w:szCs w:val="24"/>
        </w:rPr>
      </w:pPr>
    </w:p>
    <w:p w14:paraId="2D15E75A" w14:textId="77777777" w:rsidR="00464403" w:rsidRDefault="00464403">
      <w:pPr>
        <w:rPr>
          <w:b/>
          <w:bCs/>
          <w:sz w:val="24"/>
          <w:szCs w:val="24"/>
        </w:rPr>
      </w:pPr>
    </w:p>
    <w:p w14:paraId="462002DB" w14:textId="77777777" w:rsidR="00464403" w:rsidRDefault="00464403">
      <w:pPr>
        <w:rPr>
          <w:b/>
          <w:bCs/>
          <w:sz w:val="24"/>
          <w:szCs w:val="24"/>
        </w:rPr>
      </w:pPr>
    </w:p>
    <w:p w14:paraId="726B77CF" w14:textId="3CC323D5" w:rsidR="00464403" w:rsidRDefault="00464403">
      <w:pPr>
        <w:rPr>
          <w:b/>
          <w:bCs/>
          <w:sz w:val="24"/>
          <w:szCs w:val="24"/>
        </w:rPr>
      </w:pPr>
    </w:p>
    <w:p w14:paraId="254267D7" w14:textId="7F966530" w:rsidR="00464403" w:rsidRDefault="00464403">
      <w:pPr>
        <w:rPr>
          <w:b/>
          <w:bCs/>
          <w:sz w:val="24"/>
          <w:szCs w:val="24"/>
        </w:rPr>
      </w:pPr>
    </w:p>
    <w:p w14:paraId="47B4EA95" w14:textId="0298319F" w:rsidR="00464403" w:rsidRDefault="00464403">
      <w:pPr>
        <w:rPr>
          <w:b/>
          <w:bCs/>
          <w:sz w:val="24"/>
          <w:szCs w:val="24"/>
        </w:rPr>
      </w:pPr>
    </w:p>
    <w:p w14:paraId="23B44BEC" w14:textId="56D16830" w:rsidR="00464403" w:rsidRDefault="00464403">
      <w:pPr>
        <w:rPr>
          <w:b/>
          <w:bCs/>
          <w:sz w:val="24"/>
          <w:szCs w:val="24"/>
        </w:rPr>
      </w:pPr>
    </w:p>
    <w:p w14:paraId="3A96E6E9" w14:textId="4A253A95" w:rsidR="00464403" w:rsidRDefault="00464403">
      <w:pPr>
        <w:rPr>
          <w:b/>
          <w:bCs/>
          <w:sz w:val="24"/>
          <w:szCs w:val="24"/>
        </w:rPr>
      </w:pPr>
    </w:p>
    <w:p w14:paraId="114539FA" w14:textId="27CDE91D" w:rsidR="00464403" w:rsidRDefault="00464403">
      <w:pPr>
        <w:rPr>
          <w:b/>
          <w:bCs/>
          <w:sz w:val="24"/>
          <w:szCs w:val="24"/>
        </w:rPr>
      </w:pPr>
    </w:p>
    <w:p w14:paraId="2174C757" w14:textId="18102B3A" w:rsidR="00464403" w:rsidRDefault="00464403">
      <w:pPr>
        <w:rPr>
          <w:b/>
          <w:bCs/>
          <w:sz w:val="24"/>
          <w:szCs w:val="24"/>
        </w:rPr>
      </w:pPr>
    </w:p>
    <w:p w14:paraId="3F5702A6" w14:textId="77777777" w:rsidR="00464403" w:rsidRDefault="00464403">
      <w:pPr>
        <w:rPr>
          <w:b/>
          <w:bCs/>
          <w:sz w:val="24"/>
          <w:szCs w:val="24"/>
        </w:rPr>
      </w:pPr>
    </w:p>
    <w:p w14:paraId="1FE02B20" w14:textId="2B20F37E" w:rsidR="00464403" w:rsidRPr="00336BA0" w:rsidRDefault="00464403" w:rsidP="00464403">
      <w:pPr>
        <w:pStyle w:val="BodyText"/>
        <w:spacing w:before="77"/>
        <w:ind w:left="136"/>
        <w:rPr>
          <w:sz w:val="24"/>
        </w:rPr>
      </w:pPr>
      <w:r w:rsidRPr="00336BA0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0" distR="0" simplePos="0" relativeHeight="487598592" behindDoc="1" locked="0" layoutInCell="1" allowOverlap="1" wp14:anchorId="75E325E4" wp14:editId="26318FAB">
                <wp:simplePos x="0" y="0"/>
                <wp:positionH relativeFrom="page">
                  <wp:posOffset>881380</wp:posOffset>
                </wp:positionH>
                <wp:positionV relativeFrom="paragraph">
                  <wp:posOffset>208915</wp:posOffset>
                </wp:positionV>
                <wp:extent cx="5798820" cy="27305"/>
                <wp:effectExtent l="0" t="0" r="0" b="0"/>
                <wp:wrapTopAndBottom/>
                <wp:docPr id="11" name="Dikdörtgen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8820" cy="27305"/>
                        </a:xfrm>
                        <a:prstGeom prst="rect">
                          <a:avLst/>
                        </a:pr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97197D" id="Dikdörtgen 11" o:spid="_x0000_s1026" style="position:absolute;margin-left:69.4pt;margin-top:16.45pt;width:456.6pt;height:2.15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" fillcolor="#5b9bd4" stroked="f">
                <w10:wrap type="topAndBottom" anchorx="page"/>
              </v:rect>
            </w:pict>
          </mc:Fallback>
        </mc:AlternateContent>
      </w:r>
      <w:r w:rsidRPr="00336BA0">
        <w:rPr>
          <w:b/>
          <w:sz w:val="24"/>
          <w:szCs w:val="24"/>
        </w:rPr>
        <w:t>Table S1</w:t>
      </w:r>
      <w:r w:rsidR="005C02BF">
        <w:rPr>
          <w:b/>
          <w:sz w:val="24"/>
          <w:szCs w:val="24"/>
        </w:rPr>
        <w:t xml:space="preserve"> </w:t>
      </w:r>
      <w:r w:rsidR="005C02BF" w:rsidRPr="005C02BF">
        <w:rPr>
          <w:b/>
          <w:i/>
          <w:iCs/>
          <w:sz w:val="24"/>
          <w:szCs w:val="24"/>
        </w:rPr>
        <w:t>(cont.)</w:t>
      </w:r>
      <w:r w:rsidR="005C02BF">
        <w:rPr>
          <w:b/>
          <w:sz w:val="24"/>
          <w:szCs w:val="24"/>
        </w:rPr>
        <w:t>.</w:t>
      </w:r>
      <w:r w:rsidRPr="00336BA0">
        <w:rPr>
          <w:b/>
          <w:spacing w:val="-3"/>
          <w:sz w:val="24"/>
          <w:szCs w:val="24"/>
        </w:rPr>
        <w:t xml:space="preserve"> </w:t>
      </w:r>
      <w:r w:rsidRPr="00336BA0">
        <w:rPr>
          <w:sz w:val="24"/>
        </w:rPr>
        <w:t>Molecular</w:t>
      </w:r>
      <w:r w:rsidRPr="00336BA0">
        <w:rPr>
          <w:spacing w:val="-2"/>
          <w:sz w:val="24"/>
        </w:rPr>
        <w:t xml:space="preserve"> </w:t>
      </w:r>
      <w:r w:rsidRPr="00336BA0">
        <w:rPr>
          <w:sz w:val="24"/>
        </w:rPr>
        <w:t>structures</w:t>
      </w:r>
      <w:r w:rsidRPr="00336BA0">
        <w:rPr>
          <w:spacing w:val="-1"/>
          <w:sz w:val="24"/>
        </w:rPr>
        <w:t xml:space="preserve"> and </w:t>
      </w:r>
      <w:r w:rsidRPr="00336BA0">
        <w:rPr>
          <w:sz w:val="24"/>
          <w:szCs w:val="24"/>
        </w:rPr>
        <w:t>IUPAC names of</w:t>
      </w:r>
      <w:r w:rsidRPr="00336BA0">
        <w:rPr>
          <w:spacing w:val="-4"/>
          <w:sz w:val="24"/>
          <w:szCs w:val="24"/>
        </w:rPr>
        <w:t xml:space="preserve"> </w:t>
      </w:r>
      <w:r w:rsidRPr="00336BA0">
        <w:rPr>
          <w:sz w:val="24"/>
          <w:szCs w:val="24"/>
        </w:rPr>
        <w:t>the</w:t>
      </w:r>
      <w:r w:rsidRPr="00336BA0">
        <w:rPr>
          <w:spacing w:val="-4"/>
          <w:sz w:val="24"/>
          <w:szCs w:val="24"/>
        </w:rPr>
        <w:t xml:space="preserve"> </w:t>
      </w:r>
      <w:r w:rsidRPr="00336BA0">
        <w:rPr>
          <w:sz w:val="24"/>
          <w:szCs w:val="24"/>
        </w:rPr>
        <w:t>studied</w:t>
      </w:r>
      <w:r w:rsidRPr="00336BA0">
        <w:rPr>
          <w:spacing w:val="-5"/>
          <w:sz w:val="24"/>
          <w:szCs w:val="24"/>
        </w:rPr>
        <w:t xml:space="preserve"> </w:t>
      </w:r>
      <w:r w:rsidRPr="00336BA0">
        <w:rPr>
          <w:sz w:val="24"/>
          <w:szCs w:val="24"/>
        </w:rPr>
        <w:t>photosensitizers</w:t>
      </w:r>
    </w:p>
    <w:tbl>
      <w:tblPr>
        <w:tblStyle w:val="TableGrid"/>
        <w:tblpPr w:leftFromText="180" w:rightFromText="180" w:vertAnchor="text" w:horzAnchor="margin" w:tblpXSpec="center" w:tblpY="426"/>
        <w:tblW w:w="11448" w:type="dxa"/>
        <w:tblLook w:val="04A0" w:firstRow="1" w:lastRow="0" w:firstColumn="1" w:lastColumn="0" w:noHBand="0" w:noVBand="1"/>
      </w:tblPr>
      <w:tblGrid>
        <w:gridCol w:w="11448"/>
      </w:tblGrid>
      <w:tr w:rsidR="00464403" w14:paraId="582AA454" w14:textId="77777777" w:rsidTr="00464403">
        <w:tc>
          <w:tcPr>
            <w:tcW w:w="11448" w:type="dxa"/>
            <w:vAlign w:val="center"/>
          </w:tcPr>
          <w:p w14:paraId="2BCB2475" w14:textId="77777777" w:rsidR="00464403" w:rsidRDefault="00464403" w:rsidP="00464403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6751E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53CA485" wp14:editId="02803127">
                  <wp:extent cx="3230880" cy="1036320"/>
                  <wp:effectExtent l="0" t="0" r="0" b="0"/>
                  <wp:docPr id="6" name="Resim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80D72A-EEE7-4129-B6F9-4B867D7C900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Resim 5">
                            <a:extLst>
                              <a:ext uri="{FF2B5EF4-FFF2-40B4-BE49-F238E27FC236}">
                                <a16:creationId xmlns:a16="http://schemas.microsoft.com/office/drawing/2014/main" id="{BC80D72A-EEE7-4129-B6F9-4B867D7C900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0880" cy="1036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27778" w14:textId="77777777" w:rsidR="00464403" w:rsidRPr="00864E35" w:rsidRDefault="00464403" w:rsidP="00464403">
            <w:pPr>
              <w:shd w:val="clear" w:color="auto" w:fill="DDD9C3" w:themeFill="background2" w:themeFillShade="E6"/>
              <w:tabs>
                <w:tab w:val="left" w:pos="900"/>
              </w:tabs>
              <w:jc w:val="center"/>
              <w:rPr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D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1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A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1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D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1</w:t>
            </w:r>
          </w:p>
          <w:p w14:paraId="2FEDFDB4" w14:textId="77777777" w:rsidR="00464403" w:rsidRDefault="00464403" w:rsidP="00464403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  <w:highlight w:val="cyan"/>
              </w:rPr>
            </w:pPr>
            <w:r w:rsidRPr="00381A41">
              <w:rPr>
                <w:noProof/>
                <w:sz w:val="24"/>
                <w:szCs w:val="24"/>
              </w:rPr>
              <w:t>2-(2,7-bis(4-(diphenylamino)phenyl)-9H-fluoren-9-ylidene)malononitrile</w:t>
            </w:r>
          </w:p>
        </w:tc>
      </w:tr>
      <w:tr w:rsidR="00464403" w14:paraId="376D18E6" w14:textId="77777777" w:rsidTr="00464403">
        <w:tc>
          <w:tcPr>
            <w:tcW w:w="11448" w:type="dxa"/>
            <w:vAlign w:val="center"/>
          </w:tcPr>
          <w:p w14:paraId="76EEFE5B" w14:textId="77777777" w:rsidR="00464403" w:rsidRDefault="00464403" w:rsidP="00464403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6751E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AEA4671" wp14:editId="589D030A">
                  <wp:extent cx="3230880" cy="1036320"/>
                  <wp:effectExtent l="0" t="0" r="0" b="0"/>
                  <wp:docPr id="7" name="Resim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81A6B7-FB31-4493-9098-893A5BC5664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esim 6">
                            <a:extLst>
                              <a:ext uri="{FF2B5EF4-FFF2-40B4-BE49-F238E27FC236}">
                                <a16:creationId xmlns:a16="http://schemas.microsoft.com/office/drawing/2014/main" id="{4A81A6B7-FB31-4493-9098-893A5BC5664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0880" cy="1036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A0F314" w14:textId="77777777" w:rsidR="00464403" w:rsidRPr="00336BA0" w:rsidRDefault="00464403" w:rsidP="00464403">
            <w:pPr>
              <w:shd w:val="clear" w:color="auto" w:fill="DDD9C3" w:themeFill="background2" w:themeFillShade="E6"/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D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1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A</w:t>
            </w:r>
            <w:r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2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D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1</w:t>
            </w:r>
          </w:p>
          <w:p w14:paraId="3E9A1038" w14:textId="77777777" w:rsidR="00464403" w:rsidRPr="0014082C" w:rsidRDefault="00464403" w:rsidP="00464403">
            <w:pPr>
              <w:tabs>
                <w:tab w:val="left" w:pos="900"/>
              </w:tabs>
              <w:jc w:val="center"/>
              <w:rPr>
                <w:noProof/>
                <w:sz w:val="24"/>
                <w:szCs w:val="24"/>
              </w:rPr>
            </w:pPr>
            <w:r w:rsidRPr="00381A41">
              <w:rPr>
                <w:noProof/>
                <w:sz w:val="24"/>
                <w:szCs w:val="24"/>
              </w:rPr>
              <w:t>2-(3,7-bis(4-(diphenylamino)phenyl)-5H-cyclopenta[2,1-b:3,4-b']dipyridin-5-ylidene)malononitrile</w:t>
            </w:r>
          </w:p>
        </w:tc>
      </w:tr>
      <w:tr w:rsidR="00464403" w14:paraId="3A4A19E9" w14:textId="77777777" w:rsidTr="00464403">
        <w:tc>
          <w:tcPr>
            <w:tcW w:w="11448" w:type="dxa"/>
            <w:vAlign w:val="center"/>
          </w:tcPr>
          <w:p w14:paraId="6F610040" w14:textId="77777777" w:rsidR="00464403" w:rsidRDefault="00464403" w:rsidP="00464403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6751E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A8A8AFD" wp14:editId="5002D9D6">
                  <wp:extent cx="3444240" cy="1607820"/>
                  <wp:effectExtent l="0" t="0" r="3810" b="0"/>
                  <wp:docPr id="8" name="Resim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D76D57E-691E-468E-9C08-A158664DF4F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Resim 7">
                            <a:extLst>
                              <a:ext uri="{FF2B5EF4-FFF2-40B4-BE49-F238E27FC236}">
                                <a16:creationId xmlns:a16="http://schemas.microsoft.com/office/drawing/2014/main" id="{DD76D57E-691E-468E-9C08-A158664DF4F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4240" cy="1607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538923" w14:textId="77777777" w:rsidR="00464403" w:rsidRPr="00336BA0" w:rsidRDefault="00464403" w:rsidP="00464403">
            <w:pPr>
              <w:shd w:val="clear" w:color="auto" w:fill="DDD9C3" w:themeFill="background2" w:themeFillShade="E6"/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D</w:t>
            </w:r>
            <w:r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2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A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1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D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2</w:t>
            </w:r>
          </w:p>
          <w:p w14:paraId="5AC10783" w14:textId="77777777" w:rsidR="00464403" w:rsidRPr="0014082C" w:rsidRDefault="00464403" w:rsidP="00464403">
            <w:pPr>
              <w:tabs>
                <w:tab w:val="left" w:pos="900"/>
              </w:tabs>
              <w:jc w:val="center"/>
              <w:rPr>
                <w:noProof/>
                <w:sz w:val="24"/>
                <w:szCs w:val="24"/>
              </w:rPr>
            </w:pPr>
            <w:r w:rsidRPr="00381A41">
              <w:rPr>
                <w:noProof/>
                <w:sz w:val="24"/>
                <w:szCs w:val="24"/>
              </w:rPr>
              <w:t>2-(2,7-bis(4-(bis(4-methoxyphenyl)amino)phenyl)-9H-fluoren-9-ylidene)malononitrile</w:t>
            </w:r>
          </w:p>
        </w:tc>
      </w:tr>
      <w:tr w:rsidR="00464403" w14:paraId="0F748C72" w14:textId="77777777" w:rsidTr="00464403">
        <w:tc>
          <w:tcPr>
            <w:tcW w:w="11448" w:type="dxa"/>
            <w:vAlign w:val="center"/>
          </w:tcPr>
          <w:p w14:paraId="47D0DA02" w14:textId="77777777" w:rsidR="00464403" w:rsidRDefault="00464403" w:rsidP="00464403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6751E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86BBCFD" wp14:editId="783DEC01">
                  <wp:extent cx="3444240" cy="1607820"/>
                  <wp:effectExtent l="0" t="0" r="3810" b="0"/>
                  <wp:docPr id="9" name="Resim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90B4D6-A0B2-4B55-B798-C482F785796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Resim 8">
                            <a:extLst>
                              <a:ext uri="{FF2B5EF4-FFF2-40B4-BE49-F238E27FC236}">
                                <a16:creationId xmlns:a16="http://schemas.microsoft.com/office/drawing/2014/main" id="{6B90B4D6-A0B2-4B55-B798-C482F785796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4240" cy="1607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485AD1" w14:textId="77777777" w:rsidR="00464403" w:rsidRPr="00336BA0" w:rsidRDefault="00464403" w:rsidP="00464403">
            <w:pPr>
              <w:shd w:val="clear" w:color="auto" w:fill="DDD9C3" w:themeFill="background2" w:themeFillShade="E6"/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D</w:t>
            </w:r>
            <w:r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2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A</w:t>
            </w:r>
            <w:r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2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</w:rPr>
              <w:t>D</w:t>
            </w:r>
            <w:r w:rsidRPr="0014082C">
              <w:rPr>
                <w:b/>
                <w:bCs/>
                <w:noProof/>
                <w:color w:val="FFFFFF" w:themeColor="background1"/>
                <w:sz w:val="24"/>
                <w:szCs w:val="24"/>
                <w:highlight w:val="darkGreen"/>
                <w:vertAlign w:val="subscript"/>
              </w:rPr>
              <w:t>2</w:t>
            </w:r>
          </w:p>
          <w:p w14:paraId="1CD0C078" w14:textId="77777777" w:rsidR="00464403" w:rsidRDefault="00464403" w:rsidP="00464403">
            <w:pPr>
              <w:tabs>
                <w:tab w:val="left" w:pos="900"/>
              </w:tabs>
              <w:jc w:val="center"/>
              <w:rPr>
                <w:b/>
                <w:bCs/>
                <w:noProof/>
                <w:sz w:val="24"/>
                <w:szCs w:val="24"/>
                <w:highlight w:val="cyan"/>
              </w:rPr>
            </w:pPr>
            <w:r w:rsidRPr="00381A41">
              <w:rPr>
                <w:noProof/>
                <w:sz w:val="24"/>
                <w:szCs w:val="24"/>
              </w:rPr>
              <w:t>2-(3,7-bis(4-(bis(4-methoxyphenyl)amino)phenyl)-5H-cyclopenta[2,1-b:3,4-b']dipyridin-5-ylidene)malononitrile</w:t>
            </w:r>
          </w:p>
        </w:tc>
      </w:tr>
    </w:tbl>
    <w:p w14:paraId="0F339BB2" w14:textId="701A84B5" w:rsidR="00AA42DD" w:rsidRPr="005C02BF" w:rsidRDefault="00AA42DD" w:rsidP="005C02BF">
      <w:pPr>
        <w:rPr>
          <w:b/>
          <w:bCs/>
          <w:sz w:val="24"/>
          <w:szCs w:val="24"/>
        </w:rPr>
      </w:pPr>
    </w:p>
    <w:p w14:paraId="49E8B6EF" w14:textId="2A29E3E5" w:rsidR="00AA42DD" w:rsidRDefault="00AA42DD">
      <w:pPr>
        <w:pStyle w:val="BodyText"/>
      </w:pPr>
    </w:p>
    <w:p w14:paraId="4D40B232" w14:textId="6E25BADD" w:rsidR="00AA42DD" w:rsidRDefault="00294998" w:rsidP="00294998">
      <w:pPr>
        <w:rPr>
          <w:sz w:val="16"/>
        </w:rPr>
        <w:sectPr w:rsidR="00AA42DD">
          <w:pgSz w:w="11910" w:h="16840"/>
          <w:pgMar w:top="1520" w:right="1280" w:bottom="280" w:left="1280" w:header="720" w:footer="720" w:gutter="0"/>
          <w:cols w:space="720"/>
        </w:sectPr>
      </w:pPr>
      <w:r>
        <w:rPr>
          <w:sz w:val="16"/>
        </w:rPr>
        <w:br w:type="page"/>
      </w:r>
    </w:p>
    <w:p w14:paraId="7955AAA0" w14:textId="6BC7854D" w:rsidR="00AA42DD" w:rsidRPr="009D1F06" w:rsidRDefault="00000000">
      <w:pPr>
        <w:pStyle w:val="BodyText"/>
        <w:spacing w:before="78"/>
        <w:ind w:left="136"/>
      </w:pPr>
      <w:r>
        <w:lastRenderedPageBreak/>
        <w:pict w14:anchorId="508947DD">
          <v:rect id="docshape17" o:spid="_x0000_s2081" style="position:absolute;left:0;text-align:left;margin-left:69.4pt;margin-top:16.35pt;width:456.6pt;height:2.15pt;z-index:-15719936;mso-wrap-distance-left:0;mso-wrap-distance-right:0;mso-position-horizontal-relative:page" fillcolor="#5b9bd4" stroked="f">
            <w10:wrap type="topAndBottom" anchorx="page"/>
          </v:rect>
        </w:pict>
      </w:r>
      <w:r w:rsidR="008A1EB7" w:rsidRPr="009D1F06">
        <w:rPr>
          <w:b/>
        </w:rPr>
        <w:t>Table</w:t>
      </w:r>
      <w:r w:rsidR="008A1EB7" w:rsidRPr="009D1F06">
        <w:rPr>
          <w:b/>
          <w:spacing w:val="-6"/>
        </w:rPr>
        <w:t xml:space="preserve"> </w:t>
      </w:r>
      <w:r w:rsidR="008A1EB7" w:rsidRPr="009D1F06">
        <w:rPr>
          <w:b/>
        </w:rPr>
        <w:t>S</w:t>
      </w:r>
      <w:r w:rsidR="00294998" w:rsidRPr="009D1F06">
        <w:rPr>
          <w:b/>
        </w:rPr>
        <w:t>2</w:t>
      </w:r>
      <w:r w:rsidR="008A1EB7" w:rsidRPr="009D1F06">
        <w:rPr>
          <w:b/>
        </w:rPr>
        <w:t>.</w:t>
      </w:r>
      <w:r w:rsidR="008A1EB7" w:rsidRPr="009D1F06">
        <w:rPr>
          <w:b/>
          <w:spacing w:val="-4"/>
        </w:rPr>
        <w:t xml:space="preserve"> </w:t>
      </w:r>
      <w:r w:rsidR="008A1EB7" w:rsidRPr="009D1F06">
        <w:t>Interaction</w:t>
      </w:r>
      <w:r w:rsidR="008A1EB7" w:rsidRPr="009D1F06">
        <w:rPr>
          <w:spacing w:val="-5"/>
        </w:rPr>
        <w:t xml:space="preserve"> </w:t>
      </w:r>
      <w:r w:rsidR="008A1EB7" w:rsidRPr="009D1F06">
        <w:t>data</w:t>
      </w:r>
      <w:r w:rsidR="008A1EB7" w:rsidRPr="009D1F06">
        <w:rPr>
          <w:spacing w:val="-5"/>
        </w:rPr>
        <w:t xml:space="preserve"> </w:t>
      </w:r>
      <w:r w:rsidR="008A1EB7" w:rsidRPr="009D1F06">
        <w:t>of</w:t>
      </w:r>
      <w:r w:rsidR="008A1EB7" w:rsidRPr="009D1F06">
        <w:rPr>
          <w:spacing w:val="-5"/>
        </w:rPr>
        <w:t xml:space="preserve"> </w:t>
      </w:r>
      <w:r w:rsidR="008A1EB7" w:rsidRPr="009D1F06">
        <w:t>the</w:t>
      </w:r>
      <w:r w:rsidR="008A1EB7" w:rsidRPr="009D1F06">
        <w:rPr>
          <w:spacing w:val="-5"/>
        </w:rPr>
        <w:t xml:space="preserve"> </w:t>
      </w:r>
      <w:r w:rsidR="008A1EB7" w:rsidRPr="009D1F06">
        <w:t>studied</w:t>
      </w:r>
      <w:r w:rsidR="008A1EB7" w:rsidRPr="009D1F06">
        <w:rPr>
          <w:spacing w:val="-4"/>
        </w:rPr>
        <w:t xml:space="preserve"> </w:t>
      </w:r>
      <w:r w:rsidR="008A1EB7" w:rsidRPr="009D1F06">
        <w:t>ligands</w:t>
      </w:r>
      <w:r w:rsidR="008A1EB7" w:rsidRPr="009D1F06">
        <w:rPr>
          <w:spacing w:val="-6"/>
        </w:rPr>
        <w:t xml:space="preserve"> </w:t>
      </w:r>
      <w:r w:rsidR="008A1EB7" w:rsidRPr="009D1F06">
        <w:t>with</w:t>
      </w:r>
      <w:r w:rsidR="008A1EB7" w:rsidRPr="009D1F06">
        <w:rPr>
          <w:spacing w:val="-5"/>
        </w:rPr>
        <w:t xml:space="preserve"> </w:t>
      </w:r>
      <w:r w:rsidR="008A1EB7" w:rsidRPr="009D1F06">
        <w:t>BSA</w:t>
      </w:r>
      <w:r w:rsidR="008A1EB7" w:rsidRPr="009D1F06">
        <w:rPr>
          <w:spacing w:val="-6"/>
        </w:rPr>
        <w:t xml:space="preserve"> </w:t>
      </w:r>
      <w:r w:rsidR="008A1EB7" w:rsidRPr="009D1F06">
        <w:t>(PDB</w:t>
      </w:r>
      <w:r w:rsidR="008A1EB7" w:rsidRPr="009D1F06">
        <w:rPr>
          <w:spacing w:val="-5"/>
        </w:rPr>
        <w:t xml:space="preserve"> </w:t>
      </w:r>
      <w:r w:rsidR="008A1EB7" w:rsidRPr="009D1F06">
        <w:t>ID:</w:t>
      </w:r>
      <w:r w:rsidR="008A1EB7" w:rsidRPr="009D1F06">
        <w:rPr>
          <w:spacing w:val="-5"/>
        </w:rPr>
        <w:t xml:space="preserve"> </w:t>
      </w:r>
      <w:r w:rsidR="008A1EB7" w:rsidRPr="009D1F06">
        <w:t>4F5S)</w:t>
      </w:r>
    </w:p>
    <w:p w14:paraId="667FB7FB" w14:textId="77777777" w:rsidR="00AA42DD" w:rsidRPr="009D1F06" w:rsidRDefault="00AA42DD">
      <w:pPr>
        <w:pStyle w:val="BodyText"/>
        <w:spacing w:before="2" w:after="1"/>
      </w:pPr>
    </w:p>
    <w:tbl>
      <w:tblPr>
        <w:tblStyle w:val="TableNormal1"/>
        <w:tblW w:w="0" w:type="auto"/>
        <w:tblInd w:w="20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7"/>
        <w:gridCol w:w="849"/>
        <w:gridCol w:w="849"/>
        <w:gridCol w:w="1276"/>
        <w:gridCol w:w="1416"/>
      </w:tblGrid>
      <w:tr w:rsidR="00AA42DD" w:rsidRPr="009D1F06" w14:paraId="24AD2624" w14:textId="77777777">
        <w:trPr>
          <w:trHeight w:val="369"/>
        </w:trPr>
        <w:tc>
          <w:tcPr>
            <w:tcW w:w="847" w:type="dxa"/>
          </w:tcPr>
          <w:p w14:paraId="4CC1FBC3" w14:textId="77777777" w:rsidR="00AA42DD" w:rsidRPr="009D1F06" w:rsidRDefault="008A1EB7">
            <w:pPr>
              <w:pStyle w:val="TableParagraph"/>
              <w:spacing w:before="93"/>
              <w:ind w:left="146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Ligands</w:t>
            </w:r>
          </w:p>
        </w:tc>
        <w:tc>
          <w:tcPr>
            <w:tcW w:w="849" w:type="dxa"/>
          </w:tcPr>
          <w:p w14:paraId="48E4510A" w14:textId="77777777" w:rsidR="00AA42DD" w:rsidRPr="009D1F06" w:rsidRDefault="008A1EB7">
            <w:pPr>
              <w:pStyle w:val="TableParagraph"/>
              <w:spacing w:before="93"/>
              <w:ind w:left="84" w:right="77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Distance</w:t>
            </w:r>
          </w:p>
        </w:tc>
        <w:tc>
          <w:tcPr>
            <w:tcW w:w="849" w:type="dxa"/>
          </w:tcPr>
          <w:p w14:paraId="7A05C75E" w14:textId="77777777" w:rsidR="00AA42DD" w:rsidRPr="009D1F06" w:rsidRDefault="008A1EB7">
            <w:pPr>
              <w:pStyle w:val="TableParagraph"/>
              <w:spacing w:before="93"/>
              <w:ind w:left="86" w:right="77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Category</w:t>
            </w:r>
          </w:p>
        </w:tc>
        <w:tc>
          <w:tcPr>
            <w:tcW w:w="1276" w:type="dxa"/>
          </w:tcPr>
          <w:p w14:paraId="4ABE6014" w14:textId="77777777" w:rsidR="00AA42DD" w:rsidRPr="009D1F06" w:rsidRDefault="008A1EB7">
            <w:pPr>
              <w:pStyle w:val="TableParagraph"/>
              <w:spacing w:line="180" w:lineRule="atLeast"/>
              <w:ind w:left="227" w:right="192" w:firstLine="15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Type of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teractions</w:t>
            </w:r>
          </w:p>
        </w:tc>
        <w:tc>
          <w:tcPr>
            <w:tcW w:w="1416" w:type="dxa"/>
          </w:tcPr>
          <w:p w14:paraId="0478ADB8" w14:textId="77777777" w:rsidR="00AA42DD" w:rsidRPr="009D1F06" w:rsidRDefault="008A1EB7">
            <w:pPr>
              <w:pStyle w:val="TableParagraph"/>
              <w:spacing w:line="180" w:lineRule="atLeast"/>
              <w:ind w:left="292" w:right="258" w:firstLine="144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Residue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formation</w:t>
            </w:r>
          </w:p>
        </w:tc>
      </w:tr>
      <w:tr w:rsidR="008819C1" w:rsidRPr="009D1F06" w14:paraId="6A6DC282" w14:textId="77777777" w:rsidTr="00167985">
        <w:trPr>
          <w:trHeight w:val="182"/>
        </w:trPr>
        <w:tc>
          <w:tcPr>
            <w:tcW w:w="847" w:type="dxa"/>
            <w:vMerge w:val="restart"/>
          </w:tcPr>
          <w:p w14:paraId="219CF2B2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1D17524F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22BD6AA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57B16D3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CB7F46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828054F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2608523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BE0569A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3866FEFA" w14:textId="77777777" w:rsidR="008819C1" w:rsidRPr="009D1F06" w:rsidRDefault="008819C1" w:rsidP="008819C1">
            <w:pPr>
              <w:pStyle w:val="TableParagraph"/>
              <w:spacing w:before="8"/>
              <w:jc w:val="left"/>
              <w:rPr>
                <w:sz w:val="15"/>
              </w:rPr>
            </w:pPr>
          </w:p>
          <w:p w14:paraId="62509D07" w14:textId="77777777" w:rsidR="008819C1" w:rsidRPr="009D1F06" w:rsidRDefault="008819C1" w:rsidP="008819C1">
            <w:pPr>
              <w:pStyle w:val="TableParagraph"/>
              <w:ind w:left="230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1</w:t>
            </w:r>
          </w:p>
        </w:tc>
        <w:tc>
          <w:tcPr>
            <w:tcW w:w="849" w:type="dxa"/>
            <w:vAlign w:val="center"/>
          </w:tcPr>
          <w:p w14:paraId="49A4F813" w14:textId="32AE92E0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69</w:t>
            </w:r>
          </w:p>
        </w:tc>
        <w:tc>
          <w:tcPr>
            <w:tcW w:w="849" w:type="dxa"/>
          </w:tcPr>
          <w:p w14:paraId="58CDC545" w14:textId="77777777" w:rsidR="008819C1" w:rsidRPr="009D1F06" w:rsidRDefault="008819C1" w:rsidP="008819C1">
            <w:pPr>
              <w:pStyle w:val="TableParagraph"/>
              <w:spacing w:line="162" w:lineRule="exact"/>
              <w:ind w:left="84" w:right="77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76" w:type="dxa"/>
          </w:tcPr>
          <w:p w14:paraId="6915D622" w14:textId="77777777" w:rsidR="008819C1" w:rsidRPr="009D1F06" w:rsidRDefault="008819C1" w:rsidP="008819C1">
            <w:pPr>
              <w:pStyle w:val="TableParagraph"/>
              <w:spacing w:line="162" w:lineRule="exact"/>
              <w:ind w:left="427" w:right="415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416" w:type="dxa"/>
          </w:tcPr>
          <w:p w14:paraId="05C4D00A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13F7D4BF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0FCBDBE2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ABF1ABC" w14:textId="7A412A0E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0</w:t>
            </w:r>
          </w:p>
        </w:tc>
        <w:tc>
          <w:tcPr>
            <w:tcW w:w="849" w:type="dxa"/>
          </w:tcPr>
          <w:p w14:paraId="30716987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09EA219C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1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416" w:type="dxa"/>
          </w:tcPr>
          <w:p w14:paraId="76180EAC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29DBB1DC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25A96B6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F89CA85" w14:textId="19A757F7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5</w:t>
            </w:r>
          </w:p>
        </w:tc>
        <w:tc>
          <w:tcPr>
            <w:tcW w:w="849" w:type="dxa"/>
          </w:tcPr>
          <w:p w14:paraId="142B3F7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5A2D6D8C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1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416" w:type="dxa"/>
          </w:tcPr>
          <w:p w14:paraId="1BD0871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6171B739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6C430E5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38A6CD5" w14:textId="7611EB3E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41</w:t>
            </w:r>
          </w:p>
        </w:tc>
        <w:tc>
          <w:tcPr>
            <w:tcW w:w="849" w:type="dxa"/>
          </w:tcPr>
          <w:p w14:paraId="507E150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0FF870E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6" w:right="415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416" w:type="dxa"/>
          </w:tcPr>
          <w:p w14:paraId="490F0CF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GLU125</w:t>
            </w:r>
          </w:p>
        </w:tc>
      </w:tr>
      <w:tr w:rsidR="008819C1" w:rsidRPr="009D1F06" w14:paraId="36710A87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628EEED4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06D3527" w14:textId="0275516D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13</w:t>
            </w:r>
          </w:p>
        </w:tc>
        <w:tc>
          <w:tcPr>
            <w:tcW w:w="849" w:type="dxa"/>
          </w:tcPr>
          <w:p w14:paraId="189CCF7E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52D0E2B3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6" w:right="415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416" w:type="dxa"/>
          </w:tcPr>
          <w:p w14:paraId="3295C345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GLU125</w:t>
            </w:r>
          </w:p>
        </w:tc>
      </w:tr>
      <w:tr w:rsidR="008819C1" w:rsidRPr="009D1F06" w14:paraId="22A7934F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29ADBC6E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9228435" w14:textId="3CB935A4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7</w:t>
            </w:r>
          </w:p>
        </w:tc>
        <w:tc>
          <w:tcPr>
            <w:tcW w:w="849" w:type="dxa"/>
          </w:tcPr>
          <w:p w14:paraId="0C369A3B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6" w:right="77"/>
              <w:rPr>
                <w:sz w:val="16"/>
              </w:rPr>
            </w:pPr>
            <w:r w:rsidRPr="009D1F06">
              <w:rPr>
                <w:sz w:val="16"/>
              </w:rPr>
              <w:t>Other</w:t>
            </w:r>
          </w:p>
        </w:tc>
        <w:tc>
          <w:tcPr>
            <w:tcW w:w="1276" w:type="dxa"/>
          </w:tcPr>
          <w:p w14:paraId="25C78D05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5"/>
              <w:rPr>
                <w:sz w:val="16"/>
              </w:rPr>
            </w:pPr>
            <w:r w:rsidRPr="009D1F06">
              <w:rPr>
                <w:sz w:val="16"/>
              </w:rPr>
              <w:t>Pi-S</w:t>
            </w:r>
          </w:p>
        </w:tc>
        <w:tc>
          <w:tcPr>
            <w:tcW w:w="1416" w:type="dxa"/>
          </w:tcPr>
          <w:p w14:paraId="7379CC82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MET184</w:t>
            </w:r>
          </w:p>
        </w:tc>
      </w:tr>
      <w:tr w:rsidR="008819C1" w:rsidRPr="009D1F06" w14:paraId="1BEAE97F" w14:textId="77777777" w:rsidTr="00167985">
        <w:trPr>
          <w:trHeight w:val="181"/>
        </w:trPr>
        <w:tc>
          <w:tcPr>
            <w:tcW w:w="847" w:type="dxa"/>
            <w:vMerge/>
            <w:tcBorders>
              <w:top w:val="nil"/>
            </w:tcBorders>
          </w:tcPr>
          <w:p w14:paraId="11CB0FC0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627E841" w14:textId="773335C9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3</w:t>
            </w:r>
          </w:p>
        </w:tc>
        <w:tc>
          <w:tcPr>
            <w:tcW w:w="849" w:type="dxa"/>
          </w:tcPr>
          <w:p w14:paraId="3405E599" w14:textId="77777777" w:rsidR="008819C1" w:rsidRPr="009D1F06" w:rsidRDefault="008819C1" w:rsidP="008819C1">
            <w:pPr>
              <w:pStyle w:val="TableParagraph"/>
              <w:spacing w:line="162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6145EC35" w14:textId="77777777" w:rsidR="008819C1" w:rsidRPr="009D1F06" w:rsidRDefault="008819C1" w:rsidP="008819C1">
            <w:pPr>
              <w:pStyle w:val="TableParagraph"/>
              <w:spacing w:line="162" w:lineRule="exact"/>
              <w:ind w:right="277"/>
              <w:jc w:val="right"/>
              <w:rPr>
                <w:sz w:val="16"/>
              </w:rPr>
            </w:pPr>
            <w:r w:rsidRPr="009D1F06">
              <w:rPr>
                <w:sz w:val="16"/>
              </w:rPr>
              <w:t>Pi-Pi-T-Sh</w:t>
            </w:r>
          </w:p>
        </w:tc>
        <w:tc>
          <w:tcPr>
            <w:tcW w:w="1416" w:type="dxa"/>
          </w:tcPr>
          <w:p w14:paraId="52838DFC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TYR137</w:t>
            </w:r>
          </w:p>
        </w:tc>
      </w:tr>
      <w:tr w:rsidR="008819C1" w:rsidRPr="009D1F06" w14:paraId="13128F0B" w14:textId="77777777" w:rsidTr="00167985">
        <w:trPr>
          <w:trHeight w:val="369"/>
        </w:trPr>
        <w:tc>
          <w:tcPr>
            <w:tcW w:w="847" w:type="dxa"/>
            <w:vMerge/>
            <w:tcBorders>
              <w:top w:val="nil"/>
            </w:tcBorders>
          </w:tcPr>
          <w:p w14:paraId="1E0C64A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C7E71B9" w14:textId="5042015E" w:rsidR="008819C1" w:rsidRPr="009D1F06" w:rsidRDefault="008819C1" w:rsidP="008819C1">
            <w:pPr>
              <w:pStyle w:val="TableParagraph"/>
              <w:spacing w:before="95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9</w:t>
            </w:r>
          </w:p>
        </w:tc>
        <w:tc>
          <w:tcPr>
            <w:tcW w:w="849" w:type="dxa"/>
          </w:tcPr>
          <w:p w14:paraId="79DDA73C" w14:textId="77777777" w:rsidR="008819C1" w:rsidRPr="009D1F06" w:rsidRDefault="008819C1" w:rsidP="008819C1">
            <w:pPr>
              <w:pStyle w:val="TableParagraph"/>
              <w:spacing w:before="95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4765B19E" w14:textId="77777777" w:rsidR="008819C1" w:rsidRPr="009D1F06" w:rsidRDefault="008819C1" w:rsidP="008819C1">
            <w:pPr>
              <w:pStyle w:val="TableParagraph"/>
              <w:spacing w:before="95"/>
              <w:ind w:right="318"/>
              <w:jc w:val="right"/>
              <w:rPr>
                <w:sz w:val="16"/>
              </w:rPr>
            </w:pPr>
            <w:r w:rsidRPr="009D1F06">
              <w:rPr>
                <w:sz w:val="16"/>
              </w:rPr>
              <w:t>Am-Pi-St</w:t>
            </w:r>
          </w:p>
        </w:tc>
        <w:tc>
          <w:tcPr>
            <w:tcW w:w="1416" w:type="dxa"/>
          </w:tcPr>
          <w:p w14:paraId="235BC7F4" w14:textId="77777777" w:rsidR="008819C1" w:rsidRPr="009D1F06" w:rsidRDefault="008819C1" w:rsidP="008819C1">
            <w:pPr>
              <w:pStyle w:val="TableParagraph"/>
              <w:spacing w:line="180" w:lineRule="atLeast"/>
              <w:ind w:left="420" w:right="368" w:hanging="20"/>
              <w:jc w:val="left"/>
              <w:rPr>
                <w:sz w:val="16"/>
              </w:rPr>
            </w:pPr>
            <w:r w:rsidRPr="009D1F06">
              <w:rPr>
                <w:sz w:val="16"/>
              </w:rPr>
              <w:t>MET184,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52B30BE9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4A0663B3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22BA789" w14:textId="72783DE6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72</w:t>
            </w:r>
          </w:p>
        </w:tc>
        <w:tc>
          <w:tcPr>
            <w:tcW w:w="849" w:type="dxa"/>
          </w:tcPr>
          <w:p w14:paraId="0FC726FD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662F60E5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42A518BE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341629FE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39DCD026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72A07DC" w14:textId="2EE7CB35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1</w:t>
            </w:r>
          </w:p>
        </w:tc>
        <w:tc>
          <w:tcPr>
            <w:tcW w:w="849" w:type="dxa"/>
          </w:tcPr>
          <w:p w14:paraId="527C7CC1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0CCADF4B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5DE4F84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22</w:t>
            </w:r>
          </w:p>
        </w:tc>
      </w:tr>
      <w:tr w:rsidR="008819C1" w:rsidRPr="009D1F06" w14:paraId="152A76E5" w14:textId="77777777" w:rsidTr="00167985">
        <w:trPr>
          <w:trHeight w:val="181"/>
        </w:trPr>
        <w:tc>
          <w:tcPr>
            <w:tcW w:w="847" w:type="dxa"/>
            <w:vMerge/>
            <w:tcBorders>
              <w:top w:val="nil"/>
            </w:tcBorders>
          </w:tcPr>
          <w:p w14:paraId="5155B97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0B8A295" w14:textId="71726E54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2</w:t>
            </w:r>
          </w:p>
        </w:tc>
        <w:tc>
          <w:tcPr>
            <w:tcW w:w="849" w:type="dxa"/>
          </w:tcPr>
          <w:p w14:paraId="2642093E" w14:textId="77777777" w:rsidR="008819C1" w:rsidRPr="009D1F06" w:rsidRDefault="008819C1" w:rsidP="008819C1">
            <w:pPr>
              <w:pStyle w:val="TableParagraph"/>
              <w:spacing w:line="162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4E696491" w14:textId="77777777" w:rsidR="008819C1" w:rsidRPr="009D1F06" w:rsidRDefault="008819C1" w:rsidP="008819C1">
            <w:pPr>
              <w:pStyle w:val="TableParagraph"/>
              <w:spacing w:line="162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3C43EEBC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58E7C081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191FE571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7B1E701" w14:textId="5D78FB2D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72</w:t>
            </w:r>
          </w:p>
        </w:tc>
        <w:tc>
          <w:tcPr>
            <w:tcW w:w="849" w:type="dxa"/>
          </w:tcPr>
          <w:p w14:paraId="7EF81216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0DDAD898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1FB409C6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25741053" w14:textId="77777777" w:rsidTr="00167985">
        <w:trPr>
          <w:trHeight w:val="185"/>
        </w:trPr>
        <w:tc>
          <w:tcPr>
            <w:tcW w:w="847" w:type="dxa"/>
            <w:vMerge/>
            <w:tcBorders>
              <w:top w:val="nil"/>
            </w:tcBorders>
          </w:tcPr>
          <w:p w14:paraId="4DD0EAF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2D28787" w14:textId="56335568" w:rsidR="008819C1" w:rsidRPr="009D1F06" w:rsidRDefault="008819C1" w:rsidP="008819C1">
            <w:pPr>
              <w:pStyle w:val="TableParagraph"/>
              <w:spacing w:before="2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76</w:t>
            </w:r>
          </w:p>
        </w:tc>
        <w:tc>
          <w:tcPr>
            <w:tcW w:w="849" w:type="dxa"/>
          </w:tcPr>
          <w:p w14:paraId="41A62DAB" w14:textId="77777777" w:rsidR="008819C1" w:rsidRPr="009D1F06" w:rsidRDefault="008819C1" w:rsidP="008819C1">
            <w:pPr>
              <w:pStyle w:val="TableParagraph"/>
              <w:spacing w:before="2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1F32DAFB" w14:textId="77777777" w:rsidR="008819C1" w:rsidRPr="009D1F06" w:rsidRDefault="008819C1" w:rsidP="008819C1">
            <w:pPr>
              <w:pStyle w:val="TableParagraph"/>
              <w:spacing w:before="2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7D078B33" w14:textId="77777777" w:rsidR="008819C1" w:rsidRPr="009D1F06" w:rsidRDefault="008819C1" w:rsidP="008819C1">
            <w:pPr>
              <w:pStyle w:val="TableParagraph"/>
              <w:spacing w:before="2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15</w:t>
            </w:r>
          </w:p>
        </w:tc>
      </w:tr>
      <w:tr w:rsidR="008819C1" w:rsidRPr="009D1F06" w14:paraId="45F3ADE9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70A3101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AAD8804" w14:textId="2EB67644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9</w:t>
            </w:r>
          </w:p>
        </w:tc>
        <w:tc>
          <w:tcPr>
            <w:tcW w:w="849" w:type="dxa"/>
          </w:tcPr>
          <w:p w14:paraId="2E47E1E3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16B1928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354F8024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PRO117</w:t>
            </w:r>
          </w:p>
        </w:tc>
      </w:tr>
      <w:tr w:rsidR="008819C1" w:rsidRPr="009D1F06" w14:paraId="4AB6A406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30638C67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60E0D34" w14:textId="4AEF8792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4</w:t>
            </w:r>
          </w:p>
        </w:tc>
        <w:tc>
          <w:tcPr>
            <w:tcW w:w="849" w:type="dxa"/>
          </w:tcPr>
          <w:p w14:paraId="141D702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4864C0DE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5C47D4AC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15</w:t>
            </w:r>
          </w:p>
        </w:tc>
      </w:tr>
      <w:tr w:rsidR="008819C1" w:rsidRPr="009D1F06" w14:paraId="73F883E1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5BBF5657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660317A" w14:textId="071258A9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24</w:t>
            </w:r>
          </w:p>
        </w:tc>
        <w:tc>
          <w:tcPr>
            <w:tcW w:w="849" w:type="dxa"/>
          </w:tcPr>
          <w:p w14:paraId="43570869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7CEA7DFB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4AEFFE38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PRO117</w:t>
            </w:r>
          </w:p>
        </w:tc>
      </w:tr>
      <w:tr w:rsidR="008819C1" w:rsidRPr="009D1F06" w14:paraId="2BD7CEF5" w14:textId="77777777" w:rsidTr="00167985">
        <w:trPr>
          <w:trHeight w:val="182"/>
        </w:trPr>
        <w:tc>
          <w:tcPr>
            <w:tcW w:w="847" w:type="dxa"/>
            <w:vMerge/>
            <w:tcBorders>
              <w:top w:val="nil"/>
            </w:tcBorders>
          </w:tcPr>
          <w:p w14:paraId="1FE85144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E82615D" w14:textId="5CF9A5EA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8</w:t>
            </w:r>
          </w:p>
        </w:tc>
        <w:tc>
          <w:tcPr>
            <w:tcW w:w="849" w:type="dxa"/>
          </w:tcPr>
          <w:p w14:paraId="5ADE0772" w14:textId="77777777" w:rsidR="008819C1" w:rsidRPr="009D1F06" w:rsidRDefault="008819C1" w:rsidP="008819C1">
            <w:pPr>
              <w:pStyle w:val="TableParagraph"/>
              <w:spacing w:line="162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12D09861" w14:textId="77777777" w:rsidR="008819C1" w:rsidRPr="009D1F06" w:rsidRDefault="008819C1" w:rsidP="008819C1">
            <w:pPr>
              <w:pStyle w:val="TableParagraph"/>
              <w:spacing w:line="162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67726D4B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ILE181</w:t>
            </w:r>
          </w:p>
        </w:tc>
      </w:tr>
      <w:tr w:rsidR="008819C1" w:rsidRPr="009D1F06" w14:paraId="4BC85A2E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112B5863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6EA771A" w14:textId="060498E4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4</w:t>
            </w:r>
          </w:p>
        </w:tc>
        <w:tc>
          <w:tcPr>
            <w:tcW w:w="849" w:type="dxa"/>
          </w:tcPr>
          <w:p w14:paraId="2BE7EF92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7BDE86AF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22E1CED4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02442ACD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6038754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0F7BABF" w14:textId="757F04A9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48</w:t>
            </w:r>
          </w:p>
        </w:tc>
        <w:tc>
          <w:tcPr>
            <w:tcW w:w="849" w:type="dxa"/>
          </w:tcPr>
          <w:p w14:paraId="6AC413B1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7F34532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1565ED1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VAL188</w:t>
            </w:r>
          </w:p>
        </w:tc>
      </w:tr>
      <w:tr w:rsidR="008819C1" w:rsidRPr="009D1F06" w14:paraId="7683E40C" w14:textId="77777777" w:rsidTr="00167985">
        <w:trPr>
          <w:trHeight w:val="184"/>
        </w:trPr>
        <w:tc>
          <w:tcPr>
            <w:tcW w:w="847" w:type="dxa"/>
            <w:vMerge w:val="restart"/>
          </w:tcPr>
          <w:p w14:paraId="0C2A9F7E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5A354DE9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9FAC9C3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351B1E80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C6DD41D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C6F3E8A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2BF2473" w14:textId="77777777" w:rsidR="008819C1" w:rsidRPr="009D1F06" w:rsidRDefault="008819C1" w:rsidP="008819C1">
            <w:pPr>
              <w:pStyle w:val="TableParagraph"/>
              <w:spacing w:before="1"/>
              <w:jc w:val="left"/>
              <w:rPr>
                <w:sz w:val="18"/>
              </w:rPr>
            </w:pPr>
          </w:p>
          <w:p w14:paraId="59E63454" w14:textId="77777777" w:rsidR="008819C1" w:rsidRPr="009D1F06" w:rsidRDefault="008819C1" w:rsidP="008819C1">
            <w:pPr>
              <w:pStyle w:val="TableParagraph"/>
              <w:ind w:left="230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2</w:t>
            </w:r>
          </w:p>
        </w:tc>
        <w:tc>
          <w:tcPr>
            <w:tcW w:w="849" w:type="dxa"/>
            <w:vAlign w:val="center"/>
          </w:tcPr>
          <w:p w14:paraId="6F727193" w14:textId="2A4113A4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92</w:t>
            </w:r>
          </w:p>
        </w:tc>
        <w:tc>
          <w:tcPr>
            <w:tcW w:w="849" w:type="dxa"/>
          </w:tcPr>
          <w:p w14:paraId="147C064C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4" w:right="77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76" w:type="dxa"/>
          </w:tcPr>
          <w:p w14:paraId="750A48AE" w14:textId="77777777" w:rsidR="008819C1" w:rsidRPr="009D1F06" w:rsidRDefault="008819C1" w:rsidP="008819C1">
            <w:pPr>
              <w:pStyle w:val="TableParagraph"/>
              <w:spacing w:before="1" w:line="163" w:lineRule="exact"/>
              <w:ind w:right="318"/>
              <w:jc w:val="right"/>
              <w:rPr>
                <w:sz w:val="16"/>
              </w:rPr>
            </w:pPr>
            <w:r w:rsidRPr="009D1F06">
              <w:rPr>
                <w:sz w:val="16"/>
              </w:rPr>
              <w:t>CON-HB</w:t>
            </w:r>
          </w:p>
        </w:tc>
        <w:tc>
          <w:tcPr>
            <w:tcW w:w="1416" w:type="dxa"/>
          </w:tcPr>
          <w:p w14:paraId="26932875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16</w:t>
            </w:r>
          </w:p>
        </w:tc>
      </w:tr>
      <w:tr w:rsidR="008819C1" w:rsidRPr="009D1F06" w14:paraId="77470C9A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3CD08E81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7F7C54E" w14:textId="6A7584E1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40</w:t>
            </w:r>
          </w:p>
        </w:tc>
        <w:tc>
          <w:tcPr>
            <w:tcW w:w="849" w:type="dxa"/>
          </w:tcPr>
          <w:p w14:paraId="6758FE07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4" w:right="77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76" w:type="dxa"/>
          </w:tcPr>
          <w:p w14:paraId="5C163153" w14:textId="77777777" w:rsidR="008819C1" w:rsidRPr="009D1F06" w:rsidRDefault="008819C1" w:rsidP="008819C1">
            <w:pPr>
              <w:pStyle w:val="TableParagraph"/>
              <w:spacing w:before="1" w:line="163" w:lineRule="exact"/>
              <w:ind w:right="318"/>
              <w:jc w:val="right"/>
              <w:rPr>
                <w:sz w:val="16"/>
              </w:rPr>
            </w:pPr>
            <w:r w:rsidRPr="009D1F06">
              <w:rPr>
                <w:sz w:val="16"/>
              </w:rPr>
              <w:t>CON-HB</w:t>
            </w:r>
          </w:p>
        </w:tc>
        <w:tc>
          <w:tcPr>
            <w:tcW w:w="1416" w:type="dxa"/>
          </w:tcPr>
          <w:p w14:paraId="5A6F34BD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ASP118</w:t>
            </w:r>
          </w:p>
        </w:tc>
      </w:tr>
      <w:tr w:rsidR="008819C1" w:rsidRPr="009D1F06" w14:paraId="32029BBB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7BBB56E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D017F35" w14:textId="3ABF1FC1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78</w:t>
            </w:r>
          </w:p>
        </w:tc>
        <w:tc>
          <w:tcPr>
            <w:tcW w:w="849" w:type="dxa"/>
          </w:tcPr>
          <w:p w14:paraId="1D7A036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4" w:right="77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76" w:type="dxa"/>
          </w:tcPr>
          <w:p w14:paraId="6CE03BA9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5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416" w:type="dxa"/>
          </w:tcPr>
          <w:p w14:paraId="715DAEA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15</w:t>
            </w:r>
          </w:p>
        </w:tc>
      </w:tr>
      <w:tr w:rsidR="008819C1" w:rsidRPr="009D1F06" w14:paraId="28657037" w14:textId="77777777" w:rsidTr="00167985">
        <w:trPr>
          <w:trHeight w:val="182"/>
        </w:trPr>
        <w:tc>
          <w:tcPr>
            <w:tcW w:w="847" w:type="dxa"/>
            <w:vMerge/>
            <w:tcBorders>
              <w:top w:val="nil"/>
            </w:tcBorders>
          </w:tcPr>
          <w:p w14:paraId="291D250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E22846A" w14:textId="084EE1A7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78</w:t>
            </w:r>
          </w:p>
        </w:tc>
        <w:tc>
          <w:tcPr>
            <w:tcW w:w="849" w:type="dxa"/>
          </w:tcPr>
          <w:p w14:paraId="6D3EAE8C" w14:textId="77777777" w:rsidR="008819C1" w:rsidRPr="009D1F06" w:rsidRDefault="008819C1" w:rsidP="008819C1">
            <w:pPr>
              <w:pStyle w:val="TableParagraph"/>
              <w:spacing w:line="162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18BB1B1C" w14:textId="77777777" w:rsidR="008819C1" w:rsidRPr="009D1F06" w:rsidRDefault="008819C1" w:rsidP="008819C1">
            <w:pPr>
              <w:pStyle w:val="TableParagraph"/>
              <w:spacing w:line="162" w:lineRule="exact"/>
              <w:ind w:left="427" w:right="411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416" w:type="dxa"/>
          </w:tcPr>
          <w:p w14:paraId="5D0BCA86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2</w:t>
            </w:r>
          </w:p>
        </w:tc>
      </w:tr>
      <w:tr w:rsidR="008819C1" w:rsidRPr="009D1F06" w14:paraId="1F867692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568EB948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C66EE0D" w14:textId="313B05F4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49</w:t>
            </w:r>
          </w:p>
        </w:tc>
        <w:tc>
          <w:tcPr>
            <w:tcW w:w="849" w:type="dxa"/>
          </w:tcPr>
          <w:p w14:paraId="53C73BF8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1D546B5E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1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416" w:type="dxa"/>
          </w:tcPr>
          <w:p w14:paraId="4AA7B98F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6A910B26" w14:textId="77777777" w:rsidTr="00167985">
        <w:trPr>
          <w:trHeight w:val="369"/>
        </w:trPr>
        <w:tc>
          <w:tcPr>
            <w:tcW w:w="847" w:type="dxa"/>
            <w:vMerge/>
            <w:tcBorders>
              <w:top w:val="nil"/>
            </w:tcBorders>
          </w:tcPr>
          <w:p w14:paraId="047F8DCB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C6F548D" w14:textId="43DCF1A0" w:rsidR="008819C1" w:rsidRPr="009D1F06" w:rsidRDefault="008819C1" w:rsidP="008819C1">
            <w:pPr>
              <w:pStyle w:val="TableParagraph"/>
              <w:spacing w:before="93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30</w:t>
            </w:r>
          </w:p>
        </w:tc>
        <w:tc>
          <w:tcPr>
            <w:tcW w:w="849" w:type="dxa"/>
          </w:tcPr>
          <w:p w14:paraId="460B7AB7" w14:textId="77777777" w:rsidR="008819C1" w:rsidRPr="009D1F06" w:rsidRDefault="008819C1" w:rsidP="008819C1">
            <w:pPr>
              <w:pStyle w:val="TableParagraph"/>
              <w:spacing w:before="93"/>
              <w:ind w:left="88" w:right="76"/>
              <w:rPr>
                <w:sz w:val="16"/>
              </w:rPr>
            </w:pPr>
            <w:r w:rsidRPr="009D1F06">
              <w:rPr>
                <w:sz w:val="16"/>
              </w:rPr>
              <w:t>HB;</w:t>
            </w:r>
            <w:r w:rsidRPr="009D1F06">
              <w:rPr>
                <w:spacing w:val="2"/>
                <w:sz w:val="16"/>
              </w:rPr>
              <w:t xml:space="preserve"> </w:t>
            </w: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416FA1FC" w14:textId="77777777" w:rsidR="008819C1" w:rsidRPr="009D1F06" w:rsidRDefault="008819C1" w:rsidP="008819C1">
            <w:pPr>
              <w:pStyle w:val="TableParagraph"/>
              <w:spacing w:line="180" w:lineRule="atLeast"/>
              <w:ind w:left="527" w:right="199" w:hanging="305"/>
              <w:jc w:val="left"/>
              <w:rPr>
                <w:sz w:val="16"/>
              </w:rPr>
            </w:pPr>
            <w:r w:rsidRPr="009D1F06">
              <w:rPr>
                <w:spacing w:val="-1"/>
                <w:sz w:val="16"/>
              </w:rPr>
              <w:t xml:space="preserve">Pi-Ca; </w:t>
            </w:r>
            <w:r w:rsidRPr="009D1F06">
              <w:rPr>
                <w:sz w:val="16"/>
              </w:rPr>
              <w:t>Pi-Do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HB</w:t>
            </w:r>
          </w:p>
        </w:tc>
        <w:tc>
          <w:tcPr>
            <w:tcW w:w="1416" w:type="dxa"/>
          </w:tcPr>
          <w:p w14:paraId="72A622C6" w14:textId="77777777" w:rsidR="008819C1" w:rsidRPr="009D1F06" w:rsidRDefault="008819C1" w:rsidP="008819C1">
            <w:pPr>
              <w:pStyle w:val="TableParagraph"/>
              <w:spacing w:before="93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77DD11B9" w14:textId="77777777" w:rsidTr="00167985">
        <w:trPr>
          <w:trHeight w:val="182"/>
        </w:trPr>
        <w:tc>
          <w:tcPr>
            <w:tcW w:w="847" w:type="dxa"/>
            <w:vMerge/>
            <w:tcBorders>
              <w:top w:val="nil"/>
            </w:tcBorders>
          </w:tcPr>
          <w:p w14:paraId="5965AF82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D0AEDFD" w14:textId="26E87745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16</w:t>
            </w:r>
          </w:p>
        </w:tc>
        <w:tc>
          <w:tcPr>
            <w:tcW w:w="849" w:type="dxa"/>
          </w:tcPr>
          <w:p w14:paraId="1758BBA2" w14:textId="77777777" w:rsidR="008819C1" w:rsidRPr="009D1F06" w:rsidRDefault="008819C1" w:rsidP="008819C1">
            <w:pPr>
              <w:pStyle w:val="TableParagraph"/>
              <w:spacing w:line="162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4222FC96" w14:textId="77777777" w:rsidR="008819C1" w:rsidRPr="009D1F06" w:rsidRDefault="008819C1" w:rsidP="008819C1">
            <w:pPr>
              <w:pStyle w:val="TableParagraph"/>
              <w:spacing w:line="162" w:lineRule="exact"/>
              <w:ind w:left="426" w:right="415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416" w:type="dxa"/>
          </w:tcPr>
          <w:p w14:paraId="5340CBF3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GLU125</w:t>
            </w:r>
          </w:p>
        </w:tc>
      </w:tr>
      <w:tr w:rsidR="008819C1" w:rsidRPr="009D1F06" w14:paraId="44423BDE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76FDEE5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6ADCE30" w14:textId="58E017AB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81</w:t>
            </w:r>
          </w:p>
        </w:tc>
        <w:tc>
          <w:tcPr>
            <w:tcW w:w="849" w:type="dxa"/>
          </w:tcPr>
          <w:p w14:paraId="54CBB2AC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259242E8" w14:textId="77777777" w:rsidR="008819C1" w:rsidRPr="009D1F06" w:rsidRDefault="008819C1" w:rsidP="008819C1">
            <w:pPr>
              <w:pStyle w:val="TableParagraph"/>
              <w:spacing w:before="1" w:line="163" w:lineRule="exact"/>
              <w:ind w:right="371"/>
              <w:jc w:val="right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416" w:type="dxa"/>
          </w:tcPr>
          <w:p w14:paraId="771D90A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TYR160</w:t>
            </w:r>
          </w:p>
        </w:tc>
      </w:tr>
      <w:tr w:rsidR="008819C1" w:rsidRPr="009D1F06" w14:paraId="067C3275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3BFF834C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45CD7AB" w14:textId="117602E0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5</w:t>
            </w:r>
          </w:p>
        </w:tc>
        <w:tc>
          <w:tcPr>
            <w:tcW w:w="849" w:type="dxa"/>
          </w:tcPr>
          <w:p w14:paraId="08CAABE4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62310B77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0E91B292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15</w:t>
            </w:r>
          </w:p>
        </w:tc>
      </w:tr>
      <w:tr w:rsidR="008819C1" w:rsidRPr="009D1F06" w14:paraId="03478A46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65A85472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5BC7E1F" w14:textId="2F6EBDC1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4</w:t>
            </w:r>
          </w:p>
        </w:tc>
        <w:tc>
          <w:tcPr>
            <w:tcW w:w="849" w:type="dxa"/>
          </w:tcPr>
          <w:p w14:paraId="2B3F2389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3043020E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15B2B146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22</w:t>
            </w:r>
          </w:p>
        </w:tc>
      </w:tr>
      <w:tr w:rsidR="008819C1" w:rsidRPr="009D1F06" w14:paraId="2686DBA3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6A90499D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C64EFFE" w14:textId="2A434FED" w:rsidR="008819C1" w:rsidRPr="009D1F06" w:rsidRDefault="008819C1" w:rsidP="008819C1">
            <w:pPr>
              <w:pStyle w:val="TableParagraph"/>
              <w:spacing w:before="2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42</w:t>
            </w:r>
          </w:p>
        </w:tc>
        <w:tc>
          <w:tcPr>
            <w:tcW w:w="849" w:type="dxa"/>
          </w:tcPr>
          <w:p w14:paraId="0757B998" w14:textId="77777777" w:rsidR="008819C1" w:rsidRPr="009D1F06" w:rsidRDefault="008819C1" w:rsidP="008819C1">
            <w:pPr>
              <w:pStyle w:val="TableParagraph"/>
              <w:spacing w:before="2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4B77B949" w14:textId="77777777" w:rsidR="008819C1" w:rsidRPr="009D1F06" w:rsidRDefault="008819C1" w:rsidP="008819C1">
            <w:pPr>
              <w:pStyle w:val="TableParagraph"/>
              <w:spacing w:before="2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4B0C00C8" w14:textId="77777777" w:rsidR="008819C1" w:rsidRPr="009D1F06" w:rsidRDefault="008819C1" w:rsidP="008819C1">
            <w:pPr>
              <w:pStyle w:val="TableParagraph"/>
              <w:spacing w:before="2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22</w:t>
            </w:r>
          </w:p>
        </w:tc>
      </w:tr>
      <w:tr w:rsidR="008819C1" w:rsidRPr="009D1F06" w14:paraId="31E63970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1EA4D408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4670C40" w14:textId="76054F2C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0</w:t>
            </w:r>
          </w:p>
        </w:tc>
        <w:tc>
          <w:tcPr>
            <w:tcW w:w="849" w:type="dxa"/>
          </w:tcPr>
          <w:p w14:paraId="704DC8D1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731DE465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5CCFFB3D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405206E3" w14:textId="77777777" w:rsidTr="00167985">
        <w:trPr>
          <w:trHeight w:val="182"/>
        </w:trPr>
        <w:tc>
          <w:tcPr>
            <w:tcW w:w="847" w:type="dxa"/>
            <w:vMerge/>
            <w:tcBorders>
              <w:top w:val="nil"/>
            </w:tcBorders>
          </w:tcPr>
          <w:p w14:paraId="68365534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76F8BBA" w14:textId="60E13AF1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3</w:t>
            </w:r>
          </w:p>
        </w:tc>
        <w:tc>
          <w:tcPr>
            <w:tcW w:w="849" w:type="dxa"/>
          </w:tcPr>
          <w:p w14:paraId="5D501E42" w14:textId="77777777" w:rsidR="008819C1" w:rsidRPr="009D1F06" w:rsidRDefault="008819C1" w:rsidP="008819C1">
            <w:pPr>
              <w:pStyle w:val="TableParagraph"/>
              <w:spacing w:line="162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65A5B2F3" w14:textId="77777777" w:rsidR="008819C1" w:rsidRPr="009D1F06" w:rsidRDefault="008819C1" w:rsidP="008819C1">
            <w:pPr>
              <w:pStyle w:val="TableParagraph"/>
              <w:spacing w:line="162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20CF007A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15</w:t>
            </w:r>
          </w:p>
        </w:tc>
      </w:tr>
      <w:tr w:rsidR="008819C1" w:rsidRPr="009D1F06" w14:paraId="1965762E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25DEFFA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70213DC" w14:textId="601B28C8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8</w:t>
            </w:r>
          </w:p>
        </w:tc>
        <w:tc>
          <w:tcPr>
            <w:tcW w:w="849" w:type="dxa"/>
          </w:tcPr>
          <w:p w14:paraId="25C0E499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740E76D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69F28F04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PRO117</w:t>
            </w:r>
          </w:p>
        </w:tc>
      </w:tr>
      <w:tr w:rsidR="008819C1" w:rsidRPr="009D1F06" w14:paraId="5FFD1650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64738180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E3BED95" w14:textId="31974A93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9</w:t>
            </w:r>
          </w:p>
        </w:tc>
        <w:tc>
          <w:tcPr>
            <w:tcW w:w="849" w:type="dxa"/>
          </w:tcPr>
          <w:p w14:paraId="1C163E0E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1C575928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5E04249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73F4E8BD" w14:textId="77777777" w:rsidTr="00167985">
        <w:trPr>
          <w:trHeight w:val="184"/>
        </w:trPr>
        <w:tc>
          <w:tcPr>
            <w:tcW w:w="847" w:type="dxa"/>
            <w:vMerge w:val="restart"/>
          </w:tcPr>
          <w:p w14:paraId="0B4DEA42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720AEBB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BDC2415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576125E6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4F7D474" w14:textId="77777777" w:rsidR="008819C1" w:rsidRPr="009D1F06" w:rsidRDefault="008819C1" w:rsidP="008819C1">
            <w:pPr>
              <w:pStyle w:val="TableParagraph"/>
              <w:spacing w:before="142"/>
              <w:ind w:left="230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1</w:t>
            </w:r>
          </w:p>
        </w:tc>
        <w:tc>
          <w:tcPr>
            <w:tcW w:w="849" w:type="dxa"/>
            <w:vAlign w:val="center"/>
          </w:tcPr>
          <w:p w14:paraId="729E2F31" w14:textId="7803BC30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9</w:t>
            </w:r>
          </w:p>
        </w:tc>
        <w:tc>
          <w:tcPr>
            <w:tcW w:w="849" w:type="dxa"/>
          </w:tcPr>
          <w:p w14:paraId="39856ED3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4EF97097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6" w:right="415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416" w:type="dxa"/>
          </w:tcPr>
          <w:p w14:paraId="526125D3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GLU424</w:t>
            </w:r>
          </w:p>
        </w:tc>
      </w:tr>
      <w:tr w:rsidR="008819C1" w:rsidRPr="009D1F06" w14:paraId="641AB401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159199BE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DC3C3E6" w14:textId="31B82B89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91</w:t>
            </w:r>
          </w:p>
        </w:tc>
        <w:tc>
          <w:tcPr>
            <w:tcW w:w="849" w:type="dxa"/>
          </w:tcPr>
          <w:p w14:paraId="2A3F1909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51B036E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6" w:right="415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416" w:type="dxa"/>
          </w:tcPr>
          <w:p w14:paraId="70360996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GLU424</w:t>
            </w:r>
          </w:p>
        </w:tc>
      </w:tr>
      <w:tr w:rsidR="008819C1" w:rsidRPr="009D1F06" w14:paraId="5A4D759B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6F78759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B43D28E" w14:textId="7F79640F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96</w:t>
            </w:r>
          </w:p>
        </w:tc>
        <w:tc>
          <w:tcPr>
            <w:tcW w:w="849" w:type="dxa"/>
          </w:tcPr>
          <w:p w14:paraId="73F1947C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15DA3F7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6" w:right="415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416" w:type="dxa"/>
          </w:tcPr>
          <w:p w14:paraId="70C1EA7B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GLU424</w:t>
            </w:r>
          </w:p>
        </w:tc>
      </w:tr>
      <w:tr w:rsidR="008819C1" w:rsidRPr="009D1F06" w14:paraId="4DF24DF5" w14:textId="77777777" w:rsidTr="00167985">
        <w:trPr>
          <w:trHeight w:val="182"/>
        </w:trPr>
        <w:tc>
          <w:tcPr>
            <w:tcW w:w="847" w:type="dxa"/>
            <w:vMerge/>
            <w:tcBorders>
              <w:top w:val="nil"/>
            </w:tcBorders>
          </w:tcPr>
          <w:p w14:paraId="68A59E23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4B094F5" w14:textId="027B3E69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86</w:t>
            </w:r>
          </w:p>
        </w:tc>
        <w:tc>
          <w:tcPr>
            <w:tcW w:w="849" w:type="dxa"/>
          </w:tcPr>
          <w:p w14:paraId="754F5896" w14:textId="77777777" w:rsidR="008819C1" w:rsidRPr="009D1F06" w:rsidRDefault="008819C1" w:rsidP="008819C1">
            <w:pPr>
              <w:pStyle w:val="TableParagraph"/>
              <w:spacing w:line="162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00066DAE" w14:textId="77777777" w:rsidR="008819C1" w:rsidRPr="009D1F06" w:rsidRDefault="008819C1" w:rsidP="008819C1">
            <w:pPr>
              <w:pStyle w:val="TableParagraph"/>
              <w:spacing w:line="162" w:lineRule="exact"/>
              <w:ind w:left="424" w:right="415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416" w:type="dxa"/>
          </w:tcPr>
          <w:p w14:paraId="11AA5101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ALA193</w:t>
            </w:r>
          </w:p>
        </w:tc>
      </w:tr>
      <w:tr w:rsidR="008819C1" w:rsidRPr="009D1F06" w14:paraId="7995DDEB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63A5992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2F112B5" w14:textId="5F8ADA47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2</w:t>
            </w:r>
          </w:p>
        </w:tc>
        <w:tc>
          <w:tcPr>
            <w:tcW w:w="849" w:type="dxa"/>
          </w:tcPr>
          <w:p w14:paraId="556783AB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7F330FC2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64F0811B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PRO420</w:t>
            </w:r>
          </w:p>
        </w:tc>
      </w:tr>
      <w:tr w:rsidR="008819C1" w:rsidRPr="009D1F06" w14:paraId="309AD16B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056F7CE8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1177F90" w14:textId="1F042B11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3</w:t>
            </w:r>
          </w:p>
        </w:tc>
        <w:tc>
          <w:tcPr>
            <w:tcW w:w="849" w:type="dxa"/>
          </w:tcPr>
          <w:p w14:paraId="1D858265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25E81052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52C6D309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ILE522</w:t>
            </w:r>
          </w:p>
        </w:tc>
      </w:tr>
      <w:tr w:rsidR="008819C1" w:rsidRPr="009D1F06" w14:paraId="174E0311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3E60C4D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16C7D8B" w14:textId="3636BC88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1</w:t>
            </w:r>
          </w:p>
        </w:tc>
        <w:tc>
          <w:tcPr>
            <w:tcW w:w="849" w:type="dxa"/>
          </w:tcPr>
          <w:p w14:paraId="5A1906A0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0D200CC2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21961FC8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VAL423</w:t>
            </w:r>
          </w:p>
        </w:tc>
      </w:tr>
      <w:tr w:rsidR="008819C1" w:rsidRPr="009D1F06" w14:paraId="7CF4ABA6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26D85AA0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5196F7C" w14:textId="1FB96FB4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6</w:t>
            </w:r>
          </w:p>
        </w:tc>
        <w:tc>
          <w:tcPr>
            <w:tcW w:w="849" w:type="dxa"/>
          </w:tcPr>
          <w:p w14:paraId="4BD6CD33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0A8AFF9D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117CD499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ILE522</w:t>
            </w:r>
          </w:p>
        </w:tc>
      </w:tr>
      <w:tr w:rsidR="008819C1" w:rsidRPr="009D1F06" w14:paraId="3702130B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5169F6BD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92B9F2D" w14:textId="7EB0220A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4</w:t>
            </w:r>
          </w:p>
        </w:tc>
        <w:tc>
          <w:tcPr>
            <w:tcW w:w="849" w:type="dxa"/>
          </w:tcPr>
          <w:p w14:paraId="49867E7A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47AEF532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1E016811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PRO420</w:t>
            </w:r>
          </w:p>
        </w:tc>
      </w:tr>
      <w:tr w:rsidR="008819C1" w:rsidRPr="009D1F06" w14:paraId="53528F08" w14:textId="77777777" w:rsidTr="00167985">
        <w:trPr>
          <w:trHeight w:val="182"/>
        </w:trPr>
        <w:tc>
          <w:tcPr>
            <w:tcW w:w="847" w:type="dxa"/>
            <w:vMerge/>
            <w:tcBorders>
              <w:top w:val="nil"/>
            </w:tcBorders>
          </w:tcPr>
          <w:p w14:paraId="65A14FAE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87AB95F" w14:textId="73B00F82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9</w:t>
            </w:r>
          </w:p>
        </w:tc>
        <w:tc>
          <w:tcPr>
            <w:tcW w:w="849" w:type="dxa"/>
          </w:tcPr>
          <w:p w14:paraId="172678AF" w14:textId="77777777" w:rsidR="008819C1" w:rsidRPr="009D1F06" w:rsidRDefault="008819C1" w:rsidP="008819C1">
            <w:pPr>
              <w:pStyle w:val="TableParagraph"/>
              <w:spacing w:line="162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39F09F20" w14:textId="77777777" w:rsidR="008819C1" w:rsidRPr="009D1F06" w:rsidRDefault="008819C1" w:rsidP="008819C1">
            <w:pPr>
              <w:pStyle w:val="TableParagraph"/>
              <w:spacing w:line="162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5F156863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89</w:t>
            </w:r>
          </w:p>
        </w:tc>
      </w:tr>
      <w:tr w:rsidR="008819C1" w:rsidRPr="009D1F06" w14:paraId="415ECB3F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2146036B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5FDEDB9" w14:textId="45675294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3</w:t>
            </w:r>
          </w:p>
        </w:tc>
        <w:tc>
          <w:tcPr>
            <w:tcW w:w="849" w:type="dxa"/>
          </w:tcPr>
          <w:p w14:paraId="4995A17B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0C60CC45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78892BB6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89</w:t>
            </w:r>
          </w:p>
        </w:tc>
      </w:tr>
      <w:tr w:rsidR="008819C1" w:rsidRPr="009D1F06" w14:paraId="3FE09E42" w14:textId="77777777" w:rsidTr="00167985">
        <w:trPr>
          <w:trHeight w:val="369"/>
        </w:trPr>
        <w:tc>
          <w:tcPr>
            <w:tcW w:w="847" w:type="dxa"/>
            <w:vMerge w:val="restart"/>
          </w:tcPr>
          <w:p w14:paraId="6CA7F98A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31D122E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D4F29AF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30FED02E" w14:textId="77777777" w:rsidR="008819C1" w:rsidRPr="009D1F06" w:rsidRDefault="008819C1" w:rsidP="008819C1">
            <w:pPr>
              <w:pStyle w:val="TableParagraph"/>
              <w:spacing w:before="7"/>
              <w:jc w:val="left"/>
              <w:rPr>
                <w:sz w:val="21"/>
              </w:rPr>
            </w:pPr>
          </w:p>
          <w:p w14:paraId="3A85489F" w14:textId="77777777" w:rsidR="008819C1" w:rsidRPr="009D1F06" w:rsidRDefault="008819C1" w:rsidP="008819C1">
            <w:pPr>
              <w:pStyle w:val="TableParagraph"/>
              <w:ind w:left="230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2</w:t>
            </w:r>
          </w:p>
        </w:tc>
        <w:tc>
          <w:tcPr>
            <w:tcW w:w="849" w:type="dxa"/>
            <w:vAlign w:val="center"/>
          </w:tcPr>
          <w:p w14:paraId="263FD723" w14:textId="1D771A26" w:rsidR="008819C1" w:rsidRPr="009D1F06" w:rsidRDefault="008819C1" w:rsidP="008819C1">
            <w:pPr>
              <w:pStyle w:val="TableParagraph"/>
              <w:spacing w:before="93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73</w:t>
            </w:r>
          </w:p>
        </w:tc>
        <w:tc>
          <w:tcPr>
            <w:tcW w:w="849" w:type="dxa"/>
          </w:tcPr>
          <w:p w14:paraId="7A2D33ED" w14:textId="77777777" w:rsidR="008819C1" w:rsidRPr="009D1F06" w:rsidRDefault="008819C1" w:rsidP="008819C1">
            <w:pPr>
              <w:pStyle w:val="TableParagraph"/>
              <w:spacing w:before="93"/>
              <w:ind w:left="88" w:right="76"/>
              <w:rPr>
                <w:sz w:val="16"/>
              </w:rPr>
            </w:pPr>
            <w:r w:rsidRPr="009D1F06">
              <w:rPr>
                <w:sz w:val="16"/>
              </w:rPr>
              <w:t>HB;</w:t>
            </w:r>
            <w:r w:rsidRPr="009D1F06">
              <w:rPr>
                <w:spacing w:val="2"/>
                <w:sz w:val="16"/>
              </w:rPr>
              <w:t xml:space="preserve"> </w:t>
            </w: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332DFF9D" w14:textId="77777777" w:rsidR="008819C1" w:rsidRPr="009D1F06" w:rsidRDefault="008819C1" w:rsidP="008819C1">
            <w:pPr>
              <w:pStyle w:val="TableParagraph"/>
              <w:spacing w:line="180" w:lineRule="atLeast"/>
              <w:ind w:left="527" w:right="199" w:hanging="305"/>
              <w:jc w:val="left"/>
              <w:rPr>
                <w:sz w:val="16"/>
              </w:rPr>
            </w:pPr>
            <w:r w:rsidRPr="009D1F06">
              <w:rPr>
                <w:spacing w:val="-1"/>
                <w:sz w:val="16"/>
              </w:rPr>
              <w:t xml:space="preserve">Pi-Ca; </w:t>
            </w:r>
            <w:r w:rsidRPr="009D1F06">
              <w:rPr>
                <w:sz w:val="16"/>
              </w:rPr>
              <w:t>Pi-Do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HB</w:t>
            </w:r>
          </w:p>
        </w:tc>
        <w:tc>
          <w:tcPr>
            <w:tcW w:w="1416" w:type="dxa"/>
          </w:tcPr>
          <w:p w14:paraId="06B3EEE6" w14:textId="77777777" w:rsidR="008819C1" w:rsidRPr="009D1F06" w:rsidRDefault="008819C1" w:rsidP="008819C1">
            <w:pPr>
              <w:pStyle w:val="TableParagraph"/>
              <w:spacing w:before="93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16</w:t>
            </w:r>
          </w:p>
        </w:tc>
      </w:tr>
      <w:tr w:rsidR="008819C1" w:rsidRPr="009D1F06" w14:paraId="2AC17C50" w14:textId="77777777" w:rsidTr="00167985">
        <w:trPr>
          <w:trHeight w:val="181"/>
        </w:trPr>
        <w:tc>
          <w:tcPr>
            <w:tcW w:w="847" w:type="dxa"/>
            <w:vMerge/>
            <w:tcBorders>
              <w:top w:val="nil"/>
            </w:tcBorders>
          </w:tcPr>
          <w:p w14:paraId="2724265D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0E09634" w14:textId="223799CE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07</w:t>
            </w:r>
          </w:p>
        </w:tc>
        <w:tc>
          <w:tcPr>
            <w:tcW w:w="849" w:type="dxa"/>
          </w:tcPr>
          <w:p w14:paraId="32EF0941" w14:textId="77777777" w:rsidR="008819C1" w:rsidRPr="009D1F06" w:rsidRDefault="008819C1" w:rsidP="008819C1">
            <w:pPr>
              <w:pStyle w:val="TableParagraph"/>
              <w:spacing w:line="162" w:lineRule="exact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6" w:type="dxa"/>
          </w:tcPr>
          <w:p w14:paraId="1742DD94" w14:textId="77777777" w:rsidR="008819C1" w:rsidRPr="009D1F06" w:rsidRDefault="008819C1" w:rsidP="008819C1">
            <w:pPr>
              <w:pStyle w:val="TableParagraph"/>
              <w:spacing w:line="162" w:lineRule="exact"/>
              <w:ind w:left="426" w:right="415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416" w:type="dxa"/>
          </w:tcPr>
          <w:p w14:paraId="7B3B3DDF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GLU125</w:t>
            </w:r>
          </w:p>
        </w:tc>
      </w:tr>
      <w:tr w:rsidR="008819C1" w:rsidRPr="009D1F06" w14:paraId="16DEC06C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5BCADCE8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08993F0" w14:textId="04DB5B38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0</w:t>
            </w:r>
          </w:p>
        </w:tc>
        <w:tc>
          <w:tcPr>
            <w:tcW w:w="849" w:type="dxa"/>
          </w:tcPr>
          <w:p w14:paraId="08FD27FF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72F411E3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4" w:right="415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416" w:type="dxa"/>
          </w:tcPr>
          <w:p w14:paraId="185F30C5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2</w:t>
            </w:r>
          </w:p>
        </w:tc>
      </w:tr>
      <w:tr w:rsidR="008819C1" w:rsidRPr="009D1F06" w14:paraId="6C37FAB6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7A88B451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97A7365" w14:textId="38927004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9</w:t>
            </w:r>
          </w:p>
        </w:tc>
        <w:tc>
          <w:tcPr>
            <w:tcW w:w="849" w:type="dxa"/>
          </w:tcPr>
          <w:p w14:paraId="19A9E028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250918AD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4" w:right="415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416" w:type="dxa"/>
          </w:tcPr>
          <w:p w14:paraId="69047CE3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15</w:t>
            </w:r>
          </w:p>
        </w:tc>
      </w:tr>
      <w:tr w:rsidR="008819C1" w:rsidRPr="009D1F06" w14:paraId="5F8F830E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3A9A07B0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225B03F" w14:textId="0588C7FE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1</w:t>
            </w:r>
          </w:p>
        </w:tc>
        <w:tc>
          <w:tcPr>
            <w:tcW w:w="849" w:type="dxa"/>
          </w:tcPr>
          <w:p w14:paraId="3AE73B67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53DEA214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1EFCB3EE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7"/>
              <w:rPr>
                <w:sz w:val="16"/>
              </w:rPr>
            </w:pPr>
            <w:r w:rsidRPr="009D1F06">
              <w:rPr>
                <w:sz w:val="16"/>
              </w:rPr>
              <w:t>TYR137</w:t>
            </w:r>
          </w:p>
        </w:tc>
      </w:tr>
      <w:tr w:rsidR="008819C1" w:rsidRPr="009D1F06" w14:paraId="7A1CA1C6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1FA3A8DF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492455B" w14:textId="502C80D2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8</w:t>
            </w:r>
          </w:p>
        </w:tc>
        <w:tc>
          <w:tcPr>
            <w:tcW w:w="849" w:type="dxa"/>
          </w:tcPr>
          <w:p w14:paraId="5A7BA5CC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549478F8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5EF1B794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15</w:t>
            </w:r>
          </w:p>
        </w:tc>
      </w:tr>
      <w:tr w:rsidR="008819C1" w:rsidRPr="009D1F06" w14:paraId="0CC77C29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3777102F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DB49A3C" w14:textId="5C5D86EF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46</w:t>
            </w:r>
          </w:p>
        </w:tc>
        <w:tc>
          <w:tcPr>
            <w:tcW w:w="849" w:type="dxa"/>
          </w:tcPr>
          <w:p w14:paraId="448DF4B8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14F219AD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26CFCBBB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22</w:t>
            </w:r>
          </w:p>
        </w:tc>
      </w:tr>
      <w:tr w:rsidR="008819C1" w:rsidRPr="009D1F06" w14:paraId="41BDA239" w14:textId="77777777" w:rsidTr="00167985">
        <w:trPr>
          <w:trHeight w:val="181"/>
        </w:trPr>
        <w:tc>
          <w:tcPr>
            <w:tcW w:w="847" w:type="dxa"/>
            <w:vMerge/>
            <w:tcBorders>
              <w:top w:val="nil"/>
            </w:tcBorders>
          </w:tcPr>
          <w:p w14:paraId="5BF2DF5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F6F4ADA" w14:textId="42BC68CA" w:rsidR="008819C1" w:rsidRPr="009D1F06" w:rsidRDefault="008819C1" w:rsidP="008819C1">
            <w:pPr>
              <w:pStyle w:val="TableParagraph"/>
              <w:spacing w:line="162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65</w:t>
            </w:r>
          </w:p>
        </w:tc>
        <w:tc>
          <w:tcPr>
            <w:tcW w:w="849" w:type="dxa"/>
          </w:tcPr>
          <w:p w14:paraId="3B9747CA" w14:textId="77777777" w:rsidR="008819C1" w:rsidRPr="009D1F06" w:rsidRDefault="008819C1" w:rsidP="008819C1">
            <w:pPr>
              <w:pStyle w:val="TableParagraph"/>
              <w:spacing w:line="162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35A9EBDF" w14:textId="77777777" w:rsidR="008819C1" w:rsidRPr="009D1F06" w:rsidRDefault="008819C1" w:rsidP="008819C1">
            <w:pPr>
              <w:pStyle w:val="TableParagraph"/>
              <w:spacing w:line="162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52CA9B88" w14:textId="77777777" w:rsidR="008819C1" w:rsidRPr="009D1F06" w:rsidRDefault="008819C1" w:rsidP="008819C1">
            <w:pPr>
              <w:pStyle w:val="TableParagraph"/>
              <w:spacing w:line="162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7853E9D2" w14:textId="77777777" w:rsidTr="00167985">
        <w:trPr>
          <w:trHeight w:val="184"/>
        </w:trPr>
        <w:tc>
          <w:tcPr>
            <w:tcW w:w="847" w:type="dxa"/>
            <w:vMerge/>
            <w:tcBorders>
              <w:top w:val="nil"/>
            </w:tcBorders>
          </w:tcPr>
          <w:p w14:paraId="23053B2D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ABBF85A" w14:textId="764050B0" w:rsidR="008819C1" w:rsidRPr="009D1F06" w:rsidRDefault="008819C1" w:rsidP="008819C1">
            <w:pPr>
              <w:pStyle w:val="TableParagraph"/>
              <w:spacing w:before="1" w:line="163" w:lineRule="exact"/>
              <w:ind w:left="81" w:right="77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3</w:t>
            </w:r>
          </w:p>
        </w:tc>
        <w:tc>
          <w:tcPr>
            <w:tcW w:w="849" w:type="dxa"/>
          </w:tcPr>
          <w:p w14:paraId="383367B7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87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6" w:type="dxa"/>
          </w:tcPr>
          <w:p w14:paraId="271EBB36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27" w:right="413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416" w:type="dxa"/>
          </w:tcPr>
          <w:p w14:paraId="6100D763" w14:textId="77777777" w:rsidR="008819C1" w:rsidRPr="009D1F06" w:rsidRDefault="008819C1" w:rsidP="008819C1">
            <w:pPr>
              <w:pStyle w:val="TableParagraph"/>
              <w:spacing w:before="1" w:line="163" w:lineRule="exact"/>
              <w:ind w:left="400" w:right="385"/>
              <w:rPr>
                <w:sz w:val="16"/>
              </w:rPr>
            </w:pPr>
            <w:r w:rsidRPr="009D1F06">
              <w:rPr>
                <w:sz w:val="16"/>
              </w:rPr>
              <w:t>LEU115</w:t>
            </w:r>
          </w:p>
        </w:tc>
      </w:tr>
      <w:tr w:rsidR="00AA42DD" w:rsidRPr="009D1F06" w14:paraId="4B74D592" w14:textId="77777777">
        <w:trPr>
          <w:trHeight w:val="921"/>
        </w:trPr>
        <w:tc>
          <w:tcPr>
            <w:tcW w:w="5237" w:type="dxa"/>
            <w:gridSpan w:val="5"/>
          </w:tcPr>
          <w:p w14:paraId="463E1CF8" w14:textId="77777777" w:rsidR="00AA42DD" w:rsidRPr="009D1F06" w:rsidRDefault="008A1EB7">
            <w:pPr>
              <w:pStyle w:val="TableParagraph"/>
              <w:spacing w:before="1"/>
              <w:ind w:left="107" w:right="89"/>
              <w:jc w:val="both"/>
              <w:rPr>
                <w:sz w:val="16"/>
              </w:rPr>
            </w:pPr>
            <w:r w:rsidRPr="009D1F06">
              <w:rPr>
                <w:b/>
                <w:i/>
                <w:sz w:val="16"/>
              </w:rPr>
              <w:t xml:space="preserve">Abbreviations: </w:t>
            </w:r>
            <w:r w:rsidRPr="009D1F06">
              <w:rPr>
                <w:sz w:val="16"/>
              </w:rPr>
              <w:t>Hydrophobic: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yd, Electrostatic: E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ydrogen Bond: HB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Conventional Hydrogen Bond: CON-HB, Carbon Hydrogen Bond: C-HB, Pi-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Cation: Pi-Ca, Pi-Anion: Pi-An, Pi-Donor: Pi-Do, Alkyl: Al, Pi-Alkyl: Pi-Al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-4"/>
                <w:sz w:val="16"/>
              </w:rPr>
              <w:t xml:space="preserve"> </w:t>
            </w:r>
            <w:r w:rsidRPr="009D1F06">
              <w:rPr>
                <w:sz w:val="16"/>
              </w:rPr>
              <w:t>T-Shaped:</w:t>
            </w:r>
            <w:r w:rsidRPr="009D1F06">
              <w:rPr>
                <w:spacing w:val="-4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T,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-4"/>
                <w:sz w:val="16"/>
              </w:rPr>
              <w:t xml:space="preserve"> </w:t>
            </w:r>
            <w:r w:rsidRPr="009D1F06">
              <w:rPr>
                <w:sz w:val="16"/>
              </w:rPr>
              <w:t>Pi-Pi-St,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Pi-Sulfur: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Pi-S,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Pi-Sigma: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Pi-</w:t>
            </w:r>
          </w:p>
          <w:p w14:paraId="57EA1D59" w14:textId="77777777" w:rsidR="00AA42DD" w:rsidRPr="009D1F06" w:rsidRDefault="008A1EB7">
            <w:pPr>
              <w:pStyle w:val="TableParagraph"/>
              <w:spacing w:before="1" w:line="163" w:lineRule="exact"/>
              <w:ind w:left="107"/>
              <w:jc w:val="both"/>
              <w:rPr>
                <w:sz w:val="16"/>
              </w:rPr>
            </w:pPr>
            <w:r w:rsidRPr="009D1F06">
              <w:rPr>
                <w:sz w:val="16"/>
              </w:rPr>
              <w:t>Sg,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Amide-Pi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Am-Pi-St</w:t>
            </w:r>
          </w:p>
        </w:tc>
      </w:tr>
    </w:tbl>
    <w:p w14:paraId="5C320DA4" w14:textId="77777777" w:rsidR="00AA42DD" w:rsidRPr="009D1F06" w:rsidRDefault="00AA42DD">
      <w:pPr>
        <w:spacing w:line="163" w:lineRule="exact"/>
        <w:jc w:val="both"/>
        <w:rPr>
          <w:sz w:val="16"/>
        </w:rPr>
        <w:sectPr w:rsidR="00AA42DD" w:rsidRPr="009D1F06">
          <w:pgSz w:w="11910" w:h="16840"/>
          <w:pgMar w:top="1320" w:right="1280" w:bottom="280" w:left="1280" w:header="720" w:footer="720" w:gutter="0"/>
          <w:cols w:space="720"/>
        </w:sectPr>
      </w:pPr>
    </w:p>
    <w:p w14:paraId="074230FC" w14:textId="77777777" w:rsidR="00AA42DD" w:rsidRPr="009D1F06" w:rsidRDefault="00000000">
      <w:pPr>
        <w:pStyle w:val="BodyText"/>
        <w:spacing w:line="43" w:lineRule="exact"/>
        <w:ind w:left="107"/>
        <w:rPr>
          <w:sz w:val="4"/>
        </w:rPr>
      </w:pPr>
      <w:r>
        <w:rPr>
          <w:sz w:val="4"/>
        </w:rPr>
      </w:r>
      <w:r>
        <w:rPr>
          <w:sz w:val="4"/>
        </w:rPr>
        <w:pict w14:anchorId="5F96E874">
          <v:group id="docshapegroup19" o:spid="_x0000_s2079" style="width:456.6pt;height:2.2pt;mso-position-horizontal-relative:char;mso-position-vertical-relative:line" coordsize="9132,44">
            <v:rect id="docshape20" o:spid="_x0000_s2080" style="position:absolute;width:9132;height:44" fillcolor="#5b9bd4" stroked="f"/>
            <w10:anchorlock/>
          </v:group>
        </w:pict>
      </w:r>
    </w:p>
    <w:p w14:paraId="115DF650" w14:textId="77777777" w:rsidR="00AA42DD" w:rsidRPr="009D1F06" w:rsidRDefault="00AA42DD">
      <w:pPr>
        <w:pStyle w:val="BodyText"/>
      </w:pPr>
    </w:p>
    <w:p w14:paraId="5CBF0878" w14:textId="77777777" w:rsidR="00AA42DD" w:rsidRPr="009D1F06" w:rsidRDefault="00AA42DD">
      <w:pPr>
        <w:pStyle w:val="BodyText"/>
        <w:rPr>
          <w:sz w:val="18"/>
        </w:rPr>
      </w:pPr>
    </w:p>
    <w:tbl>
      <w:tblPr>
        <w:tblStyle w:val="TableNormal1"/>
        <w:tblW w:w="0" w:type="auto"/>
        <w:tblInd w:w="2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7"/>
        <w:gridCol w:w="857"/>
        <w:gridCol w:w="986"/>
        <w:gridCol w:w="1274"/>
        <w:gridCol w:w="1133"/>
      </w:tblGrid>
      <w:tr w:rsidR="00AA42DD" w:rsidRPr="009D1F06" w14:paraId="0A6CC737" w14:textId="77777777" w:rsidTr="001B5819">
        <w:trPr>
          <w:trHeight w:val="369"/>
        </w:trPr>
        <w:tc>
          <w:tcPr>
            <w:tcW w:w="847" w:type="dxa"/>
          </w:tcPr>
          <w:p w14:paraId="27B4C048" w14:textId="77777777" w:rsidR="00AA42DD" w:rsidRPr="009D1F06" w:rsidRDefault="008A1EB7">
            <w:pPr>
              <w:pStyle w:val="TableParagraph"/>
              <w:spacing w:before="93"/>
              <w:ind w:left="146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Ligands</w:t>
            </w:r>
          </w:p>
        </w:tc>
        <w:tc>
          <w:tcPr>
            <w:tcW w:w="857" w:type="dxa"/>
          </w:tcPr>
          <w:p w14:paraId="5C415815" w14:textId="77777777" w:rsidR="00AA42DD" w:rsidRPr="009D1F06" w:rsidRDefault="008A1EB7">
            <w:pPr>
              <w:pStyle w:val="TableParagraph"/>
              <w:spacing w:before="93"/>
              <w:ind w:left="20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Distance</w:t>
            </w:r>
          </w:p>
        </w:tc>
        <w:tc>
          <w:tcPr>
            <w:tcW w:w="986" w:type="dxa"/>
          </w:tcPr>
          <w:p w14:paraId="51DCF3DF" w14:textId="77777777" w:rsidR="00AA42DD" w:rsidRPr="009D1F06" w:rsidRDefault="008A1EB7">
            <w:pPr>
              <w:pStyle w:val="TableParagraph"/>
              <w:spacing w:before="93"/>
              <w:ind w:left="90" w:right="80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Category</w:t>
            </w:r>
          </w:p>
        </w:tc>
        <w:tc>
          <w:tcPr>
            <w:tcW w:w="1274" w:type="dxa"/>
          </w:tcPr>
          <w:p w14:paraId="24848E7A" w14:textId="77777777" w:rsidR="00AA42DD" w:rsidRPr="009D1F06" w:rsidRDefault="008A1EB7">
            <w:pPr>
              <w:pStyle w:val="TableParagraph"/>
              <w:spacing w:line="180" w:lineRule="atLeast"/>
              <w:ind w:left="223" w:right="194" w:firstLine="153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Type of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teractions</w:t>
            </w:r>
          </w:p>
        </w:tc>
        <w:tc>
          <w:tcPr>
            <w:tcW w:w="1133" w:type="dxa"/>
          </w:tcPr>
          <w:p w14:paraId="0C5A9758" w14:textId="77777777" w:rsidR="00AA42DD" w:rsidRPr="009D1F06" w:rsidRDefault="008A1EB7">
            <w:pPr>
              <w:pStyle w:val="TableParagraph"/>
              <w:spacing w:line="180" w:lineRule="atLeast"/>
              <w:ind w:left="149" w:right="118" w:firstLine="144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Residue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formation</w:t>
            </w:r>
          </w:p>
        </w:tc>
      </w:tr>
      <w:tr w:rsidR="008819C1" w:rsidRPr="009D1F06" w14:paraId="202575F7" w14:textId="77777777" w:rsidTr="001B5819">
        <w:trPr>
          <w:trHeight w:val="275"/>
        </w:trPr>
        <w:tc>
          <w:tcPr>
            <w:tcW w:w="847" w:type="dxa"/>
            <w:vMerge w:val="restart"/>
          </w:tcPr>
          <w:p w14:paraId="0A233DF5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50CA39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50ECAB8D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227E15F1" w14:textId="77777777" w:rsidR="008819C1" w:rsidRPr="009D1F06" w:rsidRDefault="008819C1" w:rsidP="008819C1">
            <w:pPr>
              <w:pStyle w:val="TableParagraph"/>
              <w:spacing w:before="140"/>
              <w:ind w:left="122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D</w:t>
            </w:r>
            <w:r w:rsidRPr="009D1F06">
              <w:rPr>
                <w:b/>
                <w:sz w:val="10"/>
              </w:rPr>
              <w:t>1</w:t>
            </w:r>
          </w:p>
        </w:tc>
        <w:tc>
          <w:tcPr>
            <w:tcW w:w="857" w:type="dxa"/>
            <w:vAlign w:val="center"/>
          </w:tcPr>
          <w:p w14:paraId="5A1C9099" w14:textId="4FE6F422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93</w:t>
            </w:r>
          </w:p>
        </w:tc>
        <w:tc>
          <w:tcPr>
            <w:tcW w:w="986" w:type="dxa"/>
          </w:tcPr>
          <w:p w14:paraId="14E41374" w14:textId="77777777" w:rsidR="008819C1" w:rsidRPr="009D1F06" w:rsidRDefault="008819C1" w:rsidP="008819C1">
            <w:pPr>
              <w:pStyle w:val="TableParagraph"/>
              <w:spacing w:before="47"/>
              <w:ind w:left="89" w:right="80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74" w:type="dxa"/>
          </w:tcPr>
          <w:p w14:paraId="0CCB02C4" w14:textId="77777777" w:rsidR="008819C1" w:rsidRPr="009D1F06" w:rsidRDefault="008819C1" w:rsidP="008819C1">
            <w:pPr>
              <w:pStyle w:val="TableParagraph"/>
              <w:spacing w:before="47"/>
              <w:ind w:left="308" w:right="301"/>
              <w:rPr>
                <w:sz w:val="16"/>
              </w:rPr>
            </w:pPr>
            <w:r w:rsidRPr="009D1F06">
              <w:rPr>
                <w:sz w:val="16"/>
              </w:rPr>
              <w:t>CON-HB</w:t>
            </w:r>
          </w:p>
        </w:tc>
        <w:tc>
          <w:tcPr>
            <w:tcW w:w="1133" w:type="dxa"/>
          </w:tcPr>
          <w:p w14:paraId="6335C077" w14:textId="77777777" w:rsidR="008819C1" w:rsidRPr="009D1F06" w:rsidRDefault="008819C1" w:rsidP="008819C1">
            <w:pPr>
              <w:pStyle w:val="TableParagraph"/>
              <w:spacing w:before="47"/>
              <w:ind w:left="257" w:right="244"/>
              <w:rPr>
                <w:sz w:val="16"/>
              </w:rPr>
            </w:pPr>
            <w:r w:rsidRPr="009D1F06">
              <w:rPr>
                <w:sz w:val="16"/>
              </w:rPr>
              <w:t>LYS294</w:t>
            </w:r>
          </w:p>
        </w:tc>
      </w:tr>
      <w:tr w:rsidR="008819C1" w:rsidRPr="009D1F06" w14:paraId="01888F5E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582B4B50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0FF519F3" w14:textId="65C21EAD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43</w:t>
            </w:r>
          </w:p>
        </w:tc>
        <w:tc>
          <w:tcPr>
            <w:tcW w:w="986" w:type="dxa"/>
          </w:tcPr>
          <w:p w14:paraId="48F1499B" w14:textId="77777777" w:rsidR="008819C1" w:rsidRPr="009D1F06" w:rsidRDefault="008819C1" w:rsidP="008819C1">
            <w:pPr>
              <w:pStyle w:val="TableParagraph"/>
              <w:spacing w:before="47"/>
              <w:ind w:left="11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4" w:type="dxa"/>
          </w:tcPr>
          <w:p w14:paraId="6BA1A057" w14:textId="77777777" w:rsidR="008819C1" w:rsidRPr="009D1F06" w:rsidRDefault="008819C1" w:rsidP="008819C1">
            <w:pPr>
              <w:pStyle w:val="TableParagraph"/>
              <w:spacing w:before="47"/>
              <w:ind w:left="308" w:right="297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133" w:type="dxa"/>
          </w:tcPr>
          <w:p w14:paraId="32910C10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ARG217</w:t>
            </w:r>
          </w:p>
        </w:tc>
      </w:tr>
      <w:tr w:rsidR="008819C1" w:rsidRPr="009D1F06" w14:paraId="684E61A6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6EF0BC8C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247E37EE" w14:textId="551EC058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0</w:t>
            </w:r>
          </w:p>
        </w:tc>
        <w:tc>
          <w:tcPr>
            <w:tcW w:w="986" w:type="dxa"/>
          </w:tcPr>
          <w:p w14:paraId="1934683A" w14:textId="77777777" w:rsidR="008819C1" w:rsidRPr="009D1F06" w:rsidRDefault="008819C1" w:rsidP="008819C1">
            <w:pPr>
              <w:pStyle w:val="TableParagraph"/>
              <w:spacing w:before="47"/>
              <w:ind w:left="11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4" w:type="dxa"/>
          </w:tcPr>
          <w:p w14:paraId="0A8F267B" w14:textId="77777777" w:rsidR="008819C1" w:rsidRPr="009D1F06" w:rsidRDefault="008819C1" w:rsidP="008819C1">
            <w:pPr>
              <w:pStyle w:val="TableParagraph"/>
              <w:spacing w:before="47"/>
              <w:ind w:left="308" w:right="297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133" w:type="dxa"/>
          </w:tcPr>
          <w:p w14:paraId="30C3F302" w14:textId="77777777" w:rsidR="008819C1" w:rsidRPr="009D1F06" w:rsidRDefault="008819C1" w:rsidP="008819C1">
            <w:pPr>
              <w:pStyle w:val="TableParagraph"/>
              <w:spacing w:before="47"/>
              <w:ind w:left="257" w:right="244"/>
              <w:rPr>
                <w:sz w:val="16"/>
              </w:rPr>
            </w:pPr>
            <w:r w:rsidRPr="009D1F06">
              <w:rPr>
                <w:sz w:val="16"/>
              </w:rPr>
              <w:t>LYS294</w:t>
            </w:r>
          </w:p>
        </w:tc>
      </w:tr>
      <w:tr w:rsidR="008819C1" w:rsidRPr="009D1F06" w14:paraId="1AF332DA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220519EA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38BFDC1B" w14:textId="1C1AC202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65</w:t>
            </w:r>
          </w:p>
        </w:tc>
        <w:tc>
          <w:tcPr>
            <w:tcW w:w="986" w:type="dxa"/>
          </w:tcPr>
          <w:p w14:paraId="336BD732" w14:textId="77777777" w:rsidR="008819C1" w:rsidRPr="009D1F06" w:rsidRDefault="008819C1" w:rsidP="008819C1">
            <w:pPr>
              <w:pStyle w:val="TableParagraph"/>
              <w:spacing w:before="47"/>
              <w:ind w:left="11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4" w:type="dxa"/>
          </w:tcPr>
          <w:p w14:paraId="4B2B5568" w14:textId="77777777" w:rsidR="008819C1" w:rsidRPr="009D1F06" w:rsidRDefault="008819C1" w:rsidP="008819C1">
            <w:pPr>
              <w:pStyle w:val="TableParagraph"/>
              <w:spacing w:before="47"/>
              <w:ind w:left="308" w:right="297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133" w:type="dxa"/>
          </w:tcPr>
          <w:p w14:paraId="5878521E" w14:textId="77777777" w:rsidR="008819C1" w:rsidRPr="009D1F06" w:rsidRDefault="008819C1" w:rsidP="008819C1">
            <w:pPr>
              <w:pStyle w:val="TableParagraph"/>
              <w:spacing w:before="47"/>
              <w:ind w:left="257" w:right="244"/>
              <w:rPr>
                <w:sz w:val="16"/>
              </w:rPr>
            </w:pPr>
            <w:r w:rsidRPr="009D1F06">
              <w:rPr>
                <w:sz w:val="16"/>
              </w:rPr>
              <w:t>LYS294</w:t>
            </w:r>
          </w:p>
        </w:tc>
      </w:tr>
      <w:tr w:rsidR="008819C1" w:rsidRPr="009D1F06" w14:paraId="60695DFC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7EF28286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38864AC3" w14:textId="6FEF8D32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6</w:t>
            </w:r>
          </w:p>
        </w:tc>
        <w:tc>
          <w:tcPr>
            <w:tcW w:w="986" w:type="dxa"/>
          </w:tcPr>
          <w:p w14:paraId="12EEECE4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73029654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454E1ADD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ALA290</w:t>
            </w:r>
          </w:p>
        </w:tc>
      </w:tr>
      <w:tr w:rsidR="008819C1" w:rsidRPr="009D1F06" w14:paraId="7BD9AC37" w14:textId="77777777" w:rsidTr="001B5819">
        <w:trPr>
          <w:trHeight w:val="277"/>
        </w:trPr>
        <w:tc>
          <w:tcPr>
            <w:tcW w:w="847" w:type="dxa"/>
            <w:vMerge/>
            <w:tcBorders>
              <w:top w:val="nil"/>
            </w:tcBorders>
          </w:tcPr>
          <w:p w14:paraId="4547743F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61437DB6" w14:textId="69421301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0</w:t>
            </w:r>
          </w:p>
        </w:tc>
        <w:tc>
          <w:tcPr>
            <w:tcW w:w="986" w:type="dxa"/>
          </w:tcPr>
          <w:p w14:paraId="753A8D60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624E890B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79EC5DDC" w14:textId="77777777" w:rsidR="008819C1" w:rsidRPr="009D1F06" w:rsidRDefault="008819C1" w:rsidP="008819C1">
            <w:pPr>
              <w:pStyle w:val="TableParagraph"/>
              <w:spacing w:before="47"/>
              <w:ind w:left="257" w:right="244"/>
              <w:rPr>
                <w:sz w:val="16"/>
              </w:rPr>
            </w:pPr>
            <w:r w:rsidRPr="009D1F06">
              <w:rPr>
                <w:sz w:val="16"/>
              </w:rPr>
              <w:t>LYS187</w:t>
            </w:r>
          </w:p>
        </w:tc>
      </w:tr>
      <w:tr w:rsidR="008819C1" w:rsidRPr="009D1F06" w14:paraId="15714B6D" w14:textId="77777777" w:rsidTr="001B5819">
        <w:trPr>
          <w:trHeight w:val="275"/>
        </w:trPr>
        <w:tc>
          <w:tcPr>
            <w:tcW w:w="847" w:type="dxa"/>
            <w:vMerge w:val="restart"/>
          </w:tcPr>
          <w:p w14:paraId="68B0BE60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5F846794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75867885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2CA8BC4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F60A502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9A73084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DFD1C4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232D851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73A14CF3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E1208F5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4EE612A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28127102" w14:textId="77777777" w:rsidR="008819C1" w:rsidRPr="009D1F06" w:rsidRDefault="008819C1" w:rsidP="008819C1">
            <w:pPr>
              <w:pStyle w:val="TableParagraph"/>
              <w:spacing w:before="5"/>
              <w:jc w:val="left"/>
              <w:rPr>
                <w:sz w:val="17"/>
              </w:rPr>
            </w:pPr>
          </w:p>
          <w:p w14:paraId="66863104" w14:textId="77777777" w:rsidR="008819C1" w:rsidRPr="009D1F06" w:rsidRDefault="008819C1" w:rsidP="008819C1">
            <w:pPr>
              <w:pStyle w:val="TableParagraph"/>
              <w:spacing w:before="1"/>
              <w:ind w:left="122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D</w:t>
            </w:r>
            <w:r w:rsidRPr="009D1F06">
              <w:rPr>
                <w:b/>
                <w:sz w:val="10"/>
              </w:rPr>
              <w:t>2</w:t>
            </w:r>
          </w:p>
        </w:tc>
        <w:tc>
          <w:tcPr>
            <w:tcW w:w="857" w:type="dxa"/>
            <w:vAlign w:val="center"/>
          </w:tcPr>
          <w:p w14:paraId="451357BF" w14:textId="77761EE5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63</w:t>
            </w:r>
          </w:p>
        </w:tc>
        <w:tc>
          <w:tcPr>
            <w:tcW w:w="986" w:type="dxa"/>
          </w:tcPr>
          <w:p w14:paraId="121A0671" w14:textId="77777777" w:rsidR="008819C1" w:rsidRPr="009D1F06" w:rsidRDefault="008819C1" w:rsidP="008819C1">
            <w:pPr>
              <w:pStyle w:val="TableParagraph"/>
              <w:spacing w:before="47"/>
              <w:ind w:left="89" w:right="80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74" w:type="dxa"/>
          </w:tcPr>
          <w:p w14:paraId="0B75DE8B" w14:textId="77777777" w:rsidR="008819C1" w:rsidRPr="009D1F06" w:rsidRDefault="008819C1" w:rsidP="008819C1">
            <w:pPr>
              <w:pStyle w:val="TableParagraph"/>
              <w:spacing w:before="47"/>
              <w:ind w:left="308" w:right="296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133" w:type="dxa"/>
          </w:tcPr>
          <w:p w14:paraId="43E72488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GLU182</w:t>
            </w:r>
          </w:p>
        </w:tc>
      </w:tr>
      <w:tr w:rsidR="008819C1" w:rsidRPr="009D1F06" w14:paraId="2EDFAD86" w14:textId="77777777" w:rsidTr="001B5819">
        <w:trPr>
          <w:trHeight w:val="276"/>
        </w:trPr>
        <w:tc>
          <w:tcPr>
            <w:tcW w:w="847" w:type="dxa"/>
            <w:vMerge/>
            <w:tcBorders>
              <w:top w:val="nil"/>
            </w:tcBorders>
          </w:tcPr>
          <w:p w14:paraId="36675C28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36472FEA" w14:textId="62025D33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6</w:t>
            </w:r>
          </w:p>
        </w:tc>
        <w:tc>
          <w:tcPr>
            <w:tcW w:w="986" w:type="dxa"/>
          </w:tcPr>
          <w:p w14:paraId="6406057D" w14:textId="77777777" w:rsidR="008819C1" w:rsidRPr="009D1F06" w:rsidRDefault="008819C1" w:rsidP="008819C1">
            <w:pPr>
              <w:pStyle w:val="TableParagraph"/>
              <w:spacing w:before="47"/>
              <w:ind w:left="11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4" w:type="dxa"/>
          </w:tcPr>
          <w:p w14:paraId="560D7250" w14:textId="77777777" w:rsidR="008819C1" w:rsidRPr="009D1F06" w:rsidRDefault="008819C1" w:rsidP="008819C1">
            <w:pPr>
              <w:pStyle w:val="TableParagraph"/>
              <w:spacing w:before="47"/>
              <w:ind w:left="308" w:right="297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133" w:type="dxa"/>
          </w:tcPr>
          <w:p w14:paraId="5CE74219" w14:textId="77777777" w:rsidR="008819C1" w:rsidRPr="009D1F06" w:rsidRDefault="008819C1" w:rsidP="008819C1">
            <w:pPr>
              <w:pStyle w:val="TableParagraph"/>
              <w:spacing w:before="47"/>
              <w:ind w:left="257" w:right="244"/>
              <w:rPr>
                <w:sz w:val="16"/>
              </w:rPr>
            </w:pPr>
            <w:r w:rsidRPr="009D1F06">
              <w:rPr>
                <w:sz w:val="16"/>
              </w:rPr>
              <w:t>LYS114</w:t>
            </w:r>
          </w:p>
        </w:tc>
      </w:tr>
      <w:tr w:rsidR="008819C1" w:rsidRPr="009D1F06" w14:paraId="796A9832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5610AB7F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588FFB5B" w14:textId="148AB2E1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0</w:t>
            </w:r>
          </w:p>
        </w:tc>
        <w:tc>
          <w:tcPr>
            <w:tcW w:w="986" w:type="dxa"/>
          </w:tcPr>
          <w:p w14:paraId="26AAB232" w14:textId="77777777" w:rsidR="008819C1" w:rsidRPr="009D1F06" w:rsidRDefault="008819C1" w:rsidP="008819C1">
            <w:pPr>
              <w:pStyle w:val="TableParagraph"/>
              <w:spacing w:before="47"/>
              <w:ind w:left="11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4" w:type="dxa"/>
          </w:tcPr>
          <w:p w14:paraId="7D82DD5C" w14:textId="77777777" w:rsidR="008819C1" w:rsidRPr="009D1F06" w:rsidRDefault="008819C1" w:rsidP="008819C1">
            <w:pPr>
              <w:pStyle w:val="TableParagraph"/>
              <w:spacing w:before="47"/>
              <w:ind w:left="308" w:right="297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133" w:type="dxa"/>
          </w:tcPr>
          <w:p w14:paraId="20731147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GLU424</w:t>
            </w:r>
          </w:p>
        </w:tc>
      </w:tr>
      <w:tr w:rsidR="008819C1" w:rsidRPr="009D1F06" w14:paraId="06A77FDB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095DBA57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6BC25EF7" w14:textId="35C17285" w:rsidR="008819C1" w:rsidRPr="009D1F06" w:rsidRDefault="008819C1" w:rsidP="001B5819">
            <w:pPr>
              <w:pStyle w:val="TableParagraph"/>
              <w:spacing w:before="47"/>
              <w:ind w:left="276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24</w:t>
            </w:r>
          </w:p>
        </w:tc>
        <w:tc>
          <w:tcPr>
            <w:tcW w:w="986" w:type="dxa"/>
          </w:tcPr>
          <w:p w14:paraId="1AC20EE3" w14:textId="77777777" w:rsidR="008819C1" w:rsidRPr="009D1F06" w:rsidRDefault="008819C1" w:rsidP="008819C1">
            <w:pPr>
              <w:pStyle w:val="TableParagraph"/>
              <w:spacing w:before="47"/>
              <w:ind w:left="11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4" w:type="dxa"/>
          </w:tcPr>
          <w:p w14:paraId="21C1D656" w14:textId="77777777" w:rsidR="008819C1" w:rsidRPr="009D1F06" w:rsidRDefault="008819C1" w:rsidP="008819C1">
            <w:pPr>
              <w:pStyle w:val="TableParagraph"/>
              <w:spacing w:before="47"/>
              <w:ind w:left="308" w:right="297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133" w:type="dxa"/>
          </w:tcPr>
          <w:p w14:paraId="244859BD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GLU424</w:t>
            </w:r>
          </w:p>
        </w:tc>
      </w:tr>
      <w:tr w:rsidR="008819C1" w:rsidRPr="009D1F06" w14:paraId="1F1E2A5A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62E0A004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5E67A0C7" w14:textId="677B9CEB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8</w:t>
            </w:r>
          </w:p>
        </w:tc>
        <w:tc>
          <w:tcPr>
            <w:tcW w:w="986" w:type="dxa"/>
          </w:tcPr>
          <w:p w14:paraId="488FDEA4" w14:textId="77777777" w:rsidR="008819C1" w:rsidRPr="009D1F06" w:rsidRDefault="008819C1" w:rsidP="008819C1">
            <w:pPr>
              <w:pStyle w:val="TableParagraph"/>
              <w:spacing w:before="47"/>
              <w:ind w:left="11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74" w:type="dxa"/>
          </w:tcPr>
          <w:p w14:paraId="525D0614" w14:textId="77777777" w:rsidR="008819C1" w:rsidRPr="009D1F06" w:rsidRDefault="008819C1" w:rsidP="008819C1">
            <w:pPr>
              <w:pStyle w:val="TableParagraph"/>
              <w:spacing w:before="47"/>
              <w:ind w:left="308" w:right="297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133" w:type="dxa"/>
          </w:tcPr>
          <w:p w14:paraId="55BF1890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GLU424</w:t>
            </w:r>
          </w:p>
        </w:tc>
      </w:tr>
      <w:tr w:rsidR="008819C1" w:rsidRPr="009D1F06" w14:paraId="07945A94" w14:textId="77777777" w:rsidTr="001B5819">
        <w:trPr>
          <w:trHeight w:val="278"/>
        </w:trPr>
        <w:tc>
          <w:tcPr>
            <w:tcW w:w="847" w:type="dxa"/>
            <w:vMerge/>
            <w:tcBorders>
              <w:top w:val="nil"/>
            </w:tcBorders>
          </w:tcPr>
          <w:p w14:paraId="634B709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602B765F" w14:textId="05B1E221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65</w:t>
            </w:r>
          </w:p>
        </w:tc>
        <w:tc>
          <w:tcPr>
            <w:tcW w:w="986" w:type="dxa"/>
          </w:tcPr>
          <w:p w14:paraId="7E68FDB7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1CDA4234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Sg</w:t>
            </w:r>
          </w:p>
        </w:tc>
        <w:tc>
          <w:tcPr>
            <w:tcW w:w="1133" w:type="dxa"/>
          </w:tcPr>
          <w:p w14:paraId="7C2A8DF1" w14:textId="77777777" w:rsidR="008819C1" w:rsidRPr="009D1F06" w:rsidRDefault="008819C1" w:rsidP="008819C1">
            <w:pPr>
              <w:pStyle w:val="TableParagraph"/>
              <w:spacing w:before="47"/>
              <w:ind w:left="257" w:right="245"/>
              <w:rPr>
                <w:sz w:val="16"/>
              </w:rPr>
            </w:pPr>
            <w:r w:rsidRPr="009D1F06">
              <w:rPr>
                <w:sz w:val="16"/>
              </w:rPr>
              <w:t>LEU189</w:t>
            </w:r>
          </w:p>
        </w:tc>
      </w:tr>
      <w:tr w:rsidR="008819C1" w:rsidRPr="009D1F06" w14:paraId="64001EC8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61639556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4464FF93" w14:textId="770346FF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84</w:t>
            </w:r>
          </w:p>
        </w:tc>
        <w:tc>
          <w:tcPr>
            <w:tcW w:w="986" w:type="dxa"/>
          </w:tcPr>
          <w:p w14:paraId="71AD837D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289A517E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Sg</w:t>
            </w:r>
          </w:p>
        </w:tc>
        <w:tc>
          <w:tcPr>
            <w:tcW w:w="1133" w:type="dxa"/>
          </w:tcPr>
          <w:p w14:paraId="433504A6" w14:textId="77777777" w:rsidR="008819C1" w:rsidRPr="009D1F06" w:rsidRDefault="008819C1" w:rsidP="008819C1">
            <w:pPr>
              <w:pStyle w:val="TableParagraph"/>
              <w:spacing w:before="47"/>
              <w:ind w:left="257" w:right="244"/>
              <w:rPr>
                <w:sz w:val="16"/>
              </w:rPr>
            </w:pPr>
            <w:r w:rsidRPr="009D1F06">
              <w:rPr>
                <w:sz w:val="16"/>
              </w:rPr>
              <w:t>ILE522</w:t>
            </w:r>
          </w:p>
        </w:tc>
      </w:tr>
      <w:tr w:rsidR="008819C1" w:rsidRPr="009D1F06" w14:paraId="7AF0BA31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73A9CD9F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54424D56" w14:textId="2DF4734E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3</w:t>
            </w:r>
          </w:p>
        </w:tc>
        <w:tc>
          <w:tcPr>
            <w:tcW w:w="986" w:type="dxa"/>
          </w:tcPr>
          <w:p w14:paraId="0E9DD0C2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575E6742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3" w:type="dxa"/>
          </w:tcPr>
          <w:p w14:paraId="5BAC4570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1DFC508E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0023E836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7C8FFD36" w14:textId="6E35CC39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8</w:t>
            </w:r>
          </w:p>
        </w:tc>
        <w:tc>
          <w:tcPr>
            <w:tcW w:w="986" w:type="dxa"/>
          </w:tcPr>
          <w:p w14:paraId="3AF1F728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6FA38907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3" w:type="dxa"/>
          </w:tcPr>
          <w:p w14:paraId="6FCCC707" w14:textId="77777777" w:rsidR="008819C1" w:rsidRPr="009D1F06" w:rsidRDefault="008819C1" w:rsidP="008819C1">
            <w:pPr>
              <w:pStyle w:val="TableParagraph"/>
              <w:spacing w:before="47"/>
              <w:ind w:left="257" w:right="244"/>
              <w:rPr>
                <w:sz w:val="16"/>
              </w:rPr>
            </w:pPr>
            <w:r w:rsidRPr="009D1F06">
              <w:rPr>
                <w:sz w:val="16"/>
              </w:rPr>
              <w:t>LYS504</w:t>
            </w:r>
          </w:p>
        </w:tc>
      </w:tr>
      <w:tr w:rsidR="008819C1" w:rsidRPr="009D1F06" w14:paraId="12349E63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73AB188C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05D99F36" w14:textId="13BA9F79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77</w:t>
            </w:r>
          </w:p>
        </w:tc>
        <w:tc>
          <w:tcPr>
            <w:tcW w:w="986" w:type="dxa"/>
          </w:tcPr>
          <w:p w14:paraId="08BD80E9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69071726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501008F6" w14:textId="77777777" w:rsidR="008819C1" w:rsidRPr="009D1F06" w:rsidRDefault="008819C1" w:rsidP="008819C1">
            <w:pPr>
              <w:pStyle w:val="TableParagraph"/>
              <w:spacing w:before="47"/>
              <w:ind w:left="257" w:right="246"/>
              <w:rPr>
                <w:sz w:val="16"/>
              </w:rPr>
            </w:pPr>
            <w:r w:rsidRPr="009D1F06">
              <w:rPr>
                <w:sz w:val="16"/>
              </w:rPr>
              <w:t>HIS145</w:t>
            </w:r>
          </w:p>
        </w:tc>
      </w:tr>
      <w:tr w:rsidR="008819C1" w:rsidRPr="009D1F06" w14:paraId="5CF662B9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07ACE75A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0F3421B1" w14:textId="6FA4C2D0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3</w:t>
            </w:r>
          </w:p>
        </w:tc>
        <w:tc>
          <w:tcPr>
            <w:tcW w:w="986" w:type="dxa"/>
          </w:tcPr>
          <w:p w14:paraId="5DFD4D67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598F5AE8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6B9F6519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VAL423</w:t>
            </w:r>
          </w:p>
        </w:tc>
      </w:tr>
      <w:tr w:rsidR="008819C1" w:rsidRPr="009D1F06" w14:paraId="7D0C0386" w14:textId="77777777" w:rsidTr="001B5819">
        <w:trPr>
          <w:trHeight w:val="277"/>
        </w:trPr>
        <w:tc>
          <w:tcPr>
            <w:tcW w:w="847" w:type="dxa"/>
            <w:vMerge/>
            <w:tcBorders>
              <w:top w:val="nil"/>
            </w:tcBorders>
          </w:tcPr>
          <w:p w14:paraId="733629BF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7FEC7CB8" w14:textId="0E850C1D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0</w:t>
            </w:r>
          </w:p>
        </w:tc>
        <w:tc>
          <w:tcPr>
            <w:tcW w:w="986" w:type="dxa"/>
          </w:tcPr>
          <w:p w14:paraId="2E799442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093973BC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7C1998E8" w14:textId="77777777" w:rsidR="008819C1" w:rsidRPr="009D1F06" w:rsidRDefault="008819C1" w:rsidP="008819C1">
            <w:pPr>
              <w:pStyle w:val="TableParagraph"/>
              <w:spacing w:before="47"/>
              <w:ind w:left="257" w:right="245"/>
              <w:rPr>
                <w:sz w:val="16"/>
              </w:rPr>
            </w:pPr>
            <w:r w:rsidRPr="009D1F06">
              <w:rPr>
                <w:sz w:val="16"/>
              </w:rPr>
              <w:t>PRO420</w:t>
            </w:r>
          </w:p>
        </w:tc>
      </w:tr>
      <w:tr w:rsidR="008819C1" w:rsidRPr="009D1F06" w14:paraId="1C351927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50F026A3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280717E7" w14:textId="0D6FE038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8</w:t>
            </w:r>
          </w:p>
        </w:tc>
        <w:tc>
          <w:tcPr>
            <w:tcW w:w="986" w:type="dxa"/>
          </w:tcPr>
          <w:p w14:paraId="332CC6D8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57D522B6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26A17C95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VAL423</w:t>
            </w:r>
          </w:p>
        </w:tc>
      </w:tr>
      <w:tr w:rsidR="008819C1" w:rsidRPr="009D1F06" w14:paraId="54766DD0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3C12A96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32F9FC7C" w14:textId="5BBAFF53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8</w:t>
            </w:r>
          </w:p>
        </w:tc>
        <w:tc>
          <w:tcPr>
            <w:tcW w:w="986" w:type="dxa"/>
          </w:tcPr>
          <w:p w14:paraId="3B57E4A2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35EAEE8C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10CE4695" w14:textId="77777777" w:rsidR="008819C1" w:rsidRPr="009D1F06" w:rsidRDefault="008819C1" w:rsidP="008819C1">
            <w:pPr>
              <w:pStyle w:val="TableParagraph"/>
              <w:spacing w:before="47"/>
              <w:ind w:left="257" w:right="244"/>
              <w:rPr>
                <w:sz w:val="16"/>
              </w:rPr>
            </w:pPr>
            <w:r w:rsidRPr="009D1F06">
              <w:rPr>
                <w:sz w:val="16"/>
              </w:rPr>
              <w:t>ILE522</w:t>
            </w:r>
          </w:p>
        </w:tc>
      </w:tr>
      <w:tr w:rsidR="008819C1" w:rsidRPr="009D1F06" w14:paraId="480B6452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5E5F9A6E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14B44DF2" w14:textId="0D7DCDB6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8</w:t>
            </w:r>
          </w:p>
        </w:tc>
        <w:tc>
          <w:tcPr>
            <w:tcW w:w="986" w:type="dxa"/>
          </w:tcPr>
          <w:p w14:paraId="641F0A8A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15E430DE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6E337B3A" w14:textId="77777777" w:rsidR="008819C1" w:rsidRPr="009D1F06" w:rsidRDefault="008819C1" w:rsidP="008819C1">
            <w:pPr>
              <w:pStyle w:val="TableParagraph"/>
              <w:spacing w:before="47"/>
              <w:ind w:left="257" w:right="245"/>
              <w:rPr>
                <w:sz w:val="16"/>
              </w:rPr>
            </w:pPr>
            <w:r w:rsidRPr="009D1F06">
              <w:rPr>
                <w:sz w:val="16"/>
              </w:rPr>
              <w:t>PRO420</w:t>
            </w:r>
          </w:p>
        </w:tc>
      </w:tr>
      <w:tr w:rsidR="008819C1" w:rsidRPr="009D1F06" w14:paraId="7E4D1A53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78146831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41EE07CD" w14:textId="52482831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2</w:t>
            </w:r>
          </w:p>
        </w:tc>
        <w:tc>
          <w:tcPr>
            <w:tcW w:w="986" w:type="dxa"/>
          </w:tcPr>
          <w:p w14:paraId="63AE21CE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2A53CFFA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6C5E7220" w14:textId="77777777" w:rsidR="008819C1" w:rsidRPr="009D1F06" w:rsidRDefault="008819C1" w:rsidP="008819C1">
            <w:pPr>
              <w:pStyle w:val="TableParagraph"/>
              <w:spacing w:before="47"/>
              <w:ind w:left="257" w:right="247"/>
              <w:rPr>
                <w:sz w:val="16"/>
              </w:rPr>
            </w:pPr>
            <w:r w:rsidRPr="009D1F06">
              <w:rPr>
                <w:sz w:val="16"/>
              </w:rPr>
              <w:t>VAL423</w:t>
            </w:r>
          </w:p>
        </w:tc>
      </w:tr>
      <w:tr w:rsidR="008819C1" w:rsidRPr="009D1F06" w14:paraId="3B6B38D6" w14:textId="77777777" w:rsidTr="001B5819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6EF7E726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376B8688" w14:textId="2B326042" w:rsidR="008819C1" w:rsidRPr="009D1F06" w:rsidRDefault="008819C1" w:rsidP="001B5819">
            <w:pPr>
              <w:pStyle w:val="TableParagraph"/>
              <w:spacing w:before="47"/>
              <w:ind w:left="276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9</w:t>
            </w:r>
          </w:p>
        </w:tc>
        <w:tc>
          <w:tcPr>
            <w:tcW w:w="986" w:type="dxa"/>
          </w:tcPr>
          <w:p w14:paraId="3314CE46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403A161E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0F6F49B4" w14:textId="77777777" w:rsidR="008819C1" w:rsidRPr="009D1F06" w:rsidRDefault="008819C1" w:rsidP="008819C1">
            <w:pPr>
              <w:pStyle w:val="TableParagraph"/>
              <w:spacing w:before="47"/>
              <w:ind w:left="257" w:right="245"/>
              <w:rPr>
                <w:sz w:val="16"/>
              </w:rPr>
            </w:pPr>
            <w:r w:rsidRPr="009D1F06">
              <w:rPr>
                <w:sz w:val="16"/>
              </w:rPr>
              <w:t>LEU189</w:t>
            </w:r>
          </w:p>
        </w:tc>
      </w:tr>
      <w:tr w:rsidR="008819C1" w:rsidRPr="009D1F06" w14:paraId="18AF154B" w14:textId="77777777" w:rsidTr="001B5819">
        <w:trPr>
          <w:trHeight w:val="277"/>
        </w:trPr>
        <w:tc>
          <w:tcPr>
            <w:tcW w:w="847" w:type="dxa"/>
            <w:vMerge/>
            <w:tcBorders>
              <w:top w:val="nil"/>
            </w:tcBorders>
          </w:tcPr>
          <w:p w14:paraId="1B70374C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57" w:type="dxa"/>
            <w:vAlign w:val="center"/>
          </w:tcPr>
          <w:p w14:paraId="3B061203" w14:textId="0A71F490" w:rsidR="008819C1" w:rsidRPr="009D1F06" w:rsidRDefault="008819C1" w:rsidP="001B5819">
            <w:pPr>
              <w:pStyle w:val="TableParagraph"/>
              <w:spacing w:before="47"/>
              <w:ind w:left="235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3</w:t>
            </w:r>
          </w:p>
        </w:tc>
        <w:tc>
          <w:tcPr>
            <w:tcW w:w="986" w:type="dxa"/>
          </w:tcPr>
          <w:p w14:paraId="72EDC7CA" w14:textId="77777777" w:rsidR="008819C1" w:rsidRPr="009D1F06" w:rsidRDefault="008819C1" w:rsidP="008819C1">
            <w:pPr>
              <w:pStyle w:val="TableParagraph"/>
              <w:spacing w:before="47"/>
              <w:ind w:left="90" w:right="78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74" w:type="dxa"/>
          </w:tcPr>
          <w:p w14:paraId="27169442" w14:textId="77777777" w:rsidR="008819C1" w:rsidRPr="009D1F06" w:rsidRDefault="008819C1" w:rsidP="008819C1">
            <w:pPr>
              <w:pStyle w:val="TableParagraph"/>
              <w:spacing w:before="47"/>
              <w:ind w:left="308" w:right="299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3" w:type="dxa"/>
          </w:tcPr>
          <w:p w14:paraId="284275D4" w14:textId="77777777" w:rsidR="008819C1" w:rsidRPr="009D1F06" w:rsidRDefault="008819C1" w:rsidP="008819C1">
            <w:pPr>
              <w:pStyle w:val="TableParagraph"/>
              <w:spacing w:before="47"/>
              <w:ind w:left="257" w:right="245"/>
              <w:rPr>
                <w:sz w:val="16"/>
              </w:rPr>
            </w:pPr>
            <w:r w:rsidRPr="009D1F06">
              <w:rPr>
                <w:sz w:val="16"/>
              </w:rPr>
              <w:t>PRO420</w:t>
            </w:r>
          </w:p>
        </w:tc>
      </w:tr>
      <w:tr w:rsidR="00AA42DD" w:rsidRPr="009D1F06" w14:paraId="56F4C649" w14:textId="77777777">
        <w:trPr>
          <w:trHeight w:val="918"/>
        </w:trPr>
        <w:tc>
          <w:tcPr>
            <w:tcW w:w="5097" w:type="dxa"/>
            <w:gridSpan w:val="5"/>
          </w:tcPr>
          <w:p w14:paraId="0FD09878" w14:textId="77777777" w:rsidR="00AA42DD" w:rsidRPr="009D1F06" w:rsidRDefault="008A1EB7">
            <w:pPr>
              <w:pStyle w:val="TableParagraph"/>
              <w:ind w:left="107" w:right="91"/>
              <w:jc w:val="both"/>
              <w:rPr>
                <w:sz w:val="16"/>
              </w:rPr>
            </w:pPr>
            <w:r w:rsidRPr="009D1F06">
              <w:rPr>
                <w:b/>
                <w:i/>
                <w:sz w:val="16"/>
              </w:rPr>
              <w:t xml:space="preserve">Abbreviations: </w:t>
            </w:r>
            <w:r w:rsidRPr="009D1F06">
              <w:rPr>
                <w:sz w:val="16"/>
              </w:rPr>
              <w:t>Hydrophobic: Hyd, Electrostatic: E, Hydrogen Bond: HB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Conventional Hydrogen Bond: CON-HB, Carbon Hydrogen Bond: C-HB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Pi-Cation:</w:t>
            </w:r>
            <w:r w:rsidRPr="009D1F06">
              <w:rPr>
                <w:spacing w:val="-8"/>
                <w:sz w:val="16"/>
              </w:rPr>
              <w:t xml:space="preserve"> </w:t>
            </w:r>
            <w:r w:rsidRPr="009D1F06">
              <w:rPr>
                <w:sz w:val="16"/>
              </w:rPr>
              <w:t>Pi-Ca,</w:t>
            </w:r>
            <w:r w:rsidRPr="009D1F06">
              <w:rPr>
                <w:spacing w:val="-8"/>
                <w:sz w:val="16"/>
              </w:rPr>
              <w:t xml:space="preserve"> </w:t>
            </w:r>
            <w:r w:rsidRPr="009D1F06">
              <w:rPr>
                <w:sz w:val="16"/>
              </w:rPr>
              <w:t>Pi-Anion:</w:t>
            </w:r>
            <w:r w:rsidRPr="009D1F06">
              <w:rPr>
                <w:spacing w:val="-10"/>
                <w:sz w:val="16"/>
              </w:rPr>
              <w:t xml:space="preserve"> </w:t>
            </w:r>
            <w:r w:rsidRPr="009D1F06">
              <w:rPr>
                <w:sz w:val="16"/>
              </w:rPr>
              <w:t>Pi-An,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Pi-Donor:</w:t>
            </w:r>
            <w:r w:rsidRPr="009D1F06">
              <w:rPr>
                <w:spacing w:val="-10"/>
                <w:sz w:val="16"/>
              </w:rPr>
              <w:t xml:space="preserve"> </w:t>
            </w:r>
            <w:r w:rsidRPr="009D1F06">
              <w:rPr>
                <w:sz w:val="16"/>
              </w:rPr>
              <w:t>Pi-Do,</w:t>
            </w:r>
            <w:r w:rsidRPr="009D1F06">
              <w:rPr>
                <w:spacing w:val="-8"/>
                <w:sz w:val="16"/>
              </w:rPr>
              <w:t xml:space="preserve"> </w:t>
            </w:r>
            <w:r w:rsidRPr="009D1F06">
              <w:rPr>
                <w:sz w:val="16"/>
              </w:rPr>
              <w:t>Alkyl:</w:t>
            </w:r>
            <w:r w:rsidRPr="009D1F06">
              <w:rPr>
                <w:spacing w:val="-8"/>
                <w:sz w:val="16"/>
              </w:rPr>
              <w:t xml:space="preserve"> </w:t>
            </w:r>
            <w:r w:rsidRPr="009D1F06">
              <w:rPr>
                <w:sz w:val="16"/>
              </w:rPr>
              <w:t>Al,</w:t>
            </w:r>
            <w:r w:rsidRPr="009D1F06">
              <w:rPr>
                <w:spacing w:val="-9"/>
                <w:sz w:val="16"/>
              </w:rPr>
              <w:t xml:space="preserve"> </w:t>
            </w:r>
            <w:r w:rsidRPr="009D1F06">
              <w:rPr>
                <w:sz w:val="16"/>
              </w:rPr>
              <w:t>Pi-Alkyl:</w:t>
            </w:r>
            <w:r w:rsidRPr="009D1F06">
              <w:rPr>
                <w:spacing w:val="-10"/>
                <w:sz w:val="16"/>
              </w:rPr>
              <w:t xml:space="preserve"> </w:t>
            </w:r>
            <w:r w:rsidRPr="009D1F06">
              <w:rPr>
                <w:sz w:val="16"/>
              </w:rPr>
              <w:t>Pi-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Al,</w:t>
            </w:r>
            <w:r w:rsidRPr="009D1F06">
              <w:rPr>
                <w:spacing w:val="26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8"/>
                <w:sz w:val="16"/>
              </w:rPr>
              <w:t xml:space="preserve"> </w:t>
            </w:r>
            <w:r w:rsidRPr="009D1F06">
              <w:rPr>
                <w:sz w:val="16"/>
              </w:rPr>
              <w:t>T-Shaped:</w:t>
            </w:r>
            <w:r w:rsidRPr="009D1F06">
              <w:rPr>
                <w:spacing w:val="26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6"/>
                <w:sz w:val="16"/>
              </w:rPr>
              <w:t xml:space="preserve"> </w:t>
            </w:r>
            <w:r w:rsidRPr="009D1F06">
              <w:rPr>
                <w:sz w:val="16"/>
              </w:rPr>
              <w:t>T,</w:t>
            </w:r>
            <w:r w:rsidRPr="009D1F06">
              <w:rPr>
                <w:spacing w:val="24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3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26"/>
                <w:sz w:val="16"/>
              </w:rPr>
              <w:t xml:space="preserve"> </w:t>
            </w:r>
            <w:r w:rsidRPr="009D1F06">
              <w:rPr>
                <w:sz w:val="16"/>
              </w:rPr>
              <w:t>Pi-Pi-St,</w:t>
            </w:r>
            <w:r w:rsidRPr="009D1F06">
              <w:rPr>
                <w:spacing w:val="27"/>
                <w:sz w:val="16"/>
              </w:rPr>
              <w:t xml:space="preserve"> </w:t>
            </w:r>
            <w:r w:rsidRPr="009D1F06">
              <w:rPr>
                <w:sz w:val="16"/>
              </w:rPr>
              <w:t>Pi-Sulfur:</w:t>
            </w:r>
            <w:r w:rsidRPr="009D1F06">
              <w:rPr>
                <w:spacing w:val="25"/>
                <w:sz w:val="16"/>
              </w:rPr>
              <w:t xml:space="preserve"> </w:t>
            </w:r>
            <w:r w:rsidRPr="009D1F06">
              <w:rPr>
                <w:sz w:val="16"/>
              </w:rPr>
              <w:t>Pi-S,</w:t>
            </w:r>
            <w:r w:rsidRPr="009D1F06">
              <w:rPr>
                <w:spacing w:val="25"/>
                <w:sz w:val="16"/>
              </w:rPr>
              <w:t xml:space="preserve"> </w:t>
            </w:r>
            <w:r w:rsidRPr="009D1F06">
              <w:rPr>
                <w:sz w:val="16"/>
              </w:rPr>
              <w:t>Pi-</w:t>
            </w:r>
          </w:p>
          <w:p w14:paraId="5075EC3D" w14:textId="77777777" w:rsidR="00AA42DD" w:rsidRPr="009D1F06" w:rsidRDefault="008A1EB7">
            <w:pPr>
              <w:pStyle w:val="TableParagraph"/>
              <w:spacing w:line="163" w:lineRule="exact"/>
              <w:ind w:left="107"/>
              <w:jc w:val="both"/>
              <w:rPr>
                <w:sz w:val="16"/>
              </w:rPr>
            </w:pPr>
            <w:r w:rsidRPr="009D1F06">
              <w:rPr>
                <w:sz w:val="16"/>
              </w:rPr>
              <w:t>Sigma: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Pi-Sg,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Amide-Pi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Am-Pi-St</w:t>
            </w:r>
          </w:p>
        </w:tc>
      </w:tr>
    </w:tbl>
    <w:p w14:paraId="0767CE77" w14:textId="77777777" w:rsidR="00AA42DD" w:rsidRPr="009D1F06" w:rsidRDefault="00AA42DD">
      <w:pPr>
        <w:spacing w:line="163" w:lineRule="exact"/>
        <w:jc w:val="both"/>
        <w:rPr>
          <w:sz w:val="16"/>
        </w:rPr>
        <w:sectPr w:rsidR="00AA42DD" w:rsidRPr="009D1F06">
          <w:headerReference w:type="default" r:id="rId14"/>
          <w:pgSz w:w="11910" w:h="16840"/>
          <w:pgMar w:top="1840" w:right="1280" w:bottom="280" w:left="1280" w:header="1625" w:footer="0" w:gutter="0"/>
          <w:cols w:space="720"/>
        </w:sectPr>
      </w:pPr>
    </w:p>
    <w:p w14:paraId="34686CF2" w14:textId="77777777" w:rsidR="00AA42DD" w:rsidRPr="009D1F06" w:rsidRDefault="00000000">
      <w:pPr>
        <w:pStyle w:val="BodyText"/>
        <w:spacing w:line="43" w:lineRule="exact"/>
        <w:ind w:left="107"/>
        <w:rPr>
          <w:sz w:val="4"/>
        </w:rPr>
      </w:pPr>
      <w:r>
        <w:rPr>
          <w:sz w:val="4"/>
        </w:rPr>
      </w:r>
      <w:r>
        <w:rPr>
          <w:sz w:val="4"/>
        </w:rPr>
        <w:pict w14:anchorId="03FE3FF8">
          <v:group id="docshapegroup21" o:spid="_x0000_s2077" style="width:456.6pt;height:2.2pt;mso-position-horizontal-relative:char;mso-position-vertical-relative:line" coordsize="9132,44">
            <v:rect id="docshape22" o:spid="_x0000_s2078" style="position:absolute;width:9132;height:44" fillcolor="#5b9bd4" stroked="f"/>
            <w10:anchorlock/>
          </v:group>
        </w:pict>
      </w:r>
    </w:p>
    <w:p w14:paraId="25283EDB" w14:textId="77777777" w:rsidR="00AA42DD" w:rsidRPr="009D1F06" w:rsidRDefault="00AA42DD">
      <w:pPr>
        <w:pStyle w:val="BodyText"/>
      </w:pPr>
    </w:p>
    <w:p w14:paraId="14002137" w14:textId="77777777" w:rsidR="00AA42DD" w:rsidRPr="009D1F06" w:rsidRDefault="00AA42DD">
      <w:pPr>
        <w:pStyle w:val="BodyText"/>
        <w:spacing w:before="2"/>
        <w:rPr>
          <w:sz w:val="13"/>
        </w:rPr>
      </w:pPr>
    </w:p>
    <w:tbl>
      <w:tblPr>
        <w:tblStyle w:val="TableNormal1"/>
        <w:tblW w:w="0" w:type="auto"/>
        <w:tblInd w:w="2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7"/>
        <w:gridCol w:w="849"/>
        <w:gridCol w:w="849"/>
        <w:gridCol w:w="1134"/>
        <w:gridCol w:w="1132"/>
      </w:tblGrid>
      <w:tr w:rsidR="00AA42DD" w:rsidRPr="009D1F06" w14:paraId="607699D8" w14:textId="77777777">
        <w:trPr>
          <w:trHeight w:val="366"/>
        </w:trPr>
        <w:tc>
          <w:tcPr>
            <w:tcW w:w="847" w:type="dxa"/>
          </w:tcPr>
          <w:p w14:paraId="640703A9" w14:textId="77777777" w:rsidR="00AA42DD" w:rsidRPr="009D1F06" w:rsidRDefault="008A1EB7">
            <w:pPr>
              <w:pStyle w:val="TableParagraph"/>
              <w:spacing w:before="93"/>
              <w:ind w:left="146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Ligands</w:t>
            </w:r>
          </w:p>
        </w:tc>
        <w:tc>
          <w:tcPr>
            <w:tcW w:w="849" w:type="dxa"/>
          </w:tcPr>
          <w:p w14:paraId="7C244B93" w14:textId="77777777" w:rsidR="00AA42DD" w:rsidRPr="009D1F06" w:rsidRDefault="008A1EB7">
            <w:pPr>
              <w:pStyle w:val="TableParagraph"/>
              <w:spacing w:before="93"/>
              <w:ind w:left="13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Distance</w:t>
            </w:r>
          </w:p>
        </w:tc>
        <w:tc>
          <w:tcPr>
            <w:tcW w:w="849" w:type="dxa"/>
          </w:tcPr>
          <w:p w14:paraId="177436CC" w14:textId="77777777" w:rsidR="00AA42DD" w:rsidRPr="009D1F06" w:rsidRDefault="008A1EB7">
            <w:pPr>
              <w:pStyle w:val="TableParagraph"/>
              <w:spacing w:before="93"/>
              <w:ind w:left="88" w:right="74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Category</w:t>
            </w:r>
          </w:p>
        </w:tc>
        <w:tc>
          <w:tcPr>
            <w:tcW w:w="1134" w:type="dxa"/>
          </w:tcPr>
          <w:p w14:paraId="6066F544" w14:textId="77777777" w:rsidR="00AA42DD" w:rsidRPr="009D1F06" w:rsidRDefault="008A1EB7">
            <w:pPr>
              <w:pStyle w:val="TableParagraph"/>
              <w:spacing w:line="182" w:lineRule="exact"/>
              <w:ind w:left="157" w:right="120" w:firstLine="15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Type of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teractions</w:t>
            </w:r>
          </w:p>
        </w:tc>
        <w:tc>
          <w:tcPr>
            <w:tcW w:w="1132" w:type="dxa"/>
          </w:tcPr>
          <w:p w14:paraId="68DC24A4" w14:textId="77777777" w:rsidR="00AA42DD" w:rsidRPr="009D1F06" w:rsidRDefault="008A1EB7">
            <w:pPr>
              <w:pStyle w:val="TableParagraph"/>
              <w:spacing w:line="182" w:lineRule="exact"/>
              <w:ind w:left="151" w:right="115" w:firstLine="144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Residue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formation</w:t>
            </w:r>
          </w:p>
        </w:tc>
      </w:tr>
      <w:tr w:rsidR="008819C1" w:rsidRPr="009D1F06" w14:paraId="5B0E6C7A" w14:textId="77777777" w:rsidTr="00C20FF5">
        <w:trPr>
          <w:trHeight w:val="270"/>
        </w:trPr>
        <w:tc>
          <w:tcPr>
            <w:tcW w:w="847" w:type="dxa"/>
            <w:vMerge w:val="restart"/>
          </w:tcPr>
          <w:p w14:paraId="40F8CD62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23EC013E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2FF87CCB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AD8465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60F8C91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1D904E0D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40F051D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F4412D0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19270E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2A0248BA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34ACD63F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5A3FE15" w14:textId="77777777" w:rsidR="008819C1" w:rsidRPr="009D1F06" w:rsidRDefault="008819C1" w:rsidP="008819C1">
            <w:pPr>
              <w:pStyle w:val="TableParagraph"/>
              <w:jc w:val="left"/>
              <w:rPr>
                <w:sz w:val="25"/>
              </w:rPr>
            </w:pPr>
          </w:p>
          <w:p w14:paraId="5F576B9B" w14:textId="77777777" w:rsidR="008819C1" w:rsidRPr="009D1F06" w:rsidRDefault="008819C1" w:rsidP="008819C1">
            <w:pPr>
              <w:pStyle w:val="TableParagraph"/>
              <w:ind w:left="122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D</w:t>
            </w:r>
            <w:r w:rsidRPr="009D1F06">
              <w:rPr>
                <w:b/>
                <w:sz w:val="10"/>
              </w:rPr>
              <w:t>2</w:t>
            </w:r>
          </w:p>
        </w:tc>
        <w:tc>
          <w:tcPr>
            <w:tcW w:w="849" w:type="dxa"/>
            <w:vAlign w:val="center"/>
          </w:tcPr>
          <w:p w14:paraId="37C7FC71" w14:textId="7411319B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91</w:t>
            </w:r>
          </w:p>
        </w:tc>
        <w:tc>
          <w:tcPr>
            <w:tcW w:w="849" w:type="dxa"/>
          </w:tcPr>
          <w:p w14:paraId="0E2C3A72" w14:textId="77777777" w:rsidR="008819C1" w:rsidRPr="009D1F06" w:rsidRDefault="008819C1" w:rsidP="008819C1">
            <w:pPr>
              <w:pStyle w:val="TableParagraph"/>
              <w:spacing w:before="45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51CACE27" w14:textId="77777777" w:rsidR="008819C1" w:rsidRPr="009D1F06" w:rsidRDefault="008819C1" w:rsidP="008819C1">
            <w:pPr>
              <w:pStyle w:val="TableParagraph"/>
              <w:spacing w:before="45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132" w:type="dxa"/>
          </w:tcPr>
          <w:p w14:paraId="6C53847C" w14:textId="77777777" w:rsidR="008819C1" w:rsidRPr="009D1F06" w:rsidRDefault="008819C1" w:rsidP="008819C1">
            <w:pPr>
              <w:pStyle w:val="TableParagraph"/>
              <w:spacing w:before="45"/>
              <w:ind w:left="259" w:right="244"/>
              <w:rPr>
                <w:sz w:val="16"/>
              </w:rPr>
            </w:pPr>
            <w:r w:rsidRPr="009D1F06">
              <w:rPr>
                <w:sz w:val="16"/>
              </w:rPr>
              <w:t>THR526</w:t>
            </w:r>
          </w:p>
        </w:tc>
      </w:tr>
      <w:tr w:rsidR="008819C1" w:rsidRPr="009D1F06" w14:paraId="57487717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53645FA8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CB699FB" w14:textId="3578CD9E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58</w:t>
            </w:r>
          </w:p>
        </w:tc>
        <w:tc>
          <w:tcPr>
            <w:tcW w:w="849" w:type="dxa"/>
          </w:tcPr>
          <w:p w14:paraId="143E05E2" w14:textId="77777777" w:rsidR="008819C1" w:rsidRPr="009D1F06" w:rsidRDefault="008819C1" w:rsidP="008819C1">
            <w:pPr>
              <w:pStyle w:val="TableParagraph"/>
              <w:spacing w:before="45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2A745E75" w14:textId="77777777" w:rsidR="008819C1" w:rsidRPr="009D1F06" w:rsidRDefault="008819C1" w:rsidP="008819C1">
            <w:pPr>
              <w:pStyle w:val="TableParagraph"/>
              <w:spacing w:before="45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132" w:type="dxa"/>
          </w:tcPr>
          <w:p w14:paraId="4D58808D" w14:textId="77777777" w:rsidR="008819C1" w:rsidRPr="009D1F06" w:rsidRDefault="008819C1" w:rsidP="008819C1">
            <w:pPr>
              <w:pStyle w:val="TableParagraph"/>
              <w:spacing w:before="45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EU189</w:t>
            </w:r>
          </w:p>
        </w:tc>
      </w:tr>
      <w:tr w:rsidR="008819C1" w:rsidRPr="009D1F06" w14:paraId="49E8449F" w14:textId="77777777" w:rsidTr="00C20FF5">
        <w:trPr>
          <w:trHeight w:val="268"/>
        </w:trPr>
        <w:tc>
          <w:tcPr>
            <w:tcW w:w="847" w:type="dxa"/>
            <w:vMerge/>
            <w:tcBorders>
              <w:top w:val="nil"/>
            </w:tcBorders>
          </w:tcPr>
          <w:p w14:paraId="120D8D57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CF4103C" w14:textId="7F1032ED" w:rsidR="008819C1" w:rsidRPr="009D1F06" w:rsidRDefault="008819C1" w:rsidP="001B5819">
            <w:pPr>
              <w:pStyle w:val="TableParagraph"/>
              <w:spacing w:before="42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54</w:t>
            </w:r>
          </w:p>
        </w:tc>
        <w:tc>
          <w:tcPr>
            <w:tcW w:w="849" w:type="dxa"/>
          </w:tcPr>
          <w:p w14:paraId="2A1F882B" w14:textId="77777777" w:rsidR="008819C1" w:rsidRPr="009D1F06" w:rsidRDefault="008819C1" w:rsidP="008819C1">
            <w:pPr>
              <w:pStyle w:val="TableParagraph"/>
              <w:spacing w:before="42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16B7A035" w14:textId="77777777" w:rsidR="008819C1" w:rsidRPr="009D1F06" w:rsidRDefault="008819C1" w:rsidP="008819C1">
            <w:pPr>
              <w:pStyle w:val="TableParagraph"/>
              <w:spacing w:before="42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132" w:type="dxa"/>
          </w:tcPr>
          <w:p w14:paraId="1D89C8C7" w14:textId="77777777" w:rsidR="008819C1" w:rsidRPr="009D1F06" w:rsidRDefault="008819C1" w:rsidP="008819C1">
            <w:pPr>
              <w:pStyle w:val="TableParagraph"/>
              <w:spacing w:before="42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GLU182</w:t>
            </w:r>
          </w:p>
        </w:tc>
      </w:tr>
      <w:tr w:rsidR="008819C1" w:rsidRPr="009D1F06" w14:paraId="765A1FFF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6E9D68CB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7CA1634" w14:textId="36DD471E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4</w:t>
            </w:r>
          </w:p>
        </w:tc>
        <w:tc>
          <w:tcPr>
            <w:tcW w:w="849" w:type="dxa"/>
          </w:tcPr>
          <w:p w14:paraId="0EC29672" w14:textId="77777777" w:rsidR="008819C1" w:rsidRPr="009D1F06" w:rsidRDefault="008819C1" w:rsidP="008819C1">
            <w:pPr>
              <w:pStyle w:val="TableParagraph"/>
              <w:spacing w:before="45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5A1246D0" w14:textId="77777777" w:rsidR="008819C1" w:rsidRPr="009D1F06" w:rsidRDefault="008819C1" w:rsidP="008819C1">
            <w:pPr>
              <w:pStyle w:val="TableParagraph"/>
              <w:spacing w:before="45"/>
              <w:ind w:left="202" w:right="183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132" w:type="dxa"/>
          </w:tcPr>
          <w:p w14:paraId="0A338AA2" w14:textId="77777777" w:rsidR="008819C1" w:rsidRPr="009D1F06" w:rsidRDefault="008819C1" w:rsidP="008819C1">
            <w:pPr>
              <w:pStyle w:val="TableParagraph"/>
              <w:spacing w:before="45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14</w:t>
            </w:r>
          </w:p>
        </w:tc>
      </w:tr>
      <w:tr w:rsidR="008819C1" w:rsidRPr="009D1F06" w14:paraId="3233BB55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7A8A6DD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BA5138C" w14:textId="6A01E59F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0</w:t>
            </w:r>
          </w:p>
        </w:tc>
        <w:tc>
          <w:tcPr>
            <w:tcW w:w="849" w:type="dxa"/>
          </w:tcPr>
          <w:p w14:paraId="76EBA31E" w14:textId="77777777" w:rsidR="008819C1" w:rsidRPr="009D1F06" w:rsidRDefault="008819C1" w:rsidP="008819C1">
            <w:pPr>
              <w:pStyle w:val="TableParagraph"/>
              <w:spacing w:before="45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48DDBE1E" w14:textId="77777777" w:rsidR="008819C1" w:rsidRPr="009D1F06" w:rsidRDefault="008819C1" w:rsidP="008819C1">
            <w:pPr>
              <w:pStyle w:val="TableParagraph"/>
              <w:spacing w:before="45"/>
              <w:ind w:left="202" w:right="188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132" w:type="dxa"/>
          </w:tcPr>
          <w:p w14:paraId="7DD3676D" w14:textId="77777777" w:rsidR="008819C1" w:rsidRPr="009D1F06" w:rsidRDefault="008819C1" w:rsidP="008819C1">
            <w:pPr>
              <w:pStyle w:val="TableParagraph"/>
              <w:spacing w:before="45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GLU424</w:t>
            </w:r>
          </w:p>
        </w:tc>
      </w:tr>
      <w:tr w:rsidR="008819C1" w:rsidRPr="009D1F06" w14:paraId="1DEA26CE" w14:textId="77777777" w:rsidTr="00C20FF5">
        <w:trPr>
          <w:trHeight w:val="268"/>
        </w:trPr>
        <w:tc>
          <w:tcPr>
            <w:tcW w:w="847" w:type="dxa"/>
            <w:vMerge/>
            <w:tcBorders>
              <w:top w:val="nil"/>
            </w:tcBorders>
          </w:tcPr>
          <w:p w14:paraId="05A673BD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DB2D48D" w14:textId="665C23FC" w:rsidR="008819C1" w:rsidRPr="009D1F06" w:rsidRDefault="008819C1" w:rsidP="001B5819">
            <w:pPr>
              <w:pStyle w:val="TableParagraph"/>
              <w:spacing w:before="42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0</w:t>
            </w:r>
          </w:p>
        </w:tc>
        <w:tc>
          <w:tcPr>
            <w:tcW w:w="849" w:type="dxa"/>
          </w:tcPr>
          <w:p w14:paraId="30911C96" w14:textId="77777777" w:rsidR="008819C1" w:rsidRPr="009D1F06" w:rsidRDefault="008819C1" w:rsidP="008819C1">
            <w:pPr>
              <w:pStyle w:val="TableParagraph"/>
              <w:spacing w:before="42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4A026788" w14:textId="77777777" w:rsidR="008819C1" w:rsidRPr="009D1F06" w:rsidRDefault="008819C1" w:rsidP="008819C1">
            <w:pPr>
              <w:pStyle w:val="TableParagraph"/>
              <w:spacing w:before="42"/>
              <w:ind w:left="202" w:right="188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132" w:type="dxa"/>
          </w:tcPr>
          <w:p w14:paraId="594A995B" w14:textId="77777777" w:rsidR="008819C1" w:rsidRPr="009D1F06" w:rsidRDefault="008819C1" w:rsidP="008819C1">
            <w:pPr>
              <w:pStyle w:val="TableParagraph"/>
              <w:spacing w:before="42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GLU424</w:t>
            </w:r>
          </w:p>
        </w:tc>
      </w:tr>
      <w:tr w:rsidR="008819C1" w:rsidRPr="009D1F06" w14:paraId="7E5512CC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3ADF722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92ACFF5" w14:textId="04B86093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65</w:t>
            </w:r>
          </w:p>
        </w:tc>
        <w:tc>
          <w:tcPr>
            <w:tcW w:w="849" w:type="dxa"/>
          </w:tcPr>
          <w:p w14:paraId="6A78ADA9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2AB2D6C" w14:textId="77777777" w:rsidR="008819C1" w:rsidRPr="009D1F06" w:rsidRDefault="008819C1" w:rsidP="008819C1">
            <w:pPr>
              <w:pStyle w:val="TableParagraph"/>
              <w:spacing w:before="45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Sg</w:t>
            </w:r>
          </w:p>
        </w:tc>
        <w:tc>
          <w:tcPr>
            <w:tcW w:w="1132" w:type="dxa"/>
          </w:tcPr>
          <w:p w14:paraId="6BFA59D4" w14:textId="77777777" w:rsidR="008819C1" w:rsidRPr="009D1F06" w:rsidRDefault="008819C1" w:rsidP="008819C1">
            <w:pPr>
              <w:pStyle w:val="TableParagraph"/>
              <w:spacing w:before="45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EU189</w:t>
            </w:r>
          </w:p>
        </w:tc>
      </w:tr>
      <w:tr w:rsidR="008819C1" w:rsidRPr="009D1F06" w14:paraId="54229FCB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20BF14D2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D8E87BE" w14:textId="134D6CEE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72</w:t>
            </w:r>
          </w:p>
        </w:tc>
        <w:tc>
          <w:tcPr>
            <w:tcW w:w="849" w:type="dxa"/>
          </w:tcPr>
          <w:p w14:paraId="3FFA5A7E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26E5EC8" w14:textId="77777777" w:rsidR="008819C1" w:rsidRPr="009D1F06" w:rsidRDefault="008819C1" w:rsidP="008819C1">
            <w:pPr>
              <w:pStyle w:val="TableParagraph"/>
              <w:spacing w:before="45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Sg</w:t>
            </w:r>
          </w:p>
        </w:tc>
        <w:tc>
          <w:tcPr>
            <w:tcW w:w="1132" w:type="dxa"/>
          </w:tcPr>
          <w:p w14:paraId="5F36CB50" w14:textId="77777777" w:rsidR="008819C1" w:rsidRPr="009D1F06" w:rsidRDefault="008819C1" w:rsidP="008819C1">
            <w:pPr>
              <w:pStyle w:val="TableParagraph"/>
              <w:spacing w:before="45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ILE522</w:t>
            </w:r>
          </w:p>
        </w:tc>
      </w:tr>
      <w:tr w:rsidR="008819C1" w:rsidRPr="009D1F06" w14:paraId="3B57AC8C" w14:textId="77777777" w:rsidTr="00C20FF5">
        <w:trPr>
          <w:trHeight w:val="268"/>
        </w:trPr>
        <w:tc>
          <w:tcPr>
            <w:tcW w:w="847" w:type="dxa"/>
            <w:vMerge/>
            <w:tcBorders>
              <w:top w:val="nil"/>
            </w:tcBorders>
          </w:tcPr>
          <w:p w14:paraId="4F59168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7C1DC1C" w14:textId="0DD720B5" w:rsidR="008819C1" w:rsidRPr="009D1F06" w:rsidRDefault="008819C1" w:rsidP="001B5819">
            <w:pPr>
              <w:pStyle w:val="TableParagraph"/>
              <w:spacing w:before="43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91</w:t>
            </w:r>
          </w:p>
        </w:tc>
        <w:tc>
          <w:tcPr>
            <w:tcW w:w="849" w:type="dxa"/>
          </w:tcPr>
          <w:p w14:paraId="5325F84F" w14:textId="77777777" w:rsidR="008819C1" w:rsidRPr="009D1F06" w:rsidRDefault="008819C1" w:rsidP="008819C1">
            <w:pPr>
              <w:pStyle w:val="TableParagraph"/>
              <w:spacing w:before="43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72B3DC3E" w14:textId="77777777" w:rsidR="008819C1" w:rsidRPr="009D1F06" w:rsidRDefault="008819C1" w:rsidP="008819C1">
            <w:pPr>
              <w:pStyle w:val="TableParagraph"/>
              <w:spacing w:before="43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2" w:type="dxa"/>
          </w:tcPr>
          <w:p w14:paraId="791525CA" w14:textId="77777777" w:rsidR="008819C1" w:rsidRPr="009D1F06" w:rsidRDefault="008819C1" w:rsidP="008819C1">
            <w:pPr>
              <w:pStyle w:val="TableParagraph"/>
              <w:spacing w:before="43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193</w:t>
            </w:r>
          </w:p>
        </w:tc>
      </w:tr>
      <w:tr w:rsidR="008819C1" w:rsidRPr="009D1F06" w14:paraId="7B356B1A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2D833B92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E91192C" w14:textId="746CD8D3" w:rsidR="008819C1" w:rsidRPr="009D1F06" w:rsidRDefault="008819C1" w:rsidP="001B5819">
            <w:pPr>
              <w:pStyle w:val="TableParagraph"/>
              <w:spacing w:before="45"/>
              <w:ind w:left="20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7</w:t>
            </w:r>
          </w:p>
        </w:tc>
        <w:tc>
          <w:tcPr>
            <w:tcW w:w="849" w:type="dxa"/>
          </w:tcPr>
          <w:p w14:paraId="3F7F6B40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6424DEB" w14:textId="77777777" w:rsidR="008819C1" w:rsidRPr="009D1F06" w:rsidRDefault="008819C1" w:rsidP="008819C1">
            <w:pPr>
              <w:pStyle w:val="TableParagraph"/>
              <w:spacing w:before="45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2" w:type="dxa"/>
          </w:tcPr>
          <w:p w14:paraId="08B3F7C8" w14:textId="77777777" w:rsidR="008819C1" w:rsidRPr="009D1F06" w:rsidRDefault="008819C1" w:rsidP="008819C1">
            <w:pPr>
              <w:pStyle w:val="TableParagraph"/>
              <w:spacing w:before="45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EU189</w:t>
            </w:r>
          </w:p>
        </w:tc>
      </w:tr>
      <w:tr w:rsidR="008819C1" w:rsidRPr="009D1F06" w14:paraId="22F92DE8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4B5AAE2B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0D88CD9" w14:textId="04C4F854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6</w:t>
            </w:r>
          </w:p>
        </w:tc>
        <w:tc>
          <w:tcPr>
            <w:tcW w:w="849" w:type="dxa"/>
          </w:tcPr>
          <w:p w14:paraId="3EA049E2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63F300E" w14:textId="77777777" w:rsidR="008819C1" w:rsidRPr="009D1F06" w:rsidRDefault="008819C1" w:rsidP="008819C1">
            <w:pPr>
              <w:pStyle w:val="TableParagraph"/>
              <w:spacing w:before="45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2" w:type="dxa"/>
          </w:tcPr>
          <w:p w14:paraId="61235177" w14:textId="77777777" w:rsidR="008819C1" w:rsidRPr="009D1F06" w:rsidRDefault="008819C1" w:rsidP="008819C1">
            <w:pPr>
              <w:pStyle w:val="TableParagraph"/>
              <w:spacing w:before="45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579A0AC3" w14:textId="77777777" w:rsidTr="00C20FF5">
        <w:trPr>
          <w:trHeight w:val="268"/>
        </w:trPr>
        <w:tc>
          <w:tcPr>
            <w:tcW w:w="847" w:type="dxa"/>
            <w:vMerge/>
            <w:tcBorders>
              <w:top w:val="nil"/>
            </w:tcBorders>
          </w:tcPr>
          <w:p w14:paraId="4C62D16E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60952FD" w14:textId="67A36BAC" w:rsidR="008819C1" w:rsidRPr="009D1F06" w:rsidRDefault="008819C1" w:rsidP="001B5819">
            <w:pPr>
              <w:pStyle w:val="TableParagraph"/>
              <w:spacing w:before="42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9</w:t>
            </w:r>
          </w:p>
        </w:tc>
        <w:tc>
          <w:tcPr>
            <w:tcW w:w="849" w:type="dxa"/>
          </w:tcPr>
          <w:p w14:paraId="2EC16836" w14:textId="77777777" w:rsidR="008819C1" w:rsidRPr="009D1F06" w:rsidRDefault="008819C1" w:rsidP="008819C1">
            <w:pPr>
              <w:pStyle w:val="TableParagraph"/>
              <w:spacing w:before="4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4CC7B137" w14:textId="77777777" w:rsidR="008819C1" w:rsidRPr="009D1F06" w:rsidRDefault="008819C1" w:rsidP="008819C1">
            <w:pPr>
              <w:pStyle w:val="TableParagraph"/>
              <w:spacing w:before="4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3E65D67" w14:textId="77777777" w:rsidR="008819C1" w:rsidRPr="009D1F06" w:rsidRDefault="008819C1" w:rsidP="008819C1">
            <w:pPr>
              <w:pStyle w:val="TableParagraph"/>
              <w:spacing w:before="42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VAL423</w:t>
            </w:r>
          </w:p>
        </w:tc>
      </w:tr>
      <w:tr w:rsidR="008819C1" w:rsidRPr="009D1F06" w14:paraId="68E3613E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4B9BCC9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3043FA1" w14:textId="13D543C7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2</w:t>
            </w:r>
          </w:p>
        </w:tc>
        <w:tc>
          <w:tcPr>
            <w:tcW w:w="849" w:type="dxa"/>
          </w:tcPr>
          <w:p w14:paraId="4509D29D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4E1A3AF" w14:textId="77777777" w:rsidR="008819C1" w:rsidRPr="009D1F06" w:rsidRDefault="008819C1" w:rsidP="008819C1">
            <w:pPr>
              <w:pStyle w:val="TableParagraph"/>
              <w:spacing w:before="45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7F513175" w14:textId="77777777" w:rsidR="008819C1" w:rsidRPr="009D1F06" w:rsidRDefault="008819C1" w:rsidP="008819C1">
            <w:pPr>
              <w:pStyle w:val="TableParagraph"/>
              <w:spacing w:before="45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RO420</w:t>
            </w:r>
          </w:p>
        </w:tc>
      </w:tr>
      <w:tr w:rsidR="008819C1" w:rsidRPr="009D1F06" w14:paraId="3594519D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76167E9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8030C05" w14:textId="4B012636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1</w:t>
            </w:r>
          </w:p>
        </w:tc>
        <w:tc>
          <w:tcPr>
            <w:tcW w:w="849" w:type="dxa"/>
          </w:tcPr>
          <w:p w14:paraId="07F0F941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4296F97F" w14:textId="77777777" w:rsidR="008819C1" w:rsidRPr="009D1F06" w:rsidRDefault="008819C1" w:rsidP="008819C1">
            <w:pPr>
              <w:pStyle w:val="TableParagraph"/>
              <w:spacing w:before="45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34EE5088" w14:textId="77777777" w:rsidR="008819C1" w:rsidRPr="009D1F06" w:rsidRDefault="008819C1" w:rsidP="008819C1">
            <w:pPr>
              <w:pStyle w:val="TableParagraph"/>
              <w:spacing w:before="45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VAL423</w:t>
            </w:r>
          </w:p>
        </w:tc>
      </w:tr>
      <w:tr w:rsidR="008819C1" w:rsidRPr="009D1F06" w14:paraId="0E105E88" w14:textId="77777777" w:rsidTr="00C20FF5">
        <w:trPr>
          <w:trHeight w:val="268"/>
        </w:trPr>
        <w:tc>
          <w:tcPr>
            <w:tcW w:w="847" w:type="dxa"/>
            <w:vMerge/>
            <w:tcBorders>
              <w:top w:val="nil"/>
            </w:tcBorders>
          </w:tcPr>
          <w:p w14:paraId="160BD692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F334D0B" w14:textId="271B1EA8" w:rsidR="008819C1" w:rsidRPr="009D1F06" w:rsidRDefault="008819C1" w:rsidP="001B5819">
            <w:pPr>
              <w:pStyle w:val="TableParagraph"/>
              <w:spacing w:before="42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0</w:t>
            </w:r>
          </w:p>
        </w:tc>
        <w:tc>
          <w:tcPr>
            <w:tcW w:w="849" w:type="dxa"/>
          </w:tcPr>
          <w:p w14:paraId="4E1F8D11" w14:textId="77777777" w:rsidR="008819C1" w:rsidRPr="009D1F06" w:rsidRDefault="008819C1" w:rsidP="008819C1">
            <w:pPr>
              <w:pStyle w:val="TableParagraph"/>
              <w:spacing w:before="4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B73987F" w14:textId="77777777" w:rsidR="008819C1" w:rsidRPr="009D1F06" w:rsidRDefault="008819C1" w:rsidP="008819C1">
            <w:pPr>
              <w:pStyle w:val="TableParagraph"/>
              <w:spacing w:before="4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0CAE1961" w14:textId="77777777" w:rsidR="008819C1" w:rsidRPr="009D1F06" w:rsidRDefault="008819C1" w:rsidP="008819C1">
            <w:pPr>
              <w:pStyle w:val="TableParagraph"/>
              <w:spacing w:before="4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ILE522</w:t>
            </w:r>
          </w:p>
        </w:tc>
      </w:tr>
      <w:tr w:rsidR="008819C1" w:rsidRPr="009D1F06" w14:paraId="4CC4CD45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2507350A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08A8BDD" w14:textId="363C50BD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5</w:t>
            </w:r>
          </w:p>
        </w:tc>
        <w:tc>
          <w:tcPr>
            <w:tcW w:w="849" w:type="dxa"/>
          </w:tcPr>
          <w:p w14:paraId="7E245ED8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54578233" w14:textId="77777777" w:rsidR="008819C1" w:rsidRPr="009D1F06" w:rsidRDefault="008819C1" w:rsidP="008819C1">
            <w:pPr>
              <w:pStyle w:val="TableParagraph"/>
              <w:spacing w:before="45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3C2AB093" w14:textId="77777777" w:rsidR="008819C1" w:rsidRPr="009D1F06" w:rsidRDefault="008819C1" w:rsidP="008819C1">
            <w:pPr>
              <w:pStyle w:val="TableParagraph"/>
              <w:spacing w:before="45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RO420</w:t>
            </w:r>
          </w:p>
        </w:tc>
      </w:tr>
      <w:tr w:rsidR="008819C1" w:rsidRPr="009D1F06" w14:paraId="36F80F1D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3503B00D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985B059" w14:textId="61D9CE3D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4</w:t>
            </w:r>
          </w:p>
        </w:tc>
        <w:tc>
          <w:tcPr>
            <w:tcW w:w="849" w:type="dxa"/>
          </w:tcPr>
          <w:p w14:paraId="48CB2710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4A67DC2" w14:textId="77777777" w:rsidR="008819C1" w:rsidRPr="009D1F06" w:rsidRDefault="008819C1" w:rsidP="008819C1">
            <w:pPr>
              <w:pStyle w:val="TableParagraph"/>
              <w:spacing w:before="45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7233595C" w14:textId="77777777" w:rsidR="008819C1" w:rsidRPr="009D1F06" w:rsidRDefault="008819C1" w:rsidP="008819C1">
            <w:pPr>
              <w:pStyle w:val="TableParagraph"/>
              <w:spacing w:before="45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VAL423</w:t>
            </w:r>
          </w:p>
        </w:tc>
      </w:tr>
      <w:tr w:rsidR="008819C1" w:rsidRPr="009D1F06" w14:paraId="748F0FC9" w14:textId="77777777" w:rsidTr="00C20FF5">
        <w:trPr>
          <w:trHeight w:val="268"/>
        </w:trPr>
        <w:tc>
          <w:tcPr>
            <w:tcW w:w="847" w:type="dxa"/>
            <w:vMerge/>
            <w:tcBorders>
              <w:top w:val="nil"/>
            </w:tcBorders>
          </w:tcPr>
          <w:p w14:paraId="6568AC91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BB11921" w14:textId="0CE766DC" w:rsidR="008819C1" w:rsidRPr="009D1F06" w:rsidRDefault="008819C1" w:rsidP="001B5819">
            <w:pPr>
              <w:pStyle w:val="TableParagraph"/>
              <w:spacing w:before="42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7</w:t>
            </w:r>
          </w:p>
        </w:tc>
        <w:tc>
          <w:tcPr>
            <w:tcW w:w="849" w:type="dxa"/>
          </w:tcPr>
          <w:p w14:paraId="541DFAC0" w14:textId="77777777" w:rsidR="008819C1" w:rsidRPr="009D1F06" w:rsidRDefault="008819C1" w:rsidP="008819C1">
            <w:pPr>
              <w:pStyle w:val="TableParagraph"/>
              <w:spacing w:before="4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D298A05" w14:textId="77777777" w:rsidR="008819C1" w:rsidRPr="009D1F06" w:rsidRDefault="008819C1" w:rsidP="008819C1">
            <w:pPr>
              <w:pStyle w:val="TableParagraph"/>
              <w:spacing w:before="4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5DA0955E" w14:textId="77777777" w:rsidR="008819C1" w:rsidRPr="009D1F06" w:rsidRDefault="008819C1" w:rsidP="008819C1">
            <w:pPr>
              <w:pStyle w:val="TableParagraph"/>
              <w:spacing w:before="4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EU189</w:t>
            </w:r>
          </w:p>
        </w:tc>
      </w:tr>
      <w:tr w:rsidR="008819C1" w:rsidRPr="009D1F06" w14:paraId="16FFED39" w14:textId="77777777" w:rsidTr="00C20FF5">
        <w:trPr>
          <w:trHeight w:val="270"/>
        </w:trPr>
        <w:tc>
          <w:tcPr>
            <w:tcW w:w="847" w:type="dxa"/>
            <w:vMerge/>
            <w:tcBorders>
              <w:top w:val="nil"/>
            </w:tcBorders>
          </w:tcPr>
          <w:p w14:paraId="2F5D8DA7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3100E6B" w14:textId="54A7C900" w:rsidR="008819C1" w:rsidRPr="009D1F06" w:rsidRDefault="008819C1" w:rsidP="001B5819">
            <w:pPr>
              <w:pStyle w:val="TableParagraph"/>
              <w:spacing w:before="45"/>
              <w:ind w:left="16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2</w:t>
            </w:r>
          </w:p>
        </w:tc>
        <w:tc>
          <w:tcPr>
            <w:tcW w:w="849" w:type="dxa"/>
          </w:tcPr>
          <w:p w14:paraId="0A05F50B" w14:textId="77777777" w:rsidR="008819C1" w:rsidRPr="009D1F06" w:rsidRDefault="008819C1" w:rsidP="008819C1">
            <w:pPr>
              <w:pStyle w:val="TableParagraph"/>
              <w:spacing w:before="45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1965621" w14:textId="77777777" w:rsidR="008819C1" w:rsidRPr="009D1F06" w:rsidRDefault="008819C1" w:rsidP="008819C1">
            <w:pPr>
              <w:pStyle w:val="TableParagraph"/>
              <w:spacing w:before="45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1F72ED22" w14:textId="77777777" w:rsidR="008819C1" w:rsidRPr="009D1F06" w:rsidRDefault="008819C1" w:rsidP="008819C1">
            <w:pPr>
              <w:pStyle w:val="TableParagraph"/>
              <w:spacing w:before="45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RO420</w:t>
            </w:r>
          </w:p>
        </w:tc>
      </w:tr>
      <w:tr w:rsidR="00AA42DD" w:rsidRPr="009D1F06" w14:paraId="30116A87" w14:textId="77777777">
        <w:trPr>
          <w:trHeight w:val="921"/>
        </w:trPr>
        <w:tc>
          <w:tcPr>
            <w:tcW w:w="4811" w:type="dxa"/>
            <w:gridSpan w:val="5"/>
          </w:tcPr>
          <w:p w14:paraId="733C5C33" w14:textId="77777777" w:rsidR="00AA42DD" w:rsidRPr="009D1F06" w:rsidRDefault="008A1EB7">
            <w:pPr>
              <w:pStyle w:val="TableParagraph"/>
              <w:spacing w:before="1"/>
              <w:ind w:left="107" w:right="88"/>
              <w:jc w:val="both"/>
              <w:rPr>
                <w:sz w:val="16"/>
              </w:rPr>
            </w:pPr>
            <w:r w:rsidRPr="009D1F06">
              <w:rPr>
                <w:b/>
                <w:i/>
                <w:sz w:val="16"/>
              </w:rPr>
              <w:t xml:space="preserve">Abbreviations: </w:t>
            </w:r>
            <w:r w:rsidRPr="009D1F06">
              <w:rPr>
                <w:sz w:val="16"/>
              </w:rPr>
              <w:t>Hydrophobic: Hyd, Electrostatic: E, Hydrogen Bond: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B, Conventional Hydrogen Bond: CON-HB, Carbon Hydrogen Bond: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C-HB, Pi-Cation: Pi-Ca, Pi-Anion: Pi-An, Pi-Donor: Pi-Do, Alkyl: Al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Pi-Alkyl: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Al,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T-Shaped:</w:t>
            </w:r>
            <w:r w:rsidRPr="009D1F06">
              <w:rPr>
                <w:spacing w:val="22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2"/>
                <w:sz w:val="16"/>
              </w:rPr>
              <w:t xml:space="preserve"> </w:t>
            </w:r>
            <w:r w:rsidRPr="009D1F06">
              <w:rPr>
                <w:sz w:val="16"/>
              </w:rPr>
              <w:t>T,</w:t>
            </w:r>
            <w:r w:rsidRPr="009D1F06">
              <w:rPr>
                <w:spacing w:val="21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Pi-Pi-St,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</w:t>
            </w:r>
          </w:p>
          <w:p w14:paraId="6DAA0F14" w14:textId="77777777" w:rsidR="00AA42DD" w:rsidRPr="009D1F06" w:rsidRDefault="008A1EB7">
            <w:pPr>
              <w:pStyle w:val="TableParagraph"/>
              <w:spacing w:line="164" w:lineRule="exact"/>
              <w:ind w:left="107"/>
              <w:jc w:val="both"/>
              <w:rPr>
                <w:sz w:val="16"/>
              </w:rPr>
            </w:pPr>
            <w:r w:rsidRPr="009D1F06">
              <w:rPr>
                <w:sz w:val="16"/>
              </w:rPr>
              <w:t>Sulfur: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Pi-S,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Pi-Sigma: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Pi-Sg,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Amide-Pi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Am-Pi-St</w:t>
            </w:r>
          </w:p>
        </w:tc>
      </w:tr>
    </w:tbl>
    <w:p w14:paraId="2730850D" w14:textId="77777777" w:rsidR="00AA42DD" w:rsidRPr="009D1F06" w:rsidRDefault="00AA42DD">
      <w:pPr>
        <w:spacing w:line="164" w:lineRule="exact"/>
        <w:jc w:val="both"/>
        <w:rPr>
          <w:sz w:val="16"/>
        </w:rPr>
        <w:sectPr w:rsidR="00AA42DD" w:rsidRPr="009D1F06">
          <w:pgSz w:w="11910" w:h="16840"/>
          <w:pgMar w:top="1840" w:right="1280" w:bottom="280" w:left="1280" w:header="1625" w:footer="0" w:gutter="0"/>
          <w:cols w:space="720"/>
        </w:sectPr>
      </w:pPr>
    </w:p>
    <w:p w14:paraId="0B6D0C8E" w14:textId="77777777" w:rsidR="00AA42DD" w:rsidRPr="009D1F06" w:rsidRDefault="00000000">
      <w:pPr>
        <w:pStyle w:val="BodyText"/>
        <w:spacing w:line="43" w:lineRule="exact"/>
        <w:ind w:left="107"/>
        <w:rPr>
          <w:sz w:val="4"/>
        </w:rPr>
      </w:pPr>
      <w:r>
        <w:rPr>
          <w:sz w:val="4"/>
        </w:rPr>
      </w:r>
      <w:r>
        <w:rPr>
          <w:sz w:val="4"/>
        </w:rPr>
        <w:pict w14:anchorId="3864B2EA">
          <v:group id="docshapegroup24" o:spid="_x0000_s2075" style="width:456.6pt;height:2.2pt;mso-position-horizontal-relative:char;mso-position-vertical-relative:line" coordsize="9132,44">
            <v:rect id="docshape25" o:spid="_x0000_s2076" style="position:absolute;width:9132;height:44" fillcolor="#5b9bd4" stroked="f"/>
            <w10:anchorlock/>
          </v:group>
        </w:pict>
      </w:r>
    </w:p>
    <w:p w14:paraId="71876C57" w14:textId="77777777" w:rsidR="00AA42DD" w:rsidRPr="009D1F06" w:rsidRDefault="00AA42DD">
      <w:pPr>
        <w:pStyle w:val="BodyText"/>
        <w:spacing w:before="1"/>
        <w:rPr>
          <w:sz w:val="22"/>
        </w:rPr>
      </w:pPr>
    </w:p>
    <w:tbl>
      <w:tblPr>
        <w:tblStyle w:val="TableNormal1"/>
        <w:tblW w:w="0" w:type="auto"/>
        <w:tblInd w:w="20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6"/>
        <w:gridCol w:w="931"/>
        <w:gridCol w:w="931"/>
        <w:gridCol w:w="1240"/>
        <w:gridCol w:w="1245"/>
      </w:tblGrid>
      <w:tr w:rsidR="00AA42DD" w:rsidRPr="009D1F06" w14:paraId="3DF3FD60" w14:textId="77777777">
        <w:trPr>
          <w:trHeight w:val="366"/>
        </w:trPr>
        <w:tc>
          <w:tcPr>
            <w:tcW w:w="926" w:type="dxa"/>
          </w:tcPr>
          <w:p w14:paraId="73542DC1" w14:textId="77777777" w:rsidR="00AA42DD" w:rsidRPr="009D1F06" w:rsidRDefault="008A1EB7">
            <w:pPr>
              <w:pStyle w:val="TableParagraph"/>
              <w:spacing w:before="93"/>
              <w:ind w:left="187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Ligands</w:t>
            </w:r>
          </w:p>
        </w:tc>
        <w:tc>
          <w:tcPr>
            <w:tcW w:w="931" w:type="dxa"/>
          </w:tcPr>
          <w:p w14:paraId="7F6C3188" w14:textId="77777777" w:rsidR="00AA42DD" w:rsidRPr="009D1F06" w:rsidRDefault="008A1EB7">
            <w:pPr>
              <w:pStyle w:val="TableParagraph"/>
              <w:spacing w:before="93"/>
              <w:ind w:right="159"/>
              <w:jc w:val="righ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Distance</w:t>
            </w:r>
          </w:p>
        </w:tc>
        <w:tc>
          <w:tcPr>
            <w:tcW w:w="931" w:type="dxa"/>
          </w:tcPr>
          <w:p w14:paraId="74B52850" w14:textId="77777777" w:rsidR="00AA42DD" w:rsidRPr="009D1F06" w:rsidRDefault="008A1EB7">
            <w:pPr>
              <w:pStyle w:val="TableParagraph"/>
              <w:spacing w:before="93"/>
              <w:ind w:left="129" w:right="120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Category</w:t>
            </w:r>
          </w:p>
        </w:tc>
        <w:tc>
          <w:tcPr>
            <w:tcW w:w="1240" w:type="dxa"/>
          </w:tcPr>
          <w:p w14:paraId="64D87348" w14:textId="77777777" w:rsidR="00AA42DD" w:rsidRPr="009D1F06" w:rsidRDefault="008A1EB7">
            <w:pPr>
              <w:pStyle w:val="TableParagraph"/>
              <w:spacing w:line="184" w:lineRule="exact"/>
              <w:ind w:left="207" w:right="176" w:firstLine="153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Type of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teractions</w:t>
            </w:r>
          </w:p>
        </w:tc>
        <w:tc>
          <w:tcPr>
            <w:tcW w:w="1245" w:type="dxa"/>
          </w:tcPr>
          <w:p w14:paraId="5ECB727D" w14:textId="77777777" w:rsidR="00AA42DD" w:rsidRPr="009D1F06" w:rsidRDefault="008A1EB7">
            <w:pPr>
              <w:pStyle w:val="TableParagraph"/>
              <w:spacing w:line="184" w:lineRule="exact"/>
              <w:ind w:left="205" w:right="174" w:firstLine="147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Residue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formation</w:t>
            </w:r>
          </w:p>
        </w:tc>
      </w:tr>
      <w:tr w:rsidR="008819C1" w:rsidRPr="009D1F06" w14:paraId="02A0291A" w14:textId="77777777" w:rsidTr="00D315ED">
        <w:trPr>
          <w:trHeight w:val="267"/>
        </w:trPr>
        <w:tc>
          <w:tcPr>
            <w:tcW w:w="926" w:type="dxa"/>
            <w:vMerge w:val="restart"/>
          </w:tcPr>
          <w:p w14:paraId="544C2F27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9B9DEDC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3AA762C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28569B9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1335BA99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F4431A3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4630FA94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009DABA" w14:textId="77777777" w:rsidR="008819C1" w:rsidRPr="009D1F06" w:rsidRDefault="008819C1" w:rsidP="008819C1">
            <w:pPr>
              <w:pStyle w:val="TableParagraph"/>
              <w:spacing w:before="120"/>
              <w:ind w:left="271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2</w:t>
            </w:r>
          </w:p>
        </w:tc>
        <w:tc>
          <w:tcPr>
            <w:tcW w:w="931" w:type="dxa"/>
            <w:vAlign w:val="center"/>
          </w:tcPr>
          <w:p w14:paraId="7518FF0A" w14:textId="2C151638" w:rsidR="008819C1" w:rsidRPr="009D1F06" w:rsidRDefault="008819C1" w:rsidP="0053050A">
            <w:pPr>
              <w:pStyle w:val="TableParagraph"/>
              <w:spacing w:before="41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20</w:t>
            </w:r>
          </w:p>
        </w:tc>
        <w:tc>
          <w:tcPr>
            <w:tcW w:w="931" w:type="dxa"/>
          </w:tcPr>
          <w:p w14:paraId="5AFD0AEF" w14:textId="77777777" w:rsidR="008819C1" w:rsidRPr="009D1F06" w:rsidRDefault="008819C1" w:rsidP="008819C1">
            <w:pPr>
              <w:pStyle w:val="TableParagraph"/>
              <w:spacing w:before="41"/>
              <w:ind w:left="127" w:right="120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40" w:type="dxa"/>
          </w:tcPr>
          <w:p w14:paraId="389946AB" w14:textId="77777777" w:rsidR="008819C1" w:rsidRPr="009D1F06" w:rsidRDefault="008819C1" w:rsidP="008819C1">
            <w:pPr>
              <w:pStyle w:val="TableParagraph"/>
              <w:spacing w:before="41"/>
              <w:ind w:left="249" w:right="241"/>
              <w:rPr>
                <w:sz w:val="16"/>
              </w:rPr>
            </w:pPr>
            <w:r w:rsidRPr="009D1F06">
              <w:rPr>
                <w:sz w:val="16"/>
              </w:rPr>
              <w:t>CON-HB</w:t>
            </w:r>
          </w:p>
        </w:tc>
        <w:tc>
          <w:tcPr>
            <w:tcW w:w="1245" w:type="dxa"/>
          </w:tcPr>
          <w:p w14:paraId="6B38F1C6" w14:textId="77777777" w:rsidR="008819C1" w:rsidRPr="009D1F06" w:rsidRDefault="008819C1" w:rsidP="008819C1">
            <w:pPr>
              <w:pStyle w:val="TableParagraph"/>
              <w:spacing w:before="41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TYR160</w:t>
            </w:r>
          </w:p>
        </w:tc>
      </w:tr>
      <w:tr w:rsidR="008819C1" w:rsidRPr="009D1F06" w14:paraId="3C22EC8A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55557AC6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4B53DDD7" w14:textId="2D1153AF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61</w:t>
            </w:r>
          </w:p>
        </w:tc>
        <w:tc>
          <w:tcPr>
            <w:tcW w:w="931" w:type="dxa"/>
          </w:tcPr>
          <w:p w14:paraId="6B725EC3" w14:textId="77777777" w:rsidR="008819C1" w:rsidRPr="009D1F06" w:rsidRDefault="008819C1" w:rsidP="008819C1">
            <w:pPr>
              <w:pStyle w:val="TableParagraph"/>
              <w:spacing w:before="42"/>
              <w:ind w:left="127" w:right="120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40" w:type="dxa"/>
          </w:tcPr>
          <w:p w14:paraId="1DAA60FE" w14:textId="77777777" w:rsidR="008819C1" w:rsidRPr="009D1F06" w:rsidRDefault="008819C1" w:rsidP="008819C1">
            <w:pPr>
              <w:pStyle w:val="TableParagraph"/>
              <w:spacing w:before="42"/>
              <w:ind w:left="254" w:right="241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245" w:type="dxa"/>
          </w:tcPr>
          <w:p w14:paraId="2C57B762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8819C1" w:rsidRPr="009D1F06" w14:paraId="7E264E74" w14:textId="77777777" w:rsidTr="00D315ED">
        <w:trPr>
          <w:trHeight w:val="266"/>
        </w:trPr>
        <w:tc>
          <w:tcPr>
            <w:tcW w:w="926" w:type="dxa"/>
            <w:vMerge/>
            <w:tcBorders>
              <w:top w:val="nil"/>
            </w:tcBorders>
          </w:tcPr>
          <w:p w14:paraId="22D93DFB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032B837B" w14:textId="5D021D33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5</w:t>
            </w:r>
          </w:p>
        </w:tc>
        <w:tc>
          <w:tcPr>
            <w:tcW w:w="931" w:type="dxa"/>
          </w:tcPr>
          <w:p w14:paraId="375FA920" w14:textId="77777777" w:rsidR="008819C1" w:rsidRPr="009D1F06" w:rsidRDefault="008819C1" w:rsidP="008819C1">
            <w:pPr>
              <w:pStyle w:val="TableParagraph"/>
              <w:spacing w:before="42"/>
              <w:ind w:left="9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240" w:type="dxa"/>
          </w:tcPr>
          <w:p w14:paraId="6BE8073E" w14:textId="77777777" w:rsidR="008819C1" w:rsidRPr="009D1F06" w:rsidRDefault="008819C1" w:rsidP="008819C1">
            <w:pPr>
              <w:pStyle w:val="TableParagraph"/>
              <w:spacing w:before="42"/>
              <w:ind w:left="253" w:right="241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245" w:type="dxa"/>
          </w:tcPr>
          <w:p w14:paraId="3F6AC577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6C568A2D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1E9CAB62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7B679029" w14:textId="35F36B94" w:rsidR="008819C1" w:rsidRPr="009D1F06" w:rsidRDefault="008819C1" w:rsidP="0053050A">
            <w:pPr>
              <w:pStyle w:val="TableParagraph"/>
              <w:spacing w:before="45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84</w:t>
            </w:r>
          </w:p>
        </w:tc>
        <w:tc>
          <w:tcPr>
            <w:tcW w:w="931" w:type="dxa"/>
          </w:tcPr>
          <w:p w14:paraId="4F1272A0" w14:textId="77777777" w:rsidR="008819C1" w:rsidRPr="009D1F06" w:rsidRDefault="008819C1" w:rsidP="008819C1">
            <w:pPr>
              <w:pStyle w:val="TableParagraph"/>
              <w:spacing w:before="45"/>
              <w:ind w:left="129" w:right="115"/>
              <w:rPr>
                <w:sz w:val="16"/>
              </w:rPr>
            </w:pPr>
            <w:r w:rsidRPr="009D1F06">
              <w:rPr>
                <w:sz w:val="16"/>
              </w:rPr>
              <w:t>Other</w:t>
            </w:r>
          </w:p>
        </w:tc>
        <w:tc>
          <w:tcPr>
            <w:tcW w:w="1240" w:type="dxa"/>
          </w:tcPr>
          <w:p w14:paraId="11C4362D" w14:textId="77777777" w:rsidR="008819C1" w:rsidRPr="009D1F06" w:rsidRDefault="008819C1" w:rsidP="008819C1">
            <w:pPr>
              <w:pStyle w:val="TableParagraph"/>
              <w:spacing w:before="45"/>
              <w:ind w:left="254" w:right="241"/>
              <w:rPr>
                <w:sz w:val="16"/>
              </w:rPr>
            </w:pPr>
            <w:r w:rsidRPr="009D1F06">
              <w:rPr>
                <w:sz w:val="16"/>
              </w:rPr>
              <w:t>Pi-S</w:t>
            </w:r>
          </w:p>
        </w:tc>
        <w:tc>
          <w:tcPr>
            <w:tcW w:w="1245" w:type="dxa"/>
          </w:tcPr>
          <w:p w14:paraId="2F5F0BDB" w14:textId="77777777" w:rsidR="008819C1" w:rsidRPr="009D1F06" w:rsidRDefault="008819C1" w:rsidP="008819C1">
            <w:pPr>
              <w:pStyle w:val="TableParagraph"/>
              <w:spacing w:before="45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MET122</w:t>
            </w:r>
          </w:p>
        </w:tc>
      </w:tr>
      <w:tr w:rsidR="008819C1" w:rsidRPr="009D1F06" w14:paraId="3CDFC9CA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4EFFD456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4781C7F9" w14:textId="10DD5BCB" w:rsidR="008819C1" w:rsidRPr="009D1F06" w:rsidRDefault="008819C1" w:rsidP="0053050A">
            <w:pPr>
              <w:pStyle w:val="TableParagraph"/>
              <w:spacing w:before="45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7</w:t>
            </w:r>
          </w:p>
        </w:tc>
        <w:tc>
          <w:tcPr>
            <w:tcW w:w="931" w:type="dxa"/>
          </w:tcPr>
          <w:p w14:paraId="58E18867" w14:textId="77777777" w:rsidR="008819C1" w:rsidRPr="009D1F06" w:rsidRDefault="008819C1" w:rsidP="008819C1">
            <w:pPr>
              <w:pStyle w:val="TableParagraph"/>
              <w:spacing w:before="45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5F3AB54D" w14:textId="77777777" w:rsidR="008819C1" w:rsidRPr="009D1F06" w:rsidRDefault="008819C1" w:rsidP="008819C1">
            <w:pPr>
              <w:pStyle w:val="TableParagraph"/>
              <w:spacing w:before="45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6A4A3BAA" w14:textId="77777777" w:rsidR="008819C1" w:rsidRPr="009D1F06" w:rsidRDefault="008819C1" w:rsidP="008819C1">
            <w:pPr>
              <w:pStyle w:val="TableParagraph"/>
              <w:spacing w:before="45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EU114</w:t>
            </w:r>
          </w:p>
        </w:tc>
      </w:tr>
      <w:tr w:rsidR="008819C1" w:rsidRPr="009D1F06" w14:paraId="1C5AB838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704D2CD6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5BBE0181" w14:textId="722971C9" w:rsidR="008819C1" w:rsidRPr="009D1F06" w:rsidRDefault="008819C1" w:rsidP="0053050A">
            <w:pPr>
              <w:pStyle w:val="TableParagraph"/>
              <w:spacing w:before="42"/>
              <w:ind w:right="23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3</w:t>
            </w:r>
          </w:p>
        </w:tc>
        <w:tc>
          <w:tcPr>
            <w:tcW w:w="931" w:type="dxa"/>
          </w:tcPr>
          <w:p w14:paraId="234CA422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4E415FE7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3D08F98F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PRO117</w:t>
            </w:r>
          </w:p>
        </w:tc>
      </w:tr>
      <w:tr w:rsidR="008819C1" w:rsidRPr="009D1F06" w14:paraId="6313CE8C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5F5A0AF1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1C62AE26" w14:textId="69D79DE2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9</w:t>
            </w:r>
          </w:p>
        </w:tc>
        <w:tc>
          <w:tcPr>
            <w:tcW w:w="931" w:type="dxa"/>
          </w:tcPr>
          <w:p w14:paraId="10BF9F2E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224A641B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1AEF22B9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129D6F8E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09E7CBAC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1C7D2DCC" w14:textId="5A71E216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4</w:t>
            </w:r>
          </w:p>
        </w:tc>
        <w:tc>
          <w:tcPr>
            <w:tcW w:w="931" w:type="dxa"/>
          </w:tcPr>
          <w:p w14:paraId="0952BA50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45C24250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4876DA31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443E5BD2" w14:textId="77777777" w:rsidTr="00D315ED">
        <w:trPr>
          <w:trHeight w:val="266"/>
        </w:trPr>
        <w:tc>
          <w:tcPr>
            <w:tcW w:w="926" w:type="dxa"/>
            <w:vMerge/>
            <w:tcBorders>
              <w:top w:val="nil"/>
            </w:tcBorders>
          </w:tcPr>
          <w:p w14:paraId="3CCD67B0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2F0FA142" w14:textId="0DA99F13" w:rsidR="008819C1" w:rsidRPr="009D1F06" w:rsidRDefault="008819C1" w:rsidP="0053050A">
            <w:pPr>
              <w:pStyle w:val="TableParagraph"/>
              <w:spacing w:before="42"/>
              <w:ind w:right="23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2</w:t>
            </w:r>
          </w:p>
        </w:tc>
        <w:tc>
          <w:tcPr>
            <w:tcW w:w="931" w:type="dxa"/>
          </w:tcPr>
          <w:p w14:paraId="05AA1E0C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6A4F6742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033931F6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EU114</w:t>
            </w:r>
          </w:p>
        </w:tc>
      </w:tr>
      <w:tr w:rsidR="008819C1" w:rsidRPr="009D1F06" w14:paraId="5B13B473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27555CA3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10CF9F6D" w14:textId="5786C677" w:rsidR="008819C1" w:rsidRPr="009D1F06" w:rsidRDefault="008819C1" w:rsidP="0053050A">
            <w:pPr>
              <w:pStyle w:val="TableParagraph"/>
              <w:spacing w:before="45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46</w:t>
            </w:r>
          </w:p>
        </w:tc>
        <w:tc>
          <w:tcPr>
            <w:tcW w:w="931" w:type="dxa"/>
          </w:tcPr>
          <w:p w14:paraId="0823D3A5" w14:textId="77777777" w:rsidR="008819C1" w:rsidRPr="009D1F06" w:rsidRDefault="008819C1" w:rsidP="008819C1">
            <w:pPr>
              <w:pStyle w:val="TableParagraph"/>
              <w:spacing w:before="45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617B1983" w14:textId="77777777" w:rsidR="008819C1" w:rsidRPr="009D1F06" w:rsidRDefault="008819C1" w:rsidP="008819C1">
            <w:pPr>
              <w:pStyle w:val="TableParagraph"/>
              <w:spacing w:before="45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4A8E95C0" w14:textId="77777777" w:rsidR="008819C1" w:rsidRPr="009D1F06" w:rsidRDefault="008819C1" w:rsidP="008819C1">
            <w:pPr>
              <w:pStyle w:val="TableParagraph"/>
              <w:spacing w:before="45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EU181</w:t>
            </w:r>
          </w:p>
        </w:tc>
      </w:tr>
      <w:tr w:rsidR="008819C1" w:rsidRPr="009D1F06" w14:paraId="1C8CEDF9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1DFE877B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48A03C25" w14:textId="77791E56" w:rsidR="008819C1" w:rsidRPr="009D1F06" w:rsidRDefault="008819C1" w:rsidP="0053050A">
            <w:pPr>
              <w:pStyle w:val="TableParagraph"/>
              <w:spacing w:before="45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7</w:t>
            </w:r>
          </w:p>
        </w:tc>
        <w:tc>
          <w:tcPr>
            <w:tcW w:w="931" w:type="dxa"/>
          </w:tcPr>
          <w:p w14:paraId="463035B3" w14:textId="77777777" w:rsidR="008819C1" w:rsidRPr="009D1F06" w:rsidRDefault="008819C1" w:rsidP="008819C1">
            <w:pPr>
              <w:pStyle w:val="TableParagraph"/>
              <w:spacing w:before="45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42890133" w14:textId="77777777" w:rsidR="008819C1" w:rsidRPr="009D1F06" w:rsidRDefault="008819C1" w:rsidP="008819C1">
            <w:pPr>
              <w:pStyle w:val="TableParagraph"/>
              <w:spacing w:before="45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1CFFCDF5" w14:textId="77777777" w:rsidR="008819C1" w:rsidRPr="009D1F06" w:rsidRDefault="008819C1" w:rsidP="008819C1">
            <w:pPr>
              <w:pStyle w:val="TableParagraph"/>
              <w:spacing w:before="45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70A94507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6592253F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32ABE024" w14:textId="645C6445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34</w:t>
            </w:r>
          </w:p>
        </w:tc>
        <w:tc>
          <w:tcPr>
            <w:tcW w:w="931" w:type="dxa"/>
          </w:tcPr>
          <w:p w14:paraId="06C2A165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73B64AC6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335F78C7" w14:textId="77777777" w:rsidR="008819C1" w:rsidRPr="009D1F06" w:rsidRDefault="008819C1" w:rsidP="008819C1">
            <w:pPr>
              <w:pStyle w:val="TableParagraph"/>
              <w:spacing w:before="42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472EEF3E" w14:textId="77777777" w:rsidTr="00D315ED">
        <w:trPr>
          <w:trHeight w:val="268"/>
        </w:trPr>
        <w:tc>
          <w:tcPr>
            <w:tcW w:w="926" w:type="dxa"/>
            <w:vMerge w:val="restart"/>
          </w:tcPr>
          <w:p w14:paraId="28CA1C79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CB31C6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2E55A271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264588D1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549E8381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6027D3F0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72FA837D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0F93426E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1F683EB8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7D3ADAA1" w14:textId="77777777" w:rsidR="008819C1" w:rsidRPr="009D1F06" w:rsidRDefault="008819C1" w:rsidP="008819C1">
            <w:pPr>
              <w:pStyle w:val="TableParagraph"/>
              <w:jc w:val="left"/>
              <w:rPr>
                <w:sz w:val="18"/>
              </w:rPr>
            </w:pPr>
          </w:p>
          <w:p w14:paraId="55E23EC2" w14:textId="77777777" w:rsidR="008819C1" w:rsidRPr="009D1F06" w:rsidRDefault="008819C1" w:rsidP="008819C1">
            <w:pPr>
              <w:pStyle w:val="TableParagraph"/>
              <w:spacing w:before="5"/>
              <w:jc w:val="left"/>
              <w:rPr>
                <w:sz w:val="21"/>
              </w:rPr>
            </w:pPr>
          </w:p>
          <w:p w14:paraId="638E8472" w14:textId="77777777" w:rsidR="008819C1" w:rsidRPr="009D1F06" w:rsidRDefault="008819C1" w:rsidP="008819C1">
            <w:pPr>
              <w:pStyle w:val="TableParagraph"/>
              <w:ind w:left="271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1</w:t>
            </w:r>
          </w:p>
        </w:tc>
        <w:tc>
          <w:tcPr>
            <w:tcW w:w="931" w:type="dxa"/>
            <w:vAlign w:val="center"/>
          </w:tcPr>
          <w:p w14:paraId="6D7BFFCC" w14:textId="028D84C9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56</w:t>
            </w:r>
          </w:p>
        </w:tc>
        <w:tc>
          <w:tcPr>
            <w:tcW w:w="931" w:type="dxa"/>
          </w:tcPr>
          <w:p w14:paraId="49113503" w14:textId="77777777" w:rsidR="008819C1" w:rsidRPr="009D1F06" w:rsidRDefault="008819C1" w:rsidP="008819C1">
            <w:pPr>
              <w:pStyle w:val="TableParagraph"/>
              <w:spacing w:before="42"/>
              <w:ind w:left="127" w:right="120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40" w:type="dxa"/>
          </w:tcPr>
          <w:p w14:paraId="342B9054" w14:textId="77777777" w:rsidR="008819C1" w:rsidRPr="009D1F06" w:rsidRDefault="008819C1" w:rsidP="008819C1">
            <w:pPr>
              <w:pStyle w:val="TableParagraph"/>
              <w:spacing w:before="42"/>
              <w:ind w:left="249" w:right="241"/>
              <w:rPr>
                <w:sz w:val="16"/>
              </w:rPr>
            </w:pPr>
            <w:r w:rsidRPr="009D1F06">
              <w:rPr>
                <w:sz w:val="16"/>
              </w:rPr>
              <w:t>CON-HB</w:t>
            </w:r>
          </w:p>
        </w:tc>
        <w:tc>
          <w:tcPr>
            <w:tcW w:w="1245" w:type="dxa"/>
          </w:tcPr>
          <w:p w14:paraId="064CB100" w14:textId="77777777" w:rsidR="008819C1" w:rsidRPr="009D1F06" w:rsidRDefault="008819C1" w:rsidP="008819C1">
            <w:pPr>
              <w:pStyle w:val="TableParagraph"/>
              <w:spacing w:before="42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ARG116</w:t>
            </w:r>
          </w:p>
        </w:tc>
      </w:tr>
      <w:tr w:rsidR="008819C1" w:rsidRPr="009D1F06" w14:paraId="35D6E0EA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6E9CF7BC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16D8DBD0" w14:textId="4AA49C3E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55</w:t>
            </w:r>
          </w:p>
        </w:tc>
        <w:tc>
          <w:tcPr>
            <w:tcW w:w="931" w:type="dxa"/>
          </w:tcPr>
          <w:p w14:paraId="18757F6D" w14:textId="77777777" w:rsidR="008819C1" w:rsidRPr="009D1F06" w:rsidRDefault="008819C1" w:rsidP="008819C1">
            <w:pPr>
              <w:pStyle w:val="TableParagraph"/>
              <w:spacing w:before="42"/>
              <w:ind w:left="127" w:right="120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40" w:type="dxa"/>
          </w:tcPr>
          <w:p w14:paraId="6EA6294C" w14:textId="77777777" w:rsidR="008819C1" w:rsidRPr="009D1F06" w:rsidRDefault="008819C1" w:rsidP="008819C1">
            <w:pPr>
              <w:pStyle w:val="TableParagraph"/>
              <w:spacing w:before="42"/>
              <w:ind w:left="254" w:right="241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245" w:type="dxa"/>
          </w:tcPr>
          <w:p w14:paraId="778B4B5B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PRO117</w:t>
            </w:r>
          </w:p>
        </w:tc>
      </w:tr>
      <w:tr w:rsidR="008819C1" w:rsidRPr="009D1F06" w14:paraId="176550EB" w14:textId="77777777" w:rsidTr="00D315ED">
        <w:trPr>
          <w:trHeight w:val="266"/>
        </w:trPr>
        <w:tc>
          <w:tcPr>
            <w:tcW w:w="926" w:type="dxa"/>
            <w:vMerge/>
            <w:tcBorders>
              <w:top w:val="nil"/>
            </w:tcBorders>
          </w:tcPr>
          <w:p w14:paraId="0F7F386B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1EA41852" w14:textId="4520F054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44</w:t>
            </w:r>
          </w:p>
        </w:tc>
        <w:tc>
          <w:tcPr>
            <w:tcW w:w="931" w:type="dxa"/>
          </w:tcPr>
          <w:p w14:paraId="1845C527" w14:textId="77777777" w:rsidR="008819C1" w:rsidRPr="009D1F06" w:rsidRDefault="008819C1" w:rsidP="008819C1">
            <w:pPr>
              <w:pStyle w:val="TableParagraph"/>
              <w:spacing w:before="42"/>
              <w:ind w:left="127" w:right="120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240" w:type="dxa"/>
          </w:tcPr>
          <w:p w14:paraId="47A927F5" w14:textId="77777777" w:rsidR="008819C1" w:rsidRPr="009D1F06" w:rsidRDefault="008819C1" w:rsidP="008819C1">
            <w:pPr>
              <w:pStyle w:val="TableParagraph"/>
              <w:spacing w:before="42"/>
              <w:ind w:left="254" w:right="241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245" w:type="dxa"/>
          </w:tcPr>
          <w:p w14:paraId="3F6EC416" w14:textId="77777777" w:rsidR="008819C1" w:rsidRPr="009D1F06" w:rsidRDefault="008819C1" w:rsidP="008819C1">
            <w:pPr>
              <w:pStyle w:val="TableParagraph"/>
              <w:spacing w:before="42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GLY188</w:t>
            </w:r>
          </w:p>
        </w:tc>
      </w:tr>
      <w:tr w:rsidR="008819C1" w:rsidRPr="009D1F06" w14:paraId="6D02D56D" w14:textId="77777777" w:rsidTr="00D315ED">
        <w:trPr>
          <w:trHeight w:val="369"/>
        </w:trPr>
        <w:tc>
          <w:tcPr>
            <w:tcW w:w="926" w:type="dxa"/>
            <w:vMerge/>
            <w:tcBorders>
              <w:top w:val="nil"/>
            </w:tcBorders>
          </w:tcPr>
          <w:p w14:paraId="24DE0171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73EA1D1F" w14:textId="629CEDE0" w:rsidR="008819C1" w:rsidRPr="009D1F06" w:rsidRDefault="008819C1" w:rsidP="0053050A">
            <w:pPr>
              <w:pStyle w:val="TableParagraph"/>
              <w:spacing w:before="95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5</w:t>
            </w:r>
          </w:p>
        </w:tc>
        <w:tc>
          <w:tcPr>
            <w:tcW w:w="931" w:type="dxa"/>
          </w:tcPr>
          <w:p w14:paraId="776C1CA1" w14:textId="77777777" w:rsidR="008819C1" w:rsidRPr="009D1F06" w:rsidRDefault="008819C1" w:rsidP="008819C1">
            <w:pPr>
              <w:pStyle w:val="TableParagraph"/>
              <w:spacing w:before="95"/>
              <w:ind w:left="129" w:right="118"/>
              <w:rPr>
                <w:sz w:val="16"/>
              </w:rPr>
            </w:pPr>
            <w:r w:rsidRPr="009D1F06">
              <w:rPr>
                <w:sz w:val="16"/>
              </w:rPr>
              <w:t>HB;</w:t>
            </w:r>
            <w:r w:rsidRPr="009D1F06">
              <w:rPr>
                <w:spacing w:val="2"/>
                <w:sz w:val="16"/>
              </w:rPr>
              <w:t xml:space="preserve"> </w:t>
            </w:r>
            <w:r w:rsidRPr="009D1F06">
              <w:rPr>
                <w:sz w:val="16"/>
              </w:rPr>
              <w:t>E</w:t>
            </w:r>
          </w:p>
        </w:tc>
        <w:tc>
          <w:tcPr>
            <w:tcW w:w="1240" w:type="dxa"/>
          </w:tcPr>
          <w:p w14:paraId="09933BC3" w14:textId="77777777" w:rsidR="008819C1" w:rsidRPr="009D1F06" w:rsidRDefault="008819C1" w:rsidP="008819C1">
            <w:pPr>
              <w:pStyle w:val="TableParagraph"/>
              <w:spacing w:line="180" w:lineRule="atLeast"/>
              <w:ind w:left="509" w:right="156" w:hanging="327"/>
              <w:jc w:val="left"/>
              <w:rPr>
                <w:sz w:val="16"/>
              </w:rPr>
            </w:pPr>
            <w:r w:rsidRPr="009D1F06">
              <w:rPr>
                <w:sz w:val="16"/>
              </w:rPr>
              <w:t>Pi-Ca; Pi-Do,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HB</w:t>
            </w:r>
          </w:p>
        </w:tc>
        <w:tc>
          <w:tcPr>
            <w:tcW w:w="1245" w:type="dxa"/>
          </w:tcPr>
          <w:p w14:paraId="70685146" w14:textId="77777777" w:rsidR="008819C1" w:rsidRPr="009D1F06" w:rsidRDefault="008819C1" w:rsidP="008819C1">
            <w:pPr>
              <w:pStyle w:val="TableParagraph"/>
              <w:spacing w:before="95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2499FDBA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20C29F20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655F5116" w14:textId="7BB5101F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3</w:t>
            </w:r>
          </w:p>
        </w:tc>
        <w:tc>
          <w:tcPr>
            <w:tcW w:w="931" w:type="dxa"/>
          </w:tcPr>
          <w:p w14:paraId="14B69741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3BD55F6C" w14:textId="77777777" w:rsidR="008819C1" w:rsidRPr="009D1F06" w:rsidRDefault="008819C1" w:rsidP="008819C1">
            <w:pPr>
              <w:pStyle w:val="TableParagraph"/>
              <w:spacing w:before="42"/>
              <w:ind w:left="254" w:right="241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245" w:type="dxa"/>
          </w:tcPr>
          <w:p w14:paraId="03BA7EAA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8819C1" w:rsidRPr="009D1F06" w14:paraId="52047E99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42A7845D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2F8DBBAD" w14:textId="4BA9174B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8</w:t>
            </w:r>
          </w:p>
        </w:tc>
        <w:tc>
          <w:tcPr>
            <w:tcW w:w="931" w:type="dxa"/>
          </w:tcPr>
          <w:p w14:paraId="6B65B828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3856CE58" w14:textId="77777777" w:rsidR="008819C1" w:rsidRPr="009D1F06" w:rsidRDefault="008819C1" w:rsidP="008819C1">
            <w:pPr>
              <w:pStyle w:val="TableParagraph"/>
              <w:spacing w:before="42"/>
              <w:ind w:left="254" w:right="241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245" w:type="dxa"/>
          </w:tcPr>
          <w:p w14:paraId="7536CA86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8819C1" w:rsidRPr="009D1F06" w14:paraId="43DC9256" w14:textId="77777777" w:rsidTr="00D315ED">
        <w:trPr>
          <w:trHeight w:val="266"/>
        </w:trPr>
        <w:tc>
          <w:tcPr>
            <w:tcW w:w="926" w:type="dxa"/>
            <w:vMerge/>
            <w:tcBorders>
              <w:top w:val="nil"/>
            </w:tcBorders>
          </w:tcPr>
          <w:p w14:paraId="1179A09B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021318CE" w14:textId="6BAB16AA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2</w:t>
            </w:r>
          </w:p>
        </w:tc>
        <w:tc>
          <w:tcPr>
            <w:tcW w:w="931" w:type="dxa"/>
          </w:tcPr>
          <w:p w14:paraId="31AB36AF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105D92A0" w14:textId="77777777" w:rsidR="008819C1" w:rsidRPr="009D1F06" w:rsidRDefault="008819C1" w:rsidP="008819C1">
            <w:pPr>
              <w:pStyle w:val="TableParagraph"/>
              <w:spacing w:before="42"/>
              <w:ind w:left="254" w:right="241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245" w:type="dxa"/>
          </w:tcPr>
          <w:p w14:paraId="70CEAD55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8819C1" w:rsidRPr="009D1F06" w14:paraId="79963B38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7FE6BBD7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51C115B3" w14:textId="6D894E95" w:rsidR="008819C1" w:rsidRPr="009D1F06" w:rsidRDefault="008819C1" w:rsidP="0053050A">
            <w:pPr>
              <w:pStyle w:val="TableParagraph"/>
              <w:spacing w:before="45"/>
              <w:ind w:right="23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65</w:t>
            </w:r>
          </w:p>
        </w:tc>
        <w:tc>
          <w:tcPr>
            <w:tcW w:w="931" w:type="dxa"/>
          </w:tcPr>
          <w:p w14:paraId="776A51C2" w14:textId="77777777" w:rsidR="008819C1" w:rsidRPr="009D1F06" w:rsidRDefault="008819C1" w:rsidP="008819C1">
            <w:pPr>
              <w:pStyle w:val="TableParagraph"/>
              <w:spacing w:before="45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44CF8898" w14:textId="77777777" w:rsidR="008819C1" w:rsidRPr="009D1F06" w:rsidRDefault="008819C1" w:rsidP="008819C1">
            <w:pPr>
              <w:pStyle w:val="TableParagraph"/>
              <w:spacing w:before="45"/>
              <w:ind w:left="254" w:right="241"/>
              <w:rPr>
                <w:sz w:val="16"/>
              </w:rPr>
            </w:pPr>
            <w:r w:rsidRPr="009D1F06">
              <w:rPr>
                <w:sz w:val="16"/>
              </w:rPr>
              <w:t>Pi-Pi-T-Sh</w:t>
            </w:r>
          </w:p>
        </w:tc>
        <w:tc>
          <w:tcPr>
            <w:tcW w:w="1245" w:type="dxa"/>
          </w:tcPr>
          <w:p w14:paraId="68B818A4" w14:textId="77777777" w:rsidR="008819C1" w:rsidRPr="009D1F06" w:rsidRDefault="008819C1" w:rsidP="008819C1">
            <w:pPr>
              <w:pStyle w:val="TableParagraph"/>
              <w:spacing w:before="45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TYR137</w:t>
            </w:r>
          </w:p>
        </w:tc>
      </w:tr>
      <w:tr w:rsidR="008819C1" w:rsidRPr="009D1F06" w14:paraId="31245C4F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136AC5EA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02374B26" w14:textId="43B4D41E" w:rsidR="008819C1" w:rsidRPr="009D1F06" w:rsidRDefault="008819C1" w:rsidP="0053050A">
            <w:pPr>
              <w:pStyle w:val="TableParagraph"/>
              <w:spacing w:before="45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89</w:t>
            </w:r>
          </w:p>
        </w:tc>
        <w:tc>
          <w:tcPr>
            <w:tcW w:w="931" w:type="dxa"/>
          </w:tcPr>
          <w:p w14:paraId="1E4A9991" w14:textId="77777777" w:rsidR="008819C1" w:rsidRPr="009D1F06" w:rsidRDefault="008819C1" w:rsidP="008819C1">
            <w:pPr>
              <w:pStyle w:val="TableParagraph"/>
              <w:spacing w:before="45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2EF22253" w14:textId="77777777" w:rsidR="008819C1" w:rsidRPr="009D1F06" w:rsidRDefault="008819C1" w:rsidP="008819C1">
            <w:pPr>
              <w:pStyle w:val="TableParagraph"/>
              <w:spacing w:before="45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245" w:type="dxa"/>
          </w:tcPr>
          <w:p w14:paraId="1A1BA20C" w14:textId="77777777" w:rsidR="008819C1" w:rsidRPr="009D1F06" w:rsidRDefault="008819C1" w:rsidP="008819C1">
            <w:pPr>
              <w:pStyle w:val="TableParagraph"/>
              <w:spacing w:before="45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ILE141</w:t>
            </w:r>
          </w:p>
        </w:tc>
      </w:tr>
      <w:tr w:rsidR="008819C1" w:rsidRPr="009D1F06" w14:paraId="13387352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5AF61425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2D6FBA4A" w14:textId="564FCF80" w:rsidR="008819C1" w:rsidRPr="009D1F06" w:rsidRDefault="008819C1" w:rsidP="0053050A">
            <w:pPr>
              <w:pStyle w:val="TableParagraph"/>
              <w:spacing w:before="42"/>
              <w:ind w:right="23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6</w:t>
            </w:r>
          </w:p>
        </w:tc>
        <w:tc>
          <w:tcPr>
            <w:tcW w:w="931" w:type="dxa"/>
          </w:tcPr>
          <w:p w14:paraId="324A8379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6FA28395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489EE809" w14:textId="77777777" w:rsidR="008819C1" w:rsidRPr="009D1F06" w:rsidRDefault="008819C1" w:rsidP="008819C1">
            <w:pPr>
              <w:pStyle w:val="TableParagraph"/>
              <w:spacing w:before="42"/>
              <w:ind w:left="315" w:right="300"/>
              <w:rPr>
                <w:sz w:val="16"/>
              </w:rPr>
            </w:pPr>
            <w:r w:rsidRPr="009D1F06">
              <w:rPr>
                <w:sz w:val="16"/>
              </w:rPr>
              <w:t>HIS145</w:t>
            </w:r>
          </w:p>
        </w:tc>
      </w:tr>
      <w:tr w:rsidR="008819C1" w:rsidRPr="009D1F06" w14:paraId="38C80E32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77ACC04A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3959DD3B" w14:textId="57B4326C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8</w:t>
            </w:r>
          </w:p>
        </w:tc>
        <w:tc>
          <w:tcPr>
            <w:tcW w:w="931" w:type="dxa"/>
          </w:tcPr>
          <w:p w14:paraId="4788EE22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6B24760D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70D1B98B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PHE148</w:t>
            </w:r>
          </w:p>
        </w:tc>
      </w:tr>
      <w:tr w:rsidR="008819C1" w:rsidRPr="009D1F06" w14:paraId="1518574F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6DD56203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2E1E02BB" w14:textId="7BAF9F86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3</w:t>
            </w:r>
          </w:p>
        </w:tc>
        <w:tc>
          <w:tcPr>
            <w:tcW w:w="931" w:type="dxa"/>
          </w:tcPr>
          <w:p w14:paraId="505B7A4D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606FC8EB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3B7BBD42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7F8C82AE" w14:textId="77777777" w:rsidTr="00D315ED">
        <w:trPr>
          <w:trHeight w:val="266"/>
        </w:trPr>
        <w:tc>
          <w:tcPr>
            <w:tcW w:w="926" w:type="dxa"/>
            <w:vMerge/>
            <w:tcBorders>
              <w:top w:val="nil"/>
            </w:tcBorders>
          </w:tcPr>
          <w:p w14:paraId="61DA2C5E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09E4F49C" w14:textId="42165171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3</w:t>
            </w:r>
          </w:p>
        </w:tc>
        <w:tc>
          <w:tcPr>
            <w:tcW w:w="931" w:type="dxa"/>
          </w:tcPr>
          <w:p w14:paraId="2F88ABB6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293030F2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38D286DC" w14:textId="77777777" w:rsidR="008819C1" w:rsidRPr="009D1F06" w:rsidRDefault="008819C1" w:rsidP="008819C1">
            <w:pPr>
              <w:pStyle w:val="TableParagraph"/>
              <w:spacing w:before="42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53730FAE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4C7E4878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23AEF5CB" w14:textId="2DA15663" w:rsidR="008819C1" w:rsidRPr="009D1F06" w:rsidRDefault="008819C1" w:rsidP="0053050A">
            <w:pPr>
              <w:pStyle w:val="TableParagraph"/>
              <w:spacing w:before="45"/>
              <w:ind w:right="23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3</w:t>
            </w:r>
          </w:p>
        </w:tc>
        <w:tc>
          <w:tcPr>
            <w:tcW w:w="931" w:type="dxa"/>
          </w:tcPr>
          <w:p w14:paraId="0A182A31" w14:textId="77777777" w:rsidR="008819C1" w:rsidRPr="009D1F06" w:rsidRDefault="008819C1" w:rsidP="008819C1">
            <w:pPr>
              <w:pStyle w:val="TableParagraph"/>
              <w:spacing w:before="45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5C174B2D" w14:textId="77777777" w:rsidR="008819C1" w:rsidRPr="009D1F06" w:rsidRDefault="008819C1" w:rsidP="008819C1">
            <w:pPr>
              <w:pStyle w:val="TableParagraph"/>
              <w:spacing w:before="45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04ABF217" w14:textId="77777777" w:rsidR="008819C1" w:rsidRPr="009D1F06" w:rsidRDefault="008819C1" w:rsidP="008819C1">
            <w:pPr>
              <w:pStyle w:val="TableParagraph"/>
              <w:spacing w:before="45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8819C1" w:rsidRPr="009D1F06" w14:paraId="033B8EC0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002D7050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6A3A6854" w14:textId="2AD78414" w:rsidR="008819C1" w:rsidRPr="009D1F06" w:rsidRDefault="008819C1" w:rsidP="0053050A">
            <w:pPr>
              <w:pStyle w:val="TableParagraph"/>
              <w:spacing w:before="45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6</w:t>
            </w:r>
          </w:p>
        </w:tc>
        <w:tc>
          <w:tcPr>
            <w:tcW w:w="931" w:type="dxa"/>
          </w:tcPr>
          <w:p w14:paraId="5DC1525B" w14:textId="77777777" w:rsidR="008819C1" w:rsidRPr="009D1F06" w:rsidRDefault="008819C1" w:rsidP="008819C1">
            <w:pPr>
              <w:pStyle w:val="TableParagraph"/>
              <w:spacing w:before="45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5C814E3D" w14:textId="77777777" w:rsidR="008819C1" w:rsidRPr="009D1F06" w:rsidRDefault="008819C1" w:rsidP="008819C1">
            <w:pPr>
              <w:pStyle w:val="TableParagraph"/>
              <w:spacing w:before="45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67A36A8D" w14:textId="77777777" w:rsidR="008819C1" w:rsidRPr="009D1F06" w:rsidRDefault="008819C1" w:rsidP="008819C1">
            <w:pPr>
              <w:pStyle w:val="TableParagraph"/>
              <w:spacing w:before="45"/>
              <w:ind w:left="313" w:right="300"/>
              <w:rPr>
                <w:sz w:val="16"/>
              </w:rPr>
            </w:pPr>
            <w:r w:rsidRPr="009D1F06">
              <w:rPr>
                <w:sz w:val="16"/>
              </w:rPr>
              <w:t>ILE141</w:t>
            </w:r>
          </w:p>
        </w:tc>
      </w:tr>
      <w:tr w:rsidR="008819C1" w:rsidRPr="009D1F06" w14:paraId="77349195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1EE001F7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12B82CA3" w14:textId="02B0F925" w:rsidR="008819C1" w:rsidRPr="009D1F06" w:rsidRDefault="008819C1" w:rsidP="0053050A">
            <w:pPr>
              <w:pStyle w:val="TableParagraph"/>
              <w:spacing w:before="42"/>
              <w:ind w:right="19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0</w:t>
            </w:r>
          </w:p>
        </w:tc>
        <w:tc>
          <w:tcPr>
            <w:tcW w:w="931" w:type="dxa"/>
          </w:tcPr>
          <w:p w14:paraId="3E9533C5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7CEFDC23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18DD272C" w14:textId="77777777" w:rsidR="008819C1" w:rsidRPr="009D1F06" w:rsidRDefault="008819C1" w:rsidP="008819C1">
            <w:pPr>
              <w:pStyle w:val="TableParagraph"/>
              <w:spacing w:before="42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8819C1" w:rsidRPr="009D1F06" w14:paraId="0EDB118E" w14:textId="77777777" w:rsidTr="00D315ED">
        <w:trPr>
          <w:trHeight w:val="268"/>
        </w:trPr>
        <w:tc>
          <w:tcPr>
            <w:tcW w:w="926" w:type="dxa"/>
            <w:vMerge/>
            <w:tcBorders>
              <w:top w:val="nil"/>
            </w:tcBorders>
          </w:tcPr>
          <w:p w14:paraId="36C1EFB9" w14:textId="77777777" w:rsidR="008819C1" w:rsidRPr="009D1F06" w:rsidRDefault="008819C1" w:rsidP="008819C1">
            <w:pPr>
              <w:rPr>
                <w:sz w:val="2"/>
                <w:szCs w:val="2"/>
              </w:rPr>
            </w:pPr>
          </w:p>
        </w:tc>
        <w:tc>
          <w:tcPr>
            <w:tcW w:w="931" w:type="dxa"/>
            <w:vAlign w:val="center"/>
          </w:tcPr>
          <w:p w14:paraId="491669F1" w14:textId="30855ECA" w:rsidR="008819C1" w:rsidRPr="009D1F06" w:rsidRDefault="008819C1" w:rsidP="0053050A">
            <w:pPr>
              <w:pStyle w:val="TableParagraph"/>
              <w:spacing w:before="42"/>
              <w:ind w:right="233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4</w:t>
            </w:r>
          </w:p>
        </w:tc>
        <w:tc>
          <w:tcPr>
            <w:tcW w:w="931" w:type="dxa"/>
          </w:tcPr>
          <w:p w14:paraId="7BEB254E" w14:textId="77777777" w:rsidR="008819C1" w:rsidRPr="009D1F06" w:rsidRDefault="008819C1" w:rsidP="008819C1">
            <w:pPr>
              <w:pStyle w:val="TableParagraph"/>
              <w:spacing w:before="42"/>
              <w:ind w:left="129" w:right="119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240" w:type="dxa"/>
          </w:tcPr>
          <w:p w14:paraId="07030A9D" w14:textId="77777777" w:rsidR="008819C1" w:rsidRPr="009D1F06" w:rsidRDefault="008819C1" w:rsidP="008819C1">
            <w:pPr>
              <w:pStyle w:val="TableParagraph"/>
              <w:spacing w:before="42"/>
              <w:ind w:left="251" w:right="241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45" w:type="dxa"/>
          </w:tcPr>
          <w:p w14:paraId="1ABAE475" w14:textId="77777777" w:rsidR="008819C1" w:rsidRPr="009D1F06" w:rsidRDefault="008819C1" w:rsidP="008819C1">
            <w:pPr>
              <w:pStyle w:val="TableParagraph"/>
              <w:spacing w:before="42"/>
              <w:ind w:left="316" w:right="300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AA42DD" w:rsidRPr="009D1F06" w14:paraId="7A1437C2" w14:textId="77777777">
        <w:trPr>
          <w:trHeight w:val="918"/>
        </w:trPr>
        <w:tc>
          <w:tcPr>
            <w:tcW w:w="5273" w:type="dxa"/>
            <w:gridSpan w:val="5"/>
          </w:tcPr>
          <w:p w14:paraId="053D3F25" w14:textId="77777777" w:rsidR="00AA42DD" w:rsidRPr="009D1F06" w:rsidRDefault="008A1EB7">
            <w:pPr>
              <w:pStyle w:val="TableParagraph"/>
              <w:spacing w:before="1"/>
              <w:ind w:left="107" w:right="89"/>
              <w:jc w:val="both"/>
              <w:rPr>
                <w:sz w:val="16"/>
              </w:rPr>
            </w:pPr>
            <w:r w:rsidRPr="009D1F06">
              <w:rPr>
                <w:b/>
                <w:i/>
                <w:sz w:val="16"/>
              </w:rPr>
              <w:t>Abbreviations:</w:t>
            </w:r>
            <w:r w:rsidRPr="009D1F06">
              <w:rPr>
                <w:b/>
                <w:i/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ydrophobic: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yd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Electrostatic: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E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ydrogen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Bond: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B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Conventional Hydrogen Bond: CON-HB, Carbon Hydrogen Bond: C-HB, Pi-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Cation: Pi-Ca, Pi-Anion: Pi-An, Pi-Donor: Pi-Do, Alkyl: Al, Pi-Alkyl: Pi-Al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-1"/>
                <w:sz w:val="16"/>
              </w:rPr>
              <w:t xml:space="preserve"> </w:t>
            </w:r>
            <w:r w:rsidRPr="009D1F06">
              <w:rPr>
                <w:sz w:val="16"/>
              </w:rPr>
              <w:t>T-Shaped: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T,</w:t>
            </w:r>
            <w:r w:rsidRPr="009D1F06">
              <w:rPr>
                <w:spacing w:val="-1"/>
                <w:sz w:val="16"/>
              </w:rPr>
              <w:t xml:space="preserve"> </w:t>
            </w:r>
            <w:r w:rsidRPr="009D1F06">
              <w:rPr>
                <w:sz w:val="16"/>
              </w:rPr>
              <w:t>Pi-Pi Stacked: Pi-Pi-St,</w:t>
            </w:r>
            <w:r w:rsidRPr="009D1F06">
              <w:rPr>
                <w:spacing w:val="-1"/>
                <w:sz w:val="16"/>
              </w:rPr>
              <w:t xml:space="preserve"> </w:t>
            </w:r>
            <w:r w:rsidRPr="009D1F06">
              <w:rPr>
                <w:sz w:val="16"/>
              </w:rPr>
              <w:t>Pi-Sulfur: Pi-S, Pi-Sigma: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Pi-</w:t>
            </w:r>
          </w:p>
          <w:p w14:paraId="19AC17A8" w14:textId="77777777" w:rsidR="00AA42DD" w:rsidRPr="009D1F06" w:rsidRDefault="008A1EB7">
            <w:pPr>
              <w:pStyle w:val="TableParagraph"/>
              <w:spacing w:line="161" w:lineRule="exact"/>
              <w:ind w:left="107"/>
              <w:jc w:val="both"/>
              <w:rPr>
                <w:sz w:val="16"/>
              </w:rPr>
            </w:pPr>
            <w:r w:rsidRPr="009D1F06">
              <w:rPr>
                <w:sz w:val="16"/>
              </w:rPr>
              <w:t>Sg,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Amide-Pi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Am-Pi-St</w:t>
            </w:r>
          </w:p>
        </w:tc>
      </w:tr>
    </w:tbl>
    <w:p w14:paraId="74AC025D" w14:textId="77777777" w:rsidR="00AA42DD" w:rsidRPr="009D1F06" w:rsidRDefault="00AA42DD">
      <w:pPr>
        <w:spacing w:line="161" w:lineRule="exact"/>
        <w:jc w:val="both"/>
        <w:rPr>
          <w:sz w:val="16"/>
        </w:rPr>
        <w:sectPr w:rsidR="00AA42DD" w:rsidRPr="009D1F06">
          <w:headerReference w:type="default" r:id="rId15"/>
          <w:pgSz w:w="11910" w:h="16840"/>
          <w:pgMar w:top="1840" w:right="1280" w:bottom="280" w:left="1280" w:header="1625" w:footer="0" w:gutter="0"/>
          <w:cols w:space="720"/>
        </w:sectPr>
      </w:pPr>
    </w:p>
    <w:p w14:paraId="05E3916A" w14:textId="77777777" w:rsidR="00AA42DD" w:rsidRPr="009D1F06" w:rsidRDefault="00000000">
      <w:pPr>
        <w:pStyle w:val="BodyText"/>
        <w:spacing w:line="43" w:lineRule="exact"/>
        <w:ind w:left="107"/>
        <w:rPr>
          <w:sz w:val="4"/>
        </w:rPr>
      </w:pPr>
      <w:r>
        <w:rPr>
          <w:sz w:val="4"/>
        </w:rPr>
      </w:r>
      <w:r>
        <w:rPr>
          <w:sz w:val="4"/>
        </w:rPr>
        <w:pict w14:anchorId="03470BF8">
          <v:group id="docshapegroup27" o:spid="_x0000_s2073" style="width:456.6pt;height:2.2pt;mso-position-horizontal-relative:char;mso-position-vertical-relative:line" coordsize="9132,44">
            <v:rect id="docshape28" o:spid="_x0000_s2074" style="position:absolute;width:9132;height:44" fillcolor="#5b9bd4" stroked="f"/>
            <w10:anchorlock/>
          </v:group>
        </w:pict>
      </w:r>
    </w:p>
    <w:p w14:paraId="064E4B14" w14:textId="77777777" w:rsidR="00AA42DD" w:rsidRPr="009D1F06" w:rsidRDefault="00AA42DD">
      <w:pPr>
        <w:pStyle w:val="BodyText"/>
      </w:pPr>
    </w:p>
    <w:p w14:paraId="04A30141" w14:textId="77777777" w:rsidR="00AA42DD" w:rsidRPr="009D1F06" w:rsidRDefault="00AA42DD">
      <w:pPr>
        <w:pStyle w:val="BodyText"/>
        <w:spacing w:after="1"/>
        <w:rPr>
          <w:sz w:val="10"/>
        </w:rPr>
      </w:pPr>
    </w:p>
    <w:tbl>
      <w:tblPr>
        <w:tblStyle w:val="TableNormal1"/>
        <w:tblW w:w="0" w:type="auto"/>
        <w:tblInd w:w="2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7"/>
        <w:gridCol w:w="849"/>
        <w:gridCol w:w="849"/>
        <w:gridCol w:w="1134"/>
        <w:gridCol w:w="1132"/>
      </w:tblGrid>
      <w:tr w:rsidR="00AA42DD" w:rsidRPr="009D1F06" w14:paraId="09A463C7" w14:textId="77777777">
        <w:trPr>
          <w:trHeight w:val="366"/>
        </w:trPr>
        <w:tc>
          <w:tcPr>
            <w:tcW w:w="847" w:type="dxa"/>
          </w:tcPr>
          <w:p w14:paraId="7C73DCEC" w14:textId="77777777" w:rsidR="00AA42DD" w:rsidRPr="009D1F06" w:rsidRDefault="008A1EB7">
            <w:pPr>
              <w:pStyle w:val="TableParagraph"/>
              <w:spacing w:before="93"/>
              <w:ind w:left="146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Ligands</w:t>
            </w:r>
          </w:p>
        </w:tc>
        <w:tc>
          <w:tcPr>
            <w:tcW w:w="849" w:type="dxa"/>
          </w:tcPr>
          <w:p w14:paraId="03EF406D" w14:textId="77777777" w:rsidR="00AA42DD" w:rsidRPr="009D1F06" w:rsidRDefault="008A1EB7">
            <w:pPr>
              <w:pStyle w:val="TableParagraph"/>
              <w:spacing w:before="93"/>
              <w:ind w:left="13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Distance</w:t>
            </w:r>
          </w:p>
        </w:tc>
        <w:tc>
          <w:tcPr>
            <w:tcW w:w="849" w:type="dxa"/>
          </w:tcPr>
          <w:p w14:paraId="0C873E4A" w14:textId="77777777" w:rsidR="00AA42DD" w:rsidRPr="009D1F06" w:rsidRDefault="008A1EB7">
            <w:pPr>
              <w:pStyle w:val="TableParagraph"/>
              <w:spacing w:before="93"/>
              <w:ind w:left="88" w:right="74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Category</w:t>
            </w:r>
          </w:p>
        </w:tc>
        <w:tc>
          <w:tcPr>
            <w:tcW w:w="1134" w:type="dxa"/>
          </w:tcPr>
          <w:p w14:paraId="3B6D4233" w14:textId="77777777" w:rsidR="00AA42DD" w:rsidRPr="009D1F06" w:rsidRDefault="008A1EB7">
            <w:pPr>
              <w:pStyle w:val="TableParagraph"/>
              <w:spacing w:line="182" w:lineRule="exact"/>
              <w:ind w:left="157" w:right="120" w:firstLine="15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Type of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teractions</w:t>
            </w:r>
          </w:p>
        </w:tc>
        <w:tc>
          <w:tcPr>
            <w:tcW w:w="1132" w:type="dxa"/>
          </w:tcPr>
          <w:p w14:paraId="69916389" w14:textId="77777777" w:rsidR="00AA42DD" w:rsidRPr="009D1F06" w:rsidRDefault="008A1EB7">
            <w:pPr>
              <w:pStyle w:val="TableParagraph"/>
              <w:spacing w:line="182" w:lineRule="exact"/>
              <w:ind w:left="151" w:right="115" w:firstLine="144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Residue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formation</w:t>
            </w:r>
          </w:p>
        </w:tc>
      </w:tr>
      <w:tr w:rsidR="0053050A" w:rsidRPr="009D1F06" w14:paraId="50AAB54D" w14:textId="77777777" w:rsidTr="00A60A2C">
        <w:trPr>
          <w:trHeight w:val="282"/>
        </w:trPr>
        <w:tc>
          <w:tcPr>
            <w:tcW w:w="847" w:type="dxa"/>
            <w:vMerge w:val="restart"/>
          </w:tcPr>
          <w:p w14:paraId="02947714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4A8ED12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2F9B84DD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7C44DB0A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7893F6C8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5F6F4313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4A6D29CF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58E9D858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E1D8242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6D1AF318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3DECC6BF" w14:textId="77777777" w:rsidR="0053050A" w:rsidRPr="009D1F06" w:rsidRDefault="0053050A" w:rsidP="0053050A">
            <w:pPr>
              <w:pStyle w:val="TableParagraph"/>
              <w:spacing w:before="9"/>
              <w:jc w:val="left"/>
              <w:rPr>
                <w:sz w:val="14"/>
              </w:rPr>
            </w:pPr>
          </w:p>
          <w:p w14:paraId="3F915DEF" w14:textId="77777777" w:rsidR="0053050A" w:rsidRPr="009D1F06" w:rsidRDefault="0053050A" w:rsidP="0053050A">
            <w:pPr>
              <w:pStyle w:val="TableParagraph"/>
              <w:spacing w:before="1"/>
              <w:ind w:left="230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2</w:t>
            </w:r>
          </w:p>
        </w:tc>
        <w:tc>
          <w:tcPr>
            <w:tcW w:w="849" w:type="dxa"/>
            <w:vAlign w:val="center"/>
          </w:tcPr>
          <w:p w14:paraId="46CD7DC7" w14:textId="2F053C88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77</w:t>
            </w:r>
          </w:p>
        </w:tc>
        <w:tc>
          <w:tcPr>
            <w:tcW w:w="849" w:type="dxa"/>
          </w:tcPr>
          <w:p w14:paraId="545F20F8" w14:textId="77777777" w:rsidR="0053050A" w:rsidRPr="009D1F06" w:rsidRDefault="0053050A" w:rsidP="0053050A">
            <w:pPr>
              <w:pStyle w:val="TableParagraph"/>
              <w:spacing w:before="52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6080B697" w14:textId="77777777" w:rsidR="0053050A" w:rsidRPr="009D1F06" w:rsidRDefault="0053050A" w:rsidP="0053050A">
            <w:pPr>
              <w:pStyle w:val="TableParagraph"/>
              <w:spacing w:before="52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ON-HB</w:t>
            </w:r>
          </w:p>
        </w:tc>
        <w:tc>
          <w:tcPr>
            <w:tcW w:w="1132" w:type="dxa"/>
          </w:tcPr>
          <w:p w14:paraId="44E9994B" w14:textId="77777777" w:rsidR="0053050A" w:rsidRPr="009D1F06" w:rsidRDefault="0053050A" w:rsidP="0053050A">
            <w:pPr>
              <w:pStyle w:val="TableParagraph"/>
              <w:spacing w:before="52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RG221</w:t>
            </w:r>
          </w:p>
        </w:tc>
      </w:tr>
      <w:tr w:rsidR="0053050A" w:rsidRPr="009D1F06" w14:paraId="38FC736F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3FFA29C2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B20C8B2" w14:textId="6DFFF3D6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25</w:t>
            </w:r>
          </w:p>
        </w:tc>
        <w:tc>
          <w:tcPr>
            <w:tcW w:w="849" w:type="dxa"/>
          </w:tcPr>
          <w:p w14:paraId="33C050F9" w14:textId="77777777" w:rsidR="0053050A" w:rsidRPr="009D1F06" w:rsidRDefault="0053050A" w:rsidP="0053050A">
            <w:pPr>
              <w:pStyle w:val="TableParagraph"/>
              <w:spacing w:before="49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73EF211E" w14:textId="77777777" w:rsidR="0053050A" w:rsidRPr="009D1F06" w:rsidRDefault="0053050A" w:rsidP="0053050A">
            <w:pPr>
              <w:pStyle w:val="TableParagraph"/>
              <w:spacing w:before="49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ON-HB</w:t>
            </w:r>
          </w:p>
        </w:tc>
        <w:tc>
          <w:tcPr>
            <w:tcW w:w="1132" w:type="dxa"/>
          </w:tcPr>
          <w:p w14:paraId="37D672BC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RG221</w:t>
            </w:r>
          </w:p>
        </w:tc>
      </w:tr>
      <w:tr w:rsidR="0053050A" w:rsidRPr="009D1F06" w14:paraId="25567276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47E53AB2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009A28B" w14:textId="4B3C9BA1" w:rsidR="0053050A" w:rsidRPr="009D1F06" w:rsidRDefault="0053050A" w:rsidP="0053050A">
            <w:pPr>
              <w:pStyle w:val="TableParagraph"/>
              <w:spacing w:before="49"/>
              <w:ind w:left="20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7</w:t>
            </w:r>
          </w:p>
        </w:tc>
        <w:tc>
          <w:tcPr>
            <w:tcW w:w="849" w:type="dxa"/>
          </w:tcPr>
          <w:p w14:paraId="4CAD8D34" w14:textId="77777777" w:rsidR="0053050A" w:rsidRPr="009D1F06" w:rsidRDefault="0053050A" w:rsidP="0053050A">
            <w:pPr>
              <w:pStyle w:val="TableParagraph"/>
              <w:spacing w:before="49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390EF482" w14:textId="77777777" w:rsidR="0053050A" w:rsidRPr="009D1F06" w:rsidRDefault="0053050A" w:rsidP="0053050A">
            <w:pPr>
              <w:pStyle w:val="TableParagraph"/>
              <w:spacing w:before="49"/>
              <w:ind w:left="202" w:right="183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132" w:type="dxa"/>
          </w:tcPr>
          <w:p w14:paraId="0DC6F94B" w14:textId="77777777" w:rsidR="0053050A" w:rsidRPr="009D1F06" w:rsidRDefault="0053050A" w:rsidP="0053050A">
            <w:pPr>
              <w:pStyle w:val="TableParagraph"/>
              <w:spacing w:before="49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94</w:t>
            </w:r>
          </w:p>
        </w:tc>
      </w:tr>
      <w:tr w:rsidR="0053050A" w:rsidRPr="009D1F06" w14:paraId="2407CFB9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0071E5E6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C8D518B" w14:textId="69589C51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9</w:t>
            </w:r>
          </w:p>
        </w:tc>
        <w:tc>
          <w:tcPr>
            <w:tcW w:w="849" w:type="dxa"/>
          </w:tcPr>
          <w:p w14:paraId="447E02AF" w14:textId="77777777" w:rsidR="0053050A" w:rsidRPr="009D1F06" w:rsidRDefault="0053050A" w:rsidP="0053050A">
            <w:pPr>
              <w:pStyle w:val="TableParagraph"/>
              <w:spacing w:before="52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3139D9F7" w14:textId="77777777" w:rsidR="0053050A" w:rsidRPr="009D1F06" w:rsidRDefault="0053050A" w:rsidP="0053050A">
            <w:pPr>
              <w:pStyle w:val="TableParagraph"/>
              <w:spacing w:before="52"/>
              <w:ind w:left="202" w:right="183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132" w:type="dxa"/>
          </w:tcPr>
          <w:p w14:paraId="136BA78F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94</w:t>
            </w:r>
          </w:p>
        </w:tc>
      </w:tr>
      <w:tr w:rsidR="0053050A" w:rsidRPr="009D1F06" w14:paraId="3EE095B0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5AB8BD94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C4DBAA4" w14:textId="31AD8264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21</w:t>
            </w:r>
          </w:p>
        </w:tc>
        <w:tc>
          <w:tcPr>
            <w:tcW w:w="849" w:type="dxa"/>
          </w:tcPr>
          <w:p w14:paraId="4CFE2AA6" w14:textId="77777777" w:rsidR="0053050A" w:rsidRPr="009D1F06" w:rsidRDefault="0053050A" w:rsidP="0053050A">
            <w:pPr>
              <w:pStyle w:val="TableParagraph"/>
              <w:spacing w:before="49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4DB712EC" w14:textId="77777777" w:rsidR="0053050A" w:rsidRPr="009D1F06" w:rsidRDefault="0053050A" w:rsidP="0053050A">
            <w:pPr>
              <w:pStyle w:val="TableParagraph"/>
              <w:spacing w:before="49"/>
              <w:ind w:left="202" w:right="188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132" w:type="dxa"/>
          </w:tcPr>
          <w:p w14:paraId="035DC1CD" w14:textId="77777777" w:rsidR="0053050A" w:rsidRPr="009D1F06" w:rsidRDefault="0053050A" w:rsidP="0053050A">
            <w:pPr>
              <w:pStyle w:val="TableParagraph"/>
              <w:spacing w:before="49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ASP450</w:t>
            </w:r>
          </w:p>
        </w:tc>
      </w:tr>
      <w:tr w:rsidR="0053050A" w:rsidRPr="009D1F06" w14:paraId="450F521B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48DB4DF7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04ACC15" w14:textId="29F043EC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6</w:t>
            </w:r>
          </w:p>
        </w:tc>
        <w:tc>
          <w:tcPr>
            <w:tcW w:w="849" w:type="dxa"/>
          </w:tcPr>
          <w:p w14:paraId="708402D0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36CE6D1" w14:textId="77777777" w:rsidR="0053050A" w:rsidRPr="009D1F06" w:rsidRDefault="0053050A" w:rsidP="0053050A">
            <w:pPr>
              <w:pStyle w:val="TableParagraph"/>
              <w:spacing w:before="49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132" w:type="dxa"/>
          </w:tcPr>
          <w:p w14:paraId="53DFA023" w14:textId="77777777" w:rsidR="0053050A" w:rsidRPr="009D1F06" w:rsidRDefault="0053050A" w:rsidP="0053050A">
            <w:pPr>
              <w:pStyle w:val="TableParagraph"/>
              <w:spacing w:before="49"/>
              <w:ind w:left="259" w:right="244"/>
              <w:rPr>
                <w:sz w:val="16"/>
              </w:rPr>
            </w:pPr>
            <w:r w:rsidRPr="009D1F06">
              <w:rPr>
                <w:sz w:val="16"/>
              </w:rPr>
              <w:t>TYR451</w:t>
            </w:r>
          </w:p>
        </w:tc>
      </w:tr>
      <w:tr w:rsidR="0053050A" w:rsidRPr="009D1F06" w14:paraId="4B458330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77CDA52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745D716" w14:textId="6C5A5833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7</w:t>
            </w:r>
          </w:p>
        </w:tc>
        <w:tc>
          <w:tcPr>
            <w:tcW w:w="849" w:type="dxa"/>
          </w:tcPr>
          <w:p w14:paraId="3D591BAB" w14:textId="77777777" w:rsidR="0053050A" w:rsidRPr="009D1F06" w:rsidRDefault="0053050A" w:rsidP="0053050A">
            <w:pPr>
              <w:pStyle w:val="TableParagraph"/>
              <w:spacing w:before="5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E873D33" w14:textId="77777777" w:rsidR="0053050A" w:rsidRPr="009D1F06" w:rsidRDefault="0053050A" w:rsidP="0053050A">
            <w:pPr>
              <w:pStyle w:val="TableParagraph"/>
              <w:spacing w:before="52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2" w:type="dxa"/>
          </w:tcPr>
          <w:p w14:paraId="45438B58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89</w:t>
            </w:r>
          </w:p>
        </w:tc>
      </w:tr>
      <w:tr w:rsidR="0053050A" w:rsidRPr="009D1F06" w14:paraId="7D3C48DF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44C6A892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43DC49B" w14:textId="6B02479A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7</w:t>
            </w:r>
          </w:p>
        </w:tc>
        <w:tc>
          <w:tcPr>
            <w:tcW w:w="849" w:type="dxa"/>
          </w:tcPr>
          <w:p w14:paraId="20AC2070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6653006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2" w:type="dxa"/>
          </w:tcPr>
          <w:p w14:paraId="72F006A8" w14:textId="77777777" w:rsidR="0053050A" w:rsidRPr="009D1F06" w:rsidRDefault="0053050A" w:rsidP="0053050A">
            <w:pPr>
              <w:pStyle w:val="TableParagraph"/>
              <w:spacing w:before="49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431</w:t>
            </w:r>
          </w:p>
        </w:tc>
      </w:tr>
      <w:tr w:rsidR="0053050A" w:rsidRPr="009D1F06" w14:paraId="5022FC3A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0CC49E4F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DF9E396" w14:textId="7E3AE7E5" w:rsidR="0053050A" w:rsidRPr="009D1F06" w:rsidRDefault="0053050A" w:rsidP="0053050A">
            <w:pPr>
              <w:pStyle w:val="TableParagraph"/>
              <w:spacing w:before="50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9</w:t>
            </w:r>
          </w:p>
        </w:tc>
        <w:tc>
          <w:tcPr>
            <w:tcW w:w="849" w:type="dxa"/>
          </w:tcPr>
          <w:p w14:paraId="269CD5C0" w14:textId="77777777" w:rsidR="0053050A" w:rsidRPr="009D1F06" w:rsidRDefault="0053050A" w:rsidP="0053050A">
            <w:pPr>
              <w:pStyle w:val="TableParagraph"/>
              <w:spacing w:before="50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9C0DBB9" w14:textId="77777777" w:rsidR="0053050A" w:rsidRPr="009D1F06" w:rsidRDefault="0053050A" w:rsidP="0053050A">
            <w:pPr>
              <w:pStyle w:val="TableParagraph"/>
              <w:spacing w:before="50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6BA3228" w14:textId="77777777" w:rsidR="0053050A" w:rsidRPr="009D1F06" w:rsidRDefault="0053050A" w:rsidP="0053050A">
            <w:pPr>
              <w:pStyle w:val="TableParagraph"/>
              <w:spacing w:before="50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94</w:t>
            </w:r>
          </w:p>
        </w:tc>
      </w:tr>
      <w:tr w:rsidR="0053050A" w:rsidRPr="009D1F06" w14:paraId="73E0E6DB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693312C9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764A16D" w14:textId="7416D542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2</w:t>
            </w:r>
          </w:p>
        </w:tc>
        <w:tc>
          <w:tcPr>
            <w:tcW w:w="849" w:type="dxa"/>
          </w:tcPr>
          <w:p w14:paraId="1A91CED5" w14:textId="77777777" w:rsidR="0053050A" w:rsidRPr="009D1F06" w:rsidRDefault="0053050A" w:rsidP="0053050A">
            <w:pPr>
              <w:pStyle w:val="TableParagraph"/>
              <w:spacing w:before="5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6B87AFF" w14:textId="77777777" w:rsidR="0053050A" w:rsidRPr="009D1F06" w:rsidRDefault="0053050A" w:rsidP="0053050A">
            <w:pPr>
              <w:pStyle w:val="TableParagraph"/>
              <w:spacing w:before="5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4E537CA0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94</w:t>
            </w:r>
          </w:p>
        </w:tc>
      </w:tr>
      <w:tr w:rsidR="0053050A" w:rsidRPr="009D1F06" w14:paraId="2ACB5451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16054C82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454CEE5" w14:textId="44736725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9</w:t>
            </w:r>
          </w:p>
        </w:tc>
        <w:tc>
          <w:tcPr>
            <w:tcW w:w="849" w:type="dxa"/>
          </w:tcPr>
          <w:p w14:paraId="249225D2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5C1C215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453F5C78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VAL342</w:t>
            </w:r>
          </w:p>
        </w:tc>
      </w:tr>
      <w:tr w:rsidR="0053050A" w:rsidRPr="009D1F06" w14:paraId="19EEC303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556E706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8DB1C7A" w14:textId="769649E3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0</w:t>
            </w:r>
          </w:p>
        </w:tc>
        <w:tc>
          <w:tcPr>
            <w:tcW w:w="849" w:type="dxa"/>
          </w:tcPr>
          <w:p w14:paraId="58E02DDD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B4C644F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CB0E931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190</w:t>
            </w:r>
          </w:p>
        </w:tc>
      </w:tr>
      <w:tr w:rsidR="0053050A" w:rsidRPr="009D1F06" w14:paraId="05415E4C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77BC0521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31DC84A" w14:textId="7922400B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87</w:t>
            </w:r>
          </w:p>
        </w:tc>
        <w:tc>
          <w:tcPr>
            <w:tcW w:w="849" w:type="dxa"/>
          </w:tcPr>
          <w:p w14:paraId="289977C1" w14:textId="77777777" w:rsidR="0053050A" w:rsidRPr="009D1F06" w:rsidRDefault="0053050A" w:rsidP="0053050A">
            <w:pPr>
              <w:pStyle w:val="TableParagraph"/>
              <w:spacing w:before="5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293FBC9" w14:textId="77777777" w:rsidR="0053050A" w:rsidRPr="009D1F06" w:rsidRDefault="0053050A" w:rsidP="0053050A">
            <w:pPr>
              <w:pStyle w:val="TableParagraph"/>
              <w:spacing w:before="5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22F223E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435</w:t>
            </w:r>
          </w:p>
        </w:tc>
      </w:tr>
      <w:tr w:rsidR="0053050A" w:rsidRPr="009D1F06" w14:paraId="6183AD38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37CB3ECF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B3563B1" w14:textId="42AA7334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5</w:t>
            </w:r>
          </w:p>
        </w:tc>
        <w:tc>
          <w:tcPr>
            <w:tcW w:w="849" w:type="dxa"/>
          </w:tcPr>
          <w:p w14:paraId="1A3E44A3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1DBD1B1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49086125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190</w:t>
            </w:r>
          </w:p>
        </w:tc>
      </w:tr>
      <w:tr w:rsidR="0053050A" w:rsidRPr="009D1F06" w14:paraId="6352CB9B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139922F3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4DE8370" w14:textId="7DAD5740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42</w:t>
            </w:r>
          </w:p>
        </w:tc>
        <w:tc>
          <w:tcPr>
            <w:tcW w:w="849" w:type="dxa"/>
          </w:tcPr>
          <w:p w14:paraId="1765649D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7D19781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EADF9BE" w14:textId="77777777" w:rsidR="0053050A" w:rsidRPr="009D1F06" w:rsidRDefault="0053050A" w:rsidP="0053050A">
            <w:pPr>
              <w:pStyle w:val="TableParagraph"/>
              <w:spacing w:before="49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431</w:t>
            </w:r>
          </w:p>
        </w:tc>
      </w:tr>
      <w:tr w:rsidR="0053050A" w:rsidRPr="009D1F06" w14:paraId="2076F4D5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7A59F47D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80550ED" w14:textId="5956DD3D" w:rsidR="0053050A" w:rsidRPr="009D1F06" w:rsidRDefault="0053050A" w:rsidP="0053050A">
            <w:pPr>
              <w:pStyle w:val="TableParagraph"/>
              <w:spacing w:before="52"/>
              <w:ind w:left="20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8</w:t>
            </w:r>
          </w:p>
        </w:tc>
        <w:tc>
          <w:tcPr>
            <w:tcW w:w="849" w:type="dxa"/>
          </w:tcPr>
          <w:p w14:paraId="2EFE7522" w14:textId="77777777" w:rsidR="0053050A" w:rsidRPr="009D1F06" w:rsidRDefault="0053050A" w:rsidP="0053050A">
            <w:pPr>
              <w:pStyle w:val="TableParagraph"/>
              <w:spacing w:before="5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72E05571" w14:textId="77777777" w:rsidR="0053050A" w:rsidRPr="009D1F06" w:rsidRDefault="0053050A" w:rsidP="0053050A">
            <w:pPr>
              <w:pStyle w:val="TableParagraph"/>
              <w:spacing w:before="5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33AC3D1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435</w:t>
            </w:r>
          </w:p>
        </w:tc>
      </w:tr>
      <w:tr w:rsidR="0053050A" w:rsidRPr="009D1F06" w14:paraId="1C95A03D" w14:textId="77777777" w:rsidTr="00A60A2C">
        <w:trPr>
          <w:trHeight w:val="282"/>
        </w:trPr>
        <w:tc>
          <w:tcPr>
            <w:tcW w:w="847" w:type="dxa"/>
            <w:vMerge w:val="restart"/>
          </w:tcPr>
          <w:p w14:paraId="0E9B42EF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75637D19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04C323B8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4D3DF23B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5C82979A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8FEC471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00C2E032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4F1F9A08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0A6503C5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604E59DB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38DA16BA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21A6B431" w14:textId="77777777" w:rsidR="0053050A" w:rsidRPr="009D1F06" w:rsidRDefault="0053050A" w:rsidP="0053050A">
            <w:pPr>
              <w:pStyle w:val="TableParagraph"/>
              <w:spacing w:before="110"/>
              <w:ind w:left="122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D</w:t>
            </w:r>
            <w:r w:rsidRPr="009D1F06">
              <w:rPr>
                <w:b/>
                <w:sz w:val="10"/>
              </w:rPr>
              <w:t>1</w:t>
            </w:r>
          </w:p>
        </w:tc>
        <w:tc>
          <w:tcPr>
            <w:tcW w:w="849" w:type="dxa"/>
            <w:vAlign w:val="center"/>
          </w:tcPr>
          <w:p w14:paraId="135B6E61" w14:textId="5FA49676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52</w:t>
            </w:r>
          </w:p>
        </w:tc>
        <w:tc>
          <w:tcPr>
            <w:tcW w:w="849" w:type="dxa"/>
          </w:tcPr>
          <w:p w14:paraId="35A64A05" w14:textId="77777777" w:rsidR="0053050A" w:rsidRPr="009D1F06" w:rsidRDefault="0053050A" w:rsidP="0053050A">
            <w:pPr>
              <w:pStyle w:val="TableParagraph"/>
              <w:spacing w:before="49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47725FEF" w14:textId="77777777" w:rsidR="0053050A" w:rsidRPr="009D1F06" w:rsidRDefault="0053050A" w:rsidP="0053050A">
            <w:pPr>
              <w:pStyle w:val="TableParagraph"/>
              <w:spacing w:before="49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132" w:type="dxa"/>
          </w:tcPr>
          <w:p w14:paraId="09D71D8F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MET122</w:t>
            </w:r>
          </w:p>
        </w:tc>
      </w:tr>
      <w:tr w:rsidR="0053050A" w:rsidRPr="009D1F06" w14:paraId="148427E3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3330FADC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9149453" w14:textId="07356814" w:rsidR="0053050A" w:rsidRPr="009D1F06" w:rsidRDefault="0053050A" w:rsidP="0053050A">
            <w:pPr>
              <w:pStyle w:val="TableParagraph"/>
              <w:spacing w:before="49"/>
              <w:ind w:left="20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24</w:t>
            </w:r>
          </w:p>
        </w:tc>
        <w:tc>
          <w:tcPr>
            <w:tcW w:w="849" w:type="dxa"/>
          </w:tcPr>
          <w:p w14:paraId="258B1C28" w14:textId="77777777" w:rsidR="0053050A" w:rsidRPr="009D1F06" w:rsidRDefault="0053050A" w:rsidP="0053050A">
            <w:pPr>
              <w:pStyle w:val="TableParagraph"/>
              <w:spacing w:before="49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64C3E280" w14:textId="77777777" w:rsidR="0053050A" w:rsidRPr="009D1F06" w:rsidRDefault="0053050A" w:rsidP="0053050A">
            <w:pPr>
              <w:pStyle w:val="TableParagraph"/>
              <w:spacing w:before="49"/>
              <w:ind w:left="202" w:right="183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132" w:type="dxa"/>
          </w:tcPr>
          <w:p w14:paraId="49D53CA3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53050A" w:rsidRPr="009D1F06" w14:paraId="3302EF8E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2CFAEDCF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181D679" w14:textId="7310DBEB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55</w:t>
            </w:r>
          </w:p>
        </w:tc>
        <w:tc>
          <w:tcPr>
            <w:tcW w:w="849" w:type="dxa"/>
          </w:tcPr>
          <w:p w14:paraId="5D0DA33E" w14:textId="77777777" w:rsidR="0053050A" w:rsidRPr="009D1F06" w:rsidRDefault="0053050A" w:rsidP="0053050A">
            <w:pPr>
              <w:pStyle w:val="TableParagraph"/>
              <w:spacing w:before="52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6F3C5FB5" w14:textId="77777777" w:rsidR="0053050A" w:rsidRPr="009D1F06" w:rsidRDefault="0053050A" w:rsidP="0053050A">
            <w:pPr>
              <w:pStyle w:val="TableParagraph"/>
              <w:spacing w:before="52"/>
              <w:ind w:left="202" w:right="188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132" w:type="dxa"/>
          </w:tcPr>
          <w:p w14:paraId="7A3088F4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ASP128</w:t>
            </w:r>
          </w:p>
        </w:tc>
      </w:tr>
      <w:tr w:rsidR="0053050A" w:rsidRPr="009D1F06" w14:paraId="23DE0518" w14:textId="77777777" w:rsidTr="00A60A2C">
        <w:trPr>
          <w:trHeight w:val="283"/>
        </w:trPr>
        <w:tc>
          <w:tcPr>
            <w:tcW w:w="847" w:type="dxa"/>
            <w:vMerge/>
            <w:tcBorders>
              <w:top w:val="nil"/>
            </w:tcBorders>
          </w:tcPr>
          <w:p w14:paraId="12ACD841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BF0FBE6" w14:textId="4EF5F29A" w:rsidR="0053050A" w:rsidRPr="009D1F06" w:rsidRDefault="0053050A" w:rsidP="0053050A">
            <w:pPr>
              <w:pStyle w:val="TableParagraph"/>
              <w:spacing w:before="50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32</w:t>
            </w:r>
          </w:p>
        </w:tc>
        <w:tc>
          <w:tcPr>
            <w:tcW w:w="849" w:type="dxa"/>
          </w:tcPr>
          <w:p w14:paraId="36FC6891" w14:textId="77777777" w:rsidR="0053050A" w:rsidRPr="009D1F06" w:rsidRDefault="0053050A" w:rsidP="0053050A">
            <w:pPr>
              <w:pStyle w:val="TableParagraph"/>
              <w:spacing w:before="50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C445D7E" w14:textId="77777777" w:rsidR="0053050A" w:rsidRPr="009D1F06" w:rsidRDefault="0053050A" w:rsidP="0053050A">
            <w:pPr>
              <w:pStyle w:val="TableParagraph"/>
              <w:spacing w:before="50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132" w:type="dxa"/>
          </w:tcPr>
          <w:p w14:paraId="35C363F2" w14:textId="77777777" w:rsidR="0053050A" w:rsidRPr="009D1F06" w:rsidRDefault="0053050A" w:rsidP="0053050A">
            <w:pPr>
              <w:pStyle w:val="TableParagraph"/>
              <w:spacing w:before="50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53050A" w:rsidRPr="009D1F06" w14:paraId="35B9BE8E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17763CD1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E07E243" w14:textId="6EAF1A3B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9</w:t>
            </w:r>
          </w:p>
        </w:tc>
        <w:tc>
          <w:tcPr>
            <w:tcW w:w="849" w:type="dxa"/>
          </w:tcPr>
          <w:p w14:paraId="7F7FF0FD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A4D1324" w14:textId="77777777" w:rsidR="0053050A" w:rsidRPr="009D1F06" w:rsidRDefault="0053050A" w:rsidP="0053050A">
            <w:pPr>
              <w:pStyle w:val="TableParagraph"/>
              <w:spacing w:before="49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132" w:type="dxa"/>
          </w:tcPr>
          <w:p w14:paraId="29E44863" w14:textId="77777777" w:rsidR="0053050A" w:rsidRPr="009D1F06" w:rsidRDefault="0053050A" w:rsidP="0053050A">
            <w:pPr>
              <w:pStyle w:val="TableParagraph"/>
              <w:spacing w:before="49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53050A" w:rsidRPr="009D1F06" w14:paraId="2A058750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31D01717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712AE77" w14:textId="40B7C5E6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8</w:t>
            </w:r>
          </w:p>
        </w:tc>
        <w:tc>
          <w:tcPr>
            <w:tcW w:w="849" w:type="dxa"/>
          </w:tcPr>
          <w:p w14:paraId="42BBCE4B" w14:textId="77777777" w:rsidR="0053050A" w:rsidRPr="009D1F06" w:rsidRDefault="0053050A" w:rsidP="0053050A">
            <w:pPr>
              <w:pStyle w:val="TableParagraph"/>
              <w:spacing w:before="5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9E5DC87" w14:textId="77777777" w:rsidR="0053050A" w:rsidRPr="009D1F06" w:rsidRDefault="0053050A" w:rsidP="0053050A">
            <w:pPr>
              <w:pStyle w:val="TableParagraph"/>
              <w:spacing w:before="52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132" w:type="dxa"/>
          </w:tcPr>
          <w:p w14:paraId="4249F33F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53050A" w:rsidRPr="009D1F06" w14:paraId="546977D4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3124D03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C54CB1C" w14:textId="7A6E9E74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0</w:t>
            </w:r>
          </w:p>
        </w:tc>
        <w:tc>
          <w:tcPr>
            <w:tcW w:w="849" w:type="dxa"/>
          </w:tcPr>
          <w:p w14:paraId="0C00D80D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76D2D56" w14:textId="77777777" w:rsidR="0053050A" w:rsidRPr="009D1F06" w:rsidRDefault="0053050A" w:rsidP="0053050A">
            <w:pPr>
              <w:pStyle w:val="TableParagraph"/>
              <w:spacing w:before="49"/>
              <w:ind w:left="202" w:right="188"/>
              <w:rPr>
                <w:sz w:val="16"/>
              </w:rPr>
            </w:pPr>
            <w:r w:rsidRPr="009D1F06">
              <w:rPr>
                <w:sz w:val="16"/>
              </w:rPr>
              <w:t>Pi-Pi-T-Sh</w:t>
            </w:r>
          </w:p>
        </w:tc>
        <w:tc>
          <w:tcPr>
            <w:tcW w:w="1132" w:type="dxa"/>
          </w:tcPr>
          <w:p w14:paraId="52710213" w14:textId="77777777" w:rsidR="0053050A" w:rsidRPr="009D1F06" w:rsidRDefault="0053050A" w:rsidP="0053050A">
            <w:pPr>
              <w:pStyle w:val="TableParagraph"/>
              <w:spacing w:before="49"/>
              <w:ind w:left="259" w:right="244"/>
              <w:rPr>
                <w:sz w:val="16"/>
              </w:rPr>
            </w:pPr>
            <w:r w:rsidRPr="009D1F06">
              <w:rPr>
                <w:sz w:val="16"/>
              </w:rPr>
              <w:t>TYR137</w:t>
            </w:r>
          </w:p>
        </w:tc>
      </w:tr>
      <w:tr w:rsidR="0053050A" w:rsidRPr="009D1F06" w14:paraId="247A6DDD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6D26F38D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A5A6BE0" w14:textId="23E51884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8</w:t>
            </w:r>
          </w:p>
        </w:tc>
        <w:tc>
          <w:tcPr>
            <w:tcW w:w="849" w:type="dxa"/>
          </w:tcPr>
          <w:p w14:paraId="49E92965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0E5EA4D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5F5A40F2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125</w:t>
            </w:r>
          </w:p>
        </w:tc>
      </w:tr>
      <w:tr w:rsidR="0053050A" w:rsidRPr="009D1F06" w14:paraId="07A5614E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07D58AFC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64194E7" w14:textId="03BAE982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2</w:t>
            </w:r>
          </w:p>
        </w:tc>
        <w:tc>
          <w:tcPr>
            <w:tcW w:w="849" w:type="dxa"/>
          </w:tcPr>
          <w:p w14:paraId="3CFA33F7" w14:textId="77777777" w:rsidR="0053050A" w:rsidRPr="009D1F06" w:rsidRDefault="0053050A" w:rsidP="0053050A">
            <w:pPr>
              <w:pStyle w:val="TableParagraph"/>
              <w:spacing w:before="5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5A86099" w14:textId="77777777" w:rsidR="0053050A" w:rsidRPr="009D1F06" w:rsidRDefault="0053050A" w:rsidP="0053050A">
            <w:pPr>
              <w:pStyle w:val="TableParagraph"/>
              <w:spacing w:before="5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078EAD92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11EC415E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6E92A7B4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B389157" w14:textId="7CFB7E72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8</w:t>
            </w:r>
          </w:p>
        </w:tc>
        <w:tc>
          <w:tcPr>
            <w:tcW w:w="849" w:type="dxa"/>
          </w:tcPr>
          <w:p w14:paraId="142C6E48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78F7210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517823E" w14:textId="77777777" w:rsidR="0053050A" w:rsidRPr="009D1F06" w:rsidRDefault="0053050A" w:rsidP="0053050A">
            <w:pPr>
              <w:pStyle w:val="TableParagraph"/>
              <w:spacing w:before="49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78CF9D50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2F947982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E063934" w14:textId="3C0F39A6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24</w:t>
            </w:r>
          </w:p>
        </w:tc>
        <w:tc>
          <w:tcPr>
            <w:tcW w:w="849" w:type="dxa"/>
          </w:tcPr>
          <w:p w14:paraId="7FCD7CF1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93F2FE7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581D5841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125</w:t>
            </w:r>
          </w:p>
        </w:tc>
      </w:tr>
      <w:tr w:rsidR="0053050A" w:rsidRPr="009D1F06" w14:paraId="0C89FE85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4FD2EEE3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A2358CC" w14:textId="79D0F9A0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2</w:t>
            </w:r>
          </w:p>
        </w:tc>
        <w:tc>
          <w:tcPr>
            <w:tcW w:w="849" w:type="dxa"/>
          </w:tcPr>
          <w:p w14:paraId="69127E3F" w14:textId="77777777" w:rsidR="0053050A" w:rsidRPr="009D1F06" w:rsidRDefault="0053050A" w:rsidP="0053050A">
            <w:pPr>
              <w:pStyle w:val="TableParagraph"/>
              <w:spacing w:before="5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582258F" w14:textId="77777777" w:rsidR="0053050A" w:rsidRPr="009D1F06" w:rsidRDefault="0053050A" w:rsidP="0053050A">
            <w:pPr>
              <w:pStyle w:val="TableParagraph"/>
              <w:spacing w:before="5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6CE79D4A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36E6082E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24F5F7AE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B2B8D01" w14:textId="2581BE3D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6</w:t>
            </w:r>
          </w:p>
        </w:tc>
        <w:tc>
          <w:tcPr>
            <w:tcW w:w="849" w:type="dxa"/>
          </w:tcPr>
          <w:p w14:paraId="20CD1B15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7794C58C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16B92A8" w14:textId="77777777" w:rsidR="0053050A" w:rsidRPr="009D1F06" w:rsidRDefault="0053050A" w:rsidP="0053050A">
            <w:pPr>
              <w:pStyle w:val="TableParagraph"/>
              <w:spacing w:before="49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EU181</w:t>
            </w:r>
          </w:p>
        </w:tc>
      </w:tr>
      <w:tr w:rsidR="0053050A" w:rsidRPr="009D1F06" w14:paraId="2873E330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31D49BB0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46573A6" w14:textId="2EB5214B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5</w:t>
            </w:r>
          </w:p>
        </w:tc>
        <w:tc>
          <w:tcPr>
            <w:tcW w:w="849" w:type="dxa"/>
          </w:tcPr>
          <w:p w14:paraId="03127070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757036F3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6CF9064F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53050A" w:rsidRPr="009D1F06" w14:paraId="1049BE7D" w14:textId="77777777" w:rsidTr="00A60A2C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00DF5DDE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420AE52" w14:textId="07FFC200" w:rsidR="0053050A" w:rsidRPr="009D1F06" w:rsidRDefault="0053050A" w:rsidP="0053050A">
            <w:pPr>
              <w:pStyle w:val="TableParagraph"/>
              <w:spacing w:before="52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9</w:t>
            </w:r>
          </w:p>
        </w:tc>
        <w:tc>
          <w:tcPr>
            <w:tcW w:w="849" w:type="dxa"/>
          </w:tcPr>
          <w:p w14:paraId="44CC3AC2" w14:textId="77777777" w:rsidR="0053050A" w:rsidRPr="009D1F06" w:rsidRDefault="0053050A" w:rsidP="0053050A">
            <w:pPr>
              <w:pStyle w:val="TableParagraph"/>
              <w:spacing w:before="52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9F707F1" w14:textId="77777777" w:rsidR="0053050A" w:rsidRPr="009D1F06" w:rsidRDefault="0053050A" w:rsidP="0053050A">
            <w:pPr>
              <w:pStyle w:val="TableParagraph"/>
              <w:spacing w:before="52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44F89A71" w14:textId="77777777" w:rsidR="0053050A" w:rsidRPr="009D1F06" w:rsidRDefault="0053050A" w:rsidP="0053050A">
            <w:pPr>
              <w:pStyle w:val="TableParagraph"/>
              <w:spacing w:before="52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EU114</w:t>
            </w:r>
          </w:p>
        </w:tc>
      </w:tr>
      <w:tr w:rsidR="0053050A" w:rsidRPr="009D1F06" w14:paraId="0A83E022" w14:textId="77777777" w:rsidTr="00A60A2C">
        <w:trPr>
          <w:trHeight w:val="283"/>
        </w:trPr>
        <w:tc>
          <w:tcPr>
            <w:tcW w:w="847" w:type="dxa"/>
            <w:vMerge/>
            <w:tcBorders>
              <w:top w:val="nil"/>
            </w:tcBorders>
          </w:tcPr>
          <w:p w14:paraId="781D884A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00278A5" w14:textId="28717D57" w:rsidR="0053050A" w:rsidRPr="009D1F06" w:rsidRDefault="0053050A" w:rsidP="0053050A">
            <w:pPr>
              <w:pStyle w:val="TableParagraph"/>
              <w:spacing w:before="50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65</w:t>
            </w:r>
          </w:p>
        </w:tc>
        <w:tc>
          <w:tcPr>
            <w:tcW w:w="849" w:type="dxa"/>
          </w:tcPr>
          <w:p w14:paraId="19DB0BDD" w14:textId="77777777" w:rsidR="0053050A" w:rsidRPr="009D1F06" w:rsidRDefault="0053050A" w:rsidP="0053050A">
            <w:pPr>
              <w:pStyle w:val="TableParagraph"/>
              <w:spacing w:before="50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362E06D" w14:textId="77777777" w:rsidR="0053050A" w:rsidRPr="009D1F06" w:rsidRDefault="0053050A" w:rsidP="0053050A">
            <w:pPr>
              <w:pStyle w:val="TableParagraph"/>
              <w:spacing w:before="50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03485F7D" w14:textId="77777777" w:rsidR="0053050A" w:rsidRPr="009D1F06" w:rsidRDefault="0053050A" w:rsidP="0053050A">
            <w:pPr>
              <w:pStyle w:val="TableParagraph"/>
              <w:spacing w:before="50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RG116</w:t>
            </w:r>
          </w:p>
        </w:tc>
      </w:tr>
      <w:tr w:rsidR="0053050A" w:rsidRPr="009D1F06" w14:paraId="589D9669" w14:textId="77777777" w:rsidTr="00A60A2C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003A21CB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12F1E03" w14:textId="163A1E82" w:rsidR="0053050A" w:rsidRPr="009D1F06" w:rsidRDefault="0053050A" w:rsidP="0053050A">
            <w:pPr>
              <w:pStyle w:val="TableParagraph"/>
              <w:spacing w:before="49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3</w:t>
            </w:r>
          </w:p>
        </w:tc>
        <w:tc>
          <w:tcPr>
            <w:tcW w:w="849" w:type="dxa"/>
          </w:tcPr>
          <w:p w14:paraId="179F294C" w14:textId="77777777" w:rsidR="0053050A" w:rsidRPr="009D1F06" w:rsidRDefault="0053050A" w:rsidP="0053050A">
            <w:pPr>
              <w:pStyle w:val="TableParagraph"/>
              <w:spacing w:before="49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4FFFF92A" w14:textId="77777777" w:rsidR="0053050A" w:rsidRPr="009D1F06" w:rsidRDefault="0053050A" w:rsidP="0053050A">
            <w:pPr>
              <w:pStyle w:val="TableParagraph"/>
              <w:spacing w:before="49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2A068EB6" w14:textId="77777777" w:rsidR="0053050A" w:rsidRPr="009D1F06" w:rsidRDefault="0053050A" w:rsidP="0053050A">
            <w:pPr>
              <w:pStyle w:val="TableParagraph"/>
              <w:spacing w:before="49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125</w:t>
            </w:r>
          </w:p>
        </w:tc>
      </w:tr>
      <w:tr w:rsidR="00AA42DD" w:rsidRPr="009D1F06" w14:paraId="4FD84C05" w14:textId="77777777">
        <w:trPr>
          <w:trHeight w:val="921"/>
        </w:trPr>
        <w:tc>
          <w:tcPr>
            <w:tcW w:w="4811" w:type="dxa"/>
            <w:gridSpan w:val="5"/>
          </w:tcPr>
          <w:p w14:paraId="30A02020" w14:textId="77777777" w:rsidR="00AA42DD" w:rsidRPr="009D1F06" w:rsidRDefault="008A1EB7">
            <w:pPr>
              <w:pStyle w:val="TableParagraph"/>
              <w:spacing w:before="1"/>
              <w:ind w:left="107" w:right="88"/>
              <w:jc w:val="both"/>
              <w:rPr>
                <w:sz w:val="16"/>
              </w:rPr>
            </w:pPr>
            <w:r w:rsidRPr="009D1F06">
              <w:rPr>
                <w:b/>
                <w:i/>
                <w:sz w:val="16"/>
              </w:rPr>
              <w:t xml:space="preserve">Abbreviations: </w:t>
            </w:r>
            <w:r w:rsidRPr="009D1F06">
              <w:rPr>
                <w:sz w:val="16"/>
              </w:rPr>
              <w:t>Hydrophobic: Hyd, Electrostatic: E, Hydrogen Bond: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B, Conventional Hydrogen Bond: CON-HB, Carbon Hydrogen Bond: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C-HB, Pi-Cation: Pi-Ca, Pi-Anion: Pi-An, Pi-Donor: Pi-Do, Alkyl: Al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Pi-Alkyl: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Al,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T-Shaped:</w:t>
            </w:r>
            <w:r w:rsidRPr="009D1F06">
              <w:rPr>
                <w:spacing w:val="22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2"/>
                <w:sz w:val="16"/>
              </w:rPr>
              <w:t xml:space="preserve"> </w:t>
            </w:r>
            <w:r w:rsidRPr="009D1F06">
              <w:rPr>
                <w:sz w:val="16"/>
              </w:rPr>
              <w:t>T,</w:t>
            </w:r>
            <w:r w:rsidRPr="009D1F06">
              <w:rPr>
                <w:spacing w:val="21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Pi-Pi-St,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</w:t>
            </w:r>
          </w:p>
          <w:p w14:paraId="09FD2746" w14:textId="77777777" w:rsidR="00AA42DD" w:rsidRPr="009D1F06" w:rsidRDefault="008A1EB7">
            <w:pPr>
              <w:pStyle w:val="TableParagraph"/>
              <w:spacing w:before="1" w:line="163" w:lineRule="exact"/>
              <w:ind w:left="107"/>
              <w:jc w:val="both"/>
              <w:rPr>
                <w:sz w:val="16"/>
              </w:rPr>
            </w:pPr>
            <w:r w:rsidRPr="009D1F06">
              <w:rPr>
                <w:sz w:val="16"/>
              </w:rPr>
              <w:t>Sulfur: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Pi-S,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Pi-Sigma: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Pi-Sg,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Amide-Pi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Am-Pi-St</w:t>
            </w:r>
          </w:p>
        </w:tc>
      </w:tr>
    </w:tbl>
    <w:p w14:paraId="37E9405F" w14:textId="77777777" w:rsidR="00AA42DD" w:rsidRPr="009D1F06" w:rsidRDefault="00AA42DD">
      <w:pPr>
        <w:spacing w:line="163" w:lineRule="exact"/>
        <w:jc w:val="both"/>
        <w:rPr>
          <w:sz w:val="16"/>
        </w:rPr>
        <w:sectPr w:rsidR="00AA42DD" w:rsidRPr="009D1F06">
          <w:headerReference w:type="default" r:id="rId16"/>
          <w:pgSz w:w="11910" w:h="16840"/>
          <w:pgMar w:top="1840" w:right="1280" w:bottom="280" w:left="1280" w:header="1625" w:footer="0" w:gutter="0"/>
          <w:cols w:space="720"/>
        </w:sectPr>
      </w:pPr>
    </w:p>
    <w:p w14:paraId="0A574D37" w14:textId="77777777" w:rsidR="00AA42DD" w:rsidRPr="009D1F06" w:rsidRDefault="00000000">
      <w:pPr>
        <w:pStyle w:val="BodyText"/>
        <w:spacing w:line="43" w:lineRule="exact"/>
        <w:ind w:left="107"/>
        <w:rPr>
          <w:sz w:val="4"/>
        </w:rPr>
      </w:pPr>
      <w:r>
        <w:rPr>
          <w:sz w:val="4"/>
        </w:rPr>
      </w:r>
      <w:r>
        <w:rPr>
          <w:sz w:val="4"/>
        </w:rPr>
        <w:pict w14:anchorId="1B066078">
          <v:group id="docshapegroup29" o:spid="_x0000_s2071" style="width:456.6pt;height:2.2pt;mso-position-horizontal-relative:char;mso-position-vertical-relative:line" coordsize="9132,44">
            <v:rect id="docshape30" o:spid="_x0000_s2072" style="position:absolute;width:9132;height:44" fillcolor="#5b9bd4" stroked="f"/>
            <w10:anchorlock/>
          </v:group>
        </w:pict>
      </w:r>
    </w:p>
    <w:p w14:paraId="5239DC25" w14:textId="77777777" w:rsidR="00AA42DD" w:rsidRPr="009D1F06" w:rsidRDefault="00AA42DD">
      <w:pPr>
        <w:pStyle w:val="BodyText"/>
      </w:pPr>
    </w:p>
    <w:p w14:paraId="10BF54E1" w14:textId="77777777" w:rsidR="00AA42DD" w:rsidRPr="009D1F06" w:rsidRDefault="00AA42DD">
      <w:pPr>
        <w:pStyle w:val="BodyText"/>
        <w:spacing w:before="6"/>
        <w:rPr>
          <w:sz w:val="12"/>
        </w:rPr>
      </w:pPr>
    </w:p>
    <w:tbl>
      <w:tblPr>
        <w:tblStyle w:val="TableNormal1"/>
        <w:tblW w:w="0" w:type="auto"/>
        <w:tblInd w:w="2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7"/>
        <w:gridCol w:w="849"/>
        <w:gridCol w:w="849"/>
        <w:gridCol w:w="1134"/>
        <w:gridCol w:w="1276"/>
      </w:tblGrid>
      <w:tr w:rsidR="00AA42DD" w:rsidRPr="009D1F06" w14:paraId="6ED87FB0" w14:textId="77777777">
        <w:trPr>
          <w:trHeight w:val="366"/>
        </w:trPr>
        <w:tc>
          <w:tcPr>
            <w:tcW w:w="847" w:type="dxa"/>
          </w:tcPr>
          <w:p w14:paraId="172802A0" w14:textId="77777777" w:rsidR="00AA42DD" w:rsidRPr="009D1F06" w:rsidRDefault="008A1EB7">
            <w:pPr>
              <w:pStyle w:val="TableParagraph"/>
              <w:spacing w:before="93"/>
              <w:ind w:left="146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Ligands</w:t>
            </w:r>
          </w:p>
        </w:tc>
        <w:tc>
          <w:tcPr>
            <w:tcW w:w="849" w:type="dxa"/>
          </w:tcPr>
          <w:p w14:paraId="74F96127" w14:textId="77777777" w:rsidR="00AA42DD" w:rsidRPr="009D1F06" w:rsidRDefault="008A1EB7">
            <w:pPr>
              <w:pStyle w:val="TableParagraph"/>
              <w:spacing w:before="93"/>
              <w:ind w:left="129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Distance</w:t>
            </w:r>
          </w:p>
        </w:tc>
        <w:tc>
          <w:tcPr>
            <w:tcW w:w="849" w:type="dxa"/>
          </w:tcPr>
          <w:p w14:paraId="1E111BBE" w14:textId="77777777" w:rsidR="00AA42DD" w:rsidRPr="009D1F06" w:rsidRDefault="008A1EB7">
            <w:pPr>
              <w:pStyle w:val="TableParagraph"/>
              <w:spacing w:before="93"/>
              <w:ind w:left="86" w:right="77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Category</w:t>
            </w:r>
          </w:p>
        </w:tc>
        <w:tc>
          <w:tcPr>
            <w:tcW w:w="1134" w:type="dxa"/>
          </w:tcPr>
          <w:p w14:paraId="11620432" w14:textId="77777777" w:rsidR="00AA42DD" w:rsidRPr="009D1F06" w:rsidRDefault="008A1EB7">
            <w:pPr>
              <w:pStyle w:val="TableParagraph"/>
              <w:spacing w:line="184" w:lineRule="exact"/>
              <w:ind w:left="155" w:right="122" w:firstLine="15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Type of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teractions</w:t>
            </w:r>
          </w:p>
        </w:tc>
        <w:tc>
          <w:tcPr>
            <w:tcW w:w="1276" w:type="dxa"/>
          </w:tcPr>
          <w:p w14:paraId="7847A02B" w14:textId="77777777" w:rsidR="00AA42DD" w:rsidRPr="009D1F06" w:rsidRDefault="008A1EB7">
            <w:pPr>
              <w:pStyle w:val="TableParagraph"/>
              <w:spacing w:line="184" w:lineRule="exact"/>
              <w:ind w:left="221" w:right="189" w:firstLine="144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Residue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formation</w:t>
            </w:r>
          </w:p>
        </w:tc>
      </w:tr>
      <w:tr w:rsidR="0053050A" w:rsidRPr="009D1F06" w14:paraId="6E3A0BCF" w14:textId="77777777" w:rsidTr="00F30C2F">
        <w:trPr>
          <w:trHeight w:val="279"/>
        </w:trPr>
        <w:tc>
          <w:tcPr>
            <w:tcW w:w="847" w:type="dxa"/>
            <w:vMerge w:val="restart"/>
          </w:tcPr>
          <w:p w14:paraId="02A77CB3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6E6798F2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763656B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5B367AD5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541329B9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7E349112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41AE4AD6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5679D1C7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A719790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2D021BE" w14:textId="77777777" w:rsidR="0053050A" w:rsidRPr="009D1F06" w:rsidRDefault="0053050A" w:rsidP="0053050A">
            <w:pPr>
              <w:pStyle w:val="TableParagraph"/>
              <w:spacing w:before="3"/>
              <w:jc w:val="left"/>
              <w:rPr>
                <w:sz w:val="19"/>
              </w:rPr>
            </w:pPr>
          </w:p>
          <w:p w14:paraId="55AB32DD" w14:textId="77777777" w:rsidR="0053050A" w:rsidRPr="009D1F06" w:rsidRDefault="0053050A" w:rsidP="0053050A">
            <w:pPr>
              <w:pStyle w:val="TableParagraph"/>
              <w:spacing w:before="1"/>
              <w:ind w:left="122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D</w:t>
            </w:r>
            <w:r w:rsidRPr="009D1F06">
              <w:rPr>
                <w:b/>
                <w:sz w:val="10"/>
              </w:rPr>
              <w:t>1</w:t>
            </w:r>
          </w:p>
        </w:tc>
        <w:tc>
          <w:tcPr>
            <w:tcW w:w="849" w:type="dxa"/>
            <w:vAlign w:val="center"/>
          </w:tcPr>
          <w:p w14:paraId="23CB3502" w14:textId="287C6125" w:rsidR="0053050A" w:rsidRPr="009D1F06" w:rsidRDefault="0053050A" w:rsidP="0053050A">
            <w:pPr>
              <w:pStyle w:val="TableParagraph"/>
              <w:spacing w:before="48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46</w:t>
            </w:r>
          </w:p>
        </w:tc>
        <w:tc>
          <w:tcPr>
            <w:tcW w:w="849" w:type="dxa"/>
          </w:tcPr>
          <w:p w14:paraId="45BD56B5" w14:textId="77777777" w:rsidR="0053050A" w:rsidRPr="009D1F06" w:rsidRDefault="0053050A" w:rsidP="0053050A">
            <w:pPr>
              <w:pStyle w:val="TableParagraph"/>
              <w:spacing w:before="48"/>
              <w:ind w:left="85" w:right="77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0BB43473" w14:textId="77777777" w:rsidR="0053050A" w:rsidRPr="009D1F06" w:rsidRDefault="0053050A" w:rsidP="0053050A">
            <w:pPr>
              <w:pStyle w:val="TableParagraph"/>
              <w:spacing w:before="48"/>
              <w:ind w:left="198" w:right="188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276" w:type="dxa"/>
          </w:tcPr>
          <w:p w14:paraId="1B4CD953" w14:textId="77777777" w:rsidR="0053050A" w:rsidRPr="009D1F06" w:rsidRDefault="0053050A" w:rsidP="0053050A">
            <w:pPr>
              <w:pStyle w:val="TableParagraph"/>
              <w:spacing w:before="48"/>
              <w:ind w:left="348"/>
              <w:jc w:val="left"/>
              <w:rPr>
                <w:sz w:val="16"/>
              </w:rPr>
            </w:pPr>
            <w:r w:rsidRPr="009D1F06">
              <w:rPr>
                <w:sz w:val="16"/>
              </w:rPr>
              <w:t>MET122</w:t>
            </w:r>
          </w:p>
        </w:tc>
      </w:tr>
      <w:tr w:rsidR="0053050A" w:rsidRPr="009D1F06" w14:paraId="2325F640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43E3E90E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9708472" w14:textId="24B69C1C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1.86</w:t>
            </w:r>
          </w:p>
        </w:tc>
        <w:tc>
          <w:tcPr>
            <w:tcW w:w="849" w:type="dxa"/>
          </w:tcPr>
          <w:p w14:paraId="0C95D266" w14:textId="77777777" w:rsidR="0053050A" w:rsidRPr="009D1F06" w:rsidRDefault="0053050A" w:rsidP="0053050A">
            <w:pPr>
              <w:pStyle w:val="TableParagraph"/>
              <w:spacing w:before="49"/>
              <w:ind w:left="85" w:right="77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6AB54362" w14:textId="77777777" w:rsidR="0053050A" w:rsidRPr="009D1F06" w:rsidRDefault="0053050A" w:rsidP="0053050A">
            <w:pPr>
              <w:pStyle w:val="TableParagraph"/>
              <w:spacing w:before="49"/>
              <w:ind w:left="198" w:right="188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276" w:type="dxa"/>
          </w:tcPr>
          <w:p w14:paraId="46E6E682" w14:textId="77777777" w:rsidR="0053050A" w:rsidRPr="009D1F06" w:rsidRDefault="0053050A" w:rsidP="0053050A">
            <w:pPr>
              <w:pStyle w:val="TableParagraph"/>
              <w:spacing w:before="49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53050A" w:rsidRPr="009D1F06" w14:paraId="285092C6" w14:textId="77777777" w:rsidTr="00F30C2F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0264B3BF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C50463B" w14:textId="7F56EAFC" w:rsidR="0053050A" w:rsidRPr="009D1F06" w:rsidRDefault="0053050A" w:rsidP="0053050A">
            <w:pPr>
              <w:pStyle w:val="TableParagraph"/>
              <w:spacing w:before="52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8</w:t>
            </w:r>
          </w:p>
        </w:tc>
        <w:tc>
          <w:tcPr>
            <w:tcW w:w="849" w:type="dxa"/>
          </w:tcPr>
          <w:p w14:paraId="5EA326D7" w14:textId="77777777" w:rsidR="0053050A" w:rsidRPr="009D1F06" w:rsidRDefault="0053050A" w:rsidP="0053050A">
            <w:pPr>
              <w:pStyle w:val="TableParagraph"/>
              <w:spacing w:before="52"/>
              <w:ind w:left="10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3415FC1E" w14:textId="77777777" w:rsidR="0053050A" w:rsidRPr="009D1F06" w:rsidRDefault="0053050A" w:rsidP="0053050A">
            <w:pPr>
              <w:pStyle w:val="TableParagraph"/>
              <w:spacing w:before="52"/>
              <w:ind w:left="202" w:right="188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276" w:type="dxa"/>
          </w:tcPr>
          <w:p w14:paraId="4A75E7F6" w14:textId="77777777" w:rsidR="0053050A" w:rsidRPr="009D1F06" w:rsidRDefault="0053050A" w:rsidP="0053050A">
            <w:pPr>
              <w:pStyle w:val="TableParagraph"/>
              <w:spacing w:before="52"/>
              <w:ind w:left="348"/>
              <w:jc w:val="left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53050A" w:rsidRPr="009D1F06" w14:paraId="16544F9B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361B7791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6C6D402" w14:textId="406CB56E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73</w:t>
            </w:r>
          </w:p>
        </w:tc>
        <w:tc>
          <w:tcPr>
            <w:tcW w:w="849" w:type="dxa"/>
          </w:tcPr>
          <w:p w14:paraId="24C044DE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7F1EC0F3" w14:textId="77777777" w:rsidR="0053050A" w:rsidRPr="009D1F06" w:rsidRDefault="0053050A" w:rsidP="0053050A">
            <w:pPr>
              <w:pStyle w:val="TableParagraph"/>
              <w:spacing w:before="49"/>
              <w:ind w:left="198" w:right="188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276" w:type="dxa"/>
          </w:tcPr>
          <w:p w14:paraId="59DD3558" w14:textId="77777777" w:rsidR="0053050A" w:rsidRPr="009D1F06" w:rsidRDefault="0053050A" w:rsidP="0053050A">
            <w:pPr>
              <w:pStyle w:val="TableParagraph"/>
              <w:spacing w:before="49"/>
              <w:ind w:left="358"/>
              <w:jc w:val="left"/>
              <w:rPr>
                <w:sz w:val="16"/>
              </w:rPr>
            </w:pPr>
            <w:r w:rsidRPr="009D1F06">
              <w:rPr>
                <w:sz w:val="16"/>
              </w:rPr>
              <w:t>TYR160</w:t>
            </w:r>
          </w:p>
        </w:tc>
      </w:tr>
      <w:tr w:rsidR="0053050A" w:rsidRPr="009D1F06" w14:paraId="6D919058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3B7EB09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6499568" w14:textId="30EB2DF7" w:rsidR="0053050A" w:rsidRPr="009D1F06" w:rsidRDefault="0053050A" w:rsidP="0053050A">
            <w:pPr>
              <w:pStyle w:val="TableParagraph"/>
              <w:spacing w:before="49"/>
              <w:ind w:left="201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8</w:t>
            </w:r>
          </w:p>
        </w:tc>
        <w:tc>
          <w:tcPr>
            <w:tcW w:w="849" w:type="dxa"/>
          </w:tcPr>
          <w:p w14:paraId="4FF5769F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6D48250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7197F4A7" w14:textId="77777777" w:rsidR="0053050A" w:rsidRPr="009D1F06" w:rsidRDefault="0053050A" w:rsidP="0053050A">
            <w:pPr>
              <w:pStyle w:val="TableParagraph"/>
              <w:spacing w:before="49"/>
              <w:ind w:left="353"/>
              <w:jc w:val="left"/>
              <w:rPr>
                <w:sz w:val="16"/>
              </w:rPr>
            </w:pPr>
            <w:r w:rsidRPr="009D1F06">
              <w:rPr>
                <w:sz w:val="16"/>
              </w:rPr>
              <w:t>ALA125</w:t>
            </w:r>
          </w:p>
        </w:tc>
      </w:tr>
      <w:tr w:rsidR="0053050A" w:rsidRPr="009D1F06" w14:paraId="50152B7E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045B6C8B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25FCB9D" w14:textId="7DE7BC7A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3</w:t>
            </w:r>
          </w:p>
        </w:tc>
        <w:tc>
          <w:tcPr>
            <w:tcW w:w="849" w:type="dxa"/>
          </w:tcPr>
          <w:p w14:paraId="70132BEF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A89713A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75C98C38" w14:textId="77777777" w:rsidR="0053050A" w:rsidRPr="009D1F06" w:rsidRDefault="0053050A" w:rsidP="0053050A">
            <w:pPr>
              <w:pStyle w:val="TableParagraph"/>
              <w:spacing w:before="49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5219C755" w14:textId="77777777" w:rsidTr="00F30C2F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57325105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05B1B43" w14:textId="4D90DA26" w:rsidR="0053050A" w:rsidRPr="009D1F06" w:rsidRDefault="0053050A" w:rsidP="0053050A">
            <w:pPr>
              <w:pStyle w:val="TableParagraph"/>
              <w:spacing w:before="52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48</w:t>
            </w:r>
          </w:p>
        </w:tc>
        <w:tc>
          <w:tcPr>
            <w:tcW w:w="849" w:type="dxa"/>
          </w:tcPr>
          <w:p w14:paraId="0231A924" w14:textId="77777777" w:rsidR="0053050A" w:rsidRPr="009D1F06" w:rsidRDefault="0053050A" w:rsidP="0053050A">
            <w:pPr>
              <w:pStyle w:val="TableParagraph"/>
              <w:spacing w:before="52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46328EB6" w14:textId="77777777" w:rsidR="0053050A" w:rsidRPr="009D1F06" w:rsidRDefault="0053050A" w:rsidP="0053050A">
            <w:pPr>
              <w:pStyle w:val="TableParagraph"/>
              <w:spacing w:before="52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1C99C4A6" w14:textId="77777777" w:rsidR="0053050A" w:rsidRPr="009D1F06" w:rsidRDefault="0053050A" w:rsidP="0053050A">
            <w:pPr>
              <w:pStyle w:val="TableParagraph"/>
              <w:spacing w:before="52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6B1589D9" w14:textId="77777777" w:rsidTr="00F30C2F">
        <w:trPr>
          <w:trHeight w:val="278"/>
        </w:trPr>
        <w:tc>
          <w:tcPr>
            <w:tcW w:w="847" w:type="dxa"/>
            <w:vMerge/>
            <w:tcBorders>
              <w:top w:val="nil"/>
            </w:tcBorders>
          </w:tcPr>
          <w:p w14:paraId="4200D61B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tcBorders>
              <w:bottom w:val="single" w:sz="6" w:space="0" w:color="000000"/>
            </w:tcBorders>
            <w:vAlign w:val="center"/>
          </w:tcPr>
          <w:p w14:paraId="35229590" w14:textId="3133BD77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37</w:t>
            </w:r>
          </w:p>
        </w:tc>
        <w:tc>
          <w:tcPr>
            <w:tcW w:w="849" w:type="dxa"/>
            <w:tcBorders>
              <w:bottom w:val="single" w:sz="6" w:space="0" w:color="000000"/>
            </w:tcBorders>
          </w:tcPr>
          <w:p w14:paraId="0AD0814B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</w:tcPr>
          <w:p w14:paraId="7BFCD4C3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</w:tcPr>
          <w:p w14:paraId="2D7B37B9" w14:textId="77777777" w:rsidR="0053050A" w:rsidRPr="009D1F06" w:rsidRDefault="0053050A" w:rsidP="0053050A">
            <w:pPr>
              <w:pStyle w:val="TableParagraph"/>
              <w:spacing w:before="49"/>
              <w:ind w:left="353"/>
              <w:jc w:val="left"/>
              <w:rPr>
                <w:sz w:val="16"/>
              </w:rPr>
            </w:pPr>
            <w:r w:rsidRPr="009D1F06">
              <w:rPr>
                <w:sz w:val="16"/>
              </w:rPr>
              <w:t>ALA125</w:t>
            </w:r>
          </w:p>
        </w:tc>
      </w:tr>
      <w:tr w:rsidR="0053050A" w:rsidRPr="009D1F06" w14:paraId="7DD82149" w14:textId="77777777" w:rsidTr="00F30C2F">
        <w:trPr>
          <w:trHeight w:val="278"/>
        </w:trPr>
        <w:tc>
          <w:tcPr>
            <w:tcW w:w="847" w:type="dxa"/>
            <w:vMerge/>
            <w:tcBorders>
              <w:top w:val="nil"/>
            </w:tcBorders>
          </w:tcPr>
          <w:p w14:paraId="34563B46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tcBorders>
              <w:top w:val="single" w:sz="6" w:space="0" w:color="000000"/>
            </w:tcBorders>
            <w:vAlign w:val="center"/>
          </w:tcPr>
          <w:p w14:paraId="6B2CC691" w14:textId="58F5EC1E" w:rsidR="0053050A" w:rsidRPr="009D1F06" w:rsidRDefault="0053050A" w:rsidP="0053050A">
            <w:pPr>
              <w:pStyle w:val="TableParagraph"/>
              <w:spacing w:before="47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9</w:t>
            </w:r>
          </w:p>
        </w:tc>
        <w:tc>
          <w:tcPr>
            <w:tcW w:w="849" w:type="dxa"/>
            <w:tcBorders>
              <w:top w:val="single" w:sz="6" w:space="0" w:color="000000"/>
            </w:tcBorders>
          </w:tcPr>
          <w:p w14:paraId="2FCA9639" w14:textId="77777777" w:rsidR="0053050A" w:rsidRPr="009D1F06" w:rsidRDefault="0053050A" w:rsidP="0053050A">
            <w:pPr>
              <w:pStyle w:val="TableParagraph"/>
              <w:spacing w:before="47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  <w:tcBorders>
              <w:top w:val="single" w:sz="6" w:space="0" w:color="000000"/>
            </w:tcBorders>
          </w:tcPr>
          <w:p w14:paraId="09F1D1C4" w14:textId="77777777" w:rsidR="0053050A" w:rsidRPr="009D1F06" w:rsidRDefault="0053050A" w:rsidP="0053050A">
            <w:pPr>
              <w:pStyle w:val="TableParagraph"/>
              <w:spacing w:before="47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  <w:tcBorders>
              <w:top w:val="single" w:sz="6" w:space="0" w:color="000000"/>
            </w:tcBorders>
          </w:tcPr>
          <w:p w14:paraId="1D090381" w14:textId="77777777" w:rsidR="0053050A" w:rsidRPr="009D1F06" w:rsidRDefault="0053050A" w:rsidP="0053050A">
            <w:pPr>
              <w:pStyle w:val="TableParagraph"/>
              <w:spacing w:before="47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08401F8B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6781DAEA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BB82456" w14:textId="01007B04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6</w:t>
            </w:r>
          </w:p>
        </w:tc>
        <w:tc>
          <w:tcPr>
            <w:tcW w:w="849" w:type="dxa"/>
          </w:tcPr>
          <w:p w14:paraId="6256F592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D17C578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53FF67DB" w14:textId="77777777" w:rsidR="0053050A" w:rsidRPr="009D1F06" w:rsidRDefault="0053050A" w:rsidP="0053050A">
            <w:pPr>
              <w:pStyle w:val="TableParagraph"/>
              <w:spacing w:before="49"/>
              <w:ind w:left="348"/>
              <w:jc w:val="left"/>
              <w:rPr>
                <w:sz w:val="16"/>
              </w:rPr>
            </w:pPr>
            <w:r w:rsidRPr="009D1F06">
              <w:rPr>
                <w:sz w:val="16"/>
              </w:rPr>
              <w:t>ARG116</w:t>
            </w:r>
          </w:p>
        </w:tc>
      </w:tr>
      <w:tr w:rsidR="0053050A" w:rsidRPr="009D1F06" w14:paraId="1F29AB0D" w14:textId="77777777" w:rsidTr="00F30C2F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1F06C8F3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257E79E" w14:textId="510F700C" w:rsidR="0053050A" w:rsidRPr="009D1F06" w:rsidRDefault="0053050A" w:rsidP="0053050A">
            <w:pPr>
              <w:pStyle w:val="TableParagraph"/>
              <w:spacing w:before="52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24</w:t>
            </w:r>
          </w:p>
        </w:tc>
        <w:tc>
          <w:tcPr>
            <w:tcW w:w="849" w:type="dxa"/>
          </w:tcPr>
          <w:p w14:paraId="615D9454" w14:textId="77777777" w:rsidR="0053050A" w:rsidRPr="009D1F06" w:rsidRDefault="0053050A" w:rsidP="0053050A">
            <w:pPr>
              <w:pStyle w:val="TableParagraph"/>
              <w:spacing w:before="52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5E1044FD" w14:textId="77777777" w:rsidR="0053050A" w:rsidRPr="009D1F06" w:rsidRDefault="0053050A" w:rsidP="0053050A">
            <w:pPr>
              <w:pStyle w:val="TableParagraph"/>
              <w:spacing w:before="52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31337C05" w14:textId="77777777" w:rsidR="0053050A" w:rsidRPr="009D1F06" w:rsidRDefault="0053050A" w:rsidP="0053050A">
            <w:pPr>
              <w:pStyle w:val="TableParagraph"/>
              <w:spacing w:before="52"/>
              <w:ind w:left="362"/>
              <w:jc w:val="left"/>
              <w:rPr>
                <w:sz w:val="16"/>
              </w:rPr>
            </w:pPr>
            <w:r w:rsidRPr="009D1F06">
              <w:rPr>
                <w:sz w:val="16"/>
              </w:rPr>
              <w:t>LEU181</w:t>
            </w:r>
          </w:p>
        </w:tc>
      </w:tr>
      <w:tr w:rsidR="0053050A" w:rsidRPr="009D1F06" w14:paraId="1B9AC0ED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1C93E665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0FA6DE8" w14:textId="38FA6BBB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6</w:t>
            </w:r>
          </w:p>
        </w:tc>
        <w:tc>
          <w:tcPr>
            <w:tcW w:w="849" w:type="dxa"/>
          </w:tcPr>
          <w:p w14:paraId="5257467B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7937B76B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698482CC" w14:textId="77777777" w:rsidR="0053050A" w:rsidRPr="009D1F06" w:rsidRDefault="0053050A" w:rsidP="0053050A">
            <w:pPr>
              <w:pStyle w:val="TableParagraph"/>
              <w:spacing w:before="49"/>
              <w:ind w:left="362"/>
              <w:jc w:val="left"/>
              <w:rPr>
                <w:sz w:val="16"/>
              </w:rPr>
            </w:pPr>
            <w:r w:rsidRPr="009D1F06">
              <w:rPr>
                <w:sz w:val="16"/>
              </w:rPr>
              <w:t>LEU114</w:t>
            </w:r>
          </w:p>
        </w:tc>
      </w:tr>
      <w:tr w:rsidR="0053050A" w:rsidRPr="009D1F06" w14:paraId="752FF014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1AE7FE65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117284E" w14:textId="7B2255F6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1</w:t>
            </w:r>
          </w:p>
        </w:tc>
        <w:tc>
          <w:tcPr>
            <w:tcW w:w="849" w:type="dxa"/>
          </w:tcPr>
          <w:p w14:paraId="00721A59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4696BED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4B5E214A" w14:textId="77777777" w:rsidR="0053050A" w:rsidRPr="009D1F06" w:rsidRDefault="0053050A" w:rsidP="0053050A">
            <w:pPr>
              <w:pStyle w:val="TableParagraph"/>
              <w:spacing w:before="49"/>
              <w:ind w:left="394"/>
              <w:jc w:val="left"/>
              <w:rPr>
                <w:sz w:val="16"/>
              </w:rPr>
            </w:pPr>
            <w:r w:rsidRPr="009D1F06">
              <w:rPr>
                <w:sz w:val="16"/>
              </w:rPr>
              <w:t>ILE141</w:t>
            </w:r>
          </w:p>
        </w:tc>
      </w:tr>
      <w:tr w:rsidR="0053050A" w:rsidRPr="009D1F06" w14:paraId="450555A1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4B1A2FD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6AA3F9E" w14:textId="562828C0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0</w:t>
            </w:r>
          </w:p>
        </w:tc>
        <w:tc>
          <w:tcPr>
            <w:tcW w:w="849" w:type="dxa"/>
          </w:tcPr>
          <w:p w14:paraId="0C577B8D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32B79F6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05F28C84" w14:textId="77777777" w:rsidR="0053050A" w:rsidRPr="009D1F06" w:rsidRDefault="0053050A" w:rsidP="0053050A">
            <w:pPr>
              <w:pStyle w:val="TableParagraph"/>
              <w:spacing w:before="49"/>
              <w:ind w:left="348"/>
              <w:jc w:val="left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53050A" w:rsidRPr="009D1F06" w14:paraId="5154B6EE" w14:textId="77777777" w:rsidTr="00F30C2F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78B2EBBC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30A7ADF" w14:textId="4911275B" w:rsidR="0053050A" w:rsidRPr="009D1F06" w:rsidRDefault="0053050A" w:rsidP="0053050A">
            <w:pPr>
              <w:pStyle w:val="TableParagraph"/>
              <w:spacing w:before="52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9</w:t>
            </w:r>
          </w:p>
        </w:tc>
        <w:tc>
          <w:tcPr>
            <w:tcW w:w="849" w:type="dxa"/>
          </w:tcPr>
          <w:p w14:paraId="44185BF5" w14:textId="77777777" w:rsidR="0053050A" w:rsidRPr="009D1F06" w:rsidRDefault="0053050A" w:rsidP="0053050A">
            <w:pPr>
              <w:pStyle w:val="TableParagraph"/>
              <w:spacing w:before="52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758CA084" w14:textId="77777777" w:rsidR="0053050A" w:rsidRPr="009D1F06" w:rsidRDefault="0053050A" w:rsidP="0053050A">
            <w:pPr>
              <w:pStyle w:val="TableParagraph"/>
              <w:spacing w:before="52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2EF6E8FB" w14:textId="77777777" w:rsidR="0053050A" w:rsidRPr="009D1F06" w:rsidRDefault="0053050A" w:rsidP="0053050A">
            <w:pPr>
              <w:pStyle w:val="TableParagraph"/>
              <w:spacing w:before="52"/>
              <w:ind w:left="353"/>
              <w:jc w:val="left"/>
              <w:rPr>
                <w:sz w:val="16"/>
              </w:rPr>
            </w:pPr>
            <w:r w:rsidRPr="009D1F06">
              <w:rPr>
                <w:sz w:val="16"/>
              </w:rPr>
              <w:t>ALA125</w:t>
            </w:r>
          </w:p>
        </w:tc>
      </w:tr>
      <w:tr w:rsidR="0053050A" w:rsidRPr="009D1F06" w14:paraId="258426E9" w14:textId="77777777" w:rsidTr="00F30C2F">
        <w:trPr>
          <w:trHeight w:val="280"/>
        </w:trPr>
        <w:tc>
          <w:tcPr>
            <w:tcW w:w="847" w:type="dxa"/>
            <w:vMerge w:val="restart"/>
          </w:tcPr>
          <w:p w14:paraId="39FAA8D2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602B4A64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77D1D0D1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4744D0BF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3608FBBD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1AE5F06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69802917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74B5553B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6B93BEA1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E050C9E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42C1D30E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20CA88C5" w14:textId="77777777" w:rsidR="0053050A" w:rsidRPr="009D1F06" w:rsidRDefault="0053050A" w:rsidP="0053050A">
            <w:pPr>
              <w:pStyle w:val="TableParagraph"/>
              <w:spacing w:before="2"/>
              <w:jc w:val="left"/>
              <w:rPr>
                <w:sz w:val="21"/>
              </w:rPr>
            </w:pPr>
          </w:p>
          <w:p w14:paraId="14EDA863" w14:textId="77777777" w:rsidR="0053050A" w:rsidRPr="009D1F06" w:rsidRDefault="0053050A" w:rsidP="0053050A">
            <w:pPr>
              <w:pStyle w:val="TableParagraph"/>
              <w:spacing w:before="1"/>
              <w:ind w:left="122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1</w:t>
            </w:r>
            <w:r w:rsidRPr="009D1F06">
              <w:rPr>
                <w:b/>
                <w:position w:val="2"/>
                <w:sz w:val="16"/>
              </w:rPr>
              <w:t>-D</w:t>
            </w:r>
            <w:r w:rsidRPr="009D1F06">
              <w:rPr>
                <w:b/>
                <w:sz w:val="10"/>
              </w:rPr>
              <w:t>2</w:t>
            </w:r>
          </w:p>
        </w:tc>
        <w:tc>
          <w:tcPr>
            <w:tcW w:w="849" w:type="dxa"/>
            <w:vAlign w:val="center"/>
          </w:tcPr>
          <w:p w14:paraId="7C61A7FE" w14:textId="04592A25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33</w:t>
            </w:r>
          </w:p>
        </w:tc>
        <w:tc>
          <w:tcPr>
            <w:tcW w:w="849" w:type="dxa"/>
          </w:tcPr>
          <w:p w14:paraId="4976A6CC" w14:textId="77777777" w:rsidR="0053050A" w:rsidRPr="009D1F06" w:rsidRDefault="0053050A" w:rsidP="0053050A">
            <w:pPr>
              <w:pStyle w:val="TableParagraph"/>
              <w:spacing w:before="49"/>
              <w:ind w:left="85" w:right="77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67E9ACC2" w14:textId="77777777" w:rsidR="0053050A" w:rsidRPr="009D1F06" w:rsidRDefault="0053050A" w:rsidP="0053050A">
            <w:pPr>
              <w:pStyle w:val="TableParagraph"/>
              <w:spacing w:before="49"/>
              <w:ind w:left="198" w:right="188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276" w:type="dxa"/>
          </w:tcPr>
          <w:p w14:paraId="0A9587B7" w14:textId="77777777" w:rsidR="0053050A" w:rsidRPr="009D1F06" w:rsidRDefault="0053050A" w:rsidP="0053050A">
            <w:pPr>
              <w:pStyle w:val="TableParagraph"/>
              <w:spacing w:before="49"/>
              <w:ind w:left="348"/>
              <w:jc w:val="left"/>
              <w:rPr>
                <w:sz w:val="16"/>
              </w:rPr>
            </w:pPr>
            <w:r w:rsidRPr="009D1F06">
              <w:rPr>
                <w:sz w:val="16"/>
              </w:rPr>
              <w:t>ARG116</w:t>
            </w:r>
          </w:p>
        </w:tc>
      </w:tr>
      <w:tr w:rsidR="0053050A" w:rsidRPr="009D1F06" w14:paraId="2C17959D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59D591A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141D223" w14:textId="37C9A2E9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68</w:t>
            </w:r>
          </w:p>
        </w:tc>
        <w:tc>
          <w:tcPr>
            <w:tcW w:w="849" w:type="dxa"/>
          </w:tcPr>
          <w:p w14:paraId="05278F71" w14:textId="77777777" w:rsidR="0053050A" w:rsidRPr="009D1F06" w:rsidRDefault="0053050A" w:rsidP="0053050A">
            <w:pPr>
              <w:pStyle w:val="TableParagraph"/>
              <w:spacing w:before="49"/>
              <w:ind w:left="85" w:right="77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59B685F1" w14:textId="77777777" w:rsidR="0053050A" w:rsidRPr="009D1F06" w:rsidRDefault="0053050A" w:rsidP="0053050A">
            <w:pPr>
              <w:pStyle w:val="TableParagraph"/>
              <w:spacing w:before="49"/>
              <w:ind w:left="198" w:right="188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276" w:type="dxa"/>
          </w:tcPr>
          <w:p w14:paraId="4A3D489D" w14:textId="77777777" w:rsidR="0053050A" w:rsidRPr="009D1F06" w:rsidRDefault="0053050A" w:rsidP="0053050A">
            <w:pPr>
              <w:pStyle w:val="TableParagraph"/>
              <w:spacing w:before="49"/>
              <w:ind w:left="362"/>
              <w:jc w:val="left"/>
              <w:rPr>
                <w:sz w:val="16"/>
              </w:rPr>
            </w:pPr>
            <w:r w:rsidRPr="009D1F06">
              <w:rPr>
                <w:sz w:val="16"/>
              </w:rPr>
              <w:t>PRO117</w:t>
            </w:r>
          </w:p>
        </w:tc>
      </w:tr>
      <w:tr w:rsidR="0053050A" w:rsidRPr="009D1F06" w14:paraId="717D0060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1FD37510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E3EB62A" w14:textId="17796F61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40</w:t>
            </w:r>
          </w:p>
        </w:tc>
        <w:tc>
          <w:tcPr>
            <w:tcW w:w="849" w:type="dxa"/>
          </w:tcPr>
          <w:p w14:paraId="16DF2A73" w14:textId="77777777" w:rsidR="0053050A" w:rsidRPr="009D1F06" w:rsidRDefault="0053050A" w:rsidP="0053050A">
            <w:pPr>
              <w:pStyle w:val="TableParagraph"/>
              <w:spacing w:before="49"/>
              <w:ind w:left="10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0A6C324E" w14:textId="77777777" w:rsidR="0053050A" w:rsidRPr="009D1F06" w:rsidRDefault="0053050A" w:rsidP="0053050A">
            <w:pPr>
              <w:pStyle w:val="TableParagraph"/>
              <w:spacing w:before="49"/>
              <w:ind w:left="202" w:right="188"/>
              <w:rPr>
                <w:sz w:val="16"/>
              </w:rPr>
            </w:pPr>
            <w:r w:rsidRPr="009D1F06">
              <w:rPr>
                <w:sz w:val="16"/>
              </w:rPr>
              <w:t>Pi-Ca</w:t>
            </w:r>
          </w:p>
        </w:tc>
        <w:tc>
          <w:tcPr>
            <w:tcW w:w="1276" w:type="dxa"/>
          </w:tcPr>
          <w:p w14:paraId="73D29A79" w14:textId="77777777" w:rsidR="0053050A" w:rsidRPr="009D1F06" w:rsidRDefault="0053050A" w:rsidP="0053050A">
            <w:pPr>
              <w:pStyle w:val="TableParagraph"/>
              <w:spacing w:before="49"/>
              <w:ind w:left="348"/>
              <w:jc w:val="left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53050A" w:rsidRPr="009D1F06" w14:paraId="685941BF" w14:textId="77777777" w:rsidTr="00F30C2F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63845CC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7E852E0" w14:textId="69B83DAE" w:rsidR="0053050A" w:rsidRPr="009D1F06" w:rsidRDefault="0053050A" w:rsidP="0053050A">
            <w:pPr>
              <w:pStyle w:val="TableParagraph"/>
              <w:spacing w:before="52"/>
              <w:ind w:left="201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55</w:t>
            </w:r>
          </w:p>
        </w:tc>
        <w:tc>
          <w:tcPr>
            <w:tcW w:w="849" w:type="dxa"/>
          </w:tcPr>
          <w:p w14:paraId="56C03CA1" w14:textId="77777777" w:rsidR="0053050A" w:rsidRPr="009D1F06" w:rsidRDefault="0053050A" w:rsidP="0053050A">
            <w:pPr>
              <w:pStyle w:val="TableParagraph"/>
              <w:spacing w:before="52"/>
              <w:ind w:left="10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27E2E3DA" w14:textId="77777777" w:rsidR="0053050A" w:rsidRPr="009D1F06" w:rsidRDefault="0053050A" w:rsidP="0053050A">
            <w:pPr>
              <w:pStyle w:val="TableParagraph"/>
              <w:spacing w:before="52"/>
              <w:ind w:left="197" w:right="188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276" w:type="dxa"/>
          </w:tcPr>
          <w:p w14:paraId="464BE33C" w14:textId="77777777" w:rsidR="0053050A" w:rsidRPr="009D1F06" w:rsidRDefault="0053050A" w:rsidP="0053050A">
            <w:pPr>
              <w:pStyle w:val="TableParagraph"/>
              <w:spacing w:before="52"/>
              <w:ind w:left="372"/>
              <w:jc w:val="left"/>
              <w:rPr>
                <w:sz w:val="16"/>
              </w:rPr>
            </w:pPr>
            <w:r w:rsidRPr="009D1F06">
              <w:rPr>
                <w:sz w:val="16"/>
              </w:rPr>
              <w:t>ASP128</w:t>
            </w:r>
          </w:p>
        </w:tc>
      </w:tr>
      <w:tr w:rsidR="0053050A" w:rsidRPr="009D1F06" w14:paraId="792E0B98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433C2B22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64F7CA8" w14:textId="4A6AB2E0" w:rsidR="0053050A" w:rsidRPr="009D1F06" w:rsidRDefault="0053050A" w:rsidP="0053050A">
            <w:pPr>
              <w:pStyle w:val="TableParagraph"/>
              <w:spacing w:before="50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4</w:t>
            </w:r>
          </w:p>
        </w:tc>
        <w:tc>
          <w:tcPr>
            <w:tcW w:w="849" w:type="dxa"/>
          </w:tcPr>
          <w:p w14:paraId="626E39E8" w14:textId="77777777" w:rsidR="0053050A" w:rsidRPr="009D1F06" w:rsidRDefault="0053050A" w:rsidP="0053050A">
            <w:pPr>
              <w:pStyle w:val="TableParagraph"/>
              <w:spacing w:before="50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9B0634E" w14:textId="77777777" w:rsidR="0053050A" w:rsidRPr="009D1F06" w:rsidRDefault="0053050A" w:rsidP="0053050A">
            <w:pPr>
              <w:pStyle w:val="TableParagraph"/>
              <w:spacing w:before="50"/>
              <w:ind w:left="198" w:right="188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276" w:type="dxa"/>
          </w:tcPr>
          <w:p w14:paraId="3EDE8200" w14:textId="77777777" w:rsidR="0053050A" w:rsidRPr="009D1F06" w:rsidRDefault="0053050A" w:rsidP="0053050A">
            <w:pPr>
              <w:pStyle w:val="TableParagraph"/>
              <w:spacing w:before="50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53050A" w:rsidRPr="009D1F06" w14:paraId="34866775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767FBF00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1DCF5BB6" w14:textId="60936A2F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2</w:t>
            </w:r>
          </w:p>
        </w:tc>
        <w:tc>
          <w:tcPr>
            <w:tcW w:w="849" w:type="dxa"/>
          </w:tcPr>
          <w:p w14:paraId="36FE2092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4E345781" w14:textId="77777777" w:rsidR="0053050A" w:rsidRPr="009D1F06" w:rsidRDefault="0053050A" w:rsidP="0053050A">
            <w:pPr>
              <w:pStyle w:val="TableParagraph"/>
              <w:spacing w:before="49"/>
              <w:ind w:left="198" w:right="188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276" w:type="dxa"/>
          </w:tcPr>
          <w:p w14:paraId="490DE13B" w14:textId="77777777" w:rsidR="0053050A" w:rsidRPr="009D1F06" w:rsidRDefault="0053050A" w:rsidP="0053050A">
            <w:pPr>
              <w:pStyle w:val="TableParagraph"/>
              <w:spacing w:before="49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53050A" w:rsidRPr="009D1F06" w14:paraId="588A5F06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233BB0DF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3FD2BC9" w14:textId="27CE47D1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3</w:t>
            </w:r>
          </w:p>
        </w:tc>
        <w:tc>
          <w:tcPr>
            <w:tcW w:w="849" w:type="dxa"/>
          </w:tcPr>
          <w:p w14:paraId="62859084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905F145" w14:textId="77777777" w:rsidR="0053050A" w:rsidRPr="009D1F06" w:rsidRDefault="0053050A" w:rsidP="0053050A">
            <w:pPr>
              <w:pStyle w:val="TableParagraph"/>
              <w:spacing w:before="49"/>
              <w:ind w:left="198" w:right="188"/>
              <w:rPr>
                <w:sz w:val="16"/>
              </w:rPr>
            </w:pPr>
            <w:r w:rsidRPr="009D1F06">
              <w:rPr>
                <w:sz w:val="16"/>
              </w:rPr>
              <w:t>Pi-Pi-St</w:t>
            </w:r>
          </w:p>
        </w:tc>
        <w:tc>
          <w:tcPr>
            <w:tcW w:w="1276" w:type="dxa"/>
          </w:tcPr>
          <w:p w14:paraId="3405AB53" w14:textId="77777777" w:rsidR="0053050A" w:rsidRPr="009D1F06" w:rsidRDefault="0053050A" w:rsidP="0053050A">
            <w:pPr>
              <w:pStyle w:val="TableParagraph"/>
              <w:spacing w:before="49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PHE133</w:t>
            </w:r>
          </w:p>
        </w:tc>
      </w:tr>
      <w:tr w:rsidR="0053050A" w:rsidRPr="009D1F06" w14:paraId="48D99440" w14:textId="77777777" w:rsidTr="00F30C2F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4F6C5B25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AF17ED9" w14:textId="07780E40" w:rsidR="0053050A" w:rsidRPr="009D1F06" w:rsidRDefault="0053050A" w:rsidP="0053050A">
            <w:pPr>
              <w:pStyle w:val="TableParagraph"/>
              <w:spacing w:before="52"/>
              <w:ind w:left="201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75</w:t>
            </w:r>
          </w:p>
        </w:tc>
        <w:tc>
          <w:tcPr>
            <w:tcW w:w="849" w:type="dxa"/>
          </w:tcPr>
          <w:p w14:paraId="6D9C0D97" w14:textId="77777777" w:rsidR="0053050A" w:rsidRPr="009D1F06" w:rsidRDefault="0053050A" w:rsidP="0053050A">
            <w:pPr>
              <w:pStyle w:val="TableParagraph"/>
              <w:spacing w:before="52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16C253FE" w14:textId="77777777" w:rsidR="0053050A" w:rsidRPr="009D1F06" w:rsidRDefault="0053050A" w:rsidP="0053050A">
            <w:pPr>
              <w:pStyle w:val="TableParagraph"/>
              <w:spacing w:before="52"/>
              <w:ind w:left="195" w:right="188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276" w:type="dxa"/>
          </w:tcPr>
          <w:p w14:paraId="381CEDBF" w14:textId="77777777" w:rsidR="0053050A" w:rsidRPr="009D1F06" w:rsidRDefault="0053050A" w:rsidP="0053050A">
            <w:pPr>
              <w:pStyle w:val="TableParagraph"/>
              <w:spacing w:before="52"/>
              <w:ind w:left="394"/>
              <w:jc w:val="left"/>
              <w:rPr>
                <w:sz w:val="16"/>
              </w:rPr>
            </w:pPr>
            <w:r w:rsidRPr="009D1F06">
              <w:rPr>
                <w:sz w:val="16"/>
              </w:rPr>
              <w:t>ILE141</w:t>
            </w:r>
          </w:p>
        </w:tc>
      </w:tr>
      <w:tr w:rsidR="0053050A" w:rsidRPr="009D1F06" w14:paraId="3B33B415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5E192940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6505977" w14:textId="30AEAA13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35</w:t>
            </w:r>
          </w:p>
        </w:tc>
        <w:tc>
          <w:tcPr>
            <w:tcW w:w="849" w:type="dxa"/>
          </w:tcPr>
          <w:p w14:paraId="5384DC35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B00BD04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565FFB2C" w14:textId="77777777" w:rsidR="0053050A" w:rsidRPr="009D1F06" w:rsidRDefault="0053050A" w:rsidP="0053050A">
            <w:pPr>
              <w:pStyle w:val="TableParagraph"/>
              <w:spacing w:before="49"/>
              <w:ind w:left="389"/>
              <w:jc w:val="left"/>
              <w:rPr>
                <w:sz w:val="16"/>
              </w:rPr>
            </w:pPr>
            <w:r w:rsidRPr="009D1F06">
              <w:rPr>
                <w:sz w:val="16"/>
              </w:rPr>
              <w:t>HIS145</w:t>
            </w:r>
          </w:p>
        </w:tc>
      </w:tr>
      <w:tr w:rsidR="0053050A" w:rsidRPr="009D1F06" w14:paraId="27FD148C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49904F16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036E771" w14:textId="44B5484D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9</w:t>
            </w:r>
          </w:p>
        </w:tc>
        <w:tc>
          <w:tcPr>
            <w:tcW w:w="849" w:type="dxa"/>
          </w:tcPr>
          <w:p w14:paraId="1559BBD6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E87B5CB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2755F74D" w14:textId="77777777" w:rsidR="0053050A" w:rsidRPr="009D1F06" w:rsidRDefault="0053050A" w:rsidP="0053050A">
            <w:pPr>
              <w:pStyle w:val="TableParagraph"/>
              <w:spacing w:before="49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PHE148</w:t>
            </w:r>
          </w:p>
        </w:tc>
      </w:tr>
      <w:tr w:rsidR="0053050A" w:rsidRPr="009D1F06" w14:paraId="20893566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330A14F4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4D2A32B" w14:textId="13B2EB2B" w:rsidR="0053050A" w:rsidRPr="009D1F06" w:rsidRDefault="0053050A" w:rsidP="0053050A">
            <w:pPr>
              <w:pStyle w:val="TableParagraph"/>
              <w:spacing w:before="49"/>
              <w:ind w:left="201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1</w:t>
            </w:r>
          </w:p>
        </w:tc>
        <w:tc>
          <w:tcPr>
            <w:tcW w:w="849" w:type="dxa"/>
          </w:tcPr>
          <w:p w14:paraId="3FCA69E2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534CE4F5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47F86D62" w14:textId="77777777" w:rsidR="0053050A" w:rsidRPr="009D1F06" w:rsidRDefault="0053050A" w:rsidP="0053050A">
            <w:pPr>
              <w:pStyle w:val="TableParagraph"/>
              <w:spacing w:before="49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5CDC38AC" w14:textId="77777777" w:rsidTr="00F30C2F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4AD25A01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2D3AAF0" w14:textId="2B68912C" w:rsidR="0053050A" w:rsidRPr="009D1F06" w:rsidRDefault="0053050A" w:rsidP="0053050A">
            <w:pPr>
              <w:pStyle w:val="TableParagraph"/>
              <w:spacing w:before="52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21</w:t>
            </w:r>
          </w:p>
        </w:tc>
        <w:tc>
          <w:tcPr>
            <w:tcW w:w="849" w:type="dxa"/>
          </w:tcPr>
          <w:p w14:paraId="0D51731C" w14:textId="77777777" w:rsidR="0053050A" w:rsidRPr="009D1F06" w:rsidRDefault="0053050A" w:rsidP="0053050A">
            <w:pPr>
              <w:pStyle w:val="TableParagraph"/>
              <w:spacing w:before="52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8B9BC50" w14:textId="77777777" w:rsidR="0053050A" w:rsidRPr="009D1F06" w:rsidRDefault="0053050A" w:rsidP="0053050A">
            <w:pPr>
              <w:pStyle w:val="TableParagraph"/>
              <w:spacing w:before="52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587A09F1" w14:textId="77777777" w:rsidR="0053050A" w:rsidRPr="009D1F06" w:rsidRDefault="0053050A" w:rsidP="0053050A">
            <w:pPr>
              <w:pStyle w:val="TableParagraph"/>
              <w:spacing w:before="52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39C7A09A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0776F46E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98BE08C" w14:textId="4724449F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08</w:t>
            </w:r>
          </w:p>
        </w:tc>
        <w:tc>
          <w:tcPr>
            <w:tcW w:w="849" w:type="dxa"/>
          </w:tcPr>
          <w:p w14:paraId="06324ABB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5269A2C0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39959025" w14:textId="77777777" w:rsidR="0053050A" w:rsidRPr="009D1F06" w:rsidRDefault="0053050A" w:rsidP="0053050A">
            <w:pPr>
              <w:pStyle w:val="TableParagraph"/>
              <w:spacing w:before="49"/>
              <w:ind w:left="367"/>
              <w:jc w:val="left"/>
              <w:rPr>
                <w:sz w:val="16"/>
              </w:rPr>
            </w:pPr>
            <w:r w:rsidRPr="009D1F06">
              <w:rPr>
                <w:sz w:val="16"/>
              </w:rPr>
              <w:t>LYS136</w:t>
            </w:r>
          </w:p>
        </w:tc>
      </w:tr>
      <w:tr w:rsidR="0053050A" w:rsidRPr="009D1F06" w14:paraId="6FA711A5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3A690086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945E094" w14:textId="49618521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8</w:t>
            </w:r>
          </w:p>
        </w:tc>
        <w:tc>
          <w:tcPr>
            <w:tcW w:w="849" w:type="dxa"/>
          </w:tcPr>
          <w:p w14:paraId="38C58E0B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DE714A4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750F867B" w14:textId="77777777" w:rsidR="0053050A" w:rsidRPr="009D1F06" w:rsidRDefault="0053050A" w:rsidP="0053050A">
            <w:pPr>
              <w:pStyle w:val="TableParagraph"/>
              <w:spacing w:before="49"/>
              <w:ind w:left="362"/>
              <w:jc w:val="left"/>
              <w:rPr>
                <w:sz w:val="16"/>
              </w:rPr>
            </w:pPr>
            <w:r w:rsidRPr="009D1F06">
              <w:rPr>
                <w:sz w:val="16"/>
              </w:rPr>
              <w:t>LEU114</w:t>
            </w:r>
          </w:p>
        </w:tc>
      </w:tr>
      <w:tr w:rsidR="0053050A" w:rsidRPr="009D1F06" w14:paraId="74B71DB8" w14:textId="77777777" w:rsidTr="00F30C2F">
        <w:trPr>
          <w:trHeight w:val="282"/>
        </w:trPr>
        <w:tc>
          <w:tcPr>
            <w:tcW w:w="847" w:type="dxa"/>
            <w:vMerge/>
            <w:tcBorders>
              <w:top w:val="nil"/>
            </w:tcBorders>
          </w:tcPr>
          <w:p w14:paraId="775CD59C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3F7BA673" w14:textId="6F61E1D6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1</w:t>
            </w:r>
          </w:p>
        </w:tc>
        <w:tc>
          <w:tcPr>
            <w:tcW w:w="849" w:type="dxa"/>
          </w:tcPr>
          <w:p w14:paraId="05AD6F75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999A1A2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45DAC4A7" w14:textId="77777777" w:rsidR="0053050A" w:rsidRPr="009D1F06" w:rsidRDefault="0053050A" w:rsidP="0053050A">
            <w:pPr>
              <w:pStyle w:val="TableParagraph"/>
              <w:spacing w:before="49"/>
              <w:ind w:left="394"/>
              <w:jc w:val="left"/>
              <w:rPr>
                <w:sz w:val="16"/>
              </w:rPr>
            </w:pPr>
            <w:r w:rsidRPr="009D1F06">
              <w:rPr>
                <w:sz w:val="16"/>
              </w:rPr>
              <w:t>ILE141</w:t>
            </w:r>
          </w:p>
        </w:tc>
      </w:tr>
      <w:tr w:rsidR="0053050A" w:rsidRPr="009D1F06" w14:paraId="3B80D34F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2FFC20FE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68A8191" w14:textId="3F57FF52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10</w:t>
            </w:r>
          </w:p>
        </w:tc>
        <w:tc>
          <w:tcPr>
            <w:tcW w:w="849" w:type="dxa"/>
          </w:tcPr>
          <w:p w14:paraId="3A999AF3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1DA3F1C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1CB3DF0E" w14:textId="77777777" w:rsidR="0053050A" w:rsidRPr="009D1F06" w:rsidRDefault="0053050A" w:rsidP="0053050A">
            <w:pPr>
              <w:pStyle w:val="TableParagraph"/>
              <w:spacing w:before="49"/>
              <w:ind w:left="348"/>
              <w:jc w:val="left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53050A" w:rsidRPr="009D1F06" w14:paraId="43E9D508" w14:textId="77777777" w:rsidTr="00F30C2F">
        <w:trPr>
          <w:trHeight w:val="281"/>
        </w:trPr>
        <w:tc>
          <w:tcPr>
            <w:tcW w:w="847" w:type="dxa"/>
            <w:vMerge/>
            <w:tcBorders>
              <w:top w:val="nil"/>
            </w:tcBorders>
          </w:tcPr>
          <w:p w14:paraId="58375284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5D658378" w14:textId="1FF02166" w:rsidR="0053050A" w:rsidRPr="009D1F06" w:rsidRDefault="0053050A" w:rsidP="0053050A">
            <w:pPr>
              <w:pStyle w:val="TableParagraph"/>
              <w:spacing w:before="50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6</w:t>
            </w:r>
          </w:p>
        </w:tc>
        <w:tc>
          <w:tcPr>
            <w:tcW w:w="849" w:type="dxa"/>
          </w:tcPr>
          <w:p w14:paraId="1A71738E" w14:textId="77777777" w:rsidR="0053050A" w:rsidRPr="009D1F06" w:rsidRDefault="0053050A" w:rsidP="0053050A">
            <w:pPr>
              <w:pStyle w:val="TableParagraph"/>
              <w:spacing w:before="50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D6AC3B7" w14:textId="77777777" w:rsidR="0053050A" w:rsidRPr="009D1F06" w:rsidRDefault="0053050A" w:rsidP="0053050A">
            <w:pPr>
              <w:pStyle w:val="TableParagraph"/>
              <w:spacing w:before="50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53E2EEA3" w14:textId="77777777" w:rsidR="0053050A" w:rsidRPr="009D1F06" w:rsidRDefault="0053050A" w:rsidP="0053050A">
            <w:pPr>
              <w:pStyle w:val="TableParagraph"/>
              <w:spacing w:before="50"/>
              <w:ind w:left="348"/>
              <w:jc w:val="left"/>
              <w:rPr>
                <w:sz w:val="16"/>
              </w:rPr>
            </w:pPr>
            <w:r w:rsidRPr="009D1F06">
              <w:rPr>
                <w:sz w:val="16"/>
              </w:rPr>
              <w:t>ARG185</w:t>
            </w:r>
          </w:p>
        </w:tc>
      </w:tr>
      <w:tr w:rsidR="0053050A" w:rsidRPr="009D1F06" w14:paraId="74C4603D" w14:textId="77777777" w:rsidTr="00F30C2F">
        <w:trPr>
          <w:trHeight w:val="280"/>
        </w:trPr>
        <w:tc>
          <w:tcPr>
            <w:tcW w:w="847" w:type="dxa"/>
            <w:vMerge/>
            <w:tcBorders>
              <w:top w:val="nil"/>
            </w:tcBorders>
          </w:tcPr>
          <w:p w14:paraId="7C9E6A5F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463AFE0" w14:textId="1A0760A3" w:rsidR="0053050A" w:rsidRPr="009D1F06" w:rsidRDefault="0053050A" w:rsidP="0053050A">
            <w:pPr>
              <w:pStyle w:val="TableParagraph"/>
              <w:spacing w:before="49"/>
              <w:ind w:left="160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03</w:t>
            </w:r>
          </w:p>
        </w:tc>
        <w:tc>
          <w:tcPr>
            <w:tcW w:w="849" w:type="dxa"/>
          </w:tcPr>
          <w:p w14:paraId="5F5F1DD5" w14:textId="77777777" w:rsidR="0053050A" w:rsidRPr="009D1F06" w:rsidRDefault="0053050A" w:rsidP="0053050A">
            <w:pPr>
              <w:pStyle w:val="TableParagraph"/>
              <w:spacing w:before="49"/>
              <w:ind w:left="88" w:right="77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5F085F13" w14:textId="77777777" w:rsidR="0053050A" w:rsidRPr="009D1F06" w:rsidRDefault="0053050A" w:rsidP="0053050A">
            <w:pPr>
              <w:pStyle w:val="TableParagraph"/>
              <w:spacing w:before="49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276" w:type="dxa"/>
          </w:tcPr>
          <w:p w14:paraId="5F344EEA" w14:textId="77777777" w:rsidR="0053050A" w:rsidRPr="009D1F06" w:rsidRDefault="0053050A" w:rsidP="0053050A">
            <w:pPr>
              <w:pStyle w:val="TableParagraph"/>
              <w:spacing w:before="49"/>
              <w:ind w:left="353"/>
              <w:jc w:val="left"/>
              <w:rPr>
                <w:sz w:val="16"/>
              </w:rPr>
            </w:pPr>
            <w:r w:rsidRPr="009D1F06">
              <w:rPr>
                <w:sz w:val="16"/>
              </w:rPr>
              <w:t>ALA125</w:t>
            </w:r>
          </w:p>
        </w:tc>
      </w:tr>
      <w:tr w:rsidR="00AA42DD" w:rsidRPr="009D1F06" w14:paraId="75712CAA" w14:textId="77777777">
        <w:trPr>
          <w:trHeight w:val="921"/>
        </w:trPr>
        <w:tc>
          <w:tcPr>
            <w:tcW w:w="4955" w:type="dxa"/>
            <w:gridSpan w:val="5"/>
          </w:tcPr>
          <w:p w14:paraId="2CAD0051" w14:textId="77777777" w:rsidR="00AA42DD" w:rsidRPr="009D1F06" w:rsidRDefault="008A1EB7">
            <w:pPr>
              <w:pStyle w:val="TableParagraph"/>
              <w:spacing w:before="1"/>
              <w:ind w:left="107" w:right="90"/>
              <w:jc w:val="both"/>
              <w:rPr>
                <w:sz w:val="16"/>
              </w:rPr>
            </w:pPr>
            <w:r w:rsidRPr="009D1F06">
              <w:rPr>
                <w:b/>
                <w:i/>
                <w:sz w:val="16"/>
              </w:rPr>
              <w:t xml:space="preserve">Abbreviations: </w:t>
            </w:r>
            <w:r w:rsidRPr="009D1F06">
              <w:rPr>
                <w:sz w:val="16"/>
              </w:rPr>
              <w:t>Hydrophobic: Hyd, Electrostatic: E, Hydrogen Bond: HB,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Conventional</w:t>
            </w:r>
            <w:r w:rsidRPr="009D1F06">
              <w:rPr>
                <w:spacing w:val="-6"/>
                <w:sz w:val="16"/>
              </w:rPr>
              <w:t xml:space="preserve"> </w:t>
            </w:r>
            <w:r w:rsidRPr="009D1F06">
              <w:rPr>
                <w:sz w:val="16"/>
              </w:rPr>
              <w:t>Hydrogen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Bond: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CON-HB,</w:t>
            </w:r>
            <w:r w:rsidRPr="009D1F06">
              <w:rPr>
                <w:spacing w:val="-6"/>
                <w:sz w:val="16"/>
              </w:rPr>
              <w:t xml:space="preserve"> </w:t>
            </w:r>
            <w:r w:rsidRPr="009D1F06">
              <w:rPr>
                <w:sz w:val="16"/>
              </w:rPr>
              <w:t>Carbon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Hydrogen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Bond: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C-HB,</w:t>
            </w:r>
            <w:r w:rsidRPr="009D1F06">
              <w:rPr>
                <w:spacing w:val="-38"/>
                <w:sz w:val="16"/>
              </w:rPr>
              <w:t xml:space="preserve"> </w:t>
            </w:r>
            <w:r w:rsidRPr="009D1F06">
              <w:rPr>
                <w:sz w:val="16"/>
              </w:rPr>
              <w:t>Pi-Cation:</w:t>
            </w:r>
            <w:r w:rsidRPr="009D1F06">
              <w:rPr>
                <w:spacing w:val="2"/>
                <w:sz w:val="16"/>
              </w:rPr>
              <w:t xml:space="preserve"> </w:t>
            </w:r>
            <w:r w:rsidRPr="009D1F06">
              <w:rPr>
                <w:sz w:val="16"/>
              </w:rPr>
              <w:t>Pi-Ca,</w:t>
            </w:r>
            <w:r w:rsidRPr="009D1F06">
              <w:rPr>
                <w:spacing w:val="2"/>
                <w:sz w:val="16"/>
              </w:rPr>
              <w:t xml:space="preserve"> </w:t>
            </w:r>
            <w:r w:rsidRPr="009D1F06">
              <w:rPr>
                <w:sz w:val="16"/>
              </w:rPr>
              <w:t>Pi-Anion:</w:t>
            </w:r>
            <w:r w:rsidRPr="009D1F06">
              <w:rPr>
                <w:spacing w:val="3"/>
                <w:sz w:val="16"/>
              </w:rPr>
              <w:t xml:space="preserve"> </w:t>
            </w:r>
            <w:r w:rsidRPr="009D1F06">
              <w:rPr>
                <w:sz w:val="16"/>
              </w:rPr>
              <w:t>Pi-An, Pi-Donor:</w:t>
            </w:r>
            <w:r w:rsidRPr="009D1F06">
              <w:rPr>
                <w:spacing w:val="2"/>
                <w:sz w:val="16"/>
              </w:rPr>
              <w:t xml:space="preserve"> </w:t>
            </w:r>
            <w:r w:rsidRPr="009D1F06">
              <w:rPr>
                <w:sz w:val="16"/>
              </w:rPr>
              <w:t>Pi-Do, Alkyl: Al, Pi-Alkyl:</w:t>
            </w:r>
          </w:p>
          <w:p w14:paraId="03F1FC85" w14:textId="77777777" w:rsidR="00AA42DD" w:rsidRPr="009D1F06" w:rsidRDefault="008A1EB7">
            <w:pPr>
              <w:pStyle w:val="TableParagraph"/>
              <w:spacing w:line="184" w:lineRule="exact"/>
              <w:ind w:left="107" w:right="91"/>
              <w:jc w:val="both"/>
              <w:rPr>
                <w:sz w:val="16"/>
              </w:rPr>
            </w:pPr>
            <w:r w:rsidRPr="009D1F06">
              <w:rPr>
                <w:sz w:val="16"/>
              </w:rPr>
              <w:t>Pi-Al,</w:t>
            </w:r>
            <w:r w:rsidRPr="009D1F06">
              <w:rPr>
                <w:spacing w:val="-8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T-Shaped: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T,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Pi-Pi-St,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Pi-Sulfur:</w:t>
            </w:r>
            <w:r w:rsidRPr="009D1F06">
              <w:rPr>
                <w:spacing w:val="-8"/>
                <w:sz w:val="16"/>
              </w:rPr>
              <w:t xml:space="preserve"> </w:t>
            </w:r>
            <w:r w:rsidRPr="009D1F06">
              <w:rPr>
                <w:sz w:val="16"/>
              </w:rPr>
              <w:t>Pi-S,</w:t>
            </w:r>
            <w:r w:rsidRPr="009D1F06">
              <w:rPr>
                <w:spacing w:val="-7"/>
                <w:sz w:val="16"/>
              </w:rPr>
              <w:t xml:space="preserve"> </w:t>
            </w:r>
            <w:r w:rsidRPr="009D1F06">
              <w:rPr>
                <w:sz w:val="16"/>
              </w:rPr>
              <w:t>Pi-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Sigma: Pi-Sg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Amide-Pi Stacked:</w:t>
            </w:r>
            <w:r w:rsidRPr="009D1F06">
              <w:rPr>
                <w:spacing w:val="-1"/>
                <w:sz w:val="16"/>
              </w:rPr>
              <w:t xml:space="preserve"> </w:t>
            </w:r>
            <w:r w:rsidRPr="009D1F06">
              <w:rPr>
                <w:sz w:val="16"/>
              </w:rPr>
              <w:t>Am-Pi-St</w:t>
            </w:r>
          </w:p>
        </w:tc>
      </w:tr>
    </w:tbl>
    <w:p w14:paraId="11CB785C" w14:textId="77777777" w:rsidR="00AA42DD" w:rsidRPr="009D1F06" w:rsidRDefault="00AA42DD">
      <w:pPr>
        <w:spacing w:line="184" w:lineRule="exact"/>
        <w:jc w:val="both"/>
        <w:rPr>
          <w:sz w:val="16"/>
        </w:rPr>
        <w:sectPr w:rsidR="00AA42DD" w:rsidRPr="009D1F06">
          <w:pgSz w:w="11910" w:h="16840"/>
          <w:pgMar w:top="1840" w:right="1280" w:bottom="280" w:left="1280" w:header="1625" w:footer="0" w:gutter="0"/>
          <w:cols w:space="720"/>
        </w:sectPr>
      </w:pPr>
    </w:p>
    <w:p w14:paraId="45D52BFA" w14:textId="77777777" w:rsidR="00AA42DD" w:rsidRPr="009D1F06" w:rsidRDefault="00000000">
      <w:pPr>
        <w:pStyle w:val="BodyText"/>
        <w:spacing w:line="43" w:lineRule="exact"/>
        <w:ind w:left="107"/>
        <w:rPr>
          <w:sz w:val="4"/>
        </w:rPr>
      </w:pPr>
      <w:r>
        <w:rPr>
          <w:sz w:val="4"/>
        </w:rPr>
      </w:r>
      <w:r>
        <w:rPr>
          <w:sz w:val="4"/>
        </w:rPr>
        <w:pict w14:anchorId="13A84DD4">
          <v:group id="docshapegroup31" o:spid="_x0000_s2069" style="width:456.6pt;height:2.2pt;mso-position-horizontal-relative:char;mso-position-vertical-relative:line" coordsize="9132,44">
            <v:rect id="docshape32" o:spid="_x0000_s2070" style="position:absolute;width:9132;height:44" fillcolor="#5b9bd4" stroked="f"/>
            <w10:anchorlock/>
          </v:group>
        </w:pict>
      </w:r>
    </w:p>
    <w:p w14:paraId="1E04E566" w14:textId="77777777" w:rsidR="00AA42DD" w:rsidRPr="009D1F06" w:rsidRDefault="00AA42DD">
      <w:pPr>
        <w:pStyle w:val="BodyText"/>
      </w:pPr>
    </w:p>
    <w:p w14:paraId="3CE129C9" w14:textId="77777777" w:rsidR="00AA42DD" w:rsidRPr="009D1F06" w:rsidRDefault="00AA42DD">
      <w:pPr>
        <w:pStyle w:val="BodyText"/>
        <w:spacing w:before="6"/>
        <w:rPr>
          <w:sz w:val="12"/>
        </w:rPr>
      </w:pPr>
    </w:p>
    <w:tbl>
      <w:tblPr>
        <w:tblStyle w:val="TableNormal1"/>
        <w:tblW w:w="0" w:type="auto"/>
        <w:tblInd w:w="2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7"/>
        <w:gridCol w:w="849"/>
        <w:gridCol w:w="849"/>
        <w:gridCol w:w="1134"/>
        <w:gridCol w:w="1132"/>
      </w:tblGrid>
      <w:tr w:rsidR="00AA42DD" w:rsidRPr="009D1F06" w14:paraId="6CF64695" w14:textId="77777777">
        <w:trPr>
          <w:trHeight w:val="366"/>
        </w:trPr>
        <w:tc>
          <w:tcPr>
            <w:tcW w:w="847" w:type="dxa"/>
          </w:tcPr>
          <w:p w14:paraId="250CD28C" w14:textId="77777777" w:rsidR="00AA42DD" w:rsidRPr="009D1F06" w:rsidRDefault="008A1EB7">
            <w:pPr>
              <w:pStyle w:val="TableParagraph"/>
              <w:spacing w:before="93"/>
              <w:ind w:left="146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Ligands</w:t>
            </w:r>
          </w:p>
        </w:tc>
        <w:tc>
          <w:tcPr>
            <w:tcW w:w="849" w:type="dxa"/>
          </w:tcPr>
          <w:p w14:paraId="77F6061E" w14:textId="77777777" w:rsidR="00AA42DD" w:rsidRPr="009D1F06" w:rsidRDefault="008A1EB7">
            <w:pPr>
              <w:pStyle w:val="TableParagraph"/>
              <w:spacing w:before="93"/>
              <w:ind w:left="13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Distance</w:t>
            </w:r>
          </w:p>
        </w:tc>
        <w:tc>
          <w:tcPr>
            <w:tcW w:w="849" w:type="dxa"/>
          </w:tcPr>
          <w:p w14:paraId="3455B51E" w14:textId="77777777" w:rsidR="00AA42DD" w:rsidRPr="009D1F06" w:rsidRDefault="008A1EB7">
            <w:pPr>
              <w:pStyle w:val="TableParagraph"/>
              <w:spacing w:before="93"/>
              <w:ind w:left="88" w:right="74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Category</w:t>
            </w:r>
          </w:p>
        </w:tc>
        <w:tc>
          <w:tcPr>
            <w:tcW w:w="1134" w:type="dxa"/>
          </w:tcPr>
          <w:p w14:paraId="5712226E" w14:textId="77777777" w:rsidR="00AA42DD" w:rsidRPr="009D1F06" w:rsidRDefault="008A1EB7">
            <w:pPr>
              <w:pStyle w:val="TableParagraph"/>
              <w:spacing w:line="184" w:lineRule="exact"/>
              <w:ind w:left="157" w:right="120" w:firstLine="151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Type of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teractions</w:t>
            </w:r>
          </w:p>
        </w:tc>
        <w:tc>
          <w:tcPr>
            <w:tcW w:w="1132" w:type="dxa"/>
          </w:tcPr>
          <w:p w14:paraId="6DBFAA54" w14:textId="77777777" w:rsidR="00AA42DD" w:rsidRPr="009D1F06" w:rsidRDefault="008A1EB7">
            <w:pPr>
              <w:pStyle w:val="TableParagraph"/>
              <w:spacing w:line="184" w:lineRule="exact"/>
              <w:ind w:left="151" w:right="115" w:firstLine="144"/>
              <w:jc w:val="left"/>
              <w:rPr>
                <w:b/>
                <w:sz w:val="16"/>
              </w:rPr>
            </w:pPr>
            <w:r w:rsidRPr="009D1F06">
              <w:rPr>
                <w:b/>
                <w:sz w:val="16"/>
              </w:rPr>
              <w:t>Residue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sz w:val="16"/>
              </w:rPr>
              <w:t>Information</w:t>
            </w:r>
          </w:p>
        </w:tc>
      </w:tr>
      <w:tr w:rsidR="0053050A" w:rsidRPr="009D1F06" w14:paraId="0FBD7925" w14:textId="77777777" w:rsidTr="002A30B0">
        <w:trPr>
          <w:trHeight w:val="274"/>
        </w:trPr>
        <w:tc>
          <w:tcPr>
            <w:tcW w:w="847" w:type="dxa"/>
            <w:vMerge w:val="restart"/>
          </w:tcPr>
          <w:p w14:paraId="3EFEBBE3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4D7AD3BF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7C1A2FE2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13ABE7B7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44E51FA3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24FB86FC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6076320F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316B525A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7D43058F" w14:textId="77777777" w:rsidR="0053050A" w:rsidRPr="009D1F06" w:rsidRDefault="0053050A" w:rsidP="0053050A">
            <w:pPr>
              <w:pStyle w:val="TableParagraph"/>
              <w:jc w:val="left"/>
              <w:rPr>
                <w:sz w:val="18"/>
              </w:rPr>
            </w:pPr>
          </w:p>
          <w:p w14:paraId="0F392801" w14:textId="77777777" w:rsidR="0053050A" w:rsidRPr="009D1F06" w:rsidRDefault="0053050A" w:rsidP="0053050A">
            <w:pPr>
              <w:pStyle w:val="TableParagraph"/>
              <w:spacing w:before="4"/>
              <w:jc w:val="left"/>
              <w:rPr>
                <w:sz w:val="15"/>
              </w:rPr>
            </w:pPr>
          </w:p>
          <w:p w14:paraId="1EC054F4" w14:textId="77777777" w:rsidR="0053050A" w:rsidRPr="009D1F06" w:rsidRDefault="0053050A" w:rsidP="0053050A">
            <w:pPr>
              <w:pStyle w:val="TableParagraph"/>
              <w:ind w:left="122"/>
              <w:jc w:val="left"/>
              <w:rPr>
                <w:b/>
                <w:sz w:val="10"/>
              </w:rPr>
            </w:pPr>
            <w:r w:rsidRPr="009D1F06">
              <w:rPr>
                <w:b/>
                <w:position w:val="2"/>
                <w:sz w:val="16"/>
              </w:rPr>
              <w:t>D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A</w:t>
            </w:r>
            <w:r w:rsidRPr="009D1F06">
              <w:rPr>
                <w:b/>
                <w:sz w:val="10"/>
              </w:rPr>
              <w:t>2</w:t>
            </w:r>
            <w:r w:rsidRPr="009D1F06">
              <w:rPr>
                <w:b/>
                <w:position w:val="2"/>
                <w:sz w:val="16"/>
              </w:rPr>
              <w:t>-D</w:t>
            </w:r>
            <w:r w:rsidRPr="009D1F06">
              <w:rPr>
                <w:b/>
                <w:sz w:val="10"/>
              </w:rPr>
              <w:t>2</w:t>
            </w:r>
          </w:p>
        </w:tc>
        <w:tc>
          <w:tcPr>
            <w:tcW w:w="849" w:type="dxa"/>
            <w:vAlign w:val="center"/>
          </w:tcPr>
          <w:p w14:paraId="5387DD05" w14:textId="6CD93F51" w:rsidR="0053050A" w:rsidRPr="009D1F06" w:rsidRDefault="0053050A" w:rsidP="0053050A">
            <w:pPr>
              <w:pStyle w:val="TableParagraph"/>
              <w:spacing w:before="46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25</w:t>
            </w:r>
          </w:p>
        </w:tc>
        <w:tc>
          <w:tcPr>
            <w:tcW w:w="849" w:type="dxa"/>
          </w:tcPr>
          <w:p w14:paraId="1E36F47E" w14:textId="77777777" w:rsidR="0053050A" w:rsidRPr="009D1F06" w:rsidRDefault="0053050A" w:rsidP="0053050A">
            <w:pPr>
              <w:pStyle w:val="TableParagraph"/>
              <w:spacing w:before="46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3D4E39ED" w14:textId="77777777" w:rsidR="0053050A" w:rsidRPr="009D1F06" w:rsidRDefault="0053050A" w:rsidP="0053050A">
            <w:pPr>
              <w:pStyle w:val="TableParagraph"/>
              <w:spacing w:before="46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ON-HB</w:t>
            </w:r>
          </w:p>
        </w:tc>
        <w:tc>
          <w:tcPr>
            <w:tcW w:w="1132" w:type="dxa"/>
          </w:tcPr>
          <w:p w14:paraId="7D10FCC1" w14:textId="77777777" w:rsidR="0053050A" w:rsidRPr="009D1F06" w:rsidRDefault="0053050A" w:rsidP="0053050A">
            <w:pPr>
              <w:pStyle w:val="TableParagraph"/>
              <w:spacing w:before="46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MET297</w:t>
            </w:r>
          </w:p>
        </w:tc>
      </w:tr>
      <w:tr w:rsidR="0053050A" w:rsidRPr="009D1F06" w14:paraId="16740013" w14:textId="77777777" w:rsidTr="002A30B0">
        <w:trPr>
          <w:trHeight w:val="273"/>
        </w:trPr>
        <w:tc>
          <w:tcPr>
            <w:tcW w:w="847" w:type="dxa"/>
            <w:vMerge/>
            <w:tcBorders>
              <w:top w:val="nil"/>
            </w:tcBorders>
          </w:tcPr>
          <w:p w14:paraId="72DD2BD2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9E71E03" w14:textId="086EAD2C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69</w:t>
            </w:r>
          </w:p>
        </w:tc>
        <w:tc>
          <w:tcPr>
            <w:tcW w:w="849" w:type="dxa"/>
          </w:tcPr>
          <w:p w14:paraId="22772359" w14:textId="77777777" w:rsidR="0053050A" w:rsidRPr="009D1F06" w:rsidRDefault="0053050A" w:rsidP="0053050A">
            <w:pPr>
              <w:pStyle w:val="TableParagraph"/>
              <w:spacing w:before="47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4F93C108" w14:textId="77777777" w:rsidR="0053050A" w:rsidRPr="009D1F06" w:rsidRDefault="0053050A" w:rsidP="0053050A">
            <w:pPr>
              <w:pStyle w:val="TableParagraph"/>
              <w:spacing w:before="47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132" w:type="dxa"/>
          </w:tcPr>
          <w:p w14:paraId="7261367B" w14:textId="77777777" w:rsidR="0053050A" w:rsidRPr="009D1F06" w:rsidRDefault="0053050A" w:rsidP="0053050A">
            <w:pPr>
              <w:pStyle w:val="TableParagraph"/>
              <w:spacing w:before="47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GLU293</w:t>
            </w:r>
          </w:p>
        </w:tc>
      </w:tr>
      <w:tr w:rsidR="0053050A" w:rsidRPr="009D1F06" w14:paraId="0D51C027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7B33A840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7CA86CE" w14:textId="35603A5C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2.81</w:t>
            </w:r>
          </w:p>
        </w:tc>
        <w:tc>
          <w:tcPr>
            <w:tcW w:w="849" w:type="dxa"/>
          </w:tcPr>
          <w:p w14:paraId="7FA24182" w14:textId="77777777" w:rsidR="0053050A" w:rsidRPr="009D1F06" w:rsidRDefault="0053050A" w:rsidP="0053050A">
            <w:pPr>
              <w:pStyle w:val="TableParagraph"/>
              <w:spacing w:before="47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0EB80CAB" w14:textId="77777777" w:rsidR="0053050A" w:rsidRPr="009D1F06" w:rsidRDefault="0053050A" w:rsidP="0053050A">
            <w:pPr>
              <w:pStyle w:val="TableParagraph"/>
              <w:spacing w:before="47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132" w:type="dxa"/>
          </w:tcPr>
          <w:p w14:paraId="45CABA16" w14:textId="77777777" w:rsidR="0053050A" w:rsidRPr="009D1F06" w:rsidRDefault="0053050A" w:rsidP="0053050A">
            <w:pPr>
              <w:pStyle w:val="TableParagraph"/>
              <w:spacing w:before="47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CYS447</w:t>
            </w:r>
          </w:p>
        </w:tc>
      </w:tr>
      <w:tr w:rsidR="0053050A" w:rsidRPr="009D1F06" w14:paraId="79D35D30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144549B3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1290DFA" w14:textId="205008C8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54</w:t>
            </w:r>
          </w:p>
        </w:tc>
        <w:tc>
          <w:tcPr>
            <w:tcW w:w="849" w:type="dxa"/>
          </w:tcPr>
          <w:p w14:paraId="5F0A0144" w14:textId="77777777" w:rsidR="0053050A" w:rsidRPr="009D1F06" w:rsidRDefault="0053050A" w:rsidP="0053050A">
            <w:pPr>
              <w:pStyle w:val="TableParagraph"/>
              <w:spacing w:before="47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1DDF788E" w14:textId="77777777" w:rsidR="0053050A" w:rsidRPr="009D1F06" w:rsidRDefault="0053050A" w:rsidP="0053050A">
            <w:pPr>
              <w:pStyle w:val="TableParagraph"/>
              <w:spacing w:before="47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C-HB</w:t>
            </w:r>
          </w:p>
        </w:tc>
        <w:tc>
          <w:tcPr>
            <w:tcW w:w="1132" w:type="dxa"/>
          </w:tcPr>
          <w:p w14:paraId="212093D0" w14:textId="77777777" w:rsidR="0053050A" w:rsidRPr="009D1F06" w:rsidRDefault="0053050A" w:rsidP="0053050A">
            <w:pPr>
              <w:pStyle w:val="TableParagraph"/>
              <w:spacing w:before="47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GLU291</w:t>
            </w:r>
          </w:p>
        </w:tc>
      </w:tr>
      <w:tr w:rsidR="0053050A" w:rsidRPr="009D1F06" w14:paraId="2C3EA631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3CAAF75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05DFBD05" w14:textId="403C9B75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35</w:t>
            </w:r>
          </w:p>
        </w:tc>
        <w:tc>
          <w:tcPr>
            <w:tcW w:w="849" w:type="dxa"/>
          </w:tcPr>
          <w:p w14:paraId="73631851" w14:textId="77777777" w:rsidR="0053050A" w:rsidRPr="009D1F06" w:rsidRDefault="0053050A" w:rsidP="0053050A">
            <w:pPr>
              <w:pStyle w:val="TableParagraph"/>
              <w:spacing w:before="47"/>
              <w:ind w:left="14"/>
              <w:rPr>
                <w:sz w:val="16"/>
              </w:rPr>
            </w:pPr>
            <w:r w:rsidRPr="009D1F06">
              <w:rPr>
                <w:sz w:val="16"/>
              </w:rPr>
              <w:t>E</w:t>
            </w:r>
          </w:p>
        </w:tc>
        <w:tc>
          <w:tcPr>
            <w:tcW w:w="1134" w:type="dxa"/>
          </w:tcPr>
          <w:p w14:paraId="3BA8E1C6" w14:textId="77777777" w:rsidR="0053050A" w:rsidRPr="009D1F06" w:rsidRDefault="0053050A" w:rsidP="0053050A">
            <w:pPr>
              <w:pStyle w:val="TableParagraph"/>
              <w:spacing w:before="47"/>
              <w:ind w:left="202" w:right="188"/>
              <w:rPr>
                <w:sz w:val="16"/>
              </w:rPr>
            </w:pPr>
            <w:r w:rsidRPr="009D1F06">
              <w:rPr>
                <w:sz w:val="16"/>
              </w:rPr>
              <w:t>Pi-An</w:t>
            </w:r>
          </w:p>
        </w:tc>
        <w:tc>
          <w:tcPr>
            <w:tcW w:w="1132" w:type="dxa"/>
          </w:tcPr>
          <w:p w14:paraId="58EA36A1" w14:textId="77777777" w:rsidR="0053050A" w:rsidRPr="009D1F06" w:rsidRDefault="0053050A" w:rsidP="0053050A">
            <w:pPr>
              <w:pStyle w:val="TableParagraph"/>
              <w:spacing w:before="47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GLU187</w:t>
            </w:r>
          </w:p>
        </w:tc>
      </w:tr>
      <w:tr w:rsidR="0053050A" w:rsidRPr="009D1F06" w14:paraId="65F5652B" w14:textId="77777777" w:rsidTr="002A30B0">
        <w:trPr>
          <w:trHeight w:val="273"/>
        </w:trPr>
        <w:tc>
          <w:tcPr>
            <w:tcW w:w="847" w:type="dxa"/>
            <w:vMerge/>
            <w:tcBorders>
              <w:top w:val="nil"/>
            </w:tcBorders>
          </w:tcPr>
          <w:p w14:paraId="7A7A6842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4FEB09A" w14:textId="4AA02F8C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34</w:t>
            </w:r>
          </w:p>
        </w:tc>
        <w:tc>
          <w:tcPr>
            <w:tcW w:w="849" w:type="dxa"/>
          </w:tcPr>
          <w:p w14:paraId="79C9CAE6" w14:textId="77777777" w:rsidR="0053050A" w:rsidRPr="009D1F06" w:rsidRDefault="0053050A" w:rsidP="0053050A">
            <w:pPr>
              <w:pStyle w:val="TableParagraph"/>
              <w:spacing w:before="47"/>
              <w:ind w:left="88" w:right="75"/>
              <w:rPr>
                <w:sz w:val="16"/>
              </w:rPr>
            </w:pPr>
            <w:r w:rsidRPr="009D1F06">
              <w:rPr>
                <w:sz w:val="16"/>
              </w:rPr>
              <w:t>HB</w:t>
            </w:r>
          </w:p>
        </w:tc>
        <w:tc>
          <w:tcPr>
            <w:tcW w:w="1134" w:type="dxa"/>
          </w:tcPr>
          <w:p w14:paraId="4D79DA48" w14:textId="77777777" w:rsidR="0053050A" w:rsidRPr="009D1F06" w:rsidRDefault="0053050A" w:rsidP="0053050A">
            <w:pPr>
              <w:pStyle w:val="TableParagraph"/>
              <w:spacing w:before="47"/>
              <w:ind w:left="202" w:right="187"/>
              <w:rPr>
                <w:sz w:val="16"/>
              </w:rPr>
            </w:pPr>
            <w:r w:rsidRPr="009D1F06">
              <w:rPr>
                <w:sz w:val="16"/>
              </w:rPr>
              <w:t>Pi-Do,</w:t>
            </w:r>
            <w:r w:rsidRPr="009D1F06">
              <w:rPr>
                <w:spacing w:val="-1"/>
                <w:sz w:val="16"/>
              </w:rPr>
              <w:t xml:space="preserve"> </w:t>
            </w:r>
            <w:r w:rsidRPr="009D1F06">
              <w:rPr>
                <w:sz w:val="16"/>
              </w:rPr>
              <w:t>HB</w:t>
            </w:r>
          </w:p>
        </w:tc>
        <w:tc>
          <w:tcPr>
            <w:tcW w:w="1132" w:type="dxa"/>
          </w:tcPr>
          <w:p w14:paraId="56B7D864" w14:textId="77777777" w:rsidR="0053050A" w:rsidRPr="009D1F06" w:rsidRDefault="0053050A" w:rsidP="0053050A">
            <w:pPr>
              <w:pStyle w:val="TableParagraph"/>
              <w:spacing w:before="47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SN294</w:t>
            </w:r>
          </w:p>
        </w:tc>
      </w:tr>
      <w:tr w:rsidR="0053050A" w:rsidRPr="009D1F06" w14:paraId="6A8409DC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1237119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5AAA811" w14:textId="65E620C5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3.88</w:t>
            </w:r>
          </w:p>
        </w:tc>
        <w:tc>
          <w:tcPr>
            <w:tcW w:w="849" w:type="dxa"/>
          </w:tcPr>
          <w:p w14:paraId="5EFE88B0" w14:textId="77777777" w:rsidR="0053050A" w:rsidRPr="009D1F06" w:rsidRDefault="0053050A" w:rsidP="0053050A">
            <w:pPr>
              <w:pStyle w:val="TableParagraph"/>
              <w:spacing w:before="47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5CEB315" w14:textId="77777777" w:rsidR="0053050A" w:rsidRPr="009D1F06" w:rsidRDefault="0053050A" w:rsidP="0053050A">
            <w:pPr>
              <w:pStyle w:val="TableParagraph"/>
              <w:spacing w:before="47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2" w:type="dxa"/>
          </w:tcPr>
          <w:p w14:paraId="45B92317" w14:textId="77777777" w:rsidR="0053050A" w:rsidRPr="009D1F06" w:rsidRDefault="0053050A" w:rsidP="0053050A">
            <w:pPr>
              <w:pStyle w:val="TableParagraph"/>
              <w:spacing w:before="47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442</w:t>
            </w:r>
          </w:p>
        </w:tc>
      </w:tr>
      <w:tr w:rsidR="0053050A" w:rsidRPr="009D1F06" w14:paraId="2080C5E1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667B3B53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09FC967" w14:textId="0BE6FF13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7</w:t>
            </w:r>
          </w:p>
        </w:tc>
        <w:tc>
          <w:tcPr>
            <w:tcW w:w="849" w:type="dxa"/>
          </w:tcPr>
          <w:p w14:paraId="2CFE3DA0" w14:textId="77777777" w:rsidR="0053050A" w:rsidRPr="009D1F06" w:rsidRDefault="0053050A" w:rsidP="0053050A">
            <w:pPr>
              <w:pStyle w:val="TableParagraph"/>
              <w:spacing w:before="47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08EE85C" w14:textId="77777777" w:rsidR="0053050A" w:rsidRPr="009D1F06" w:rsidRDefault="0053050A" w:rsidP="0053050A">
            <w:pPr>
              <w:pStyle w:val="TableParagraph"/>
              <w:spacing w:before="47"/>
              <w:ind w:left="200" w:right="188"/>
              <w:rPr>
                <w:sz w:val="16"/>
              </w:rPr>
            </w:pPr>
            <w:r w:rsidRPr="009D1F06">
              <w:rPr>
                <w:sz w:val="16"/>
              </w:rPr>
              <w:t>Al</w:t>
            </w:r>
          </w:p>
        </w:tc>
        <w:tc>
          <w:tcPr>
            <w:tcW w:w="1132" w:type="dxa"/>
          </w:tcPr>
          <w:p w14:paraId="7574E4F7" w14:textId="77777777" w:rsidR="0053050A" w:rsidRPr="009D1F06" w:rsidRDefault="0053050A" w:rsidP="0053050A">
            <w:pPr>
              <w:pStyle w:val="TableParagraph"/>
              <w:spacing w:before="47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MET297</w:t>
            </w:r>
          </w:p>
        </w:tc>
      </w:tr>
      <w:tr w:rsidR="0053050A" w:rsidRPr="009D1F06" w14:paraId="4B8F5910" w14:textId="77777777" w:rsidTr="002A30B0">
        <w:trPr>
          <w:trHeight w:val="276"/>
        </w:trPr>
        <w:tc>
          <w:tcPr>
            <w:tcW w:w="847" w:type="dxa"/>
            <w:vMerge/>
            <w:tcBorders>
              <w:top w:val="nil"/>
            </w:tcBorders>
          </w:tcPr>
          <w:p w14:paraId="0733FCD1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0769A9D" w14:textId="653E0A79" w:rsidR="0053050A" w:rsidRPr="009D1F06" w:rsidRDefault="0053050A" w:rsidP="0053050A">
            <w:pPr>
              <w:pStyle w:val="TableParagraph"/>
              <w:spacing w:before="48"/>
              <w:ind w:left="20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83</w:t>
            </w:r>
          </w:p>
        </w:tc>
        <w:tc>
          <w:tcPr>
            <w:tcW w:w="849" w:type="dxa"/>
          </w:tcPr>
          <w:p w14:paraId="11167E30" w14:textId="77777777" w:rsidR="0053050A" w:rsidRPr="009D1F06" w:rsidRDefault="0053050A" w:rsidP="0053050A">
            <w:pPr>
              <w:pStyle w:val="TableParagraph"/>
              <w:spacing w:before="48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6F3A260" w14:textId="77777777" w:rsidR="0053050A" w:rsidRPr="009D1F06" w:rsidRDefault="0053050A" w:rsidP="0053050A">
            <w:pPr>
              <w:pStyle w:val="TableParagraph"/>
              <w:spacing w:before="48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6BA8F36C" w14:textId="77777777" w:rsidR="0053050A" w:rsidRPr="009D1F06" w:rsidRDefault="0053050A" w:rsidP="0053050A">
            <w:pPr>
              <w:pStyle w:val="TableParagraph"/>
              <w:spacing w:before="48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190</w:t>
            </w:r>
          </w:p>
        </w:tc>
      </w:tr>
      <w:tr w:rsidR="0053050A" w:rsidRPr="009D1F06" w14:paraId="35E09F9E" w14:textId="77777777" w:rsidTr="002A30B0">
        <w:trPr>
          <w:trHeight w:val="273"/>
        </w:trPr>
        <w:tc>
          <w:tcPr>
            <w:tcW w:w="847" w:type="dxa"/>
            <w:vMerge/>
            <w:tcBorders>
              <w:top w:val="nil"/>
            </w:tcBorders>
          </w:tcPr>
          <w:p w14:paraId="5558AB21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45A9F58B" w14:textId="52F6C80D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0</w:t>
            </w:r>
          </w:p>
        </w:tc>
        <w:tc>
          <w:tcPr>
            <w:tcW w:w="849" w:type="dxa"/>
          </w:tcPr>
          <w:p w14:paraId="243DA632" w14:textId="77777777" w:rsidR="0053050A" w:rsidRPr="009D1F06" w:rsidRDefault="0053050A" w:rsidP="0053050A">
            <w:pPr>
              <w:pStyle w:val="TableParagraph"/>
              <w:spacing w:before="47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C1D97B0" w14:textId="77777777" w:rsidR="0053050A" w:rsidRPr="009D1F06" w:rsidRDefault="0053050A" w:rsidP="0053050A">
            <w:pPr>
              <w:pStyle w:val="TableParagraph"/>
              <w:spacing w:before="47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46513EBC" w14:textId="77777777" w:rsidR="0053050A" w:rsidRPr="009D1F06" w:rsidRDefault="0053050A" w:rsidP="0053050A">
            <w:pPr>
              <w:pStyle w:val="TableParagraph"/>
              <w:spacing w:before="47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RO338</w:t>
            </w:r>
          </w:p>
        </w:tc>
      </w:tr>
      <w:tr w:rsidR="0053050A" w:rsidRPr="009D1F06" w14:paraId="13DF4FD3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05584AC4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738F6EE" w14:textId="31F8AA2C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4.95</w:t>
            </w:r>
          </w:p>
        </w:tc>
        <w:tc>
          <w:tcPr>
            <w:tcW w:w="849" w:type="dxa"/>
          </w:tcPr>
          <w:p w14:paraId="4F65C501" w14:textId="77777777" w:rsidR="0053050A" w:rsidRPr="009D1F06" w:rsidRDefault="0053050A" w:rsidP="0053050A">
            <w:pPr>
              <w:pStyle w:val="TableParagraph"/>
              <w:spacing w:before="47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0E438837" w14:textId="77777777" w:rsidR="0053050A" w:rsidRPr="009D1F06" w:rsidRDefault="0053050A" w:rsidP="0053050A">
            <w:pPr>
              <w:pStyle w:val="TableParagraph"/>
              <w:spacing w:before="47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4FCD5915" w14:textId="77777777" w:rsidR="0053050A" w:rsidRPr="009D1F06" w:rsidRDefault="0053050A" w:rsidP="0053050A">
            <w:pPr>
              <w:pStyle w:val="TableParagraph"/>
              <w:spacing w:before="47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LYS443</w:t>
            </w:r>
          </w:p>
        </w:tc>
      </w:tr>
      <w:tr w:rsidR="0053050A" w:rsidRPr="009D1F06" w14:paraId="3627F87B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79061948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A04D1DE" w14:textId="793E144A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39</w:t>
            </w:r>
          </w:p>
        </w:tc>
        <w:tc>
          <w:tcPr>
            <w:tcW w:w="849" w:type="dxa"/>
          </w:tcPr>
          <w:p w14:paraId="25F43573" w14:textId="77777777" w:rsidR="0053050A" w:rsidRPr="009D1F06" w:rsidRDefault="0053050A" w:rsidP="0053050A">
            <w:pPr>
              <w:pStyle w:val="TableParagraph"/>
              <w:spacing w:before="47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24B343BD" w14:textId="77777777" w:rsidR="0053050A" w:rsidRPr="009D1F06" w:rsidRDefault="0053050A" w:rsidP="0053050A">
            <w:pPr>
              <w:pStyle w:val="TableParagraph"/>
              <w:spacing w:before="47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0C3A5DAA" w14:textId="77777777" w:rsidR="0053050A" w:rsidRPr="009D1F06" w:rsidRDefault="0053050A" w:rsidP="0053050A">
            <w:pPr>
              <w:pStyle w:val="TableParagraph"/>
              <w:spacing w:before="47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RO338</w:t>
            </w:r>
          </w:p>
        </w:tc>
      </w:tr>
      <w:tr w:rsidR="0053050A" w:rsidRPr="009D1F06" w14:paraId="176558BE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36746997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2B0396B4" w14:textId="7906E960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43</w:t>
            </w:r>
          </w:p>
        </w:tc>
        <w:tc>
          <w:tcPr>
            <w:tcW w:w="849" w:type="dxa"/>
          </w:tcPr>
          <w:p w14:paraId="43B950DB" w14:textId="77777777" w:rsidR="0053050A" w:rsidRPr="009D1F06" w:rsidRDefault="0053050A" w:rsidP="0053050A">
            <w:pPr>
              <w:pStyle w:val="TableParagraph"/>
              <w:spacing w:before="47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75FB6C1" w14:textId="77777777" w:rsidR="0053050A" w:rsidRPr="009D1F06" w:rsidRDefault="0053050A" w:rsidP="0053050A">
            <w:pPr>
              <w:pStyle w:val="TableParagraph"/>
              <w:spacing w:before="47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6DF2D1BE" w14:textId="77777777" w:rsidR="0053050A" w:rsidRPr="009D1F06" w:rsidRDefault="0053050A" w:rsidP="0053050A">
            <w:pPr>
              <w:pStyle w:val="TableParagraph"/>
              <w:spacing w:before="47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ALA442</w:t>
            </w:r>
          </w:p>
        </w:tc>
      </w:tr>
      <w:tr w:rsidR="0053050A" w:rsidRPr="009D1F06" w14:paraId="5800B4E7" w14:textId="77777777" w:rsidTr="002A30B0">
        <w:trPr>
          <w:trHeight w:val="273"/>
        </w:trPr>
        <w:tc>
          <w:tcPr>
            <w:tcW w:w="847" w:type="dxa"/>
            <w:vMerge/>
            <w:tcBorders>
              <w:top w:val="nil"/>
            </w:tcBorders>
          </w:tcPr>
          <w:p w14:paraId="260A2819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6EB10DF6" w14:textId="7891C230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48</w:t>
            </w:r>
          </w:p>
        </w:tc>
        <w:tc>
          <w:tcPr>
            <w:tcW w:w="849" w:type="dxa"/>
          </w:tcPr>
          <w:p w14:paraId="19719021" w14:textId="77777777" w:rsidR="0053050A" w:rsidRPr="009D1F06" w:rsidRDefault="0053050A" w:rsidP="0053050A">
            <w:pPr>
              <w:pStyle w:val="TableParagraph"/>
              <w:spacing w:before="47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34B2FBE9" w14:textId="77777777" w:rsidR="0053050A" w:rsidRPr="009D1F06" w:rsidRDefault="0053050A" w:rsidP="0053050A">
            <w:pPr>
              <w:pStyle w:val="TableParagraph"/>
              <w:spacing w:before="47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5176DCC8" w14:textId="77777777" w:rsidR="0053050A" w:rsidRPr="009D1F06" w:rsidRDefault="0053050A" w:rsidP="0053050A">
            <w:pPr>
              <w:pStyle w:val="TableParagraph"/>
              <w:spacing w:before="47"/>
              <w:ind w:left="259" w:right="245"/>
              <w:rPr>
                <w:sz w:val="16"/>
              </w:rPr>
            </w:pPr>
            <w:r w:rsidRPr="009D1F06">
              <w:rPr>
                <w:sz w:val="16"/>
              </w:rPr>
              <w:t>MET297</w:t>
            </w:r>
          </w:p>
        </w:tc>
      </w:tr>
      <w:tr w:rsidR="0053050A" w:rsidRPr="009D1F06" w14:paraId="004A9ED4" w14:textId="77777777" w:rsidTr="002A30B0">
        <w:trPr>
          <w:trHeight w:val="275"/>
        </w:trPr>
        <w:tc>
          <w:tcPr>
            <w:tcW w:w="847" w:type="dxa"/>
            <w:vMerge/>
            <w:tcBorders>
              <w:top w:val="nil"/>
            </w:tcBorders>
          </w:tcPr>
          <w:p w14:paraId="2E28F05D" w14:textId="77777777" w:rsidR="0053050A" w:rsidRPr="009D1F06" w:rsidRDefault="0053050A" w:rsidP="0053050A">
            <w:pPr>
              <w:rPr>
                <w:sz w:val="2"/>
                <w:szCs w:val="2"/>
              </w:rPr>
            </w:pPr>
          </w:p>
        </w:tc>
        <w:tc>
          <w:tcPr>
            <w:tcW w:w="849" w:type="dxa"/>
            <w:vAlign w:val="center"/>
          </w:tcPr>
          <w:p w14:paraId="7399EF95" w14:textId="76E51375" w:rsidR="0053050A" w:rsidRPr="009D1F06" w:rsidRDefault="0053050A" w:rsidP="0053050A">
            <w:pPr>
              <w:pStyle w:val="TableParagraph"/>
              <w:spacing w:before="47"/>
              <w:ind w:left="163"/>
              <w:jc w:val="left"/>
              <w:rPr>
                <w:sz w:val="16"/>
              </w:rPr>
            </w:pPr>
            <w:r w:rsidRPr="009D1F06">
              <w:rPr>
                <w:color w:val="000000"/>
                <w:sz w:val="16"/>
              </w:rPr>
              <w:t>5.11</w:t>
            </w:r>
          </w:p>
        </w:tc>
        <w:tc>
          <w:tcPr>
            <w:tcW w:w="849" w:type="dxa"/>
          </w:tcPr>
          <w:p w14:paraId="73891220" w14:textId="77777777" w:rsidR="0053050A" w:rsidRPr="009D1F06" w:rsidRDefault="0053050A" w:rsidP="0053050A">
            <w:pPr>
              <w:pStyle w:val="TableParagraph"/>
              <w:spacing w:before="47"/>
              <w:ind w:left="88" w:right="73"/>
              <w:rPr>
                <w:sz w:val="16"/>
              </w:rPr>
            </w:pPr>
            <w:r w:rsidRPr="009D1F06">
              <w:rPr>
                <w:sz w:val="16"/>
              </w:rPr>
              <w:t>Hyd</w:t>
            </w:r>
          </w:p>
        </w:tc>
        <w:tc>
          <w:tcPr>
            <w:tcW w:w="1134" w:type="dxa"/>
          </w:tcPr>
          <w:p w14:paraId="6C893E26" w14:textId="77777777" w:rsidR="0053050A" w:rsidRPr="009D1F06" w:rsidRDefault="0053050A" w:rsidP="0053050A">
            <w:pPr>
              <w:pStyle w:val="TableParagraph"/>
              <w:spacing w:before="47"/>
              <w:ind w:left="202" w:right="185"/>
              <w:rPr>
                <w:sz w:val="16"/>
              </w:rPr>
            </w:pPr>
            <w:r w:rsidRPr="009D1F06">
              <w:rPr>
                <w:sz w:val="16"/>
              </w:rPr>
              <w:t>Pi-Al</w:t>
            </w:r>
          </w:p>
        </w:tc>
        <w:tc>
          <w:tcPr>
            <w:tcW w:w="1132" w:type="dxa"/>
          </w:tcPr>
          <w:p w14:paraId="682220A1" w14:textId="77777777" w:rsidR="0053050A" w:rsidRPr="009D1F06" w:rsidRDefault="0053050A" w:rsidP="0053050A">
            <w:pPr>
              <w:pStyle w:val="TableParagraph"/>
              <w:spacing w:before="47"/>
              <w:ind w:left="259" w:right="242"/>
              <w:rPr>
                <w:sz w:val="16"/>
              </w:rPr>
            </w:pPr>
            <w:r w:rsidRPr="009D1F06">
              <w:rPr>
                <w:sz w:val="16"/>
              </w:rPr>
              <w:t>PRO338</w:t>
            </w:r>
          </w:p>
        </w:tc>
      </w:tr>
      <w:tr w:rsidR="00AA42DD" w:rsidRPr="009D1F06" w14:paraId="0952B9CC" w14:textId="77777777">
        <w:trPr>
          <w:trHeight w:val="921"/>
        </w:trPr>
        <w:tc>
          <w:tcPr>
            <w:tcW w:w="4811" w:type="dxa"/>
            <w:gridSpan w:val="5"/>
          </w:tcPr>
          <w:p w14:paraId="49BBD26D" w14:textId="77777777" w:rsidR="00AA42DD" w:rsidRPr="009D1F06" w:rsidRDefault="008A1EB7">
            <w:pPr>
              <w:pStyle w:val="TableParagraph"/>
              <w:spacing w:before="1"/>
              <w:ind w:left="107" w:right="88"/>
              <w:jc w:val="both"/>
              <w:rPr>
                <w:sz w:val="16"/>
              </w:rPr>
            </w:pPr>
            <w:r w:rsidRPr="009D1F06">
              <w:rPr>
                <w:b/>
                <w:i/>
                <w:sz w:val="16"/>
              </w:rPr>
              <w:t xml:space="preserve">Abbreviations: </w:t>
            </w:r>
            <w:r w:rsidRPr="009D1F06">
              <w:rPr>
                <w:sz w:val="16"/>
              </w:rPr>
              <w:t>Hydrophobic: Hyd, Electrostatic: E, Hydrogen Bond: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HB, Conventional Hydrogen Bond: CON-HB, Carbon Hydrogen Bond:</w:t>
            </w:r>
            <w:r w:rsidRPr="009D1F06">
              <w:rPr>
                <w:spacing w:val="-37"/>
                <w:sz w:val="16"/>
              </w:rPr>
              <w:t xml:space="preserve"> </w:t>
            </w:r>
            <w:r w:rsidRPr="009D1F06">
              <w:rPr>
                <w:sz w:val="16"/>
              </w:rPr>
              <w:t>C-HB, Pi-Cation: Pi-Ca, Pi-Anion: Pi-An, Pi-Donor: Pi-Do, Alkyl: Al,</w:t>
            </w:r>
            <w:r w:rsidRPr="009D1F06">
              <w:rPr>
                <w:spacing w:val="1"/>
                <w:sz w:val="16"/>
              </w:rPr>
              <w:t xml:space="preserve"> </w:t>
            </w:r>
            <w:r w:rsidRPr="009D1F06">
              <w:rPr>
                <w:sz w:val="16"/>
              </w:rPr>
              <w:t>Pi-Alkyl: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Al,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T-Shaped:</w:t>
            </w:r>
            <w:r w:rsidRPr="009D1F06">
              <w:rPr>
                <w:spacing w:val="22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2"/>
                <w:sz w:val="16"/>
              </w:rPr>
              <w:t xml:space="preserve"> </w:t>
            </w:r>
            <w:r w:rsidRPr="009D1F06">
              <w:rPr>
                <w:sz w:val="16"/>
              </w:rPr>
              <w:t>T,</w:t>
            </w:r>
            <w:r w:rsidRPr="009D1F06">
              <w:rPr>
                <w:spacing w:val="21"/>
                <w:sz w:val="16"/>
              </w:rPr>
              <w:t xml:space="preserve"> </w:t>
            </w:r>
            <w:r w:rsidRPr="009D1F06">
              <w:rPr>
                <w:sz w:val="16"/>
              </w:rPr>
              <w:t>Pi-Pi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20"/>
                <w:sz w:val="16"/>
              </w:rPr>
              <w:t xml:space="preserve"> </w:t>
            </w:r>
            <w:r w:rsidRPr="009D1F06">
              <w:rPr>
                <w:sz w:val="16"/>
              </w:rPr>
              <w:t>Pi-Pi-St,</w:t>
            </w:r>
            <w:r w:rsidRPr="009D1F06">
              <w:rPr>
                <w:spacing w:val="19"/>
                <w:sz w:val="16"/>
              </w:rPr>
              <w:t xml:space="preserve"> </w:t>
            </w:r>
            <w:r w:rsidRPr="009D1F06">
              <w:rPr>
                <w:sz w:val="16"/>
              </w:rPr>
              <w:t>Pi-</w:t>
            </w:r>
          </w:p>
          <w:p w14:paraId="45848E45" w14:textId="77777777" w:rsidR="00AA42DD" w:rsidRPr="009D1F06" w:rsidRDefault="008A1EB7">
            <w:pPr>
              <w:pStyle w:val="TableParagraph"/>
              <w:spacing w:before="1" w:line="163" w:lineRule="exact"/>
              <w:ind w:left="107"/>
              <w:jc w:val="both"/>
              <w:rPr>
                <w:sz w:val="16"/>
              </w:rPr>
            </w:pPr>
            <w:r w:rsidRPr="009D1F06">
              <w:rPr>
                <w:sz w:val="16"/>
              </w:rPr>
              <w:t>Sulfur: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Pi-S,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Pi-Sigma:</w:t>
            </w:r>
            <w:r w:rsidRPr="009D1F06">
              <w:rPr>
                <w:spacing w:val="-5"/>
                <w:sz w:val="16"/>
              </w:rPr>
              <w:t xml:space="preserve"> </w:t>
            </w:r>
            <w:r w:rsidRPr="009D1F06">
              <w:rPr>
                <w:sz w:val="16"/>
              </w:rPr>
              <w:t>Pi-Sg,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Amide-Pi</w:t>
            </w:r>
            <w:r w:rsidRPr="009D1F06">
              <w:rPr>
                <w:spacing w:val="-3"/>
                <w:sz w:val="16"/>
              </w:rPr>
              <w:t xml:space="preserve"> </w:t>
            </w:r>
            <w:r w:rsidRPr="009D1F06">
              <w:rPr>
                <w:sz w:val="16"/>
              </w:rPr>
              <w:t>Stacked:</w:t>
            </w:r>
            <w:r w:rsidRPr="009D1F06">
              <w:rPr>
                <w:spacing w:val="-2"/>
                <w:sz w:val="16"/>
              </w:rPr>
              <w:t xml:space="preserve"> </w:t>
            </w:r>
            <w:r w:rsidRPr="009D1F06">
              <w:rPr>
                <w:sz w:val="16"/>
              </w:rPr>
              <w:t>Am-Pi-St</w:t>
            </w:r>
          </w:p>
        </w:tc>
      </w:tr>
    </w:tbl>
    <w:p w14:paraId="45AE7A96" w14:textId="77777777" w:rsidR="00AA42DD" w:rsidRPr="009D1F06" w:rsidRDefault="00AA42DD">
      <w:pPr>
        <w:spacing w:line="163" w:lineRule="exact"/>
        <w:jc w:val="both"/>
        <w:rPr>
          <w:sz w:val="16"/>
        </w:rPr>
        <w:sectPr w:rsidR="00AA42DD" w:rsidRPr="009D1F06">
          <w:pgSz w:w="11910" w:h="16840"/>
          <w:pgMar w:top="1840" w:right="1280" w:bottom="280" w:left="1280" w:header="1625" w:footer="0" w:gutter="0"/>
          <w:cols w:space="720"/>
        </w:sectPr>
      </w:pPr>
    </w:p>
    <w:p w14:paraId="51A19E2A" w14:textId="77777777" w:rsidR="00AA42DD" w:rsidRPr="009D1F06" w:rsidRDefault="00000000">
      <w:pPr>
        <w:pStyle w:val="BodyText"/>
        <w:spacing w:line="43" w:lineRule="exact"/>
        <w:ind w:left="107"/>
        <w:rPr>
          <w:sz w:val="4"/>
        </w:rPr>
      </w:pPr>
      <w:r>
        <w:rPr>
          <w:sz w:val="4"/>
        </w:rPr>
      </w:r>
      <w:r>
        <w:rPr>
          <w:sz w:val="4"/>
        </w:rPr>
        <w:pict w14:anchorId="3A9B57D6">
          <v:group id="docshapegroup34" o:spid="_x0000_s2067" style="width:456.6pt;height:2.2pt;mso-position-horizontal-relative:char;mso-position-vertical-relative:line" coordsize="9132,44">
            <v:rect id="docshape35" o:spid="_x0000_s2068" style="position:absolute;width:9132;height:44" fillcolor="#5b9bd4" stroked="f"/>
            <w10:anchorlock/>
          </v:group>
        </w:pict>
      </w:r>
    </w:p>
    <w:p w14:paraId="403D8AA6" w14:textId="77777777" w:rsidR="00AA42DD" w:rsidRPr="009D1F06" w:rsidRDefault="00AA42DD">
      <w:pPr>
        <w:pStyle w:val="BodyText"/>
      </w:pPr>
    </w:p>
    <w:p w14:paraId="13FCD088" w14:textId="77777777" w:rsidR="00AA42DD" w:rsidRPr="009D1F06" w:rsidRDefault="00AA42DD">
      <w:pPr>
        <w:pStyle w:val="BodyText"/>
        <w:rPr>
          <w:sz w:val="10"/>
        </w:rPr>
      </w:pPr>
    </w:p>
    <w:tbl>
      <w:tblPr>
        <w:tblStyle w:val="TableNormal1"/>
        <w:tblW w:w="0" w:type="auto"/>
        <w:tblInd w:w="301" w:type="dxa"/>
        <w:tblLayout w:type="fixed"/>
        <w:tblLook w:val="01E0" w:firstRow="1" w:lastRow="1" w:firstColumn="1" w:lastColumn="1" w:noHBand="0" w:noVBand="0"/>
      </w:tblPr>
      <w:tblGrid>
        <w:gridCol w:w="2923"/>
        <w:gridCol w:w="3013"/>
        <w:gridCol w:w="2870"/>
      </w:tblGrid>
      <w:tr w:rsidR="00AA42DD" w:rsidRPr="009D1F06" w14:paraId="129FF45D" w14:textId="77777777">
        <w:trPr>
          <w:trHeight w:val="2704"/>
        </w:trPr>
        <w:tc>
          <w:tcPr>
            <w:tcW w:w="2923" w:type="dxa"/>
          </w:tcPr>
          <w:p w14:paraId="64D8BD28" w14:textId="77777777" w:rsidR="00AA42DD" w:rsidRPr="009D1F06" w:rsidRDefault="00AA42DD">
            <w:pPr>
              <w:pStyle w:val="TableParagraph"/>
              <w:jc w:val="left"/>
              <w:rPr>
                <w:sz w:val="15"/>
              </w:rPr>
            </w:pPr>
          </w:p>
          <w:p w14:paraId="69DD99DF" w14:textId="77777777" w:rsidR="00AA42DD" w:rsidRPr="009D1F06" w:rsidRDefault="008A1EB7">
            <w:pPr>
              <w:pStyle w:val="TableParagraph"/>
              <w:ind w:left="50"/>
              <w:jc w:val="left"/>
              <w:rPr>
                <w:sz w:val="20"/>
              </w:rPr>
            </w:pPr>
            <w:r w:rsidRPr="009D1F06">
              <w:rPr>
                <w:noProof/>
                <w:sz w:val="20"/>
              </w:rPr>
              <w:drawing>
                <wp:inline distT="0" distB="0" distL="0" distR="0" wp14:anchorId="74859078" wp14:editId="430442BB">
                  <wp:extent cx="1710181" cy="1499616"/>
                  <wp:effectExtent l="0" t="0" r="0" b="0"/>
                  <wp:docPr id="15" name="image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8.jpe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0181" cy="149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3" w:type="dxa"/>
          </w:tcPr>
          <w:p w14:paraId="7564E0E4" w14:textId="77777777" w:rsidR="00AA42DD" w:rsidRPr="009D1F06" w:rsidRDefault="00AA42DD">
            <w:pPr>
              <w:pStyle w:val="TableParagraph"/>
              <w:jc w:val="left"/>
              <w:rPr>
                <w:sz w:val="15"/>
              </w:rPr>
            </w:pPr>
          </w:p>
          <w:p w14:paraId="3A1485B6" w14:textId="77777777" w:rsidR="00AA42DD" w:rsidRPr="009D1F06" w:rsidRDefault="008A1EB7">
            <w:pPr>
              <w:pStyle w:val="TableParagraph"/>
              <w:ind w:left="172"/>
              <w:jc w:val="left"/>
              <w:rPr>
                <w:sz w:val="20"/>
              </w:rPr>
            </w:pPr>
            <w:r w:rsidRPr="009D1F06">
              <w:rPr>
                <w:noProof/>
                <w:sz w:val="20"/>
              </w:rPr>
              <w:drawing>
                <wp:inline distT="0" distB="0" distL="0" distR="0" wp14:anchorId="1580D295" wp14:editId="0A1B5F05">
                  <wp:extent cx="1696464" cy="1499616"/>
                  <wp:effectExtent l="0" t="0" r="0" b="0"/>
                  <wp:docPr id="17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9.jpe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6464" cy="149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70" w:type="dxa"/>
          </w:tcPr>
          <w:p w14:paraId="405A6CC3" w14:textId="77777777" w:rsidR="00AA42DD" w:rsidRPr="009D1F06" w:rsidRDefault="00AA42DD">
            <w:pPr>
              <w:pStyle w:val="TableParagraph"/>
              <w:jc w:val="left"/>
              <w:rPr>
                <w:sz w:val="15"/>
              </w:rPr>
            </w:pPr>
          </w:p>
          <w:p w14:paraId="680B3FEA" w14:textId="77777777" w:rsidR="00AA42DD" w:rsidRPr="009D1F06" w:rsidRDefault="008A1EB7">
            <w:pPr>
              <w:pStyle w:val="TableParagraph"/>
              <w:ind w:left="148"/>
              <w:jc w:val="left"/>
              <w:rPr>
                <w:sz w:val="20"/>
              </w:rPr>
            </w:pPr>
            <w:r w:rsidRPr="009D1F06">
              <w:rPr>
                <w:noProof/>
                <w:sz w:val="20"/>
              </w:rPr>
              <w:drawing>
                <wp:inline distT="0" distB="0" distL="0" distR="0" wp14:anchorId="571901D4" wp14:editId="75681900">
                  <wp:extent cx="1682622" cy="1499616"/>
                  <wp:effectExtent l="0" t="0" r="0" b="0"/>
                  <wp:docPr id="19" name="image1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jpe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2622" cy="149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DD" w:rsidRPr="009D1F06" w14:paraId="6F2E1785" w14:textId="77777777">
        <w:trPr>
          <w:trHeight w:val="271"/>
        </w:trPr>
        <w:tc>
          <w:tcPr>
            <w:tcW w:w="2923" w:type="dxa"/>
          </w:tcPr>
          <w:p w14:paraId="1D6E4D08" w14:textId="44621A40" w:rsidR="00AA42DD" w:rsidRPr="009D1F06" w:rsidRDefault="008A1EB7">
            <w:pPr>
              <w:pStyle w:val="TableParagraph"/>
              <w:spacing w:line="251" w:lineRule="exact"/>
              <w:ind w:left="918" w:right="1042"/>
              <w:rPr>
                <w:b/>
                <w:sz w:val="16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A</w:t>
            </w:r>
            <w:r w:rsidRPr="009D1F06">
              <w:rPr>
                <w:b/>
                <w:sz w:val="16"/>
              </w:rPr>
              <w:t>2</w:t>
            </w:r>
          </w:p>
        </w:tc>
        <w:tc>
          <w:tcPr>
            <w:tcW w:w="3013" w:type="dxa"/>
          </w:tcPr>
          <w:p w14:paraId="2B8DFD0E" w14:textId="0295E4E4" w:rsidR="00AA42DD" w:rsidRPr="009D1F06" w:rsidRDefault="008A1EB7">
            <w:pPr>
              <w:pStyle w:val="TableParagraph"/>
              <w:spacing w:line="251" w:lineRule="exact"/>
              <w:ind w:left="1210" w:right="1175"/>
              <w:rPr>
                <w:b/>
                <w:sz w:val="16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A</w:t>
            </w:r>
            <w:r w:rsidRPr="009D1F06">
              <w:rPr>
                <w:b/>
                <w:sz w:val="16"/>
              </w:rPr>
              <w:t>1</w:t>
            </w:r>
          </w:p>
        </w:tc>
        <w:tc>
          <w:tcPr>
            <w:tcW w:w="2870" w:type="dxa"/>
          </w:tcPr>
          <w:p w14:paraId="0131D111" w14:textId="4B7AB7EC" w:rsidR="00AA42DD" w:rsidRPr="009D1F06" w:rsidRDefault="008A1EB7">
            <w:pPr>
              <w:pStyle w:val="TableParagraph"/>
              <w:spacing w:line="251" w:lineRule="exact"/>
              <w:ind w:left="1004" w:right="904"/>
              <w:rPr>
                <w:b/>
                <w:sz w:val="16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A</w:t>
            </w:r>
            <w:r w:rsidRPr="009D1F06">
              <w:rPr>
                <w:b/>
                <w:sz w:val="16"/>
              </w:rPr>
              <w:t>2</w:t>
            </w:r>
          </w:p>
        </w:tc>
      </w:tr>
      <w:tr w:rsidR="00AA42DD" w:rsidRPr="009D1F06" w14:paraId="29412362" w14:textId="77777777">
        <w:trPr>
          <w:trHeight w:val="2654"/>
        </w:trPr>
        <w:tc>
          <w:tcPr>
            <w:tcW w:w="2923" w:type="dxa"/>
          </w:tcPr>
          <w:p w14:paraId="564938CF" w14:textId="77777777" w:rsidR="00AA42DD" w:rsidRPr="009D1F06" w:rsidRDefault="00AA42DD">
            <w:pPr>
              <w:pStyle w:val="TableParagraph"/>
              <w:jc w:val="left"/>
              <w:rPr>
                <w:sz w:val="15"/>
              </w:rPr>
            </w:pPr>
          </w:p>
          <w:p w14:paraId="52154D5E" w14:textId="77777777" w:rsidR="00AA42DD" w:rsidRPr="009D1F06" w:rsidRDefault="008A1EB7">
            <w:pPr>
              <w:pStyle w:val="TableParagraph"/>
              <w:ind w:left="120"/>
              <w:jc w:val="left"/>
              <w:rPr>
                <w:sz w:val="20"/>
              </w:rPr>
            </w:pPr>
            <w:r w:rsidRPr="009D1F06">
              <w:rPr>
                <w:noProof/>
                <w:sz w:val="20"/>
              </w:rPr>
              <w:drawing>
                <wp:inline distT="0" distB="0" distL="0" distR="0" wp14:anchorId="3593FFEC" wp14:editId="09CDE25F">
                  <wp:extent cx="1614168" cy="1426464"/>
                  <wp:effectExtent l="0" t="0" r="0" b="0"/>
                  <wp:docPr id="21" name="image1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11.jpe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4168" cy="1426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3" w:type="dxa"/>
          </w:tcPr>
          <w:p w14:paraId="1645E5C5" w14:textId="77777777" w:rsidR="00AA42DD" w:rsidRPr="009D1F06" w:rsidRDefault="00AA42DD">
            <w:pPr>
              <w:pStyle w:val="TableParagraph"/>
              <w:jc w:val="left"/>
              <w:rPr>
                <w:sz w:val="15"/>
              </w:rPr>
            </w:pPr>
          </w:p>
          <w:p w14:paraId="128C6925" w14:textId="77777777" w:rsidR="00AA42DD" w:rsidRPr="009D1F06" w:rsidRDefault="008A1EB7">
            <w:pPr>
              <w:pStyle w:val="TableParagraph"/>
              <w:ind w:left="197"/>
              <w:jc w:val="left"/>
              <w:rPr>
                <w:sz w:val="20"/>
              </w:rPr>
            </w:pPr>
            <w:r w:rsidRPr="009D1F06">
              <w:rPr>
                <w:noProof/>
                <w:sz w:val="20"/>
              </w:rPr>
              <w:drawing>
                <wp:inline distT="0" distB="0" distL="0" distR="0" wp14:anchorId="3A71FDA0" wp14:editId="421BB5EC">
                  <wp:extent cx="1682750" cy="1463039"/>
                  <wp:effectExtent l="0" t="0" r="0" b="0"/>
                  <wp:docPr id="23" name="image1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12.jpe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2750" cy="1463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70" w:type="dxa"/>
          </w:tcPr>
          <w:p w14:paraId="2FAA7B39" w14:textId="77777777" w:rsidR="00AA42DD" w:rsidRPr="009D1F06" w:rsidRDefault="00AA42DD">
            <w:pPr>
              <w:pStyle w:val="TableParagraph"/>
              <w:jc w:val="left"/>
              <w:rPr>
                <w:sz w:val="15"/>
              </w:rPr>
            </w:pPr>
          </w:p>
          <w:p w14:paraId="3A45F7D3" w14:textId="77777777" w:rsidR="00AA42DD" w:rsidRPr="009D1F06" w:rsidRDefault="008A1EB7">
            <w:pPr>
              <w:pStyle w:val="TableParagraph"/>
              <w:ind w:left="158"/>
              <w:jc w:val="left"/>
              <w:rPr>
                <w:sz w:val="20"/>
              </w:rPr>
            </w:pPr>
            <w:r w:rsidRPr="009D1F06">
              <w:rPr>
                <w:noProof/>
                <w:sz w:val="20"/>
              </w:rPr>
              <w:drawing>
                <wp:inline distT="0" distB="0" distL="0" distR="0" wp14:anchorId="3C1EED8F" wp14:editId="098C6417">
                  <wp:extent cx="1682750" cy="1463039"/>
                  <wp:effectExtent l="0" t="0" r="0" b="0"/>
                  <wp:docPr id="25" name="image1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3.jpe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2750" cy="1463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DD" w:rsidRPr="009D1F06" w14:paraId="77F22A3A" w14:textId="77777777">
        <w:trPr>
          <w:trHeight w:val="270"/>
        </w:trPr>
        <w:tc>
          <w:tcPr>
            <w:tcW w:w="2923" w:type="dxa"/>
          </w:tcPr>
          <w:p w14:paraId="42F73640" w14:textId="082A63BC" w:rsidR="00AA42DD" w:rsidRPr="009D1F06" w:rsidRDefault="008A1EB7">
            <w:pPr>
              <w:pStyle w:val="TableParagraph"/>
              <w:spacing w:line="251" w:lineRule="exact"/>
              <w:ind w:left="921" w:right="1042"/>
              <w:rPr>
                <w:b/>
                <w:sz w:val="16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A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</w:p>
        </w:tc>
        <w:tc>
          <w:tcPr>
            <w:tcW w:w="3013" w:type="dxa"/>
          </w:tcPr>
          <w:p w14:paraId="20E91250" w14:textId="0D8D577D" w:rsidR="00AA42DD" w:rsidRPr="009D1F06" w:rsidRDefault="008A1EB7">
            <w:pPr>
              <w:pStyle w:val="TableParagraph"/>
              <w:spacing w:line="251" w:lineRule="exact"/>
              <w:ind w:left="1062"/>
              <w:jc w:val="left"/>
              <w:rPr>
                <w:b/>
                <w:sz w:val="16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</w:p>
        </w:tc>
        <w:tc>
          <w:tcPr>
            <w:tcW w:w="2870" w:type="dxa"/>
          </w:tcPr>
          <w:p w14:paraId="28705178" w14:textId="0BA13EEC" w:rsidR="00AA42DD" w:rsidRPr="009D1F06" w:rsidRDefault="008A1EB7">
            <w:pPr>
              <w:pStyle w:val="TableParagraph"/>
              <w:spacing w:line="251" w:lineRule="exact"/>
              <w:ind w:left="1004" w:right="906"/>
              <w:rPr>
                <w:b/>
                <w:sz w:val="16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A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</w:p>
        </w:tc>
      </w:tr>
      <w:tr w:rsidR="00AA42DD" w:rsidRPr="009D1F06" w14:paraId="522A9EEE" w14:textId="77777777">
        <w:trPr>
          <w:trHeight w:val="2714"/>
        </w:trPr>
        <w:tc>
          <w:tcPr>
            <w:tcW w:w="2923" w:type="dxa"/>
          </w:tcPr>
          <w:p w14:paraId="204AF7C5" w14:textId="77777777" w:rsidR="00AA42DD" w:rsidRPr="009D1F06" w:rsidRDefault="00AA42DD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3013" w:type="dxa"/>
          </w:tcPr>
          <w:p w14:paraId="77100E6A" w14:textId="77777777" w:rsidR="00AA42DD" w:rsidRPr="009D1F06" w:rsidRDefault="00AA42DD">
            <w:pPr>
              <w:pStyle w:val="TableParagraph"/>
              <w:jc w:val="left"/>
              <w:rPr>
                <w:sz w:val="15"/>
              </w:rPr>
            </w:pPr>
          </w:p>
          <w:p w14:paraId="3E05EE25" w14:textId="77777777" w:rsidR="00AA42DD" w:rsidRPr="009D1F06" w:rsidRDefault="008A1EB7">
            <w:pPr>
              <w:pStyle w:val="TableParagraph"/>
              <w:ind w:left="96"/>
              <w:jc w:val="left"/>
              <w:rPr>
                <w:sz w:val="20"/>
              </w:rPr>
            </w:pPr>
            <w:r w:rsidRPr="009D1F06">
              <w:rPr>
                <w:noProof/>
                <w:sz w:val="20"/>
              </w:rPr>
              <w:drawing>
                <wp:inline distT="0" distB="0" distL="0" distR="0" wp14:anchorId="69E8715D" wp14:editId="1551E0AB">
                  <wp:extent cx="1719325" cy="1499615"/>
                  <wp:effectExtent l="0" t="0" r="0" b="0"/>
                  <wp:docPr id="27" name="image1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14.jpeg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9325" cy="1499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70" w:type="dxa"/>
          </w:tcPr>
          <w:p w14:paraId="048DE22E" w14:textId="77777777" w:rsidR="00AA42DD" w:rsidRPr="009D1F06" w:rsidRDefault="00AA42DD">
            <w:pPr>
              <w:pStyle w:val="TableParagraph"/>
              <w:jc w:val="left"/>
              <w:rPr>
                <w:sz w:val="20"/>
              </w:rPr>
            </w:pPr>
          </w:p>
        </w:tc>
      </w:tr>
      <w:tr w:rsidR="00AA42DD" w:rsidRPr="009D1F06" w14:paraId="1968E20E" w14:textId="77777777">
        <w:trPr>
          <w:trHeight w:val="271"/>
        </w:trPr>
        <w:tc>
          <w:tcPr>
            <w:tcW w:w="2923" w:type="dxa"/>
          </w:tcPr>
          <w:p w14:paraId="481FEE59" w14:textId="77777777" w:rsidR="00AA42DD" w:rsidRPr="009D1F06" w:rsidRDefault="00AA42DD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3013" w:type="dxa"/>
          </w:tcPr>
          <w:p w14:paraId="0C0796AA" w14:textId="18DE90BB" w:rsidR="00AA42DD" w:rsidRPr="009D1F06" w:rsidRDefault="008A1EB7">
            <w:pPr>
              <w:pStyle w:val="TableParagraph"/>
              <w:spacing w:line="251" w:lineRule="exact"/>
              <w:ind w:left="990"/>
              <w:jc w:val="left"/>
              <w:rPr>
                <w:b/>
                <w:sz w:val="16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</w:p>
        </w:tc>
        <w:tc>
          <w:tcPr>
            <w:tcW w:w="2870" w:type="dxa"/>
          </w:tcPr>
          <w:p w14:paraId="1A2BB26E" w14:textId="77777777" w:rsidR="00AA42DD" w:rsidRPr="009D1F06" w:rsidRDefault="00AA42DD">
            <w:pPr>
              <w:pStyle w:val="TableParagraph"/>
              <w:jc w:val="left"/>
              <w:rPr>
                <w:sz w:val="20"/>
              </w:rPr>
            </w:pPr>
          </w:p>
        </w:tc>
      </w:tr>
    </w:tbl>
    <w:p w14:paraId="67B5007C" w14:textId="77777777" w:rsidR="00AA42DD" w:rsidRPr="009D1F06" w:rsidRDefault="00AA42DD">
      <w:pPr>
        <w:rPr>
          <w:sz w:val="20"/>
        </w:rPr>
        <w:sectPr w:rsidR="00AA42DD" w:rsidRPr="009D1F06">
          <w:headerReference w:type="default" r:id="rId24"/>
          <w:pgSz w:w="11910" w:h="16840"/>
          <w:pgMar w:top="1840" w:right="1280" w:bottom="280" w:left="1280" w:header="1625" w:footer="0" w:gutter="0"/>
          <w:cols w:space="720"/>
        </w:sectPr>
      </w:pPr>
    </w:p>
    <w:p w14:paraId="25E0873D" w14:textId="77777777" w:rsidR="00AA42DD" w:rsidRPr="009D1F06" w:rsidRDefault="00000000">
      <w:pPr>
        <w:pStyle w:val="BodyText"/>
        <w:spacing w:before="8"/>
        <w:rPr>
          <w:sz w:val="26"/>
        </w:rPr>
      </w:pPr>
      <w:r>
        <w:lastRenderedPageBreak/>
        <w:pict w14:anchorId="0124B879">
          <v:rect id="docshape37" o:spid="_x0000_s2066" style="position:absolute;margin-left:69.35pt;margin-top:93.4pt;width:703.2pt;height:2.15pt;z-index:-17643520;mso-position-horizontal-relative:page;mso-position-vertical-relative:page" fillcolor="#5b9bd4" stroked="f">
            <w10:wrap anchorx="page" anchory="page"/>
          </v:rect>
        </w:pict>
      </w:r>
    </w:p>
    <w:tbl>
      <w:tblPr>
        <w:tblStyle w:val="TableNormal1"/>
        <w:tblW w:w="0" w:type="auto"/>
        <w:tblInd w:w="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87"/>
      </w:tblGrid>
      <w:tr w:rsidR="00AA42DD" w:rsidRPr="009D1F06" w14:paraId="6EAAA291" w14:textId="77777777" w:rsidTr="0053050A">
        <w:trPr>
          <w:trHeight w:val="287"/>
        </w:trPr>
        <w:tc>
          <w:tcPr>
            <w:tcW w:w="11687" w:type="dxa"/>
          </w:tcPr>
          <w:p w14:paraId="31B1021B" w14:textId="4D28540F" w:rsidR="00AA42DD" w:rsidRPr="009D1F06" w:rsidRDefault="008A1EB7">
            <w:pPr>
              <w:pStyle w:val="TableParagraph"/>
              <w:spacing w:line="268" w:lineRule="exact"/>
              <w:ind w:left="2462" w:right="2453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spacing w:val="20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9.1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position w:val="1"/>
                <w:sz w:val="24"/>
              </w:rPr>
              <w:t xml:space="preserve"> 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3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4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 IB)</w:t>
            </w:r>
          </w:p>
        </w:tc>
      </w:tr>
      <w:tr w:rsidR="00AA42DD" w:rsidRPr="009D1F06" w14:paraId="2AB1219F" w14:textId="77777777" w:rsidTr="0053050A">
        <w:trPr>
          <w:trHeight w:val="3660"/>
        </w:trPr>
        <w:tc>
          <w:tcPr>
            <w:tcW w:w="11687" w:type="dxa"/>
          </w:tcPr>
          <w:p w14:paraId="232B8FEF" w14:textId="77777777" w:rsidR="00AA42DD" w:rsidRPr="009D1F06" w:rsidRDefault="00AA42DD">
            <w:pPr>
              <w:pStyle w:val="TableParagraph"/>
              <w:spacing w:before="1"/>
              <w:jc w:val="left"/>
              <w:rPr>
                <w:sz w:val="14"/>
              </w:rPr>
            </w:pPr>
          </w:p>
          <w:p w14:paraId="593D9605" w14:textId="77777777" w:rsidR="00AA42DD" w:rsidRPr="009D1F06" w:rsidRDefault="008A1EB7">
            <w:pPr>
              <w:pStyle w:val="TableParagraph"/>
              <w:tabs>
                <w:tab w:val="left" w:pos="4673"/>
                <w:tab w:val="left" w:pos="8158"/>
              </w:tabs>
              <w:ind w:left="65" w:right="-15"/>
              <w:jc w:val="left"/>
              <w:rPr>
                <w:sz w:val="20"/>
              </w:rPr>
            </w:pPr>
            <w:r w:rsidRPr="009D1F06">
              <w:rPr>
                <w:noProof/>
                <w:position w:val="55"/>
                <w:sz w:val="20"/>
              </w:rPr>
              <w:drawing>
                <wp:inline distT="0" distB="0" distL="0" distR="0" wp14:anchorId="78C59DD8" wp14:editId="504567E5">
                  <wp:extent cx="2587896" cy="1645920"/>
                  <wp:effectExtent l="0" t="0" r="0" b="0"/>
                  <wp:docPr id="29" name="image1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15.jpeg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7896" cy="164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55"/>
                <w:sz w:val="20"/>
              </w:rPr>
              <w:tab/>
            </w:r>
            <w:r w:rsidRPr="009D1F06">
              <w:rPr>
                <w:noProof/>
                <w:position w:val="9"/>
                <w:sz w:val="20"/>
              </w:rPr>
              <w:drawing>
                <wp:inline distT="0" distB="0" distL="0" distR="0" wp14:anchorId="11AFAE4F" wp14:editId="1BBED8AE">
                  <wp:extent cx="1872743" cy="2130552"/>
                  <wp:effectExtent l="0" t="0" r="0" b="0"/>
                  <wp:docPr id="31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16.jpeg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2743" cy="2130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9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038B45BC" wp14:editId="10FEEB75">
                  <wp:extent cx="2124299" cy="2217419"/>
                  <wp:effectExtent l="0" t="0" r="0" b="0"/>
                  <wp:docPr id="33" name="image1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17.jpeg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299" cy="2217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DD" w:rsidRPr="009D1F06" w14:paraId="52442B3D" w14:textId="77777777" w:rsidTr="0053050A">
        <w:trPr>
          <w:trHeight w:val="318"/>
        </w:trPr>
        <w:tc>
          <w:tcPr>
            <w:tcW w:w="11687" w:type="dxa"/>
          </w:tcPr>
          <w:p w14:paraId="6863A880" w14:textId="18F90B19" w:rsidR="00AA42DD" w:rsidRPr="009D1F06" w:rsidRDefault="008A1EB7">
            <w:pPr>
              <w:pStyle w:val="TableParagraph"/>
              <w:spacing w:line="275" w:lineRule="exact"/>
              <w:ind w:left="2462" w:right="2453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spacing w:val="20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11.4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 ||</w:t>
            </w:r>
            <w:r w:rsidRPr="009D1F06">
              <w:rPr>
                <w:b/>
                <w:spacing w:val="-3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3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A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&amp;</w:t>
            </w:r>
            <w:r w:rsidR="0053050A"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)</w:t>
            </w:r>
          </w:p>
        </w:tc>
      </w:tr>
      <w:tr w:rsidR="00AA42DD" w:rsidRPr="009D1F06" w14:paraId="35FD1AEE" w14:textId="77777777" w:rsidTr="0053050A">
        <w:trPr>
          <w:trHeight w:val="3454"/>
        </w:trPr>
        <w:tc>
          <w:tcPr>
            <w:tcW w:w="11687" w:type="dxa"/>
          </w:tcPr>
          <w:p w14:paraId="1C3B9CDA" w14:textId="77777777" w:rsidR="00AA42DD" w:rsidRPr="009D1F06" w:rsidRDefault="008A1EB7">
            <w:pPr>
              <w:pStyle w:val="TableParagraph"/>
              <w:tabs>
                <w:tab w:val="left" w:pos="4474"/>
              </w:tabs>
              <w:ind w:left="5"/>
              <w:jc w:val="left"/>
              <w:rPr>
                <w:sz w:val="20"/>
              </w:rPr>
            </w:pPr>
            <w:r w:rsidRPr="009D1F06">
              <w:rPr>
                <w:noProof/>
                <w:position w:val="70"/>
                <w:sz w:val="20"/>
              </w:rPr>
              <w:drawing>
                <wp:inline distT="0" distB="0" distL="0" distR="0" wp14:anchorId="1E9B96C9" wp14:editId="51F46819">
                  <wp:extent cx="2417181" cy="1426464"/>
                  <wp:effectExtent l="0" t="0" r="0" b="0"/>
                  <wp:docPr id="35" name="image1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18.jpeg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7181" cy="1426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70"/>
                <w:sz w:val="20"/>
              </w:rPr>
              <w:tab/>
            </w:r>
            <w:r w:rsidR="00000000">
              <w:rPr>
                <w:sz w:val="20"/>
              </w:rPr>
            </w:r>
            <w:r w:rsidR="00000000">
              <w:rPr>
                <w:sz w:val="20"/>
              </w:rPr>
              <w:pict w14:anchorId="487ACF26">
                <v:group id="docshapegroup38" o:spid="_x0000_s2063" style="width:323pt;height:172.35pt;mso-position-horizontal-relative:char;mso-position-vertical-relative:line" coordsize="6460,3447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docshape39" o:spid="_x0000_s2065" type="#_x0000_t75" style="position:absolute;left:3000;width:3460;height:3308">
                    <v:imagedata r:id="rId29" o:title=""/>
                  </v:shape>
                  <v:shape id="docshape40" o:spid="_x0000_s2064" type="#_x0000_t75" style="position:absolute;top:115;width:3000;height:3332">
                    <v:imagedata r:id="rId30" o:title=""/>
                  </v:shape>
                  <w10:wrap type="none"/>
                  <w10:anchorlock/>
                </v:group>
              </w:pict>
            </w:r>
          </w:p>
        </w:tc>
      </w:tr>
    </w:tbl>
    <w:p w14:paraId="49FEFE18" w14:textId="77777777" w:rsidR="00AA42DD" w:rsidRPr="009D1F06" w:rsidRDefault="00AA42DD">
      <w:pPr>
        <w:rPr>
          <w:sz w:val="20"/>
        </w:rPr>
        <w:sectPr w:rsidR="00AA42DD" w:rsidRPr="009D1F06">
          <w:headerReference w:type="default" r:id="rId31"/>
          <w:pgSz w:w="16840" w:h="11910" w:orient="landscape"/>
          <w:pgMar w:top="1840" w:right="1860" w:bottom="280" w:left="1860" w:header="1625" w:footer="0" w:gutter="0"/>
          <w:cols w:space="720"/>
        </w:sectPr>
      </w:pPr>
    </w:p>
    <w:p w14:paraId="5666AC32" w14:textId="77777777" w:rsidR="00AA42DD" w:rsidRPr="009D1F06" w:rsidRDefault="00000000">
      <w:pPr>
        <w:pStyle w:val="BodyText"/>
        <w:spacing w:before="8"/>
        <w:rPr>
          <w:sz w:val="26"/>
        </w:rPr>
      </w:pPr>
      <w:r>
        <w:lastRenderedPageBreak/>
        <w:pict w14:anchorId="2A69B5F4">
          <v:rect id="docshape42" o:spid="_x0000_s2062" style="position:absolute;margin-left:69.35pt;margin-top:93.4pt;width:703.2pt;height:2.15pt;z-index:-17642496;mso-position-horizontal-relative:page;mso-position-vertical-relative:page" fillcolor="#5b9bd4" stroked="f">
            <w10:wrap anchorx="page" anchory="page"/>
          </v:rect>
        </w:pict>
      </w:r>
    </w:p>
    <w:tbl>
      <w:tblPr>
        <w:tblStyle w:val="TableNormal1"/>
        <w:tblW w:w="0" w:type="auto"/>
        <w:tblInd w:w="1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418"/>
      </w:tblGrid>
      <w:tr w:rsidR="00AA42DD" w:rsidRPr="009D1F06" w14:paraId="6D0BC830" w14:textId="77777777" w:rsidTr="0053050A">
        <w:trPr>
          <w:trHeight w:val="275"/>
        </w:trPr>
        <w:tc>
          <w:tcPr>
            <w:tcW w:w="11418" w:type="dxa"/>
          </w:tcPr>
          <w:p w14:paraId="3BE8CCF6" w14:textId="5F1940C3" w:rsidR="00AA42DD" w:rsidRPr="009D1F06" w:rsidRDefault="008A1EB7">
            <w:pPr>
              <w:pStyle w:val="TableParagraph"/>
              <w:spacing w:line="256" w:lineRule="exact"/>
              <w:ind w:left="2167" w:right="2160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8.9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 ||</w:t>
            </w:r>
            <w:r w:rsidRPr="009D1F06">
              <w:rPr>
                <w:b/>
                <w:spacing w:val="-3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4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&amp; IIIA)</w:t>
            </w:r>
          </w:p>
        </w:tc>
      </w:tr>
      <w:tr w:rsidR="00AA42DD" w:rsidRPr="009D1F06" w14:paraId="604995C6" w14:textId="77777777" w:rsidTr="0053050A">
        <w:trPr>
          <w:trHeight w:val="3226"/>
        </w:trPr>
        <w:tc>
          <w:tcPr>
            <w:tcW w:w="11418" w:type="dxa"/>
          </w:tcPr>
          <w:p w14:paraId="780BDCEF" w14:textId="77777777" w:rsidR="00AA42DD" w:rsidRPr="009D1F06" w:rsidRDefault="00AA42DD">
            <w:pPr>
              <w:pStyle w:val="TableParagraph"/>
              <w:spacing w:before="7"/>
              <w:jc w:val="left"/>
              <w:rPr>
                <w:sz w:val="6"/>
              </w:rPr>
            </w:pPr>
          </w:p>
          <w:p w14:paraId="7A27B4A2" w14:textId="77777777" w:rsidR="00AA42DD" w:rsidRPr="009D1F06" w:rsidRDefault="008A1EB7">
            <w:pPr>
              <w:pStyle w:val="TableParagraph"/>
              <w:tabs>
                <w:tab w:val="left" w:pos="4718"/>
              </w:tabs>
              <w:ind w:left="6"/>
              <w:jc w:val="left"/>
              <w:rPr>
                <w:sz w:val="20"/>
              </w:rPr>
            </w:pPr>
            <w:r w:rsidRPr="009D1F06">
              <w:rPr>
                <w:noProof/>
                <w:position w:val="67"/>
                <w:sz w:val="20"/>
              </w:rPr>
              <w:drawing>
                <wp:inline distT="0" distB="0" distL="0" distR="0" wp14:anchorId="3476209E" wp14:editId="32CE121C">
                  <wp:extent cx="2610450" cy="1467612"/>
                  <wp:effectExtent l="0" t="0" r="0" b="0"/>
                  <wp:docPr id="37" name="image2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21.jpeg"/>
                          <pic:cNvPicPr/>
                        </pic:nvPicPr>
                        <pic:blipFill>
                          <a:blip r:embed="rId3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450" cy="1467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67"/>
                <w:sz w:val="20"/>
              </w:rPr>
              <w:tab/>
            </w:r>
            <w:r w:rsidR="00000000">
              <w:rPr>
                <w:sz w:val="20"/>
              </w:rPr>
            </w:r>
            <w:r w:rsidR="00000000">
              <w:rPr>
                <w:sz w:val="20"/>
              </w:rPr>
              <w:pict w14:anchorId="6A9BBF99">
                <v:group id="docshapegroup43" o:spid="_x0000_s2059" style="width:307pt;height:155.95pt;mso-position-horizontal-relative:char;mso-position-vertical-relative:line" coordsize="6140,3119">
                  <v:shape id="docshape44" o:spid="_x0000_s2061" type="#_x0000_t75" style="position:absolute;width:2682;height:3003">
                    <v:imagedata r:id="rId33" o:title=""/>
                  </v:shape>
                  <v:shape id="docshape45" o:spid="_x0000_s2060" type="#_x0000_t75" style="position:absolute;left:2681;top:32;width:3459;height:3086">
                    <v:imagedata r:id="rId34" o:title=""/>
                  </v:shape>
                  <w10:wrap type="none"/>
                  <w10:anchorlock/>
                </v:group>
              </w:pict>
            </w:r>
          </w:p>
        </w:tc>
      </w:tr>
      <w:tr w:rsidR="00AA42DD" w:rsidRPr="009D1F06" w14:paraId="624C97C9" w14:textId="77777777" w:rsidTr="0053050A">
        <w:trPr>
          <w:trHeight w:val="275"/>
        </w:trPr>
        <w:tc>
          <w:tcPr>
            <w:tcW w:w="11418" w:type="dxa"/>
          </w:tcPr>
          <w:p w14:paraId="0203AE91" w14:textId="03B87CC6" w:rsidR="00AA42DD" w:rsidRPr="009D1F06" w:rsidRDefault="008A1EB7">
            <w:pPr>
              <w:pStyle w:val="TableParagraph"/>
              <w:spacing w:line="256" w:lineRule="exact"/>
              <w:ind w:left="2166" w:right="2160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spacing w:val="20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8.5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position w:val="1"/>
                <w:sz w:val="24"/>
              </w:rPr>
              <w:t xml:space="preserve"> 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3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4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 IB)</w:t>
            </w:r>
          </w:p>
        </w:tc>
      </w:tr>
      <w:tr w:rsidR="00AA42DD" w:rsidRPr="009D1F06" w14:paraId="41E9118A" w14:textId="77777777" w:rsidTr="0053050A">
        <w:trPr>
          <w:trHeight w:val="3672"/>
        </w:trPr>
        <w:tc>
          <w:tcPr>
            <w:tcW w:w="11418" w:type="dxa"/>
          </w:tcPr>
          <w:p w14:paraId="2F67F32F" w14:textId="77777777" w:rsidR="00AA42DD" w:rsidRPr="009D1F06" w:rsidRDefault="008A1EB7">
            <w:pPr>
              <w:pStyle w:val="TableParagraph"/>
              <w:tabs>
                <w:tab w:val="left" w:pos="4261"/>
                <w:tab w:val="left" w:pos="7358"/>
              </w:tabs>
              <w:ind w:left="46"/>
              <w:jc w:val="left"/>
              <w:rPr>
                <w:sz w:val="20"/>
              </w:rPr>
            </w:pPr>
            <w:r w:rsidRPr="009D1F06">
              <w:rPr>
                <w:noProof/>
                <w:position w:val="61"/>
                <w:sz w:val="20"/>
              </w:rPr>
              <w:drawing>
                <wp:inline distT="0" distB="0" distL="0" distR="0" wp14:anchorId="74124E9C" wp14:editId="7D5EA470">
                  <wp:extent cx="2479769" cy="1545336"/>
                  <wp:effectExtent l="0" t="0" r="0" b="0"/>
                  <wp:docPr id="39" name="image2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24.jpeg"/>
                          <pic:cNvPicPr/>
                        </pic:nvPicPr>
                        <pic:blipFill>
                          <a:blip r:embed="rId3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9769" cy="1545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61"/>
                <w:sz w:val="20"/>
              </w:rPr>
              <w:tab/>
            </w:r>
            <w:r w:rsidRPr="009D1F06">
              <w:rPr>
                <w:noProof/>
                <w:position w:val="2"/>
                <w:sz w:val="20"/>
              </w:rPr>
              <w:drawing>
                <wp:inline distT="0" distB="0" distL="0" distR="0" wp14:anchorId="32D760F0" wp14:editId="0BAEA198">
                  <wp:extent cx="1685803" cy="2211514"/>
                  <wp:effectExtent l="0" t="0" r="0" b="0"/>
                  <wp:docPr id="41" name="image2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25.jpeg"/>
                          <pic:cNvPicPr/>
                        </pic:nvPicPr>
                        <pic:blipFill>
                          <a:blip r:embed="rId3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5803" cy="2211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2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457A05DB" wp14:editId="753F80E4">
                  <wp:extent cx="2047828" cy="2290572"/>
                  <wp:effectExtent l="0" t="0" r="0" b="0"/>
                  <wp:docPr id="43" name="image2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26.jpeg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28" cy="2290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52AF34" w14:textId="77777777" w:rsidR="00AA42DD" w:rsidRPr="009D1F06" w:rsidRDefault="00AA42DD">
      <w:pPr>
        <w:rPr>
          <w:sz w:val="20"/>
        </w:rPr>
        <w:sectPr w:rsidR="00AA42DD" w:rsidRPr="009D1F06">
          <w:headerReference w:type="default" r:id="rId38"/>
          <w:pgSz w:w="16840" w:h="11910" w:orient="landscape"/>
          <w:pgMar w:top="1840" w:right="1860" w:bottom="280" w:left="1860" w:header="1625" w:footer="0" w:gutter="0"/>
          <w:cols w:space="720"/>
        </w:sectPr>
      </w:pPr>
    </w:p>
    <w:p w14:paraId="70183016" w14:textId="77777777" w:rsidR="00AA42DD" w:rsidRPr="009D1F06" w:rsidRDefault="00000000">
      <w:pPr>
        <w:pStyle w:val="BodyText"/>
        <w:spacing w:before="8"/>
        <w:rPr>
          <w:sz w:val="26"/>
        </w:rPr>
      </w:pPr>
      <w:r>
        <w:lastRenderedPageBreak/>
        <w:pict w14:anchorId="20409EF8">
          <v:rect id="docshape46" o:spid="_x0000_s2058" style="position:absolute;margin-left:69.35pt;margin-top:93.4pt;width:703.2pt;height:2.15pt;z-index:-17641472;mso-position-horizontal-relative:page;mso-position-vertical-relative:page" fillcolor="#5b9bd4" stroked="f">
            <w10:wrap anchorx="page" anchory="page"/>
          </v:rect>
        </w:pict>
      </w:r>
    </w:p>
    <w:tbl>
      <w:tblPr>
        <w:tblStyle w:val="TableNormal1"/>
        <w:tblW w:w="0" w:type="auto"/>
        <w:tblInd w:w="6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004"/>
      </w:tblGrid>
      <w:tr w:rsidR="00AA42DD" w:rsidRPr="009D1F06" w14:paraId="05742CDB" w14:textId="77777777" w:rsidTr="0053050A">
        <w:trPr>
          <w:trHeight w:val="275"/>
        </w:trPr>
        <w:tc>
          <w:tcPr>
            <w:tcW w:w="12004" w:type="dxa"/>
          </w:tcPr>
          <w:p w14:paraId="6AF99FCB" w14:textId="2AB1233C" w:rsidR="00AA42DD" w:rsidRPr="009D1F06" w:rsidRDefault="008A1EB7">
            <w:pPr>
              <w:pStyle w:val="TableParagraph"/>
              <w:spacing w:line="256" w:lineRule="exact"/>
              <w:ind w:left="2065" w:right="2056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spacing w:val="20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10.9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 domain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&amp;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IIA)</w:t>
            </w:r>
          </w:p>
        </w:tc>
      </w:tr>
      <w:tr w:rsidR="00AA42DD" w:rsidRPr="009D1F06" w14:paraId="5E56A28F" w14:textId="77777777" w:rsidTr="0053050A">
        <w:trPr>
          <w:trHeight w:val="3691"/>
        </w:trPr>
        <w:tc>
          <w:tcPr>
            <w:tcW w:w="12004" w:type="dxa"/>
          </w:tcPr>
          <w:p w14:paraId="54E975A5" w14:textId="77777777" w:rsidR="00AA42DD" w:rsidRPr="009D1F06" w:rsidRDefault="00AA42DD">
            <w:pPr>
              <w:pStyle w:val="TableParagraph"/>
              <w:spacing w:before="9"/>
              <w:jc w:val="left"/>
              <w:rPr>
                <w:sz w:val="3"/>
              </w:rPr>
            </w:pPr>
          </w:p>
          <w:p w14:paraId="1B531B9A" w14:textId="77777777" w:rsidR="00AA42DD" w:rsidRPr="009D1F06" w:rsidRDefault="008A1EB7">
            <w:pPr>
              <w:pStyle w:val="TableParagraph"/>
              <w:ind w:left="120" w:right="-44"/>
              <w:jc w:val="left"/>
              <w:rPr>
                <w:sz w:val="20"/>
              </w:rPr>
            </w:pPr>
            <w:r w:rsidRPr="009D1F06">
              <w:rPr>
                <w:noProof/>
                <w:position w:val="86"/>
                <w:sz w:val="20"/>
              </w:rPr>
              <w:drawing>
                <wp:inline distT="0" distB="0" distL="0" distR="0" wp14:anchorId="6A1F588C" wp14:editId="040ABAE9">
                  <wp:extent cx="2450123" cy="1691005"/>
                  <wp:effectExtent l="0" t="0" r="7620" b="4445"/>
                  <wp:docPr id="45" name="image2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27.jpeg"/>
                          <pic:cNvPicPr/>
                        </pic:nvPicPr>
                        <pic:blipFill rotWithShape="1">
                          <a:blip r:embed="rId39" cstate="print"/>
                          <a:srcRect r="1221"/>
                          <a:stretch/>
                        </pic:blipFill>
                        <pic:spPr bwMode="auto">
                          <a:xfrm>
                            <a:off x="0" y="0"/>
                            <a:ext cx="2451042" cy="16916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pacing w:val="149"/>
                <w:position w:val="86"/>
                <w:sz w:val="20"/>
              </w:rPr>
              <w:t xml:space="preserve"> </w:t>
            </w:r>
            <w:r w:rsidR="00000000">
              <w:rPr>
                <w:spacing w:val="149"/>
                <w:sz w:val="20"/>
              </w:rPr>
            </w:r>
            <w:r w:rsidR="00000000">
              <w:rPr>
                <w:spacing w:val="149"/>
                <w:sz w:val="20"/>
              </w:rPr>
              <w:pict w14:anchorId="7A615639">
                <v:group id="docshapegroup47" o:spid="_x0000_s2055" style="width:382.35pt;height:179.3pt;mso-position-horizontal-relative:char;mso-position-vertical-relative:line" coordsize="7647,3586">
                  <v:shape id="docshape48" o:spid="_x0000_s2057" type="#_x0000_t75" style="position:absolute;top:131;width:2870;height:3455">
                    <v:imagedata r:id="rId40" o:title=""/>
                  </v:shape>
                  <v:shape id="docshape49" o:spid="_x0000_s2056" type="#_x0000_t75" style="position:absolute;left:2710;width:4936;height:3527">
                    <v:imagedata r:id="rId41" o:title=""/>
                  </v:shape>
                  <w10:wrap type="none"/>
                  <w10:anchorlock/>
                </v:group>
              </w:pict>
            </w:r>
          </w:p>
        </w:tc>
      </w:tr>
      <w:tr w:rsidR="00AA42DD" w:rsidRPr="009D1F06" w14:paraId="740165F5" w14:textId="77777777" w:rsidTr="0053050A">
        <w:trPr>
          <w:trHeight w:val="275"/>
        </w:trPr>
        <w:tc>
          <w:tcPr>
            <w:tcW w:w="12004" w:type="dxa"/>
          </w:tcPr>
          <w:p w14:paraId="3CA729F5" w14:textId="68A17D2D" w:rsidR="00AA42DD" w:rsidRPr="009D1F06" w:rsidRDefault="008A1EB7">
            <w:pPr>
              <w:pStyle w:val="TableParagraph"/>
              <w:spacing w:line="256" w:lineRule="exact"/>
              <w:ind w:left="2065" w:right="2059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spacing w:val="1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8.8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&amp;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IIA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&amp;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IIB)</w:t>
            </w:r>
          </w:p>
        </w:tc>
      </w:tr>
      <w:tr w:rsidR="00AA42DD" w:rsidRPr="009D1F06" w14:paraId="50D2DACC" w14:textId="77777777" w:rsidTr="0053050A">
        <w:trPr>
          <w:trHeight w:val="3706"/>
        </w:trPr>
        <w:tc>
          <w:tcPr>
            <w:tcW w:w="12004" w:type="dxa"/>
          </w:tcPr>
          <w:p w14:paraId="74B14C8E" w14:textId="77777777" w:rsidR="00AA42DD" w:rsidRPr="009D1F06" w:rsidRDefault="008A1EB7">
            <w:pPr>
              <w:pStyle w:val="TableParagraph"/>
              <w:tabs>
                <w:tab w:val="left" w:pos="7595"/>
              </w:tabs>
              <w:ind w:left="4"/>
              <w:jc w:val="left"/>
              <w:rPr>
                <w:sz w:val="20"/>
              </w:rPr>
            </w:pPr>
            <w:r w:rsidRPr="009D1F06">
              <w:rPr>
                <w:noProof/>
                <w:position w:val="51"/>
                <w:sz w:val="20"/>
              </w:rPr>
              <w:drawing>
                <wp:inline distT="0" distB="0" distL="0" distR="0" wp14:anchorId="0335C637" wp14:editId="4101E90C">
                  <wp:extent cx="2681132" cy="1851660"/>
                  <wp:effectExtent l="0" t="0" r="0" b="0"/>
                  <wp:docPr id="47" name="image3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30.jpeg"/>
                          <pic:cNvPicPr/>
                        </pic:nvPicPr>
                        <pic:blipFill>
                          <a:blip r:embed="rId4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1132" cy="1851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pacing w:val="92"/>
                <w:position w:val="51"/>
                <w:sz w:val="20"/>
              </w:rPr>
              <w:t xml:space="preserve"> </w:t>
            </w:r>
            <w:r w:rsidRPr="009D1F06">
              <w:rPr>
                <w:noProof/>
                <w:spacing w:val="92"/>
                <w:position w:val="2"/>
                <w:sz w:val="20"/>
              </w:rPr>
              <w:drawing>
                <wp:inline distT="0" distB="0" distL="0" distR="0" wp14:anchorId="01564CA1" wp14:editId="66C669BE">
                  <wp:extent cx="1866743" cy="2304288"/>
                  <wp:effectExtent l="0" t="0" r="0" b="0"/>
                  <wp:docPr id="49" name="image3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31.jpeg"/>
                          <pic:cNvPicPr/>
                        </pic:nvPicPr>
                        <pic:blipFill>
                          <a:blip r:embed="rId4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743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pacing w:val="92"/>
                <w:position w:val="2"/>
                <w:sz w:val="20"/>
              </w:rPr>
              <w:tab/>
            </w:r>
            <w:r w:rsidRPr="009D1F06">
              <w:rPr>
                <w:noProof/>
                <w:spacing w:val="92"/>
                <w:sz w:val="20"/>
              </w:rPr>
              <w:drawing>
                <wp:inline distT="0" distB="0" distL="0" distR="0" wp14:anchorId="64D39323" wp14:editId="23C08759">
                  <wp:extent cx="2491479" cy="2249424"/>
                  <wp:effectExtent l="0" t="0" r="0" b="0"/>
                  <wp:docPr id="51" name="image3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image32.jpeg"/>
                          <pic:cNvPicPr/>
                        </pic:nvPicPr>
                        <pic:blipFill>
                          <a:blip r:embed="rId4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1479" cy="2249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209DA6" w14:textId="77777777" w:rsidR="00AA42DD" w:rsidRPr="009D1F06" w:rsidRDefault="00AA42DD">
      <w:pPr>
        <w:rPr>
          <w:sz w:val="20"/>
        </w:rPr>
        <w:sectPr w:rsidR="00AA42DD" w:rsidRPr="009D1F06">
          <w:pgSz w:w="16840" w:h="11910" w:orient="landscape"/>
          <w:pgMar w:top="1840" w:right="1860" w:bottom="280" w:left="1860" w:header="1625" w:footer="0" w:gutter="0"/>
          <w:cols w:space="720"/>
        </w:sectPr>
      </w:pPr>
    </w:p>
    <w:p w14:paraId="324CC578" w14:textId="77777777" w:rsidR="00AA42DD" w:rsidRPr="009D1F06" w:rsidRDefault="00000000">
      <w:pPr>
        <w:pStyle w:val="BodyText"/>
        <w:spacing w:before="8"/>
        <w:rPr>
          <w:sz w:val="26"/>
        </w:rPr>
      </w:pPr>
      <w:r>
        <w:lastRenderedPageBreak/>
        <w:pict w14:anchorId="2C152ECF">
          <v:rect id="docshape50" o:spid="_x0000_s2054" style="position:absolute;margin-left:69.35pt;margin-top:93.4pt;width:703.2pt;height:2.15pt;z-index:-17640960;mso-position-horizontal-relative:page;mso-position-vertical-relative:page" fillcolor="#5b9bd4" stroked="f">
            <w10:wrap anchorx="page" anchory="page"/>
          </v:rect>
        </w:pict>
      </w:r>
    </w:p>
    <w:tbl>
      <w:tblPr>
        <w:tblStyle w:val="TableNormal1"/>
        <w:tblW w:w="0" w:type="auto"/>
        <w:tblInd w:w="4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482"/>
      </w:tblGrid>
      <w:tr w:rsidR="00AA42DD" w:rsidRPr="009D1F06" w14:paraId="2C4DE889" w14:textId="77777777" w:rsidTr="0053050A">
        <w:trPr>
          <w:trHeight w:val="275"/>
        </w:trPr>
        <w:tc>
          <w:tcPr>
            <w:tcW w:w="12482" w:type="dxa"/>
          </w:tcPr>
          <w:p w14:paraId="4640501B" w14:textId="5066B094" w:rsidR="00AA42DD" w:rsidRPr="009D1F06" w:rsidRDefault="008A1EB7">
            <w:pPr>
              <w:pStyle w:val="TableParagraph"/>
              <w:spacing w:line="256" w:lineRule="exact"/>
              <w:ind w:left="2248" w:right="2244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spacing w:val="20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8.5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 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&amp;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IIA &amp;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IIB)</w:t>
            </w:r>
          </w:p>
        </w:tc>
      </w:tr>
      <w:tr w:rsidR="00AA42DD" w:rsidRPr="009D1F06" w14:paraId="501D9758" w14:textId="77777777" w:rsidTr="0053050A">
        <w:trPr>
          <w:trHeight w:val="4310"/>
        </w:trPr>
        <w:tc>
          <w:tcPr>
            <w:tcW w:w="12482" w:type="dxa"/>
          </w:tcPr>
          <w:p w14:paraId="43DEA99C" w14:textId="77777777" w:rsidR="00AA42DD" w:rsidRPr="009D1F06" w:rsidRDefault="008A1EB7">
            <w:pPr>
              <w:pStyle w:val="TableParagraph"/>
              <w:ind w:left="10"/>
              <w:jc w:val="left"/>
              <w:rPr>
                <w:sz w:val="20"/>
              </w:rPr>
            </w:pPr>
            <w:r w:rsidRPr="009D1F06">
              <w:rPr>
                <w:noProof/>
                <w:position w:val="75"/>
                <w:sz w:val="20"/>
              </w:rPr>
              <w:drawing>
                <wp:inline distT="0" distB="0" distL="0" distR="0" wp14:anchorId="43B18DFF" wp14:editId="0DA13E77">
                  <wp:extent cx="2611875" cy="2071116"/>
                  <wp:effectExtent l="0" t="0" r="0" b="0"/>
                  <wp:docPr id="53" name="image3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mage33.jpeg"/>
                          <pic:cNvPicPr/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1875" cy="2071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pacing w:val="138"/>
                <w:position w:val="75"/>
                <w:sz w:val="20"/>
              </w:rPr>
              <w:t xml:space="preserve"> </w:t>
            </w:r>
            <w:r w:rsidRPr="009D1F06">
              <w:rPr>
                <w:noProof/>
                <w:spacing w:val="138"/>
                <w:sz w:val="20"/>
              </w:rPr>
              <w:drawing>
                <wp:inline distT="0" distB="0" distL="0" distR="0" wp14:anchorId="7DE61200" wp14:editId="7E4D81BB">
                  <wp:extent cx="2087708" cy="2564892"/>
                  <wp:effectExtent l="0" t="0" r="0" b="0"/>
                  <wp:docPr id="55" name="image3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34.jpeg"/>
                          <pic:cNvPicPr/>
                        </pic:nvPicPr>
                        <pic:blipFill>
                          <a:blip r:embed="rId4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7708" cy="2564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pacing w:val="100"/>
                <w:sz w:val="20"/>
              </w:rPr>
              <w:t xml:space="preserve"> </w:t>
            </w:r>
            <w:r w:rsidRPr="009D1F06">
              <w:rPr>
                <w:noProof/>
                <w:spacing w:val="100"/>
                <w:position w:val="69"/>
                <w:sz w:val="20"/>
              </w:rPr>
              <w:drawing>
                <wp:inline distT="0" distB="0" distL="0" distR="0" wp14:anchorId="7E76ED53" wp14:editId="337B75E0">
                  <wp:extent cx="2757178" cy="2052827"/>
                  <wp:effectExtent l="0" t="0" r="0" b="0"/>
                  <wp:docPr id="57" name="image3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35.jpeg"/>
                          <pic:cNvPicPr/>
                        </pic:nvPicPr>
                        <pic:blipFill>
                          <a:blip r:embed="rId4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7178" cy="2052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43E45C" w14:textId="77777777" w:rsidR="00AA42DD" w:rsidRPr="009D1F06" w:rsidRDefault="00AA42DD">
      <w:pPr>
        <w:rPr>
          <w:sz w:val="20"/>
        </w:rPr>
        <w:sectPr w:rsidR="00AA42DD" w:rsidRPr="009D1F06">
          <w:pgSz w:w="16840" w:h="11910" w:orient="landscape"/>
          <w:pgMar w:top="1840" w:right="1860" w:bottom="280" w:left="1860" w:header="1625" w:footer="0" w:gutter="0"/>
          <w:cols w:space="720"/>
        </w:sectPr>
      </w:pPr>
    </w:p>
    <w:p w14:paraId="399C6BA6" w14:textId="77777777" w:rsidR="00AA42DD" w:rsidRPr="009D1F06" w:rsidRDefault="00000000">
      <w:pPr>
        <w:pStyle w:val="BodyText"/>
        <w:spacing w:before="8"/>
        <w:rPr>
          <w:sz w:val="26"/>
        </w:rPr>
      </w:pPr>
      <w:r>
        <w:lastRenderedPageBreak/>
        <w:pict w14:anchorId="2265DB6F">
          <v:rect id="docshape52" o:spid="_x0000_s2053" style="position:absolute;margin-left:69.35pt;margin-top:93.4pt;width:703.2pt;height:2.15pt;z-index:-17640448;mso-position-horizontal-relative:page;mso-position-vertical-relative:page" fillcolor="#5b9bd4" stroked="f">
            <w10:wrap anchorx="page" anchory="page"/>
          </v:rect>
        </w:pict>
      </w:r>
    </w:p>
    <w:tbl>
      <w:tblPr>
        <w:tblStyle w:val="TableNormal1"/>
        <w:tblW w:w="0" w:type="auto"/>
        <w:tblInd w:w="2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568"/>
      </w:tblGrid>
      <w:tr w:rsidR="00AA42DD" w:rsidRPr="009D1F06" w14:paraId="1B158A6E" w14:textId="77777777">
        <w:trPr>
          <w:trHeight w:val="282"/>
        </w:trPr>
        <w:tc>
          <w:tcPr>
            <w:tcW w:w="12568" w:type="dxa"/>
          </w:tcPr>
          <w:p w14:paraId="40DA8B0F" w14:textId="4ADEB394" w:rsidR="00AA42DD" w:rsidRPr="009D1F06" w:rsidRDefault="008A1EB7">
            <w:pPr>
              <w:pStyle w:val="TableParagraph"/>
              <w:spacing w:line="263" w:lineRule="exact"/>
              <w:ind w:left="3341"/>
              <w:jc w:val="left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spacing w:val="20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9.9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position w:val="1"/>
                <w:sz w:val="24"/>
              </w:rPr>
              <w:t xml:space="preserve"> 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3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4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</w:t>
            </w:r>
            <w:r w:rsidRPr="009D1F06">
              <w:rPr>
                <w:b/>
                <w:spacing w:val="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)</w:t>
            </w:r>
          </w:p>
        </w:tc>
      </w:tr>
      <w:tr w:rsidR="00AA42DD" w:rsidRPr="009D1F06" w14:paraId="6B8B3B33" w14:textId="77777777">
        <w:trPr>
          <w:trHeight w:val="3569"/>
        </w:trPr>
        <w:tc>
          <w:tcPr>
            <w:tcW w:w="12568" w:type="dxa"/>
          </w:tcPr>
          <w:p w14:paraId="246C587B" w14:textId="77777777" w:rsidR="00AA42DD" w:rsidRPr="009D1F06" w:rsidRDefault="008A1EB7">
            <w:pPr>
              <w:pStyle w:val="TableParagraph"/>
              <w:tabs>
                <w:tab w:val="left" w:pos="5269"/>
                <w:tab w:val="left" w:pos="8715"/>
              </w:tabs>
              <w:ind w:left="153"/>
              <w:jc w:val="left"/>
              <w:rPr>
                <w:sz w:val="20"/>
              </w:rPr>
            </w:pPr>
            <w:r w:rsidRPr="009D1F06">
              <w:rPr>
                <w:noProof/>
                <w:position w:val="82"/>
                <w:sz w:val="20"/>
              </w:rPr>
              <w:drawing>
                <wp:inline distT="0" distB="0" distL="0" distR="0" wp14:anchorId="389FE89F" wp14:editId="69ABF78C">
                  <wp:extent cx="2941139" cy="1627632"/>
                  <wp:effectExtent l="0" t="0" r="0" b="0"/>
                  <wp:docPr id="59" name="image3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36.jpeg"/>
                          <pic:cNvPicPr/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1139" cy="162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82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0544A342" wp14:editId="3537D5F2">
                  <wp:extent cx="1992798" cy="2215991"/>
                  <wp:effectExtent l="0" t="0" r="0" b="0"/>
                  <wp:docPr id="61" name="image3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image37.jpeg"/>
                          <pic:cNvPicPr/>
                        </pic:nvPicPr>
                        <pic:blipFill>
                          <a:blip r:embed="rId4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2798" cy="2215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z w:val="20"/>
              </w:rPr>
              <w:tab/>
            </w:r>
            <w:r w:rsidRPr="009D1F06">
              <w:rPr>
                <w:noProof/>
                <w:position w:val="11"/>
                <w:sz w:val="20"/>
              </w:rPr>
              <w:drawing>
                <wp:inline distT="0" distB="0" distL="0" distR="0" wp14:anchorId="3A177CE1" wp14:editId="321EA705">
                  <wp:extent cx="2266641" cy="1984248"/>
                  <wp:effectExtent l="0" t="0" r="0" b="0"/>
                  <wp:docPr id="63" name="image3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38.jpeg"/>
                          <pic:cNvPicPr/>
                        </pic:nvPicPr>
                        <pic:blipFill>
                          <a:blip r:embed="rId5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641" cy="1984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DD" w:rsidRPr="009D1F06" w14:paraId="413FC5EC" w14:textId="77777777">
        <w:trPr>
          <w:trHeight w:val="277"/>
        </w:trPr>
        <w:tc>
          <w:tcPr>
            <w:tcW w:w="12568" w:type="dxa"/>
          </w:tcPr>
          <w:p w14:paraId="576B0F88" w14:textId="5C9C24DB" w:rsidR="00AA42DD" w:rsidRPr="009D1F06" w:rsidRDefault="008A1EB7">
            <w:pPr>
              <w:pStyle w:val="TableParagraph"/>
              <w:spacing w:before="1" w:line="257" w:lineRule="exact"/>
              <w:ind w:left="3281"/>
              <w:jc w:val="left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spacing w:val="20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10.0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4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 IB)</w:t>
            </w:r>
          </w:p>
        </w:tc>
      </w:tr>
      <w:tr w:rsidR="00AA42DD" w:rsidRPr="009D1F06" w14:paraId="00ACDAE9" w14:textId="77777777">
        <w:trPr>
          <w:trHeight w:val="3754"/>
        </w:trPr>
        <w:tc>
          <w:tcPr>
            <w:tcW w:w="12568" w:type="dxa"/>
          </w:tcPr>
          <w:p w14:paraId="4698CFB1" w14:textId="77777777" w:rsidR="00AA42DD" w:rsidRPr="009D1F06" w:rsidRDefault="00AA42DD">
            <w:pPr>
              <w:pStyle w:val="TableParagraph"/>
              <w:spacing w:before="9"/>
              <w:jc w:val="left"/>
              <w:rPr>
                <w:sz w:val="5"/>
              </w:rPr>
            </w:pPr>
          </w:p>
          <w:p w14:paraId="6F6494C9" w14:textId="77777777" w:rsidR="00AA42DD" w:rsidRPr="009D1F06" w:rsidRDefault="008A1EB7">
            <w:pPr>
              <w:pStyle w:val="TableParagraph"/>
              <w:tabs>
                <w:tab w:val="left" w:pos="5040"/>
                <w:tab w:val="left" w:pos="9108"/>
              </w:tabs>
              <w:ind w:left="176"/>
              <w:jc w:val="left"/>
              <w:rPr>
                <w:sz w:val="20"/>
              </w:rPr>
            </w:pPr>
            <w:r w:rsidRPr="009D1F06">
              <w:rPr>
                <w:noProof/>
                <w:position w:val="116"/>
                <w:sz w:val="20"/>
              </w:rPr>
              <w:drawing>
                <wp:inline distT="0" distB="0" distL="0" distR="0" wp14:anchorId="5CFA3824" wp14:editId="0648A84E">
                  <wp:extent cx="2751646" cy="1522476"/>
                  <wp:effectExtent l="0" t="0" r="0" b="0"/>
                  <wp:docPr id="65" name="image3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image39.jpeg"/>
                          <pic:cNvPicPr/>
                        </pic:nvPicPr>
                        <pic:blipFill>
                          <a:blip r:embed="rId5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1646" cy="1522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116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2C6D690A" wp14:editId="7C638104">
                  <wp:extent cx="1613320" cy="2189130"/>
                  <wp:effectExtent l="0" t="0" r="0" b="0"/>
                  <wp:docPr id="67" name="image4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40.jpeg"/>
                          <pic:cNvPicPr/>
                        </pic:nvPicPr>
                        <pic:blipFill>
                          <a:blip r:embed="rId5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320" cy="2189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z w:val="20"/>
              </w:rPr>
              <w:tab/>
            </w:r>
            <w:r w:rsidRPr="009D1F06">
              <w:rPr>
                <w:noProof/>
                <w:position w:val="55"/>
                <w:sz w:val="20"/>
              </w:rPr>
              <w:drawing>
                <wp:inline distT="0" distB="0" distL="0" distR="0" wp14:anchorId="1059753C" wp14:editId="52F33F29">
                  <wp:extent cx="1698037" cy="1883664"/>
                  <wp:effectExtent l="0" t="0" r="0" b="0"/>
                  <wp:docPr id="69" name="image4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41.jpeg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8037" cy="1883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56C1BD" w14:textId="77777777" w:rsidR="00AA42DD" w:rsidRPr="009D1F06" w:rsidRDefault="00AA42DD">
      <w:pPr>
        <w:rPr>
          <w:sz w:val="20"/>
        </w:rPr>
        <w:sectPr w:rsidR="00AA42DD" w:rsidRPr="009D1F06">
          <w:headerReference w:type="default" r:id="rId54"/>
          <w:pgSz w:w="16840" w:h="11910" w:orient="landscape"/>
          <w:pgMar w:top="1840" w:right="1860" w:bottom="280" w:left="1860" w:header="1625" w:footer="0" w:gutter="0"/>
          <w:cols w:space="720"/>
        </w:sectPr>
      </w:pPr>
    </w:p>
    <w:p w14:paraId="55531FC4" w14:textId="77777777" w:rsidR="00AA42DD" w:rsidRPr="009D1F06" w:rsidRDefault="00000000">
      <w:pPr>
        <w:pStyle w:val="BodyText"/>
        <w:spacing w:before="8"/>
        <w:rPr>
          <w:sz w:val="26"/>
        </w:rPr>
      </w:pPr>
      <w:r>
        <w:lastRenderedPageBreak/>
        <w:pict w14:anchorId="58CAE2DB">
          <v:rect id="docshape54" o:spid="_x0000_s2052" style="position:absolute;margin-left:69.35pt;margin-top:93.4pt;width:703.2pt;height:2.15pt;z-index:-17639936;mso-position-horizontal-relative:page;mso-position-vertical-relative:page" fillcolor="#5b9bd4" stroked="f">
            <w10:wrap anchorx="page" anchory="page"/>
          </v:rect>
        </w:pict>
      </w:r>
    </w:p>
    <w:tbl>
      <w:tblPr>
        <w:tblStyle w:val="TableNormal1"/>
        <w:tblW w:w="0" w:type="auto"/>
        <w:tblInd w:w="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271"/>
      </w:tblGrid>
      <w:tr w:rsidR="00AA42DD" w:rsidRPr="009D1F06" w14:paraId="3A818275" w14:textId="77777777" w:rsidTr="001B5819">
        <w:trPr>
          <w:trHeight w:val="294"/>
        </w:trPr>
        <w:tc>
          <w:tcPr>
            <w:tcW w:w="12271" w:type="dxa"/>
          </w:tcPr>
          <w:p w14:paraId="70F678B4" w14:textId="6D3EDB91" w:rsidR="00AA42DD" w:rsidRPr="009D1F06" w:rsidRDefault="008A1EB7">
            <w:pPr>
              <w:pStyle w:val="TableParagraph"/>
              <w:spacing w:line="275" w:lineRule="exact"/>
              <w:ind w:left="2585" w:right="2575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spacing w:val="20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9.4</w:t>
            </w:r>
            <w:r w:rsidR="0053050A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4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 IB</w:t>
            </w:r>
            <w:r w:rsidRPr="009D1F06">
              <w:rPr>
                <w:b/>
                <w:spacing w:val="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&amp;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IIA)</w:t>
            </w:r>
          </w:p>
        </w:tc>
      </w:tr>
      <w:tr w:rsidR="00AA42DD" w:rsidRPr="009D1F06" w14:paraId="28CAF481" w14:textId="77777777" w:rsidTr="001B5819">
        <w:trPr>
          <w:trHeight w:val="3586"/>
        </w:trPr>
        <w:tc>
          <w:tcPr>
            <w:tcW w:w="12271" w:type="dxa"/>
          </w:tcPr>
          <w:p w14:paraId="1576A018" w14:textId="77777777" w:rsidR="00AA42DD" w:rsidRPr="009D1F06" w:rsidRDefault="00AA42DD">
            <w:pPr>
              <w:pStyle w:val="TableParagraph"/>
              <w:spacing w:before="10"/>
              <w:jc w:val="left"/>
              <w:rPr>
                <w:sz w:val="2"/>
              </w:rPr>
            </w:pPr>
          </w:p>
          <w:p w14:paraId="02E8672E" w14:textId="77777777" w:rsidR="00AA42DD" w:rsidRPr="009D1F06" w:rsidRDefault="008A1EB7">
            <w:pPr>
              <w:pStyle w:val="TableParagraph"/>
              <w:tabs>
                <w:tab w:val="left" w:pos="4913"/>
              </w:tabs>
              <w:ind w:left="14"/>
              <w:jc w:val="left"/>
              <w:rPr>
                <w:sz w:val="20"/>
              </w:rPr>
            </w:pPr>
            <w:r w:rsidRPr="009D1F06">
              <w:rPr>
                <w:noProof/>
                <w:position w:val="78"/>
                <w:sz w:val="20"/>
              </w:rPr>
              <w:drawing>
                <wp:inline distT="0" distB="0" distL="0" distR="0" wp14:anchorId="7A6DD907" wp14:editId="632BC9D7">
                  <wp:extent cx="2467407" cy="1549908"/>
                  <wp:effectExtent l="0" t="0" r="0" b="0"/>
                  <wp:docPr id="71" name="image4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42.jpeg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7407" cy="1549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78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21EB3751" wp14:editId="57B5DBB7">
                  <wp:extent cx="1869065" cy="2199131"/>
                  <wp:effectExtent l="0" t="0" r="0" b="0"/>
                  <wp:docPr id="73" name="image4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43.jpeg"/>
                          <pic:cNvPicPr/>
                        </pic:nvPicPr>
                        <pic:blipFill>
                          <a:blip r:embed="rId5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9065" cy="2199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pacing w:val="6"/>
                <w:sz w:val="20"/>
              </w:rPr>
              <w:t xml:space="preserve"> </w:t>
            </w:r>
            <w:r w:rsidRPr="009D1F06">
              <w:rPr>
                <w:noProof/>
                <w:spacing w:val="6"/>
                <w:position w:val="11"/>
                <w:sz w:val="20"/>
              </w:rPr>
              <w:drawing>
                <wp:inline distT="0" distB="0" distL="0" distR="0" wp14:anchorId="76BAEBA5" wp14:editId="7BEF15EB">
                  <wp:extent cx="2344634" cy="2071115"/>
                  <wp:effectExtent l="0" t="0" r="0" b="0"/>
                  <wp:docPr id="75" name="image4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44.jpeg"/>
                          <pic:cNvPicPr/>
                        </pic:nvPicPr>
                        <pic:blipFill>
                          <a:blip r:embed="rId5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4634" cy="2071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DD" w:rsidRPr="009D1F06" w14:paraId="217B81FF" w14:textId="77777777" w:rsidTr="001B5819">
        <w:trPr>
          <w:trHeight w:val="277"/>
        </w:trPr>
        <w:tc>
          <w:tcPr>
            <w:tcW w:w="12271" w:type="dxa"/>
          </w:tcPr>
          <w:p w14:paraId="0D12B377" w14:textId="33436707" w:rsidR="00AA42DD" w:rsidRPr="009D1F06" w:rsidRDefault="008A1EB7">
            <w:pPr>
              <w:pStyle w:val="TableParagraph"/>
              <w:spacing w:before="1" w:line="257" w:lineRule="exact"/>
              <w:ind w:left="2585" w:right="2575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spacing w:val="19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10.1</w:t>
            </w:r>
            <w:r w:rsidR="001B5819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 IB)</w:t>
            </w:r>
          </w:p>
        </w:tc>
      </w:tr>
      <w:tr w:rsidR="00AA42DD" w:rsidRPr="009D1F06" w14:paraId="187E1D08" w14:textId="77777777" w:rsidTr="001B5819">
        <w:trPr>
          <w:trHeight w:val="3677"/>
        </w:trPr>
        <w:tc>
          <w:tcPr>
            <w:tcW w:w="12271" w:type="dxa"/>
          </w:tcPr>
          <w:p w14:paraId="1A36DC18" w14:textId="77777777" w:rsidR="00AA42DD" w:rsidRPr="009D1F06" w:rsidRDefault="00AA42DD">
            <w:pPr>
              <w:pStyle w:val="TableParagraph"/>
              <w:spacing w:before="8"/>
              <w:jc w:val="left"/>
              <w:rPr>
                <w:sz w:val="2"/>
              </w:rPr>
            </w:pPr>
          </w:p>
          <w:p w14:paraId="45A650FF" w14:textId="77777777" w:rsidR="00AA42DD" w:rsidRPr="009D1F06" w:rsidRDefault="008A1EB7">
            <w:pPr>
              <w:pStyle w:val="TableParagraph"/>
              <w:tabs>
                <w:tab w:val="left" w:pos="4600"/>
              </w:tabs>
              <w:ind w:left="129"/>
              <w:jc w:val="left"/>
              <w:rPr>
                <w:sz w:val="20"/>
              </w:rPr>
            </w:pPr>
            <w:r w:rsidRPr="009D1F06">
              <w:rPr>
                <w:noProof/>
                <w:position w:val="87"/>
                <w:sz w:val="20"/>
              </w:rPr>
              <w:drawing>
                <wp:inline distT="0" distB="0" distL="0" distR="0" wp14:anchorId="1E28D7AD" wp14:editId="1FE6D2B4">
                  <wp:extent cx="2303781" cy="1481327"/>
                  <wp:effectExtent l="0" t="0" r="0" b="0"/>
                  <wp:docPr id="77" name="image4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45.jpeg"/>
                          <pic:cNvPicPr/>
                        </pic:nvPicPr>
                        <pic:blipFill>
                          <a:blip r:embed="rId5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3781" cy="1481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87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752E0879" wp14:editId="0207F5EF">
                  <wp:extent cx="1829337" cy="2199513"/>
                  <wp:effectExtent l="0" t="0" r="0" b="0"/>
                  <wp:docPr id="79" name="image4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image46.jpeg"/>
                          <pic:cNvPicPr/>
                        </pic:nvPicPr>
                        <pic:blipFill>
                          <a:blip r:embed="rId5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9337" cy="2199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pacing w:val="88"/>
                <w:sz w:val="20"/>
              </w:rPr>
              <w:t xml:space="preserve"> </w:t>
            </w:r>
            <w:r w:rsidRPr="009D1F06">
              <w:rPr>
                <w:noProof/>
                <w:spacing w:val="88"/>
                <w:position w:val="20"/>
                <w:sz w:val="20"/>
              </w:rPr>
              <w:drawing>
                <wp:inline distT="0" distB="0" distL="0" distR="0" wp14:anchorId="06727B90" wp14:editId="70FAFD75">
                  <wp:extent cx="2485922" cy="2125980"/>
                  <wp:effectExtent l="0" t="0" r="0" b="0"/>
                  <wp:docPr id="81" name="image4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image47.jpeg"/>
                          <pic:cNvPicPr/>
                        </pic:nvPicPr>
                        <pic:blipFill>
                          <a:blip r:embed="rId6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5922" cy="2125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2C7FF1" w14:textId="77777777" w:rsidR="00AA42DD" w:rsidRPr="009D1F06" w:rsidRDefault="00AA42DD">
      <w:pPr>
        <w:rPr>
          <w:sz w:val="20"/>
        </w:rPr>
        <w:sectPr w:rsidR="00AA42DD" w:rsidRPr="009D1F06">
          <w:headerReference w:type="default" r:id="rId61"/>
          <w:pgSz w:w="16840" w:h="11910" w:orient="landscape"/>
          <w:pgMar w:top="1840" w:right="1860" w:bottom="280" w:left="1860" w:header="1625" w:footer="0" w:gutter="0"/>
          <w:cols w:space="720"/>
        </w:sectPr>
      </w:pPr>
    </w:p>
    <w:p w14:paraId="7B3517B0" w14:textId="77777777" w:rsidR="00AA42DD" w:rsidRPr="009D1F06" w:rsidRDefault="00000000">
      <w:pPr>
        <w:pStyle w:val="BodyText"/>
        <w:spacing w:before="8"/>
        <w:rPr>
          <w:sz w:val="26"/>
        </w:rPr>
      </w:pPr>
      <w:r>
        <w:lastRenderedPageBreak/>
        <w:pict w14:anchorId="67DA6089">
          <v:rect id="docshape55" o:spid="_x0000_s2051" style="position:absolute;margin-left:69.35pt;margin-top:93.4pt;width:703.2pt;height:2.15pt;z-index:-17639424;mso-position-horizontal-relative:page;mso-position-vertical-relative:page" fillcolor="#5b9bd4" stroked="f">
            <w10:wrap anchorx="page" anchory="page"/>
          </v:rect>
        </w:pict>
      </w:r>
    </w:p>
    <w:tbl>
      <w:tblPr>
        <w:tblStyle w:val="TableNormal1"/>
        <w:tblW w:w="0" w:type="auto"/>
        <w:tblInd w:w="3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516"/>
      </w:tblGrid>
      <w:tr w:rsidR="00AA42DD" w:rsidRPr="009D1F06" w14:paraId="69B73579" w14:textId="77777777" w:rsidTr="001B5819">
        <w:trPr>
          <w:trHeight w:val="309"/>
        </w:trPr>
        <w:tc>
          <w:tcPr>
            <w:tcW w:w="12516" w:type="dxa"/>
          </w:tcPr>
          <w:p w14:paraId="3EDAC4A8" w14:textId="3BD45175" w:rsidR="00AA42DD" w:rsidRPr="009D1F06" w:rsidRDefault="008A1EB7">
            <w:pPr>
              <w:pStyle w:val="TableParagraph"/>
              <w:spacing w:line="275" w:lineRule="exact"/>
              <w:ind w:left="3047" w:right="3045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D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spacing w:val="19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3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9.7</w:t>
            </w:r>
            <w:r w:rsidR="001B5819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)</w:t>
            </w:r>
          </w:p>
        </w:tc>
      </w:tr>
      <w:tr w:rsidR="00AA42DD" w:rsidRPr="009D1F06" w14:paraId="60BBA0D6" w14:textId="77777777" w:rsidTr="001B5819">
        <w:trPr>
          <w:trHeight w:val="3787"/>
        </w:trPr>
        <w:tc>
          <w:tcPr>
            <w:tcW w:w="12516" w:type="dxa"/>
          </w:tcPr>
          <w:p w14:paraId="348B57FF" w14:textId="77777777" w:rsidR="00AA42DD" w:rsidRPr="009D1F06" w:rsidRDefault="008A1EB7">
            <w:pPr>
              <w:pStyle w:val="TableParagraph"/>
              <w:tabs>
                <w:tab w:val="left" w:pos="4881"/>
                <w:tab w:val="left" w:pos="8195"/>
              </w:tabs>
              <w:ind w:left="168"/>
              <w:jc w:val="left"/>
              <w:rPr>
                <w:sz w:val="20"/>
              </w:rPr>
            </w:pPr>
            <w:r w:rsidRPr="009D1F06">
              <w:rPr>
                <w:noProof/>
                <w:position w:val="84"/>
                <w:sz w:val="20"/>
              </w:rPr>
              <w:drawing>
                <wp:inline distT="0" distB="0" distL="0" distR="0" wp14:anchorId="3FB6602E" wp14:editId="52949A94">
                  <wp:extent cx="2528094" cy="1810512"/>
                  <wp:effectExtent l="0" t="0" r="0" b="0"/>
                  <wp:docPr id="83" name="image4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image48.jpeg"/>
                          <pic:cNvPicPr/>
                        </pic:nvPicPr>
                        <pic:blipFill>
                          <a:blip r:embed="rId6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8094" cy="1810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84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29FAFFC0" wp14:editId="1D323661">
                  <wp:extent cx="1848889" cy="2276855"/>
                  <wp:effectExtent l="0" t="0" r="0" b="0"/>
                  <wp:docPr id="85" name="image4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image49.jpeg"/>
                          <pic:cNvPicPr/>
                        </pic:nvPicPr>
                        <pic:blipFill>
                          <a:blip r:embed="rId6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8889" cy="2276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z w:val="20"/>
              </w:rPr>
              <w:tab/>
            </w:r>
            <w:r w:rsidRPr="009D1F06">
              <w:rPr>
                <w:noProof/>
                <w:position w:val="8"/>
                <w:sz w:val="20"/>
              </w:rPr>
              <w:drawing>
                <wp:inline distT="0" distB="0" distL="0" distR="0" wp14:anchorId="2A5CE19C" wp14:editId="4847E441">
                  <wp:extent cx="2561769" cy="2226564"/>
                  <wp:effectExtent l="0" t="0" r="0" b="0"/>
                  <wp:docPr id="87" name="image5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50.jpeg"/>
                          <pic:cNvPicPr/>
                        </pic:nvPicPr>
                        <pic:blipFill>
                          <a:blip r:embed="rId6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1769" cy="2226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2DD" w:rsidRPr="009D1F06" w14:paraId="7DBE852F" w14:textId="77777777" w:rsidTr="001B5819">
        <w:trPr>
          <w:trHeight w:val="280"/>
        </w:trPr>
        <w:tc>
          <w:tcPr>
            <w:tcW w:w="12516" w:type="dxa"/>
          </w:tcPr>
          <w:p w14:paraId="19160B5C" w14:textId="76FA5E47" w:rsidR="00AA42DD" w:rsidRPr="009D1F06" w:rsidRDefault="008A1EB7">
            <w:pPr>
              <w:pStyle w:val="TableParagraph"/>
              <w:spacing w:line="260" w:lineRule="exact"/>
              <w:ind w:left="3047" w:right="3045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1</w:t>
            </w:r>
            <w:r w:rsidRPr="009D1F06">
              <w:rPr>
                <w:b/>
                <w:position w:val="1"/>
                <w:sz w:val="24"/>
              </w:rPr>
              <w:t>-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spacing w:val="19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3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8.8</w:t>
            </w:r>
            <w:r w:rsidR="001B5819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)</w:t>
            </w:r>
          </w:p>
        </w:tc>
      </w:tr>
      <w:tr w:rsidR="00AA42DD" w:rsidRPr="009D1F06" w14:paraId="0A91ED0E" w14:textId="77777777" w:rsidTr="001B5819">
        <w:trPr>
          <w:trHeight w:val="3591"/>
        </w:trPr>
        <w:tc>
          <w:tcPr>
            <w:tcW w:w="12516" w:type="dxa"/>
          </w:tcPr>
          <w:p w14:paraId="11086831" w14:textId="77777777" w:rsidR="00AA42DD" w:rsidRPr="009D1F06" w:rsidRDefault="008A1EB7">
            <w:pPr>
              <w:pStyle w:val="TableParagraph"/>
              <w:tabs>
                <w:tab w:val="left" w:pos="4714"/>
                <w:tab w:val="left" w:pos="8007"/>
              </w:tabs>
              <w:ind w:left="108"/>
              <w:jc w:val="left"/>
              <w:rPr>
                <w:sz w:val="20"/>
              </w:rPr>
            </w:pPr>
            <w:r w:rsidRPr="009D1F06">
              <w:rPr>
                <w:noProof/>
                <w:position w:val="70"/>
                <w:sz w:val="20"/>
              </w:rPr>
              <w:drawing>
                <wp:inline distT="0" distB="0" distL="0" distR="0" wp14:anchorId="090C6F81" wp14:editId="3D1E4BD4">
                  <wp:extent cx="2599683" cy="1792224"/>
                  <wp:effectExtent l="0" t="0" r="0" b="0"/>
                  <wp:docPr id="89" name="image5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image51.jpeg"/>
                          <pic:cNvPicPr/>
                        </pic:nvPicPr>
                        <pic:blipFill>
                          <a:blip r:embed="rId6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9683" cy="1792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70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4E4FE50C" wp14:editId="6A12DFD0">
                  <wp:extent cx="1828611" cy="2199513"/>
                  <wp:effectExtent l="0" t="0" r="0" b="0"/>
                  <wp:docPr id="91" name="image4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image46.jpeg"/>
                          <pic:cNvPicPr/>
                        </pic:nvPicPr>
                        <pic:blipFill>
                          <a:blip r:embed="rId5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611" cy="2199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z w:val="20"/>
              </w:rPr>
              <w:tab/>
            </w:r>
            <w:r w:rsidRPr="009D1F06">
              <w:rPr>
                <w:noProof/>
                <w:position w:val="16"/>
                <w:sz w:val="20"/>
              </w:rPr>
              <w:drawing>
                <wp:inline distT="0" distB="0" distL="0" distR="0" wp14:anchorId="71212253" wp14:editId="1F2EBC58">
                  <wp:extent cx="2486267" cy="2125980"/>
                  <wp:effectExtent l="0" t="0" r="0" b="0"/>
                  <wp:docPr id="93" name="image4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mage47.jpeg"/>
                          <pic:cNvPicPr/>
                        </pic:nvPicPr>
                        <pic:blipFill>
                          <a:blip r:embed="rId6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267" cy="2125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3FEFFB" w14:textId="77777777" w:rsidR="00AA42DD" w:rsidRPr="009D1F06" w:rsidRDefault="00AA42DD">
      <w:pPr>
        <w:rPr>
          <w:sz w:val="20"/>
        </w:rPr>
        <w:sectPr w:rsidR="00AA42DD" w:rsidRPr="009D1F06">
          <w:pgSz w:w="16840" w:h="11910" w:orient="landscape"/>
          <w:pgMar w:top="1840" w:right="1860" w:bottom="280" w:left="1860" w:header="1625" w:footer="0" w:gutter="0"/>
          <w:cols w:space="720"/>
        </w:sectPr>
      </w:pPr>
    </w:p>
    <w:p w14:paraId="7EE62501" w14:textId="77777777" w:rsidR="00AA42DD" w:rsidRPr="009D1F06" w:rsidRDefault="00000000">
      <w:pPr>
        <w:pStyle w:val="BodyText"/>
        <w:spacing w:before="8"/>
        <w:rPr>
          <w:sz w:val="26"/>
        </w:rPr>
      </w:pPr>
      <w:r>
        <w:lastRenderedPageBreak/>
        <w:pict w14:anchorId="5EFC4EEA">
          <v:rect id="docshape56" o:spid="_x0000_s2050" style="position:absolute;margin-left:69.35pt;margin-top:93.4pt;width:703.2pt;height:2.15pt;z-index:-17638912;mso-position-horizontal-relative:page;mso-position-vertical-relative:page" fillcolor="#5b9bd4" stroked="f">
            <w10:wrap anchorx="page" anchory="page"/>
          </v:rect>
        </w:pict>
      </w:r>
    </w:p>
    <w:tbl>
      <w:tblPr>
        <w:tblStyle w:val="TableNormal1"/>
        <w:tblW w:w="13065" w:type="dxa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065"/>
      </w:tblGrid>
      <w:tr w:rsidR="00AA42DD" w:rsidRPr="009D1F06" w14:paraId="09E4C39A" w14:textId="77777777" w:rsidTr="001B5819">
        <w:trPr>
          <w:trHeight w:val="338"/>
        </w:trPr>
        <w:tc>
          <w:tcPr>
            <w:tcW w:w="13065" w:type="dxa"/>
          </w:tcPr>
          <w:p w14:paraId="5E2699BD" w14:textId="7DFFC246" w:rsidR="00AA42DD" w:rsidRPr="009D1F06" w:rsidRDefault="008A1EB7">
            <w:pPr>
              <w:pStyle w:val="TableParagraph"/>
              <w:spacing w:line="275" w:lineRule="exact"/>
              <w:ind w:left="2929" w:right="2920"/>
              <w:rPr>
                <w:b/>
                <w:sz w:val="24"/>
              </w:rPr>
            </w:pPr>
            <w:r w:rsidRPr="009D1F06">
              <w:rPr>
                <w:b/>
                <w:position w:val="1"/>
                <w:sz w:val="24"/>
              </w:rPr>
              <w:t>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A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position w:val="1"/>
                <w:sz w:val="24"/>
              </w:rPr>
              <w:t>-D</w:t>
            </w:r>
            <w:r w:rsidRPr="009D1F06">
              <w:rPr>
                <w:b/>
                <w:sz w:val="16"/>
              </w:rPr>
              <w:t>2</w:t>
            </w:r>
            <w:r w:rsidRPr="009D1F06">
              <w:rPr>
                <w:b/>
                <w:spacing w:val="19"/>
                <w:sz w:val="16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(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score: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-8.4</w:t>
            </w:r>
            <w:r w:rsidR="001B5819" w:rsidRPr="009D1F06">
              <w:rPr>
                <w:b/>
                <w:position w:val="1"/>
                <w:sz w:val="24"/>
              </w:rPr>
              <w:t>0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kcal/mol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||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binding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domain:</w:t>
            </w:r>
            <w:r w:rsidRPr="009D1F06">
              <w:rPr>
                <w:b/>
                <w:spacing w:val="-1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B</w:t>
            </w:r>
            <w:r w:rsidRPr="009D1F06">
              <w:rPr>
                <w:b/>
                <w:spacing w:val="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&amp;</w:t>
            </w:r>
            <w:r w:rsidRPr="009D1F06">
              <w:rPr>
                <w:b/>
                <w:spacing w:val="-2"/>
                <w:position w:val="1"/>
                <w:sz w:val="24"/>
              </w:rPr>
              <w:t xml:space="preserve"> </w:t>
            </w:r>
            <w:r w:rsidRPr="009D1F06">
              <w:rPr>
                <w:b/>
                <w:position w:val="1"/>
                <w:sz w:val="24"/>
              </w:rPr>
              <w:t>IIIA)</w:t>
            </w:r>
          </w:p>
        </w:tc>
      </w:tr>
      <w:tr w:rsidR="00AA42DD" w14:paraId="6B7F8F4F" w14:textId="77777777" w:rsidTr="001B5819">
        <w:trPr>
          <w:trHeight w:val="4301"/>
        </w:trPr>
        <w:tc>
          <w:tcPr>
            <w:tcW w:w="13065" w:type="dxa"/>
          </w:tcPr>
          <w:p w14:paraId="2830998D" w14:textId="77777777" w:rsidR="00AA42DD" w:rsidRDefault="008A1EB7">
            <w:pPr>
              <w:pStyle w:val="TableParagraph"/>
              <w:tabs>
                <w:tab w:val="left" w:pos="4965"/>
                <w:tab w:val="left" w:pos="8192"/>
              </w:tabs>
              <w:ind w:left="106"/>
              <w:jc w:val="left"/>
              <w:rPr>
                <w:sz w:val="20"/>
              </w:rPr>
            </w:pPr>
            <w:r w:rsidRPr="009D1F06">
              <w:rPr>
                <w:noProof/>
                <w:position w:val="67"/>
                <w:sz w:val="20"/>
              </w:rPr>
              <w:drawing>
                <wp:inline distT="0" distB="0" distL="0" distR="0" wp14:anchorId="106C43C6" wp14:editId="2470B176">
                  <wp:extent cx="2565312" cy="2066544"/>
                  <wp:effectExtent l="0" t="0" r="0" b="0"/>
                  <wp:docPr id="95" name="image5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image52.jpeg"/>
                          <pic:cNvPicPr/>
                        </pic:nvPicPr>
                        <pic:blipFill>
                          <a:blip r:embed="rId6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5312" cy="206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position w:val="67"/>
                <w:sz w:val="20"/>
              </w:rPr>
              <w:tab/>
            </w:r>
            <w:r w:rsidRPr="009D1F06">
              <w:rPr>
                <w:noProof/>
                <w:sz w:val="20"/>
              </w:rPr>
              <w:drawing>
                <wp:inline distT="0" distB="0" distL="0" distR="0" wp14:anchorId="1254CDFE" wp14:editId="5A6F3FBF">
                  <wp:extent cx="1723784" cy="2455164"/>
                  <wp:effectExtent l="0" t="0" r="0" b="0"/>
                  <wp:docPr id="97" name="image5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image53.jpeg"/>
                          <pic:cNvPicPr/>
                        </pic:nvPicPr>
                        <pic:blipFill>
                          <a:blip r:embed="rId6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3784" cy="2455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D1F06">
              <w:rPr>
                <w:sz w:val="20"/>
              </w:rPr>
              <w:tab/>
            </w:r>
            <w:r w:rsidRPr="009D1F06">
              <w:rPr>
                <w:noProof/>
                <w:position w:val="11"/>
                <w:sz w:val="20"/>
              </w:rPr>
              <w:drawing>
                <wp:inline distT="0" distB="0" distL="0" distR="0" wp14:anchorId="78ED5E3F" wp14:editId="45458B40">
                  <wp:extent cx="2839752" cy="2130552"/>
                  <wp:effectExtent l="0" t="0" r="0" b="0"/>
                  <wp:docPr id="99" name="image5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54.jpeg"/>
                          <pic:cNvPicPr/>
                        </pic:nvPicPr>
                        <pic:blipFill>
                          <a:blip r:embed="rId6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9752" cy="2130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9C8C8" w14:textId="77777777" w:rsidR="008A1EB7" w:rsidRDefault="008A1EB7"/>
    <w:sectPr w:rsidR="008A1EB7">
      <w:pgSz w:w="16840" w:h="11910" w:orient="landscape"/>
      <w:pgMar w:top="1840" w:right="1860" w:bottom="280" w:left="1860" w:header="162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A4754" w14:textId="77777777" w:rsidR="003C710E" w:rsidRDefault="003C710E">
      <w:r>
        <w:separator/>
      </w:r>
    </w:p>
  </w:endnote>
  <w:endnote w:type="continuationSeparator" w:id="0">
    <w:p w14:paraId="1644FA70" w14:textId="77777777" w:rsidR="003C710E" w:rsidRDefault="003C7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00C23" w14:textId="77777777" w:rsidR="003C710E" w:rsidRDefault="003C710E">
      <w:r>
        <w:separator/>
      </w:r>
    </w:p>
  </w:footnote>
  <w:footnote w:type="continuationSeparator" w:id="0">
    <w:p w14:paraId="3367F90D" w14:textId="77777777" w:rsidR="003C710E" w:rsidRDefault="003C71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07597" w14:textId="77777777" w:rsidR="00AA42DD" w:rsidRDefault="00000000">
    <w:pPr>
      <w:pStyle w:val="BodyText"/>
      <w:spacing w:line="14" w:lineRule="auto"/>
    </w:pPr>
    <w:r>
      <w:pict w14:anchorId="3D2738E6">
        <v:shapetype id="_x0000_t202" coordsize="21600,21600" o:spt="202" path="m,l,21600r21600,l21600,xe">
          <v:stroke joinstyle="miter"/>
          <v:path gradientshapeok="t" o:connecttype="rect"/>
        </v:shapetype>
        <v:shape id="docshape18" o:spid="_x0000_s1032" type="#_x0000_t202" style="position:absolute;margin-left:69.8pt;margin-top:80.25pt;width:335.55pt;height:13.05pt;z-index:-17656832;mso-position-horizontal-relative:page;mso-position-vertical-relative:page" filled="f" stroked="f">
          <v:textbox style="mso-next-textbox:#docshape18" inset="0,0,0,0">
            <w:txbxContent>
              <w:p w14:paraId="6F9679F9" w14:textId="4DBEC86F" w:rsidR="00AA42DD" w:rsidRDefault="008A1EB7">
                <w:pPr>
                  <w:spacing w:before="10"/>
                  <w:ind w:left="20"/>
                  <w:rPr>
                    <w:sz w:val="20"/>
                  </w:rPr>
                </w:pPr>
                <w:r>
                  <w:rPr>
                    <w:b/>
                    <w:sz w:val="20"/>
                  </w:rPr>
                  <w:t>Table</w:t>
                </w:r>
                <w:r>
                  <w:rPr>
                    <w:b/>
                    <w:spacing w:val="-6"/>
                    <w:sz w:val="20"/>
                  </w:rPr>
                  <w:t xml:space="preserve"> </w:t>
                </w:r>
                <w:r w:rsidRPr="00294998">
                  <w:rPr>
                    <w:b/>
                    <w:sz w:val="20"/>
                    <w:highlight w:val="cyan"/>
                  </w:rPr>
                  <w:t>S</w:t>
                </w:r>
                <w:r w:rsidR="00294998" w:rsidRPr="00294998">
                  <w:rPr>
                    <w:b/>
                    <w:sz w:val="20"/>
                    <w:highlight w:val="cyan"/>
                  </w:rPr>
                  <w:t>2</w:t>
                </w:r>
                <w:r>
                  <w:rPr>
                    <w:b/>
                    <w:sz w:val="20"/>
                  </w:rPr>
                  <w:t>.</w:t>
                </w:r>
                <w:r>
                  <w:rPr>
                    <w:b/>
                    <w:spacing w:val="-4"/>
                    <w:sz w:val="20"/>
                  </w:rPr>
                  <w:t xml:space="preserve"> </w:t>
                </w:r>
                <w:r>
                  <w:rPr>
                    <w:b/>
                    <w:i/>
                    <w:sz w:val="20"/>
                  </w:rPr>
                  <w:t>(cont.)</w:t>
                </w:r>
                <w:r>
                  <w:rPr>
                    <w:b/>
                    <w:sz w:val="20"/>
                  </w:rPr>
                  <w:t>.</w:t>
                </w:r>
                <w:r>
                  <w:rPr>
                    <w:b/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Interaction</w:t>
                </w:r>
                <w:r>
                  <w:rPr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data</w:t>
                </w:r>
                <w:r>
                  <w:rPr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of</w:t>
                </w:r>
                <w:r>
                  <w:rPr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the</w:t>
                </w:r>
                <w:r>
                  <w:rPr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studied</w:t>
                </w:r>
                <w:r>
                  <w:rPr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ligands</w:t>
                </w:r>
                <w:r>
                  <w:rPr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with</w:t>
                </w:r>
                <w:r>
                  <w:rPr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BSA</w:t>
                </w:r>
                <w:r>
                  <w:rPr>
                    <w:spacing w:val="-6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(PDB</w:t>
                </w:r>
                <w:r>
                  <w:rPr>
                    <w:spacing w:val="-6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ID:</w:t>
                </w:r>
                <w:r>
                  <w:rPr>
                    <w:spacing w:val="-5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4F5S)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0978D" w14:textId="77777777" w:rsidR="00AA42DD" w:rsidRDefault="00000000">
    <w:pPr>
      <w:pStyle w:val="BodyText"/>
      <w:spacing w:line="14" w:lineRule="auto"/>
    </w:pPr>
    <w:r>
      <w:pict w14:anchorId="24BE9C95">
        <v:shapetype id="_x0000_t202" coordsize="21600,21600" o:spt="202" path="m,l,21600r21600,l21600,xe">
          <v:stroke joinstyle="miter"/>
          <v:path gradientshapeok="t" o:connecttype="rect"/>
        </v:shapetype>
        <v:shape id="docshape23" o:spid="_x0000_s1031" type="#_x0000_t202" style="position:absolute;margin-left:69.8pt;margin-top:80.25pt;width:307.65pt;height:13.05pt;z-index:-17656320;mso-position-horizontal-relative:page;mso-position-vertical-relative:page" filled="f" stroked="f">
          <v:textbox style="mso-next-textbox:#docshape23" inset="0,0,0,0">
            <w:txbxContent>
              <w:p w14:paraId="6B26EB6C" w14:textId="30721A92" w:rsidR="00AA42DD" w:rsidRDefault="008A1EB7">
                <w:pPr>
                  <w:pStyle w:val="BodyText"/>
                  <w:spacing w:before="10"/>
                  <w:ind w:left="20"/>
                </w:pPr>
                <w:r>
                  <w:rPr>
                    <w:b/>
                  </w:rPr>
                  <w:t>Table</w:t>
                </w:r>
                <w:r>
                  <w:rPr>
                    <w:b/>
                    <w:spacing w:val="-5"/>
                  </w:rPr>
                  <w:t xml:space="preserve"> </w:t>
                </w:r>
                <w:r w:rsidRPr="00294998">
                  <w:rPr>
                    <w:b/>
                    <w:highlight w:val="cyan"/>
                  </w:rPr>
                  <w:t>S</w:t>
                </w:r>
                <w:r w:rsidR="00294998" w:rsidRPr="00294998">
                  <w:rPr>
                    <w:b/>
                    <w:highlight w:val="cyan"/>
                  </w:rPr>
                  <w:t>3</w:t>
                </w:r>
                <w:r w:rsidRPr="00294998">
                  <w:rPr>
                    <w:b/>
                    <w:highlight w:val="cyan"/>
                  </w:rPr>
                  <w:t>.</w:t>
                </w:r>
                <w:r>
                  <w:rPr>
                    <w:b/>
                    <w:spacing w:val="-2"/>
                  </w:rPr>
                  <w:t xml:space="preserve"> </w:t>
                </w:r>
                <w:r>
                  <w:t>Interaction</w:t>
                </w:r>
                <w:r>
                  <w:rPr>
                    <w:spacing w:val="-2"/>
                  </w:rPr>
                  <w:t xml:space="preserve"> </w:t>
                </w:r>
                <w:r>
                  <w:t>data</w:t>
                </w:r>
                <w:r>
                  <w:rPr>
                    <w:spacing w:val="-3"/>
                  </w:rPr>
                  <w:t xml:space="preserve"> </w:t>
                </w:r>
                <w:r>
                  <w:t>of</w:t>
                </w:r>
                <w:r>
                  <w:rPr>
                    <w:spacing w:val="-3"/>
                  </w:rPr>
                  <w:t xml:space="preserve"> </w:t>
                </w:r>
                <w:r>
                  <w:t>the</w:t>
                </w:r>
                <w:r>
                  <w:rPr>
                    <w:spacing w:val="-3"/>
                  </w:rPr>
                  <w:t xml:space="preserve"> </w:t>
                </w:r>
                <w:r>
                  <w:t>studied</w:t>
                </w:r>
                <w:r>
                  <w:rPr>
                    <w:spacing w:val="-3"/>
                  </w:rPr>
                  <w:t xml:space="preserve"> </w:t>
                </w:r>
                <w:r>
                  <w:t>ligands</w:t>
                </w:r>
                <w:r>
                  <w:rPr>
                    <w:spacing w:val="-4"/>
                  </w:rPr>
                  <w:t xml:space="preserve"> </w:t>
                </w:r>
                <w:r>
                  <w:t>with</w:t>
                </w:r>
                <w:r>
                  <w:rPr>
                    <w:spacing w:val="-3"/>
                  </w:rPr>
                  <w:t xml:space="preserve"> </w:t>
                </w:r>
                <w:r>
                  <w:t>HSA</w:t>
                </w:r>
                <w:r>
                  <w:rPr>
                    <w:spacing w:val="-3"/>
                  </w:rPr>
                  <w:t xml:space="preserve"> </w:t>
                </w:r>
                <w:r>
                  <w:t>(PDB</w:t>
                </w:r>
                <w:r>
                  <w:rPr>
                    <w:spacing w:val="-4"/>
                  </w:rPr>
                  <w:t xml:space="preserve"> </w:t>
                </w:r>
                <w:r>
                  <w:t>ID:</w:t>
                </w:r>
                <w:r>
                  <w:rPr>
                    <w:spacing w:val="-3"/>
                  </w:rPr>
                  <w:t xml:space="preserve"> </w:t>
                </w:r>
                <w:r>
                  <w:t>4L9Q)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55EE" w14:textId="77777777" w:rsidR="00AA42DD" w:rsidRDefault="00000000">
    <w:pPr>
      <w:pStyle w:val="BodyText"/>
      <w:spacing w:line="14" w:lineRule="auto"/>
    </w:pPr>
    <w:r>
      <w:pict w14:anchorId="3F89CF7A">
        <v:shapetype id="_x0000_t202" coordsize="21600,21600" o:spt="202" path="m,l,21600r21600,l21600,xe">
          <v:stroke joinstyle="miter"/>
          <v:path gradientshapeok="t" o:connecttype="rect"/>
        </v:shapetype>
        <v:shape id="docshape26" o:spid="_x0000_s1030" type="#_x0000_t202" style="position:absolute;margin-left:69.8pt;margin-top:80.25pt;width:339.6pt;height:13.05pt;z-index:-17655808;mso-position-horizontal-relative:page;mso-position-vertical-relative:page" filled="f" stroked="f">
          <v:textbox style="mso-next-textbox:#docshape26" inset="0,0,0,0">
            <w:txbxContent>
              <w:p w14:paraId="7877D632" w14:textId="6BA3F48B" w:rsidR="00AA42DD" w:rsidRDefault="008A1EB7">
                <w:pPr>
                  <w:spacing w:before="10"/>
                  <w:ind w:left="20"/>
                  <w:rPr>
                    <w:sz w:val="20"/>
                  </w:rPr>
                </w:pPr>
                <w:r>
                  <w:rPr>
                    <w:b/>
                    <w:sz w:val="20"/>
                  </w:rPr>
                  <w:t>Table</w:t>
                </w:r>
                <w:r>
                  <w:rPr>
                    <w:b/>
                    <w:spacing w:val="-5"/>
                    <w:sz w:val="20"/>
                  </w:rPr>
                  <w:t xml:space="preserve"> </w:t>
                </w:r>
                <w:r w:rsidRPr="00294998">
                  <w:rPr>
                    <w:b/>
                    <w:sz w:val="20"/>
                    <w:highlight w:val="cyan"/>
                  </w:rPr>
                  <w:t>S</w:t>
                </w:r>
                <w:r w:rsidR="00294998" w:rsidRPr="00294998">
                  <w:rPr>
                    <w:b/>
                    <w:sz w:val="20"/>
                    <w:highlight w:val="cyan"/>
                  </w:rPr>
                  <w:t>3</w:t>
                </w:r>
                <w:r>
                  <w:rPr>
                    <w:b/>
                    <w:sz w:val="20"/>
                  </w:rPr>
                  <w:t>.</w:t>
                </w:r>
                <w:r>
                  <w:rPr>
                    <w:b/>
                    <w:spacing w:val="-2"/>
                    <w:sz w:val="20"/>
                  </w:rPr>
                  <w:t xml:space="preserve"> </w:t>
                </w:r>
                <w:r>
                  <w:rPr>
                    <w:b/>
                    <w:i/>
                    <w:sz w:val="20"/>
                  </w:rPr>
                  <w:t>(cont.)</w:t>
                </w:r>
                <w:r>
                  <w:rPr>
                    <w:b/>
                    <w:sz w:val="20"/>
                  </w:rPr>
                  <w:t>.</w:t>
                </w:r>
                <w:r>
                  <w:rPr>
                    <w:b/>
                    <w:spacing w:val="-2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Interaction</w:t>
                </w:r>
                <w:r>
                  <w:rPr>
                    <w:spacing w:val="-4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data</w:t>
                </w:r>
                <w:r>
                  <w:rPr>
                    <w:spacing w:val="-3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of</w:t>
                </w:r>
                <w:r>
                  <w:rPr>
                    <w:spacing w:val="-3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the</w:t>
                </w:r>
                <w:r>
                  <w:rPr>
                    <w:spacing w:val="-3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studied</w:t>
                </w:r>
                <w:r>
                  <w:rPr>
                    <w:spacing w:val="-3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ligands</w:t>
                </w:r>
                <w:r>
                  <w:rPr>
                    <w:spacing w:val="-4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with</w:t>
                </w:r>
                <w:r>
                  <w:rPr>
                    <w:spacing w:val="-3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HSA</w:t>
                </w:r>
                <w:r>
                  <w:rPr>
                    <w:spacing w:val="-3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(PDB</w:t>
                </w:r>
                <w:r>
                  <w:rPr>
                    <w:spacing w:val="-4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ID:</w:t>
                </w:r>
                <w:r>
                  <w:rPr>
                    <w:spacing w:val="-3"/>
                    <w:sz w:val="20"/>
                  </w:rPr>
                  <w:t xml:space="preserve"> </w:t>
                </w:r>
                <w:r>
                  <w:rPr>
                    <w:sz w:val="20"/>
                  </w:rPr>
                  <w:t>4L9Q)</w:t>
                </w:r>
              </w:p>
            </w:txbxContent>
          </v:textbox>
          <w10:wrap anchorx="page" anchory="pag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45B63" w14:textId="77777777" w:rsidR="00AA42DD" w:rsidRDefault="00000000">
    <w:pPr>
      <w:pStyle w:val="BodyText"/>
      <w:spacing w:line="14" w:lineRule="auto"/>
    </w:pPr>
    <w:r>
      <w:pict w14:anchorId="24E962E0">
        <v:shapetype id="_x0000_t202" coordsize="21600,21600" o:spt="202" path="m,l,21600r21600,l21600,xe">
          <v:stroke joinstyle="miter"/>
          <v:path gradientshapeok="t" o:connecttype="rect"/>
        </v:shapetype>
        <v:shape id="docshape33" o:spid="_x0000_s1029" type="#_x0000_t202" style="position:absolute;margin-left:69.8pt;margin-top:80.25pt;width:297.6pt;height:13.05pt;z-index:-17655296;mso-position-horizontal-relative:page;mso-position-vertical-relative:page" filled="f" stroked="f">
          <v:textbox style="mso-next-textbox:#docshape33" inset="0,0,0,0">
            <w:txbxContent>
              <w:p w14:paraId="32AC729F" w14:textId="51D5A30B" w:rsidR="00AA42DD" w:rsidRDefault="00294998">
                <w:pPr>
                  <w:pStyle w:val="BodyText"/>
                  <w:spacing w:before="10"/>
                  <w:ind w:left="20"/>
                </w:pPr>
                <w:r w:rsidRPr="00294998">
                  <w:rPr>
                    <w:b/>
                    <w:highlight w:val="cyan"/>
                  </w:rPr>
                  <w:t>Figure</w:t>
                </w:r>
                <w:r w:rsidR="008A1EB7">
                  <w:rPr>
                    <w:b/>
                    <w:spacing w:val="-4"/>
                  </w:rPr>
                  <w:t xml:space="preserve"> </w:t>
                </w:r>
                <w:r w:rsidR="008A1EB7">
                  <w:rPr>
                    <w:b/>
                  </w:rPr>
                  <w:t xml:space="preserve">S2. </w:t>
                </w:r>
                <w:r w:rsidR="008A1EB7">
                  <w:t>Bioavailability</w:t>
                </w:r>
                <w:r w:rsidR="008A1EB7">
                  <w:rPr>
                    <w:spacing w:val="-3"/>
                  </w:rPr>
                  <w:t xml:space="preserve"> </w:t>
                </w:r>
                <w:r w:rsidR="008A1EB7">
                  <w:t>radar</w:t>
                </w:r>
                <w:r w:rsidR="008A1EB7">
                  <w:rPr>
                    <w:spacing w:val="-2"/>
                  </w:rPr>
                  <w:t xml:space="preserve"> </w:t>
                </w:r>
                <w:r w:rsidR="008A1EB7">
                  <w:t>representations</w:t>
                </w:r>
                <w:r w:rsidR="008A1EB7">
                  <w:rPr>
                    <w:spacing w:val="-3"/>
                  </w:rPr>
                  <w:t xml:space="preserve"> </w:t>
                </w:r>
                <w:r w:rsidR="008A1EB7">
                  <w:t>of</w:t>
                </w:r>
                <w:r w:rsidR="008A1EB7">
                  <w:rPr>
                    <w:spacing w:val="-3"/>
                  </w:rPr>
                  <w:t xml:space="preserve"> </w:t>
                </w:r>
                <w:r w:rsidR="008A1EB7">
                  <w:t>the</w:t>
                </w:r>
                <w:r w:rsidR="008A1EB7">
                  <w:rPr>
                    <w:spacing w:val="-3"/>
                  </w:rPr>
                  <w:t xml:space="preserve"> </w:t>
                </w:r>
                <w:r w:rsidR="008A1EB7">
                  <w:t>investigated</w:t>
                </w:r>
                <w:r w:rsidR="008A1EB7">
                  <w:rPr>
                    <w:spacing w:val="-2"/>
                  </w:rPr>
                  <w:t xml:space="preserve"> </w:t>
                </w:r>
                <w:r w:rsidR="008A1EB7">
                  <w:t>ligands</w:t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7A6FE" w14:textId="77777777" w:rsidR="00AA42DD" w:rsidRDefault="00000000">
    <w:pPr>
      <w:pStyle w:val="BodyText"/>
      <w:spacing w:line="14" w:lineRule="auto"/>
    </w:pPr>
    <w:r>
      <w:pict w14:anchorId="2882DFE7">
        <v:shapetype id="_x0000_t202" coordsize="21600,21600" o:spt="202" path="m,l,21600r21600,l21600,xe">
          <v:stroke joinstyle="miter"/>
          <v:path gradientshapeok="t" o:connecttype="rect"/>
        </v:shapetype>
        <v:shape id="docshape36" o:spid="_x0000_s1028" type="#_x0000_t202" style="position:absolute;margin-left:69.8pt;margin-top:80.25pt;width:419.95pt;height:13.05pt;z-index:-17654784;mso-position-horizontal-relative:page;mso-position-vertical-relative:page" filled="f" stroked="f">
          <v:textbox style="mso-next-textbox:#docshape36" inset="0,0,0,0">
            <w:txbxContent>
              <w:p w14:paraId="0F9D6D2A" w14:textId="77777777" w:rsidR="00AA42DD" w:rsidRDefault="008A1EB7">
                <w:pPr>
                  <w:pStyle w:val="BodyText"/>
                  <w:spacing w:before="10"/>
                  <w:ind w:left="20"/>
                </w:pPr>
                <w:r>
                  <w:rPr>
                    <w:b/>
                  </w:rPr>
                  <w:t>Figure</w:t>
                </w:r>
                <w:r>
                  <w:rPr>
                    <w:b/>
                    <w:spacing w:val="-4"/>
                  </w:rPr>
                  <w:t xml:space="preserve"> </w:t>
                </w:r>
                <w:r>
                  <w:rPr>
                    <w:b/>
                  </w:rPr>
                  <w:t>S2.</w:t>
                </w:r>
                <w:r>
                  <w:rPr>
                    <w:b/>
                    <w:spacing w:val="-2"/>
                  </w:rPr>
                  <w:t xml:space="preserve"> </w:t>
                </w:r>
                <w:r>
                  <w:t>Binding</w:t>
                </w:r>
                <w:r>
                  <w:rPr>
                    <w:spacing w:val="-3"/>
                  </w:rPr>
                  <w:t xml:space="preserve"> </w:t>
                </w:r>
                <w:r>
                  <w:t>poses</w:t>
                </w:r>
                <w:r>
                  <w:rPr>
                    <w:spacing w:val="-4"/>
                  </w:rPr>
                  <w:t xml:space="preserve"> </w:t>
                </w:r>
                <w:r>
                  <w:t>and</w:t>
                </w:r>
                <w:r>
                  <w:rPr>
                    <w:spacing w:val="-5"/>
                  </w:rPr>
                  <w:t xml:space="preserve"> </w:t>
                </w:r>
                <w:r>
                  <w:t>residue</w:t>
                </w:r>
                <w:r>
                  <w:rPr>
                    <w:spacing w:val="-4"/>
                  </w:rPr>
                  <w:t xml:space="preserve"> </w:t>
                </w:r>
                <w:r>
                  <w:t>interactions</w:t>
                </w:r>
                <w:r>
                  <w:rPr>
                    <w:spacing w:val="-4"/>
                  </w:rPr>
                  <w:t xml:space="preserve"> </w:t>
                </w:r>
                <w:r>
                  <w:t>of</w:t>
                </w:r>
                <w:r>
                  <w:rPr>
                    <w:spacing w:val="-6"/>
                  </w:rPr>
                  <w:t xml:space="preserve"> </w:t>
                </w:r>
                <w:r>
                  <w:t>the</w:t>
                </w:r>
                <w:r>
                  <w:rPr>
                    <w:spacing w:val="-3"/>
                  </w:rPr>
                  <w:t xml:space="preserve"> </w:t>
                </w:r>
                <w:r>
                  <w:t>investigated</w:t>
                </w:r>
                <w:r>
                  <w:rPr>
                    <w:spacing w:val="-3"/>
                  </w:rPr>
                  <w:t xml:space="preserve"> </w:t>
                </w:r>
                <w:r>
                  <w:t>ligands</w:t>
                </w:r>
                <w:r>
                  <w:rPr>
                    <w:spacing w:val="-5"/>
                  </w:rPr>
                  <w:t xml:space="preserve"> </w:t>
                </w:r>
                <w:r>
                  <w:t>with</w:t>
                </w:r>
                <w:r>
                  <w:rPr>
                    <w:spacing w:val="-3"/>
                  </w:rPr>
                  <w:t xml:space="preserve"> </w:t>
                </w:r>
                <w:r>
                  <w:t>BSA</w:t>
                </w:r>
                <w:r>
                  <w:rPr>
                    <w:spacing w:val="3"/>
                  </w:rPr>
                  <w:t xml:space="preserve"> </w:t>
                </w:r>
                <w:r>
                  <w:t>(PDB</w:t>
                </w:r>
                <w:r>
                  <w:rPr>
                    <w:spacing w:val="-5"/>
                  </w:rPr>
                  <w:t xml:space="preserve"> </w:t>
                </w:r>
                <w:r>
                  <w:t>ID:</w:t>
                </w:r>
                <w:r>
                  <w:rPr>
                    <w:spacing w:val="-4"/>
                  </w:rPr>
                  <w:t xml:space="preserve"> </w:t>
                </w:r>
                <w:r>
                  <w:t>4F5S)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7DF5" w14:textId="77777777" w:rsidR="00AA42DD" w:rsidRDefault="00000000">
    <w:pPr>
      <w:pStyle w:val="BodyText"/>
      <w:spacing w:line="14" w:lineRule="auto"/>
    </w:pPr>
    <w:r>
      <w:pict w14:anchorId="3FD4610F">
        <v:shapetype id="_x0000_t202" coordsize="21600,21600" o:spt="202" path="m,l,21600r21600,l21600,xe">
          <v:stroke joinstyle="miter"/>
          <v:path gradientshapeok="t" o:connecttype="rect"/>
        </v:shapetype>
        <v:shape id="docshape41" o:spid="_x0000_s1027" type="#_x0000_t202" style="position:absolute;margin-left:69.8pt;margin-top:80.25pt;width:451.75pt;height:13.05pt;z-index:-17654272;mso-position-horizontal-relative:page;mso-position-vertical-relative:page" filled="f" stroked="f">
          <v:textbox style="mso-next-textbox:#docshape41" inset="0,0,0,0">
            <w:txbxContent>
              <w:p w14:paraId="142F9DF1" w14:textId="77777777" w:rsidR="00AA42DD" w:rsidRDefault="008A1EB7">
                <w:pPr>
                  <w:pStyle w:val="BodyText"/>
                  <w:spacing w:before="10"/>
                  <w:ind w:left="20"/>
                </w:pPr>
                <w:r>
                  <w:rPr>
                    <w:b/>
                  </w:rPr>
                  <w:t>Figure</w:t>
                </w:r>
                <w:r>
                  <w:rPr>
                    <w:b/>
                    <w:spacing w:val="-5"/>
                  </w:rPr>
                  <w:t xml:space="preserve"> </w:t>
                </w:r>
                <w:r>
                  <w:rPr>
                    <w:b/>
                  </w:rPr>
                  <w:t>S2.</w:t>
                </w:r>
                <w:r>
                  <w:rPr>
                    <w:b/>
                    <w:spacing w:val="-2"/>
                  </w:rPr>
                  <w:t xml:space="preserve"> </w:t>
                </w:r>
                <w:r>
                  <w:rPr>
                    <w:b/>
                    <w:i/>
                  </w:rPr>
                  <w:t>(cont.).</w:t>
                </w:r>
                <w:r>
                  <w:rPr>
                    <w:b/>
                    <w:i/>
                    <w:spacing w:val="-3"/>
                  </w:rPr>
                  <w:t xml:space="preserve"> </w:t>
                </w:r>
                <w:r>
                  <w:t>Binding</w:t>
                </w:r>
                <w:r>
                  <w:rPr>
                    <w:spacing w:val="-3"/>
                  </w:rPr>
                  <w:t xml:space="preserve"> </w:t>
                </w:r>
                <w:r>
                  <w:t>poses</w:t>
                </w:r>
                <w:r>
                  <w:rPr>
                    <w:spacing w:val="-5"/>
                  </w:rPr>
                  <w:t xml:space="preserve"> </w:t>
                </w:r>
                <w:r>
                  <w:t>and</w:t>
                </w:r>
                <w:r>
                  <w:rPr>
                    <w:spacing w:val="-3"/>
                  </w:rPr>
                  <w:t xml:space="preserve"> </w:t>
                </w:r>
                <w:r>
                  <w:t>residue</w:t>
                </w:r>
                <w:r>
                  <w:rPr>
                    <w:spacing w:val="-4"/>
                  </w:rPr>
                  <w:t xml:space="preserve"> </w:t>
                </w:r>
                <w:r>
                  <w:t>interactions</w:t>
                </w:r>
                <w:r>
                  <w:rPr>
                    <w:spacing w:val="-5"/>
                  </w:rPr>
                  <w:t xml:space="preserve"> </w:t>
                </w:r>
                <w:r>
                  <w:t>of</w:t>
                </w:r>
                <w:r>
                  <w:rPr>
                    <w:spacing w:val="-4"/>
                  </w:rPr>
                  <w:t xml:space="preserve"> </w:t>
                </w:r>
                <w:r>
                  <w:t>the</w:t>
                </w:r>
                <w:r>
                  <w:rPr>
                    <w:spacing w:val="1"/>
                  </w:rPr>
                  <w:t xml:space="preserve"> </w:t>
                </w:r>
                <w:r>
                  <w:t>investigated</w:t>
                </w:r>
                <w:r>
                  <w:rPr>
                    <w:spacing w:val="-3"/>
                  </w:rPr>
                  <w:t xml:space="preserve"> </w:t>
                </w:r>
                <w:r>
                  <w:t>ligands</w:t>
                </w:r>
                <w:r>
                  <w:rPr>
                    <w:spacing w:val="-5"/>
                  </w:rPr>
                  <w:t xml:space="preserve"> </w:t>
                </w:r>
                <w:r>
                  <w:t>with</w:t>
                </w:r>
                <w:r>
                  <w:rPr>
                    <w:spacing w:val="-4"/>
                  </w:rPr>
                  <w:t xml:space="preserve"> </w:t>
                </w:r>
                <w:r>
                  <w:t>BSA</w:t>
                </w:r>
                <w:r>
                  <w:rPr>
                    <w:spacing w:val="-5"/>
                  </w:rPr>
                  <w:t xml:space="preserve"> </w:t>
                </w:r>
                <w:r>
                  <w:t>(PDB</w:t>
                </w:r>
                <w:r>
                  <w:rPr>
                    <w:spacing w:val="-5"/>
                  </w:rPr>
                  <w:t xml:space="preserve"> </w:t>
                </w:r>
                <w:r>
                  <w:t>ID:</w:t>
                </w:r>
                <w:r>
                  <w:rPr>
                    <w:spacing w:val="-4"/>
                  </w:rPr>
                  <w:t xml:space="preserve"> </w:t>
                </w:r>
                <w:r>
                  <w:t>4F5S)</w:t>
                </w:r>
              </w:p>
            </w:txbxContent>
          </v:textbox>
          <w10:wrap anchorx="page" anchory="page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93E7C" w14:textId="77777777" w:rsidR="00AA42DD" w:rsidRDefault="00000000">
    <w:pPr>
      <w:pStyle w:val="BodyText"/>
      <w:spacing w:line="14" w:lineRule="auto"/>
    </w:pPr>
    <w:r>
      <w:pict w14:anchorId="519C4282">
        <v:shapetype id="_x0000_t202" coordsize="21600,21600" o:spt="202" path="m,l,21600r21600,l21600,xe">
          <v:stroke joinstyle="miter"/>
          <v:path gradientshapeok="t" o:connecttype="rect"/>
        </v:shapetype>
        <v:shape id="docshape51" o:spid="_x0000_s1026" type="#_x0000_t202" style="position:absolute;margin-left:69.8pt;margin-top:80.25pt;width:422.8pt;height:13.05pt;z-index:-17653760;mso-position-horizontal-relative:page;mso-position-vertical-relative:page" filled="f" stroked="f">
          <v:textbox style="mso-next-textbox:#docshape51" inset="0,0,0,0">
            <w:txbxContent>
              <w:p w14:paraId="61318CA6" w14:textId="77777777" w:rsidR="00AA42DD" w:rsidRDefault="008A1EB7">
                <w:pPr>
                  <w:pStyle w:val="BodyText"/>
                  <w:spacing w:before="10"/>
                  <w:ind w:left="20"/>
                </w:pPr>
                <w:r>
                  <w:rPr>
                    <w:b/>
                  </w:rPr>
                  <w:t>Figure</w:t>
                </w:r>
                <w:r>
                  <w:rPr>
                    <w:b/>
                    <w:spacing w:val="-4"/>
                  </w:rPr>
                  <w:t xml:space="preserve"> </w:t>
                </w:r>
                <w:r>
                  <w:rPr>
                    <w:b/>
                  </w:rPr>
                  <w:t>S3.</w:t>
                </w:r>
                <w:r>
                  <w:rPr>
                    <w:b/>
                    <w:spacing w:val="-1"/>
                  </w:rPr>
                  <w:t xml:space="preserve"> </w:t>
                </w:r>
                <w:r>
                  <w:t>Binding</w:t>
                </w:r>
                <w:r>
                  <w:rPr>
                    <w:spacing w:val="-2"/>
                  </w:rPr>
                  <w:t xml:space="preserve"> </w:t>
                </w:r>
                <w:r>
                  <w:t>poses</w:t>
                </w:r>
                <w:r>
                  <w:rPr>
                    <w:spacing w:val="-4"/>
                  </w:rPr>
                  <w:t xml:space="preserve"> </w:t>
                </w:r>
                <w:r>
                  <w:t>and</w:t>
                </w:r>
                <w:r>
                  <w:rPr>
                    <w:spacing w:val="-4"/>
                  </w:rPr>
                  <w:t xml:space="preserve"> </w:t>
                </w:r>
                <w:r>
                  <w:t>residue</w:t>
                </w:r>
                <w:r>
                  <w:rPr>
                    <w:spacing w:val="-3"/>
                  </w:rPr>
                  <w:t xml:space="preserve"> </w:t>
                </w:r>
                <w:r>
                  <w:t>interactions</w:t>
                </w:r>
                <w:r>
                  <w:rPr>
                    <w:spacing w:val="-4"/>
                  </w:rPr>
                  <w:t xml:space="preserve"> </w:t>
                </w:r>
                <w:r>
                  <w:t>of</w:t>
                </w:r>
                <w:r>
                  <w:rPr>
                    <w:spacing w:val="-5"/>
                  </w:rPr>
                  <w:t xml:space="preserve"> </w:t>
                </w:r>
                <w:r>
                  <w:t>the</w:t>
                </w:r>
                <w:r>
                  <w:rPr>
                    <w:spacing w:val="-3"/>
                  </w:rPr>
                  <w:t xml:space="preserve"> </w:t>
                </w:r>
                <w:r>
                  <w:t>investigated</w:t>
                </w:r>
                <w:r>
                  <w:rPr>
                    <w:spacing w:val="-2"/>
                  </w:rPr>
                  <w:t xml:space="preserve"> </w:t>
                </w:r>
                <w:r>
                  <w:t>ligands</w:t>
                </w:r>
                <w:r>
                  <w:rPr>
                    <w:spacing w:val="-4"/>
                  </w:rPr>
                  <w:t xml:space="preserve"> </w:t>
                </w:r>
                <w:r>
                  <w:t>with</w:t>
                </w:r>
                <w:r>
                  <w:rPr>
                    <w:spacing w:val="-3"/>
                  </w:rPr>
                  <w:t xml:space="preserve"> </w:t>
                </w:r>
                <w:r>
                  <w:t>HSA</w:t>
                </w:r>
                <w:r>
                  <w:rPr>
                    <w:spacing w:val="-3"/>
                  </w:rPr>
                  <w:t xml:space="preserve"> </w:t>
                </w:r>
                <w:r>
                  <w:t>(PDB</w:t>
                </w:r>
                <w:r>
                  <w:rPr>
                    <w:spacing w:val="-4"/>
                  </w:rPr>
                  <w:t xml:space="preserve"> </w:t>
                </w:r>
                <w:r>
                  <w:t>ID:</w:t>
                </w:r>
                <w:r>
                  <w:rPr>
                    <w:spacing w:val="-3"/>
                  </w:rPr>
                  <w:t xml:space="preserve"> </w:t>
                </w:r>
                <w:r>
                  <w:t>4L9Q)</w:t>
                </w:r>
              </w:p>
            </w:txbxContent>
          </v:textbox>
          <w10:wrap anchorx="page" anchory="page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A34E4" w14:textId="77777777" w:rsidR="00AA42DD" w:rsidRDefault="00000000">
    <w:pPr>
      <w:pStyle w:val="BodyText"/>
      <w:spacing w:line="14" w:lineRule="auto"/>
    </w:pPr>
    <w:r>
      <w:pict w14:anchorId="72B048B2">
        <v:shapetype id="_x0000_t202" coordsize="21600,21600" o:spt="202" path="m,l,21600r21600,l21600,xe">
          <v:stroke joinstyle="miter"/>
          <v:path gradientshapeok="t" o:connecttype="rect"/>
        </v:shapetype>
        <v:shape id="docshape53" o:spid="_x0000_s1025" type="#_x0000_t202" style="position:absolute;margin-left:69.8pt;margin-top:80.25pt;width:454.6pt;height:13.05pt;z-index:-17653248;mso-position-horizontal-relative:page;mso-position-vertical-relative:page" filled="f" stroked="f">
          <v:textbox style="mso-next-textbox:#docshape53" inset="0,0,0,0">
            <w:txbxContent>
              <w:p w14:paraId="6C383480" w14:textId="77777777" w:rsidR="00AA42DD" w:rsidRDefault="008A1EB7">
                <w:pPr>
                  <w:pStyle w:val="BodyText"/>
                  <w:spacing w:before="10"/>
                  <w:ind w:left="20"/>
                </w:pPr>
                <w:r>
                  <w:rPr>
                    <w:b/>
                  </w:rPr>
                  <w:t>Figure</w:t>
                </w:r>
                <w:r>
                  <w:rPr>
                    <w:b/>
                    <w:spacing w:val="-4"/>
                  </w:rPr>
                  <w:t xml:space="preserve"> </w:t>
                </w:r>
                <w:r>
                  <w:rPr>
                    <w:b/>
                  </w:rPr>
                  <w:t>S3.</w:t>
                </w:r>
                <w:r>
                  <w:rPr>
                    <w:b/>
                    <w:spacing w:val="-1"/>
                  </w:rPr>
                  <w:t xml:space="preserve"> </w:t>
                </w:r>
                <w:r>
                  <w:rPr>
                    <w:b/>
                    <w:i/>
                  </w:rPr>
                  <w:t>(cont.).</w:t>
                </w:r>
                <w:r>
                  <w:rPr>
                    <w:b/>
                    <w:i/>
                    <w:spacing w:val="-3"/>
                  </w:rPr>
                  <w:t xml:space="preserve"> </w:t>
                </w:r>
                <w:r>
                  <w:t>Binding</w:t>
                </w:r>
                <w:r>
                  <w:rPr>
                    <w:spacing w:val="-4"/>
                  </w:rPr>
                  <w:t xml:space="preserve"> </w:t>
                </w:r>
                <w:r>
                  <w:t>poses</w:t>
                </w:r>
                <w:r>
                  <w:rPr>
                    <w:spacing w:val="-5"/>
                  </w:rPr>
                  <w:t xml:space="preserve"> </w:t>
                </w:r>
                <w:r>
                  <w:t>and</w:t>
                </w:r>
                <w:r>
                  <w:rPr>
                    <w:spacing w:val="-2"/>
                  </w:rPr>
                  <w:t xml:space="preserve"> </w:t>
                </w:r>
                <w:r>
                  <w:t>residue</w:t>
                </w:r>
                <w:r>
                  <w:rPr>
                    <w:spacing w:val="-4"/>
                  </w:rPr>
                  <w:t xml:space="preserve"> </w:t>
                </w:r>
                <w:r>
                  <w:t>interactions</w:t>
                </w:r>
                <w:r>
                  <w:rPr>
                    <w:spacing w:val="-4"/>
                  </w:rPr>
                  <w:t xml:space="preserve"> </w:t>
                </w:r>
                <w:r>
                  <w:t>of</w:t>
                </w:r>
                <w:r>
                  <w:rPr>
                    <w:spacing w:val="-5"/>
                  </w:rPr>
                  <w:t xml:space="preserve"> </w:t>
                </w:r>
                <w:r>
                  <w:t>the</w:t>
                </w:r>
                <w:r>
                  <w:rPr>
                    <w:spacing w:val="-4"/>
                  </w:rPr>
                  <w:t xml:space="preserve"> </w:t>
                </w:r>
                <w:r>
                  <w:t>investigated</w:t>
                </w:r>
                <w:r>
                  <w:rPr>
                    <w:spacing w:val="-2"/>
                  </w:rPr>
                  <w:t xml:space="preserve"> </w:t>
                </w:r>
                <w:r>
                  <w:t>ligands</w:t>
                </w:r>
                <w:r>
                  <w:rPr>
                    <w:spacing w:val="-4"/>
                  </w:rPr>
                  <w:t xml:space="preserve"> </w:t>
                </w:r>
                <w:r>
                  <w:t>with</w:t>
                </w:r>
                <w:r>
                  <w:rPr>
                    <w:spacing w:val="-4"/>
                  </w:rPr>
                  <w:t xml:space="preserve"> </w:t>
                </w:r>
                <w:r>
                  <w:t>HSA</w:t>
                </w:r>
                <w:r>
                  <w:rPr>
                    <w:spacing w:val="-3"/>
                  </w:rPr>
                  <w:t xml:space="preserve"> </w:t>
                </w:r>
                <w:r>
                  <w:t>(PDB</w:t>
                </w:r>
                <w:r>
                  <w:rPr>
                    <w:spacing w:val="-5"/>
                  </w:rPr>
                  <w:t xml:space="preserve"> </w:t>
                </w:r>
                <w:r>
                  <w:t>ID:</w:t>
                </w:r>
                <w:r>
                  <w:rPr>
                    <w:spacing w:val="-3"/>
                  </w:rPr>
                  <w:t xml:space="preserve"> </w:t>
                </w:r>
                <w:r>
                  <w:t>4L9Q)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yNDC3NDEzNjI2NrNU0lEKTi0uzszPAykwrgUA3YyQeSwAAAA="/>
  </w:docVars>
  <w:rsids>
    <w:rsidRoot w:val="00AA42DD"/>
    <w:rsid w:val="0014082C"/>
    <w:rsid w:val="001B5819"/>
    <w:rsid w:val="00216BE4"/>
    <w:rsid w:val="00294998"/>
    <w:rsid w:val="00336BA0"/>
    <w:rsid w:val="0036751E"/>
    <w:rsid w:val="00381A41"/>
    <w:rsid w:val="003A7647"/>
    <w:rsid w:val="003C710E"/>
    <w:rsid w:val="00464403"/>
    <w:rsid w:val="004E1710"/>
    <w:rsid w:val="004E36D7"/>
    <w:rsid w:val="0053050A"/>
    <w:rsid w:val="005C02BF"/>
    <w:rsid w:val="00671A5F"/>
    <w:rsid w:val="0083633A"/>
    <w:rsid w:val="00864E35"/>
    <w:rsid w:val="008819C1"/>
    <w:rsid w:val="008A1EB7"/>
    <w:rsid w:val="008E0534"/>
    <w:rsid w:val="009B36EF"/>
    <w:rsid w:val="009D1F06"/>
    <w:rsid w:val="00AA42DD"/>
    <w:rsid w:val="00C87BC5"/>
    <w:rsid w:val="00F34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8"/>
    <o:shapelayout v:ext="edit">
      <o:idmap v:ext="edit" data="2"/>
    </o:shapelayout>
  </w:shapeDefaults>
  <w:decimalSymbol w:val=","/>
  <w:listSeparator w:val=";"/>
  <w14:docId w14:val="3E5BAB02"/>
  <w15:docId w15:val="{0F7C4ABF-3BFA-4F93-9E35-7056CB64D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82C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90"/>
      <w:ind w:left="1842" w:right="148" w:hanging="168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character" w:customStyle="1" w:styleId="BodyTextChar">
    <w:name w:val="Body Text Char"/>
    <w:basedOn w:val="DefaultParagraphFont"/>
    <w:link w:val="BodyText"/>
    <w:uiPriority w:val="1"/>
    <w:rsid w:val="0029499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9499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499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499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4998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336B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87BC5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3.jpeg"/><Relationship Id="rId42" Type="http://schemas.openxmlformats.org/officeDocument/2006/relationships/image" Target="media/image31.jpeg"/><Relationship Id="rId47" Type="http://schemas.openxmlformats.org/officeDocument/2006/relationships/image" Target="media/image36.jpeg"/><Relationship Id="rId63" Type="http://schemas.openxmlformats.org/officeDocument/2006/relationships/image" Target="media/image50.jpeg"/><Relationship Id="rId68" Type="http://schemas.openxmlformats.org/officeDocument/2006/relationships/image" Target="media/image55.jpeg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29" Type="http://schemas.openxmlformats.org/officeDocument/2006/relationships/image" Target="media/image20.jpeg"/><Relationship Id="rId11" Type="http://schemas.openxmlformats.org/officeDocument/2006/relationships/image" Target="media/image6.emf"/><Relationship Id="rId24" Type="http://schemas.openxmlformats.org/officeDocument/2006/relationships/header" Target="header4.xml"/><Relationship Id="rId32" Type="http://schemas.openxmlformats.org/officeDocument/2006/relationships/image" Target="media/image22.jpeg"/><Relationship Id="rId37" Type="http://schemas.openxmlformats.org/officeDocument/2006/relationships/image" Target="media/image27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53" Type="http://schemas.openxmlformats.org/officeDocument/2006/relationships/image" Target="media/image42.jpeg"/><Relationship Id="rId58" Type="http://schemas.openxmlformats.org/officeDocument/2006/relationships/image" Target="media/image46.jpeg"/><Relationship Id="rId66" Type="http://schemas.openxmlformats.org/officeDocument/2006/relationships/image" Target="media/image53.jpeg"/><Relationship Id="rId5" Type="http://schemas.openxmlformats.org/officeDocument/2006/relationships/endnotes" Target="endnotes.xml"/><Relationship Id="rId61" Type="http://schemas.openxmlformats.org/officeDocument/2006/relationships/header" Target="header8.xml"/><Relationship Id="rId19" Type="http://schemas.openxmlformats.org/officeDocument/2006/relationships/image" Target="media/image11.jpeg"/><Relationship Id="rId14" Type="http://schemas.openxmlformats.org/officeDocument/2006/relationships/header" Target="header1.xml"/><Relationship Id="rId22" Type="http://schemas.openxmlformats.org/officeDocument/2006/relationships/image" Target="media/image14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5.jpeg"/><Relationship Id="rId43" Type="http://schemas.openxmlformats.org/officeDocument/2006/relationships/image" Target="media/image32.jpeg"/><Relationship Id="rId48" Type="http://schemas.openxmlformats.org/officeDocument/2006/relationships/image" Target="media/image37.jpeg"/><Relationship Id="rId56" Type="http://schemas.openxmlformats.org/officeDocument/2006/relationships/image" Target="media/image44.jpeg"/><Relationship Id="rId64" Type="http://schemas.openxmlformats.org/officeDocument/2006/relationships/image" Target="media/image51.jpeg"/><Relationship Id="rId69" Type="http://schemas.openxmlformats.org/officeDocument/2006/relationships/fontTable" Target="fontTable.xml"/><Relationship Id="rId8" Type="http://schemas.openxmlformats.org/officeDocument/2006/relationships/image" Target="media/image3.emf"/><Relationship Id="rId51" Type="http://schemas.openxmlformats.org/officeDocument/2006/relationships/image" Target="media/image40.jpeg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9.jpeg"/><Relationship Id="rId25" Type="http://schemas.openxmlformats.org/officeDocument/2006/relationships/image" Target="media/image16.jpeg"/><Relationship Id="rId33" Type="http://schemas.openxmlformats.org/officeDocument/2006/relationships/image" Target="media/image23.jpeg"/><Relationship Id="rId38" Type="http://schemas.openxmlformats.org/officeDocument/2006/relationships/header" Target="header6.xml"/><Relationship Id="rId46" Type="http://schemas.openxmlformats.org/officeDocument/2006/relationships/image" Target="media/image35.jpeg"/><Relationship Id="rId59" Type="http://schemas.openxmlformats.org/officeDocument/2006/relationships/image" Target="media/image47.jpeg"/><Relationship Id="rId67" Type="http://schemas.openxmlformats.org/officeDocument/2006/relationships/image" Target="media/image54.jpeg"/><Relationship Id="rId20" Type="http://schemas.openxmlformats.org/officeDocument/2006/relationships/image" Target="media/image12.jpeg"/><Relationship Id="rId41" Type="http://schemas.openxmlformats.org/officeDocument/2006/relationships/image" Target="media/image30.jpeg"/><Relationship Id="rId54" Type="http://schemas.openxmlformats.org/officeDocument/2006/relationships/header" Target="header7.xml"/><Relationship Id="rId62" Type="http://schemas.openxmlformats.org/officeDocument/2006/relationships/image" Target="media/image49.jpeg"/><Relationship Id="rId7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header" Target="header2.xml"/><Relationship Id="rId23" Type="http://schemas.openxmlformats.org/officeDocument/2006/relationships/image" Target="media/image15.jpeg"/><Relationship Id="rId28" Type="http://schemas.openxmlformats.org/officeDocument/2006/relationships/image" Target="media/image19.jpeg"/><Relationship Id="rId36" Type="http://schemas.openxmlformats.org/officeDocument/2006/relationships/image" Target="media/image26.jpeg"/><Relationship Id="rId49" Type="http://schemas.openxmlformats.org/officeDocument/2006/relationships/image" Target="media/image38.jpeg"/><Relationship Id="rId57" Type="http://schemas.openxmlformats.org/officeDocument/2006/relationships/image" Target="media/image45.jpeg"/><Relationship Id="rId10" Type="http://schemas.openxmlformats.org/officeDocument/2006/relationships/image" Target="media/image5.emf"/><Relationship Id="rId31" Type="http://schemas.openxmlformats.org/officeDocument/2006/relationships/header" Target="header5.xml"/><Relationship Id="rId44" Type="http://schemas.openxmlformats.org/officeDocument/2006/relationships/image" Target="media/image33.jpeg"/><Relationship Id="rId52" Type="http://schemas.openxmlformats.org/officeDocument/2006/relationships/image" Target="media/image41.jpeg"/><Relationship Id="rId60" Type="http://schemas.openxmlformats.org/officeDocument/2006/relationships/image" Target="media/image48.jpeg"/><Relationship Id="rId65" Type="http://schemas.openxmlformats.org/officeDocument/2006/relationships/image" Target="media/image52.jpeg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image" Target="media/image10.jpeg"/><Relationship Id="rId39" Type="http://schemas.openxmlformats.org/officeDocument/2006/relationships/image" Target="media/image28.jpeg"/><Relationship Id="rId34" Type="http://schemas.openxmlformats.org/officeDocument/2006/relationships/image" Target="media/image24.jpeg"/><Relationship Id="rId50" Type="http://schemas.openxmlformats.org/officeDocument/2006/relationships/image" Target="media/image39.jpeg"/><Relationship Id="rId55" Type="http://schemas.openxmlformats.org/officeDocument/2006/relationships/image" Target="media/image4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1685</Words>
  <Characters>9606</Characters>
  <Application>Microsoft Office Word</Application>
  <DocSecurity>0</DocSecurity>
  <Lines>80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un nalcakan</dc:creator>
  <cp:lastModifiedBy>gülbin kurtay</cp:lastModifiedBy>
  <cp:revision>2</cp:revision>
  <dcterms:created xsi:type="dcterms:W3CDTF">2023-05-03T05:28:00Z</dcterms:created>
  <dcterms:modified xsi:type="dcterms:W3CDTF">2023-05-0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4-03T00:00:00Z</vt:filetime>
  </property>
</Properties>
</file>